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855" w:type="dxa"/>
        <w:tblLayout w:type="fixed"/>
        <w:tblLook w:val="0000" w:firstRow="0" w:lastRow="0" w:firstColumn="0" w:lastColumn="0" w:noHBand="0" w:noVBand="0"/>
      </w:tblPr>
      <w:tblGrid>
        <w:gridCol w:w="5490"/>
        <w:gridCol w:w="4365"/>
      </w:tblGrid>
      <w:tr w:rsidR="00027BC8" w:rsidRPr="003654B5" w14:paraId="03C3C576" w14:textId="77777777" w:rsidTr="00FE63D8">
        <w:trPr>
          <w:trHeight w:val="1574"/>
        </w:trPr>
        <w:tc>
          <w:tcPr>
            <w:tcW w:w="5490" w:type="dxa"/>
          </w:tcPr>
          <w:p w14:paraId="6A84C75F" w14:textId="77777777" w:rsidR="00027BC8" w:rsidRPr="003654B5" w:rsidRDefault="00FE6374" w:rsidP="00FE6374">
            <w:pPr>
              <w:tabs>
                <w:tab w:val="left" w:pos="270"/>
              </w:tabs>
              <w:rPr>
                <w:rFonts w:ascii="Calibri" w:hAnsi="Calibri" w:cs="Calibri"/>
                <w:spacing w:val="-3"/>
                <w:sz w:val="22"/>
                <w:szCs w:val="22"/>
              </w:rPr>
            </w:pPr>
            <w:r>
              <w:rPr>
                <w:rFonts w:ascii="Calibri" w:hAnsi="Calibri" w:cs="Calibri"/>
                <w:noProof/>
                <w:spacing w:val="-3"/>
                <w:sz w:val="22"/>
                <w:szCs w:val="22"/>
              </w:rPr>
              <w:drawing>
                <wp:inline distT="0" distB="0" distL="0" distR="0" wp14:anchorId="487609F4" wp14:editId="7368B758">
                  <wp:extent cx="2647950" cy="6693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vondale JPGs 2_Avondale_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23497" cy="688462"/>
                          </a:xfrm>
                          <a:prstGeom prst="rect">
                            <a:avLst/>
                          </a:prstGeom>
                        </pic:spPr>
                      </pic:pic>
                    </a:graphicData>
                  </a:graphic>
                </wp:inline>
              </w:drawing>
            </w:r>
          </w:p>
        </w:tc>
        <w:tc>
          <w:tcPr>
            <w:tcW w:w="4365" w:type="dxa"/>
          </w:tcPr>
          <w:p w14:paraId="02E168D9" w14:textId="77777777" w:rsidR="00027BC8" w:rsidRPr="003654B5" w:rsidRDefault="00027BC8" w:rsidP="00C41CAE">
            <w:pPr>
              <w:rPr>
                <w:rFonts w:ascii="Calibri" w:hAnsi="Calibri" w:cs="Calibri"/>
                <w:spacing w:val="-3"/>
                <w:sz w:val="22"/>
                <w:szCs w:val="22"/>
              </w:rPr>
            </w:pPr>
            <w:r w:rsidRPr="003654B5">
              <w:rPr>
                <w:rFonts w:ascii="Calibri" w:hAnsi="Calibri" w:cs="Calibri"/>
                <w:spacing w:val="-3"/>
                <w:sz w:val="22"/>
                <w:szCs w:val="22"/>
              </w:rPr>
              <w:t>CITY OF AVONDALE</w:t>
            </w:r>
          </w:p>
          <w:p w14:paraId="1C7FFE70" w14:textId="77777777" w:rsidR="00027BC8" w:rsidRPr="003654B5" w:rsidRDefault="00027BC8" w:rsidP="00C41CAE">
            <w:pPr>
              <w:rPr>
                <w:rFonts w:ascii="Calibri" w:hAnsi="Calibri" w:cs="Calibri"/>
                <w:spacing w:val="-3"/>
                <w:sz w:val="22"/>
                <w:szCs w:val="22"/>
              </w:rPr>
            </w:pPr>
            <w:r w:rsidRPr="003654B5">
              <w:rPr>
                <w:rFonts w:ascii="Calibri" w:hAnsi="Calibri" w:cs="Calibri"/>
                <w:spacing w:val="-3"/>
                <w:sz w:val="22"/>
                <w:szCs w:val="22"/>
              </w:rPr>
              <w:t>Finance and Budget Department</w:t>
            </w:r>
          </w:p>
          <w:p w14:paraId="379FDDA3" w14:textId="4FFF16D4" w:rsidR="00027BC8" w:rsidRPr="003654B5" w:rsidRDefault="00027BC8" w:rsidP="00C41CAE">
            <w:pPr>
              <w:rPr>
                <w:rFonts w:ascii="Calibri" w:hAnsi="Calibri" w:cs="Calibri"/>
                <w:spacing w:val="-3"/>
                <w:sz w:val="22"/>
                <w:szCs w:val="22"/>
              </w:rPr>
            </w:pPr>
            <w:r w:rsidRPr="003654B5">
              <w:rPr>
                <w:rFonts w:ascii="Calibri" w:hAnsi="Calibri" w:cs="Calibri"/>
                <w:spacing w:val="-3"/>
                <w:sz w:val="22"/>
                <w:szCs w:val="22"/>
              </w:rPr>
              <w:t>11465 W</w:t>
            </w:r>
            <w:r w:rsidR="00C41CAE">
              <w:rPr>
                <w:rFonts w:ascii="Calibri" w:hAnsi="Calibri" w:cs="Calibri"/>
                <w:spacing w:val="-3"/>
                <w:sz w:val="22"/>
                <w:szCs w:val="22"/>
              </w:rPr>
              <w:t>est</w:t>
            </w:r>
            <w:r w:rsidRPr="003654B5">
              <w:rPr>
                <w:rFonts w:ascii="Calibri" w:hAnsi="Calibri" w:cs="Calibri"/>
                <w:spacing w:val="-3"/>
                <w:sz w:val="22"/>
                <w:szCs w:val="22"/>
              </w:rPr>
              <w:t xml:space="preserve"> Civic Center Drive Suite 250</w:t>
            </w:r>
          </w:p>
          <w:p w14:paraId="0B069873" w14:textId="77777777" w:rsidR="00027BC8" w:rsidRPr="003654B5" w:rsidRDefault="00027BC8" w:rsidP="00C41CAE">
            <w:pPr>
              <w:rPr>
                <w:rFonts w:ascii="Calibri" w:hAnsi="Calibri" w:cs="Calibri"/>
                <w:spacing w:val="-3"/>
                <w:sz w:val="22"/>
                <w:szCs w:val="22"/>
              </w:rPr>
            </w:pPr>
            <w:r w:rsidRPr="003654B5">
              <w:rPr>
                <w:rFonts w:ascii="Calibri" w:hAnsi="Calibri" w:cs="Calibri"/>
                <w:spacing w:val="-3"/>
                <w:sz w:val="22"/>
                <w:szCs w:val="22"/>
              </w:rPr>
              <w:t>Avondale, A</w:t>
            </w:r>
            <w:r w:rsidR="00B22EC3" w:rsidRPr="003654B5">
              <w:rPr>
                <w:rFonts w:ascii="Calibri" w:hAnsi="Calibri" w:cs="Calibri"/>
                <w:spacing w:val="-3"/>
                <w:sz w:val="22"/>
                <w:szCs w:val="22"/>
              </w:rPr>
              <w:t>Z</w:t>
            </w:r>
            <w:r w:rsidRPr="003654B5">
              <w:rPr>
                <w:rFonts w:ascii="Calibri" w:hAnsi="Calibri" w:cs="Calibri"/>
                <w:spacing w:val="-3"/>
                <w:sz w:val="22"/>
                <w:szCs w:val="22"/>
              </w:rPr>
              <w:t xml:space="preserve"> 85323-6807</w:t>
            </w:r>
          </w:p>
          <w:p w14:paraId="17132C47" w14:textId="111FB751" w:rsidR="00027BC8" w:rsidRPr="003654B5" w:rsidRDefault="00027BC8" w:rsidP="00C41CAE">
            <w:pPr>
              <w:rPr>
                <w:rFonts w:ascii="Calibri" w:hAnsi="Calibri" w:cs="Calibri"/>
                <w:spacing w:val="-3"/>
                <w:sz w:val="22"/>
                <w:szCs w:val="22"/>
              </w:rPr>
            </w:pPr>
            <w:r w:rsidRPr="003654B5">
              <w:rPr>
                <w:rFonts w:ascii="Calibri" w:hAnsi="Calibri" w:cs="Calibri"/>
                <w:spacing w:val="-3"/>
                <w:sz w:val="22"/>
                <w:szCs w:val="22"/>
              </w:rPr>
              <w:t>Phone: 623-333-</w:t>
            </w:r>
            <w:r w:rsidR="00FE63D8">
              <w:rPr>
                <w:rFonts w:ascii="Calibri" w:hAnsi="Calibri" w:cs="Calibri"/>
                <w:spacing w:val="-3"/>
                <w:sz w:val="22"/>
                <w:szCs w:val="22"/>
              </w:rPr>
              <w:t>2047</w:t>
            </w:r>
          </w:p>
          <w:p w14:paraId="02C61296" w14:textId="08C85FD8" w:rsidR="00AD56D9" w:rsidRPr="003654B5" w:rsidRDefault="00027BC8" w:rsidP="00FE63D8">
            <w:pPr>
              <w:rPr>
                <w:rFonts w:ascii="Calibri" w:hAnsi="Calibri" w:cs="Calibri"/>
                <w:spacing w:val="-3"/>
                <w:sz w:val="22"/>
                <w:szCs w:val="22"/>
              </w:rPr>
            </w:pPr>
            <w:r w:rsidRPr="003654B5">
              <w:rPr>
                <w:rFonts w:ascii="Calibri" w:hAnsi="Calibri" w:cs="Calibri"/>
                <w:spacing w:val="-3"/>
                <w:sz w:val="22"/>
                <w:szCs w:val="22"/>
              </w:rPr>
              <w:t>Fax: 623-333-0</w:t>
            </w:r>
            <w:r w:rsidR="00665D88" w:rsidRPr="003654B5">
              <w:rPr>
                <w:rFonts w:ascii="Calibri" w:hAnsi="Calibri" w:cs="Calibri"/>
                <w:spacing w:val="-3"/>
                <w:sz w:val="22"/>
                <w:szCs w:val="22"/>
              </w:rPr>
              <w:t>20</w:t>
            </w:r>
            <w:r w:rsidRPr="003654B5">
              <w:rPr>
                <w:rFonts w:ascii="Calibri" w:hAnsi="Calibri" w:cs="Calibri"/>
                <w:spacing w:val="-3"/>
                <w:sz w:val="22"/>
                <w:szCs w:val="22"/>
              </w:rPr>
              <w:t>0</w:t>
            </w:r>
          </w:p>
        </w:tc>
      </w:tr>
    </w:tbl>
    <w:p w14:paraId="087ADF7E" w14:textId="77777777" w:rsidR="00010BBE" w:rsidRPr="003654B5" w:rsidRDefault="00010BBE" w:rsidP="006B0DD6">
      <w:pPr>
        <w:jc w:val="center"/>
        <w:rPr>
          <w:rFonts w:ascii="Calibri" w:hAnsi="Calibri" w:cs="Calibri"/>
          <w:b/>
          <w:sz w:val="22"/>
          <w:szCs w:val="22"/>
        </w:rPr>
      </w:pPr>
    </w:p>
    <w:p w14:paraId="6CDCA1E7" w14:textId="142BA053" w:rsidR="006B0DD6" w:rsidRPr="003654B5" w:rsidRDefault="00851C29" w:rsidP="006B0DD6">
      <w:pPr>
        <w:jc w:val="center"/>
        <w:rPr>
          <w:rFonts w:ascii="Calibri" w:hAnsi="Calibri" w:cs="Calibri"/>
          <w:b/>
          <w:sz w:val="22"/>
          <w:szCs w:val="22"/>
        </w:rPr>
      </w:pPr>
      <w:r>
        <w:rPr>
          <w:rFonts w:ascii="Calibri" w:hAnsi="Calibri" w:cs="Calibri"/>
          <w:b/>
          <w:sz w:val="22"/>
          <w:szCs w:val="22"/>
        </w:rPr>
        <w:t xml:space="preserve">INFORMAL </w:t>
      </w:r>
      <w:r w:rsidR="006B0DD6" w:rsidRPr="003654B5">
        <w:rPr>
          <w:rFonts w:ascii="Calibri" w:hAnsi="Calibri" w:cs="Calibri"/>
          <w:b/>
          <w:sz w:val="22"/>
          <w:szCs w:val="22"/>
        </w:rPr>
        <w:t xml:space="preserve">REQUEST FOR </w:t>
      </w:r>
      <w:r>
        <w:rPr>
          <w:rFonts w:ascii="Calibri" w:hAnsi="Calibri" w:cs="Calibri"/>
          <w:b/>
          <w:sz w:val="22"/>
          <w:szCs w:val="22"/>
        </w:rPr>
        <w:t>PROPOSAL</w:t>
      </w:r>
    </w:p>
    <w:p w14:paraId="673C1441" w14:textId="77777777" w:rsidR="006B0DD6" w:rsidRPr="003654B5" w:rsidRDefault="006E622E" w:rsidP="006B0DD6">
      <w:pPr>
        <w:jc w:val="center"/>
        <w:rPr>
          <w:rFonts w:ascii="Calibri" w:hAnsi="Calibri" w:cs="Calibri"/>
          <w:b/>
          <w:sz w:val="22"/>
          <w:szCs w:val="22"/>
        </w:rPr>
      </w:pPr>
      <w:r w:rsidRPr="003654B5">
        <w:rPr>
          <w:rFonts w:ascii="Calibri" w:hAnsi="Calibri" w:cs="Calibri"/>
          <w:b/>
          <w:sz w:val="22"/>
          <w:szCs w:val="22"/>
        </w:rPr>
        <w:t>FOR</w:t>
      </w:r>
    </w:p>
    <w:p w14:paraId="1AA668DA" w14:textId="523A96F0" w:rsidR="007077CD" w:rsidRPr="00C45B86" w:rsidRDefault="00906404" w:rsidP="007077CD">
      <w:pPr>
        <w:jc w:val="center"/>
        <w:rPr>
          <w:rFonts w:ascii="Calibri" w:hAnsi="Calibri" w:cs="Calibri"/>
          <w:b/>
          <w:sz w:val="22"/>
          <w:szCs w:val="22"/>
        </w:rPr>
      </w:pPr>
      <w:r>
        <w:rPr>
          <w:rFonts w:ascii="Calibri" w:hAnsi="Calibri" w:cs="Calibri"/>
          <w:b/>
          <w:sz w:val="22"/>
          <w:szCs w:val="22"/>
        </w:rPr>
        <w:t>SMALL BUSINESS DEVELOPMENT</w:t>
      </w:r>
      <w:r w:rsidR="00A93C05">
        <w:rPr>
          <w:rFonts w:ascii="Calibri" w:hAnsi="Calibri" w:cs="Calibri"/>
          <w:b/>
          <w:sz w:val="22"/>
          <w:szCs w:val="22"/>
        </w:rPr>
        <w:t xml:space="preserve"> AND SHOP LOCAL</w:t>
      </w:r>
      <w:r>
        <w:rPr>
          <w:rFonts w:ascii="Calibri" w:hAnsi="Calibri" w:cs="Calibri"/>
          <w:b/>
          <w:sz w:val="22"/>
          <w:szCs w:val="22"/>
        </w:rPr>
        <w:t xml:space="preserve"> APPLICATIONS</w:t>
      </w:r>
    </w:p>
    <w:p w14:paraId="6DAF93DC" w14:textId="70ABBAF5" w:rsidR="007A267A" w:rsidRPr="007C0F87" w:rsidRDefault="00906404" w:rsidP="007077CD">
      <w:pPr>
        <w:jc w:val="center"/>
        <w:rPr>
          <w:rFonts w:ascii="Calibri" w:hAnsi="Calibri" w:cs="Calibri"/>
          <w:b/>
          <w:sz w:val="22"/>
          <w:szCs w:val="22"/>
        </w:rPr>
      </w:pPr>
      <w:r>
        <w:rPr>
          <w:rFonts w:ascii="Calibri" w:hAnsi="Calibri" w:cs="Calibri"/>
          <w:b/>
          <w:sz w:val="22"/>
          <w:szCs w:val="22"/>
        </w:rPr>
        <w:t>ED</w:t>
      </w:r>
      <w:r w:rsidR="005557A4" w:rsidRPr="007C0F87">
        <w:rPr>
          <w:rFonts w:ascii="Calibri" w:hAnsi="Calibri" w:cs="Calibri"/>
          <w:b/>
          <w:sz w:val="22"/>
          <w:szCs w:val="22"/>
        </w:rPr>
        <w:t xml:space="preserve"> </w:t>
      </w:r>
      <w:r>
        <w:rPr>
          <w:rFonts w:ascii="Calibri" w:hAnsi="Calibri" w:cs="Calibri"/>
          <w:b/>
          <w:sz w:val="22"/>
          <w:szCs w:val="22"/>
        </w:rPr>
        <w:t>23</w:t>
      </w:r>
      <w:r w:rsidR="0087357A" w:rsidRPr="007C0F87">
        <w:rPr>
          <w:rFonts w:ascii="Calibri" w:hAnsi="Calibri" w:cs="Calibri"/>
          <w:b/>
          <w:sz w:val="22"/>
          <w:szCs w:val="22"/>
        </w:rPr>
        <w:t>-</w:t>
      </w:r>
      <w:r>
        <w:rPr>
          <w:rFonts w:ascii="Calibri" w:hAnsi="Calibri" w:cs="Calibri"/>
          <w:b/>
          <w:sz w:val="22"/>
          <w:szCs w:val="22"/>
        </w:rPr>
        <w:t>027</w:t>
      </w:r>
    </w:p>
    <w:p w14:paraId="03C860DA" w14:textId="77777777" w:rsidR="006B0DD6" w:rsidRPr="003654B5" w:rsidRDefault="006B0DD6" w:rsidP="00894403">
      <w:pPr>
        <w:jc w:val="center"/>
        <w:rPr>
          <w:rFonts w:ascii="Calibri" w:hAnsi="Calibri" w:cs="Calibri"/>
          <w:sz w:val="22"/>
          <w:szCs w:val="22"/>
        </w:rPr>
      </w:pPr>
    </w:p>
    <w:p w14:paraId="39383D79" w14:textId="7FCF7DEC" w:rsidR="006B0DD6" w:rsidRDefault="006B0DD6" w:rsidP="00A854FD">
      <w:pPr>
        <w:jc w:val="both"/>
        <w:rPr>
          <w:rFonts w:ascii="Calibri" w:hAnsi="Calibri" w:cs="Calibri"/>
          <w:b/>
          <w:sz w:val="22"/>
          <w:szCs w:val="22"/>
        </w:rPr>
      </w:pPr>
      <w:r w:rsidRPr="003654B5">
        <w:rPr>
          <w:rFonts w:ascii="Calibri" w:hAnsi="Calibri" w:cs="Calibri"/>
          <w:b/>
          <w:sz w:val="22"/>
          <w:szCs w:val="22"/>
        </w:rPr>
        <w:t xml:space="preserve">All </w:t>
      </w:r>
      <w:r w:rsidR="0059244F">
        <w:rPr>
          <w:rFonts w:ascii="Calibri" w:hAnsi="Calibri" w:cs="Calibri"/>
          <w:b/>
          <w:sz w:val="22"/>
          <w:szCs w:val="22"/>
        </w:rPr>
        <w:t>responses</w:t>
      </w:r>
      <w:r w:rsidR="0059244F" w:rsidRPr="003654B5">
        <w:rPr>
          <w:rFonts w:ascii="Calibri" w:hAnsi="Calibri" w:cs="Calibri"/>
          <w:b/>
          <w:sz w:val="22"/>
          <w:szCs w:val="22"/>
        </w:rPr>
        <w:t xml:space="preserve"> </w:t>
      </w:r>
      <w:r w:rsidRPr="003654B5">
        <w:rPr>
          <w:rFonts w:ascii="Calibri" w:hAnsi="Calibri" w:cs="Calibri"/>
          <w:b/>
          <w:sz w:val="22"/>
          <w:szCs w:val="22"/>
        </w:rPr>
        <w:t>due by</w:t>
      </w:r>
      <w:r w:rsidR="005557A4">
        <w:rPr>
          <w:rFonts w:ascii="Calibri" w:hAnsi="Calibri" w:cs="Calibri"/>
          <w:b/>
          <w:sz w:val="22"/>
          <w:szCs w:val="22"/>
        </w:rPr>
        <w:t xml:space="preserve"> </w:t>
      </w:r>
      <w:r w:rsidR="00906404">
        <w:rPr>
          <w:rFonts w:ascii="Calibri" w:hAnsi="Calibri" w:cs="Calibri"/>
          <w:b/>
          <w:sz w:val="22"/>
          <w:szCs w:val="22"/>
        </w:rPr>
        <w:t>November</w:t>
      </w:r>
      <w:r w:rsidR="00A352D6">
        <w:rPr>
          <w:rFonts w:ascii="Calibri" w:hAnsi="Calibri" w:cs="Calibri"/>
          <w:b/>
          <w:sz w:val="22"/>
          <w:szCs w:val="22"/>
        </w:rPr>
        <w:t xml:space="preserve"> </w:t>
      </w:r>
      <w:r w:rsidR="00F947F0">
        <w:rPr>
          <w:rFonts w:ascii="Calibri" w:hAnsi="Calibri" w:cs="Calibri"/>
          <w:b/>
          <w:sz w:val="22"/>
          <w:szCs w:val="22"/>
        </w:rPr>
        <w:t>9</w:t>
      </w:r>
      <w:r w:rsidR="00A352D6">
        <w:rPr>
          <w:rFonts w:ascii="Calibri" w:hAnsi="Calibri" w:cs="Calibri"/>
          <w:b/>
          <w:sz w:val="22"/>
          <w:szCs w:val="22"/>
        </w:rPr>
        <w:t xml:space="preserve">, </w:t>
      </w:r>
      <w:r w:rsidR="007077CD">
        <w:rPr>
          <w:rFonts w:ascii="Calibri" w:hAnsi="Calibri" w:cs="Calibri"/>
          <w:b/>
          <w:sz w:val="22"/>
          <w:szCs w:val="22"/>
        </w:rPr>
        <w:t>20</w:t>
      </w:r>
      <w:r w:rsidR="00906404">
        <w:rPr>
          <w:rFonts w:ascii="Calibri" w:hAnsi="Calibri" w:cs="Calibri"/>
          <w:b/>
          <w:sz w:val="22"/>
          <w:szCs w:val="22"/>
        </w:rPr>
        <w:t>22</w:t>
      </w:r>
      <w:r w:rsidRPr="003654B5">
        <w:rPr>
          <w:rFonts w:ascii="Calibri" w:hAnsi="Calibri" w:cs="Calibri"/>
          <w:b/>
          <w:sz w:val="22"/>
          <w:szCs w:val="22"/>
        </w:rPr>
        <w:t>, 3:00 P</w:t>
      </w:r>
      <w:r w:rsidR="009E35E4">
        <w:rPr>
          <w:rFonts w:ascii="Calibri" w:hAnsi="Calibri" w:cs="Calibri"/>
          <w:b/>
          <w:sz w:val="22"/>
          <w:szCs w:val="22"/>
        </w:rPr>
        <w:t>.</w:t>
      </w:r>
      <w:r w:rsidRPr="003654B5">
        <w:rPr>
          <w:rFonts w:ascii="Calibri" w:hAnsi="Calibri" w:cs="Calibri"/>
          <w:b/>
          <w:sz w:val="22"/>
          <w:szCs w:val="22"/>
        </w:rPr>
        <w:t>M.</w:t>
      </w:r>
      <w:r w:rsidR="00744518">
        <w:rPr>
          <w:rFonts w:ascii="Calibri" w:hAnsi="Calibri" w:cs="Calibri"/>
          <w:b/>
          <w:sz w:val="22"/>
          <w:szCs w:val="22"/>
        </w:rPr>
        <w:t>, Local Time, Phoenix, Arizona</w:t>
      </w:r>
      <w:r w:rsidR="00060BC9">
        <w:rPr>
          <w:rFonts w:ascii="Calibri" w:hAnsi="Calibri" w:cs="Calibri"/>
          <w:b/>
          <w:sz w:val="22"/>
          <w:szCs w:val="22"/>
        </w:rPr>
        <w:t>.</w:t>
      </w:r>
      <w:r w:rsidRPr="003654B5">
        <w:rPr>
          <w:rFonts w:ascii="Calibri" w:hAnsi="Calibri" w:cs="Calibri"/>
          <w:b/>
          <w:sz w:val="22"/>
          <w:szCs w:val="22"/>
        </w:rPr>
        <w:t xml:space="preserve"> </w:t>
      </w:r>
      <w:r w:rsidR="00382913">
        <w:rPr>
          <w:rFonts w:ascii="Calibri" w:hAnsi="Calibri" w:cs="Calibri"/>
          <w:b/>
          <w:sz w:val="22"/>
          <w:szCs w:val="22"/>
        </w:rPr>
        <w:t xml:space="preserve">Please email your response to Jill Lin at </w:t>
      </w:r>
      <w:hyperlink r:id="rId12" w:history="1">
        <w:r w:rsidR="00382913" w:rsidRPr="00DE6F69">
          <w:rPr>
            <w:rStyle w:val="Hyperlink"/>
            <w:rFonts w:ascii="Calibri" w:hAnsi="Calibri" w:cs="Calibri"/>
            <w:b/>
            <w:sz w:val="22"/>
            <w:szCs w:val="22"/>
          </w:rPr>
          <w:t>jlin@avondaleaz.gov</w:t>
        </w:r>
      </w:hyperlink>
      <w:r w:rsidR="00382913">
        <w:rPr>
          <w:rFonts w:ascii="Calibri" w:hAnsi="Calibri" w:cs="Calibri"/>
          <w:b/>
          <w:sz w:val="22"/>
          <w:szCs w:val="22"/>
        </w:rPr>
        <w:t>.</w:t>
      </w:r>
      <w:r w:rsidR="00C1694B">
        <w:rPr>
          <w:rFonts w:ascii="Calibri" w:hAnsi="Calibri" w:cs="Calibri"/>
          <w:b/>
          <w:sz w:val="22"/>
          <w:szCs w:val="22"/>
        </w:rPr>
        <w:t xml:space="preserve">  </w:t>
      </w:r>
    </w:p>
    <w:p w14:paraId="546B0653" w14:textId="77777777" w:rsidR="00382913" w:rsidRPr="003B72A3" w:rsidRDefault="00382913" w:rsidP="006B0DD6">
      <w:pPr>
        <w:rPr>
          <w:rFonts w:ascii="Calibri" w:hAnsi="Calibri" w:cs="Calibri"/>
          <w:b/>
          <w:sz w:val="22"/>
          <w:szCs w:val="22"/>
        </w:rPr>
      </w:pPr>
    </w:p>
    <w:p w14:paraId="22E5FF07" w14:textId="3D48F1BA" w:rsidR="006A369B" w:rsidRDefault="006A369B" w:rsidP="00FF5548">
      <w:pPr>
        <w:jc w:val="both"/>
        <w:rPr>
          <w:rFonts w:ascii="Calibri" w:hAnsi="Calibri" w:cs="Calibri"/>
          <w:sz w:val="22"/>
          <w:szCs w:val="22"/>
        </w:rPr>
      </w:pPr>
      <w:r w:rsidRPr="006A369B">
        <w:rPr>
          <w:rFonts w:ascii="Calibri" w:hAnsi="Calibri" w:cs="Calibri"/>
          <w:sz w:val="22"/>
          <w:szCs w:val="22"/>
        </w:rPr>
        <w:t xml:space="preserve">The City of Avondale </w:t>
      </w:r>
      <w:r>
        <w:rPr>
          <w:rFonts w:ascii="Calibri" w:hAnsi="Calibri" w:cs="Calibri"/>
          <w:sz w:val="22"/>
          <w:szCs w:val="22"/>
        </w:rPr>
        <w:t>Eco</w:t>
      </w:r>
      <w:r w:rsidR="002805D2">
        <w:rPr>
          <w:rFonts w:ascii="Calibri" w:hAnsi="Calibri" w:cs="Calibri"/>
          <w:sz w:val="22"/>
          <w:szCs w:val="22"/>
        </w:rPr>
        <w:t>nomic Development Department</w:t>
      </w:r>
      <w:r w:rsidRPr="006A369B">
        <w:rPr>
          <w:rFonts w:ascii="Calibri" w:hAnsi="Calibri" w:cs="Calibri"/>
          <w:sz w:val="22"/>
          <w:szCs w:val="22"/>
        </w:rPr>
        <w:t xml:space="preserve">, (the “City”) is seeking a licensed and qualified </w:t>
      </w:r>
      <w:r w:rsidR="00C110F6">
        <w:rPr>
          <w:rFonts w:ascii="Calibri" w:hAnsi="Calibri" w:cs="Calibri"/>
          <w:sz w:val="22"/>
          <w:szCs w:val="22"/>
        </w:rPr>
        <w:t>Consultant</w:t>
      </w:r>
      <w:r w:rsidRPr="006A369B">
        <w:rPr>
          <w:rFonts w:ascii="Calibri" w:hAnsi="Calibri" w:cs="Calibri"/>
          <w:sz w:val="22"/>
          <w:szCs w:val="22"/>
        </w:rPr>
        <w:t xml:space="preserve"> to provide all material and labor required as described below on an as-needed basis for a period of one year, with four renewable one-year options, as set forth below</w:t>
      </w:r>
      <w:r w:rsidR="009706C7">
        <w:rPr>
          <w:rFonts w:ascii="Calibri" w:hAnsi="Calibri" w:cs="Calibri"/>
          <w:sz w:val="22"/>
          <w:szCs w:val="22"/>
        </w:rPr>
        <w:t>.</w:t>
      </w:r>
    </w:p>
    <w:p w14:paraId="084A77DA" w14:textId="3E0767C2" w:rsidR="000C686E" w:rsidRDefault="000C686E" w:rsidP="007077CD">
      <w:pPr>
        <w:jc w:val="both"/>
        <w:rPr>
          <w:rFonts w:ascii="Calibri" w:hAnsi="Calibri" w:cs="Calibri"/>
          <w:sz w:val="22"/>
          <w:szCs w:val="22"/>
        </w:rPr>
      </w:pPr>
    </w:p>
    <w:p w14:paraId="59E93738" w14:textId="77777777" w:rsidR="006B0DD6" w:rsidRPr="003654B5" w:rsidRDefault="006B0DD6" w:rsidP="006B0DD6">
      <w:pPr>
        <w:spacing w:line="192" w:lineRule="auto"/>
        <w:jc w:val="both"/>
        <w:rPr>
          <w:rFonts w:ascii="Calibri" w:hAnsi="Calibri" w:cs="Calibri"/>
          <w:b/>
          <w:sz w:val="22"/>
          <w:szCs w:val="22"/>
        </w:rPr>
      </w:pPr>
      <w:r w:rsidRPr="003654B5">
        <w:rPr>
          <w:rFonts w:ascii="Calibri" w:hAnsi="Calibri" w:cs="Calibri"/>
          <w:b/>
          <w:sz w:val="22"/>
          <w:szCs w:val="22"/>
        </w:rPr>
        <w:t xml:space="preserve">Section I – </w:t>
      </w:r>
      <w:r w:rsidR="00744518">
        <w:rPr>
          <w:rFonts w:ascii="Calibri" w:hAnsi="Calibri" w:cs="Calibri"/>
          <w:b/>
          <w:sz w:val="22"/>
          <w:szCs w:val="22"/>
        </w:rPr>
        <w:t>Project Information</w:t>
      </w:r>
    </w:p>
    <w:p w14:paraId="62F832BD" w14:textId="77777777" w:rsidR="006B0DD6" w:rsidRPr="003654B5" w:rsidRDefault="006B0DD6" w:rsidP="006B0DD6">
      <w:pPr>
        <w:spacing w:line="192" w:lineRule="auto"/>
        <w:jc w:val="both"/>
        <w:rPr>
          <w:rFonts w:ascii="Calibri" w:hAnsi="Calibri" w:cs="Calibri"/>
          <w:b/>
          <w:sz w:val="22"/>
          <w:szCs w:val="22"/>
        </w:rPr>
      </w:pPr>
    </w:p>
    <w:p w14:paraId="32422F74" w14:textId="15C0654A" w:rsidR="009706C7" w:rsidRDefault="00792FD5" w:rsidP="00710B73">
      <w:pPr>
        <w:pStyle w:val="ListParagraph"/>
        <w:numPr>
          <w:ilvl w:val="1"/>
          <w:numId w:val="11"/>
        </w:numPr>
        <w:ind w:left="540" w:hanging="522"/>
        <w:jc w:val="both"/>
        <w:rPr>
          <w:rFonts w:ascii="Calibri" w:hAnsi="Calibri" w:cs="Calibri"/>
          <w:sz w:val="22"/>
          <w:szCs w:val="22"/>
        </w:rPr>
      </w:pPr>
      <w:r w:rsidRPr="00792FD5">
        <w:rPr>
          <w:rFonts w:ascii="Calibri" w:hAnsi="Calibri" w:cs="Calibri"/>
          <w:sz w:val="22"/>
          <w:szCs w:val="22"/>
          <w:u w:val="single"/>
        </w:rPr>
        <w:t>Purpose</w:t>
      </w:r>
      <w:r>
        <w:rPr>
          <w:rFonts w:ascii="Calibri" w:hAnsi="Calibri" w:cs="Calibri"/>
          <w:sz w:val="22"/>
          <w:szCs w:val="22"/>
        </w:rPr>
        <w:t xml:space="preserve">: </w:t>
      </w:r>
      <w:r w:rsidRPr="00792FD5">
        <w:rPr>
          <w:rFonts w:ascii="Calibri" w:hAnsi="Calibri" w:cs="Calibri"/>
          <w:sz w:val="22"/>
          <w:szCs w:val="22"/>
        </w:rPr>
        <w:t xml:space="preserve">Economic Development Services Department is seeking proposals from qualified firms to provide </w:t>
      </w:r>
      <w:r w:rsidR="00A93C05">
        <w:rPr>
          <w:rFonts w:ascii="Calibri" w:hAnsi="Calibri" w:cs="Calibri"/>
          <w:sz w:val="22"/>
          <w:szCs w:val="22"/>
        </w:rPr>
        <w:t xml:space="preserve">Web-Based </w:t>
      </w:r>
      <w:r w:rsidRPr="00792FD5">
        <w:rPr>
          <w:rFonts w:ascii="Calibri" w:hAnsi="Calibri" w:cs="Calibri"/>
          <w:sz w:val="22"/>
          <w:szCs w:val="22"/>
        </w:rPr>
        <w:t xml:space="preserve">Application(s) to help Avondale local small businesses start their businesses, make smarter </w:t>
      </w:r>
      <w:r w:rsidR="00A93C05">
        <w:rPr>
          <w:rFonts w:ascii="Calibri" w:hAnsi="Calibri" w:cs="Calibri"/>
          <w:sz w:val="22"/>
          <w:szCs w:val="22"/>
        </w:rPr>
        <w:t xml:space="preserve">business </w:t>
      </w:r>
      <w:r w:rsidRPr="00792FD5">
        <w:rPr>
          <w:rFonts w:ascii="Calibri" w:hAnsi="Calibri" w:cs="Calibri"/>
          <w:sz w:val="22"/>
          <w:szCs w:val="22"/>
        </w:rPr>
        <w:t>decisions based on data and help City promote local businesses</w:t>
      </w:r>
      <w:r w:rsidR="000C1E74">
        <w:rPr>
          <w:rFonts w:ascii="Calibri" w:hAnsi="Calibri" w:cs="Calibri"/>
          <w:sz w:val="22"/>
          <w:szCs w:val="22"/>
        </w:rPr>
        <w:t xml:space="preserve"> (“Services”)</w:t>
      </w:r>
      <w:r w:rsidRPr="00792FD5">
        <w:rPr>
          <w:rFonts w:ascii="Calibri" w:hAnsi="Calibri" w:cs="Calibri"/>
          <w:sz w:val="22"/>
          <w:szCs w:val="22"/>
        </w:rPr>
        <w:t>.</w:t>
      </w:r>
    </w:p>
    <w:p w14:paraId="2DDCF499" w14:textId="77777777" w:rsidR="00792FD5" w:rsidRPr="009706C7" w:rsidRDefault="00792FD5" w:rsidP="000C1E74">
      <w:pPr>
        <w:pStyle w:val="ListParagraph"/>
        <w:ind w:left="540"/>
        <w:jc w:val="both"/>
        <w:rPr>
          <w:rFonts w:ascii="Calibri" w:hAnsi="Calibri" w:cs="Calibri"/>
          <w:sz w:val="22"/>
          <w:szCs w:val="22"/>
        </w:rPr>
      </w:pPr>
    </w:p>
    <w:p w14:paraId="54C7D3DF" w14:textId="443060FD" w:rsidR="00717BA3" w:rsidRDefault="007B1976" w:rsidP="00710B73">
      <w:pPr>
        <w:pStyle w:val="ListParagraph"/>
        <w:numPr>
          <w:ilvl w:val="1"/>
          <w:numId w:val="11"/>
        </w:numPr>
        <w:ind w:left="540" w:hanging="522"/>
        <w:jc w:val="both"/>
        <w:rPr>
          <w:rFonts w:ascii="Calibri" w:hAnsi="Calibri" w:cs="Calibri"/>
          <w:sz w:val="22"/>
          <w:szCs w:val="22"/>
        </w:rPr>
      </w:pPr>
      <w:r>
        <w:rPr>
          <w:rFonts w:ascii="Calibri" w:hAnsi="Calibri" w:cs="Calibri"/>
          <w:sz w:val="22"/>
          <w:szCs w:val="22"/>
          <w:u w:val="single"/>
        </w:rPr>
        <w:t>Application</w:t>
      </w:r>
      <w:r w:rsidR="00DA743B">
        <w:rPr>
          <w:rFonts w:ascii="Calibri" w:hAnsi="Calibri" w:cs="Calibri"/>
          <w:sz w:val="22"/>
          <w:szCs w:val="22"/>
          <w:u w:val="single"/>
        </w:rPr>
        <w:t xml:space="preserve"> </w:t>
      </w:r>
      <w:r w:rsidR="00E075D7">
        <w:rPr>
          <w:rFonts w:ascii="Calibri" w:hAnsi="Calibri" w:cs="Calibri"/>
          <w:sz w:val="22"/>
          <w:szCs w:val="22"/>
          <w:u w:val="single"/>
        </w:rPr>
        <w:t>Requirements</w:t>
      </w:r>
      <w:r w:rsidR="00456448" w:rsidRPr="00710B73">
        <w:rPr>
          <w:rFonts w:ascii="Calibri" w:hAnsi="Calibri" w:cs="Calibri"/>
          <w:sz w:val="22"/>
          <w:szCs w:val="22"/>
        </w:rPr>
        <w:t xml:space="preserve">: </w:t>
      </w:r>
      <w:r w:rsidR="006C0606">
        <w:rPr>
          <w:rFonts w:ascii="Calibri" w:hAnsi="Calibri" w:cs="Calibri"/>
          <w:sz w:val="22"/>
          <w:szCs w:val="22"/>
        </w:rPr>
        <w:t xml:space="preserve">Consultant may </w:t>
      </w:r>
      <w:r w:rsidR="003602C2">
        <w:rPr>
          <w:rFonts w:ascii="Calibri" w:hAnsi="Calibri" w:cs="Calibri"/>
          <w:sz w:val="22"/>
          <w:szCs w:val="22"/>
        </w:rPr>
        <w:t xml:space="preserve">propose </w:t>
      </w:r>
      <w:r w:rsidR="00D4641F" w:rsidRPr="007179D4">
        <w:rPr>
          <w:rFonts w:ascii="Calibri" w:hAnsi="Calibri" w:cs="Calibri"/>
          <w:b/>
          <w:bCs/>
          <w:sz w:val="22"/>
          <w:szCs w:val="22"/>
        </w:rPr>
        <w:t xml:space="preserve">one or more </w:t>
      </w:r>
      <w:r w:rsidR="00E075D7" w:rsidRPr="007179D4">
        <w:rPr>
          <w:rFonts w:ascii="Calibri" w:hAnsi="Calibri" w:cs="Calibri"/>
          <w:b/>
          <w:bCs/>
          <w:sz w:val="22"/>
          <w:szCs w:val="22"/>
        </w:rPr>
        <w:t>application</w:t>
      </w:r>
      <w:r w:rsidR="00F916A3" w:rsidRPr="007179D4">
        <w:rPr>
          <w:rFonts w:ascii="Calibri" w:hAnsi="Calibri" w:cs="Calibri"/>
          <w:b/>
          <w:bCs/>
          <w:sz w:val="22"/>
          <w:szCs w:val="22"/>
        </w:rPr>
        <w:t>(s)</w:t>
      </w:r>
      <w:r w:rsidR="0017359C">
        <w:rPr>
          <w:rFonts w:ascii="Calibri" w:hAnsi="Calibri" w:cs="Calibri"/>
          <w:sz w:val="22"/>
          <w:szCs w:val="22"/>
        </w:rPr>
        <w:t xml:space="preserve"> </w:t>
      </w:r>
      <w:r w:rsidR="005C53E6">
        <w:rPr>
          <w:rFonts w:ascii="Calibri" w:hAnsi="Calibri" w:cs="Calibri"/>
          <w:sz w:val="22"/>
          <w:szCs w:val="22"/>
        </w:rPr>
        <w:t xml:space="preserve">to satisfy </w:t>
      </w:r>
      <w:r w:rsidR="002A22AD" w:rsidRPr="002A22AD">
        <w:rPr>
          <w:rFonts w:ascii="Calibri" w:hAnsi="Calibri" w:cs="Calibri"/>
          <w:b/>
          <w:bCs/>
          <w:sz w:val="22"/>
          <w:szCs w:val="22"/>
        </w:rPr>
        <w:t xml:space="preserve">one </w:t>
      </w:r>
      <w:r w:rsidR="002A22AD">
        <w:rPr>
          <w:rFonts w:ascii="Calibri" w:hAnsi="Calibri" w:cs="Calibri"/>
          <w:b/>
          <w:bCs/>
          <w:sz w:val="22"/>
          <w:szCs w:val="22"/>
        </w:rPr>
        <w:t xml:space="preserve">or </w:t>
      </w:r>
      <w:r w:rsidR="002A22AD" w:rsidRPr="002A22AD">
        <w:rPr>
          <w:rFonts w:ascii="Calibri" w:hAnsi="Calibri" w:cs="Calibri"/>
          <w:b/>
          <w:bCs/>
          <w:sz w:val="22"/>
          <w:szCs w:val="22"/>
        </w:rPr>
        <w:t xml:space="preserve">more </w:t>
      </w:r>
      <w:r w:rsidR="002A22AD">
        <w:rPr>
          <w:rFonts w:ascii="Calibri" w:hAnsi="Calibri" w:cs="Calibri"/>
          <w:sz w:val="22"/>
          <w:szCs w:val="22"/>
        </w:rPr>
        <w:t xml:space="preserve">of </w:t>
      </w:r>
      <w:r w:rsidR="005C53E6">
        <w:rPr>
          <w:rFonts w:ascii="Calibri" w:hAnsi="Calibri" w:cs="Calibri"/>
          <w:sz w:val="22"/>
          <w:szCs w:val="22"/>
        </w:rPr>
        <w:t>the</w:t>
      </w:r>
      <w:r w:rsidR="00E02159">
        <w:rPr>
          <w:rFonts w:ascii="Calibri" w:hAnsi="Calibri" w:cs="Calibri"/>
          <w:sz w:val="22"/>
          <w:szCs w:val="22"/>
        </w:rPr>
        <w:t xml:space="preserve"> following </w:t>
      </w:r>
      <w:r w:rsidR="005C53E6">
        <w:rPr>
          <w:rFonts w:ascii="Calibri" w:hAnsi="Calibri" w:cs="Calibri"/>
          <w:sz w:val="22"/>
          <w:szCs w:val="22"/>
        </w:rPr>
        <w:t>requirements</w:t>
      </w:r>
      <w:r w:rsidR="00E02159">
        <w:rPr>
          <w:rFonts w:ascii="Calibri" w:hAnsi="Calibri" w:cs="Calibri"/>
          <w:sz w:val="22"/>
          <w:szCs w:val="22"/>
        </w:rPr>
        <w:t>:</w:t>
      </w:r>
    </w:p>
    <w:p w14:paraId="1117F572" w14:textId="77777777" w:rsidR="00717BA3" w:rsidRPr="00750D8C" w:rsidRDefault="00717BA3" w:rsidP="00750D8C">
      <w:pPr>
        <w:pStyle w:val="ListParagraph"/>
        <w:rPr>
          <w:rFonts w:ascii="Calibri" w:hAnsi="Calibri" w:cs="Calibri"/>
          <w:sz w:val="22"/>
          <w:szCs w:val="22"/>
        </w:rPr>
      </w:pPr>
    </w:p>
    <w:p w14:paraId="5301392F" w14:textId="1A0CC187" w:rsidR="00D7158E" w:rsidRDefault="009C6B85" w:rsidP="00E02159">
      <w:pPr>
        <w:pStyle w:val="ListParagraph"/>
        <w:numPr>
          <w:ilvl w:val="2"/>
          <w:numId w:val="11"/>
        </w:numPr>
        <w:spacing w:after="120"/>
        <w:ind w:left="1440" w:hanging="720"/>
        <w:contextualSpacing w:val="0"/>
        <w:jc w:val="both"/>
        <w:rPr>
          <w:rFonts w:ascii="Calibri" w:hAnsi="Calibri" w:cs="Calibri"/>
          <w:sz w:val="22"/>
          <w:szCs w:val="22"/>
        </w:rPr>
      </w:pPr>
      <w:r w:rsidRPr="00316FE9">
        <w:rPr>
          <w:rFonts w:ascii="Calibri" w:hAnsi="Calibri" w:cs="Calibri"/>
          <w:b/>
          <w:bCs/>
          <w:sz w:val="22"/>
          <w:szCs w:val="22"/>
        </w:rPr>
        <w:t xml:space="preserve">Market </w:t>
      </w:r>
      <w:r w:rsidR="00EE2951" w:rsidRPr="00316FE9">
        <w:rPr>
          <w:rFonts w:ascii="Calibri" w:hAnsi="Calibri" w:cs="Calibri"/>
          <w:b/>
          <w:bCs/>
          <w:sz w:val="22"/>
          <w:szCs w:val="22"/>
        </w:rPr>
        <w:t>Research and Analytical Application</w:t>
      </w:r>
      <w:r>
        <w:rPr>
          <w:rFonts w:ascii="Calibri" w:hAnsi="Calibri" w:cs="Calibri"/>
          <w:sz w:val="22"/>
          <w:szCs w:val="22"/>
        </w:rPr>
        <w:t xml:space="preserve">: </w:t>
      </w:r>
    </w:p>
    <w:p w14:paraId="0622C09D" w14:textId="2A97B943" w:rsidR="00D7158E" w:rsidRDefault="00B12A56" w:rsidP="00252E4E">
      <w:pPr>
        <w:pStyle w:val="ListParagraph"/>
        <w:numPr>
          <w:ilvl w:val="3"/>
          <w:numId w:val="11"/>
        </w:numPr>
        <w:spacing w:after="120"/>
        <w:ind w:left="2246" w:hanging="806"/>
        <w:jc w:val="both"/>
        <w:rPr>
          <w:rFonts w:ascii="Calibri" w:hAnsi="Calibri" w:cs="Calibri"/>
          <w:sz w:val="22"/>
          <w:szCs w:val="22"/>
        </w:rPr>
      </w:pPr>
      <w:r>
        <w:rPr>
          <w:rFonts w:ascii="Calibri" w:hAnsi="Calibri" w:cs="Calibri"/>
          <w:sz w:val="22"/>
          <w:szCs w:val="22"/>
        </w:rPr>
        <w:t>C</w:t>
      </w:r>
      <w:r w:rsidRPr="00B12A56">
        <w:rPr>
          <w:rFonts w:ascii="Calibri" w:hAnsi="Calibri" w:cs="Calibri"/>
          <w:sz w:val="22"/>
          <w:szCs w:val="22"/>
        </w:rPr>
        <w:t>ompar</w:t>
      </w:r>
      <w:r w:rsidR="00252E4E">
        <w:rPr>
          <w:rFonts w:ascii="Calibri" w:hAnsi="Calibri" w:cs="Calibri"/>
          <w:sz w:val="22"/>
          <w:szCs w:val="22"/>
        </w:rPr>
        <w:t>es</w:t>
      </w:r>
      <w:r w:rsidR="00E673C3">
        <w:rPr>
          <w:rFonts w:ascii="Calibri" w:hAnsi="Calibri" w:cs="Calibri"/>
          <w:sz w:val="22"/>
          <w:szCs w:val="22"/>
        </w:rPr>
        <w:t xml:space="preserve"> local small businesses’</w:t>
      </w:r>
      <w:r w:rsidRPr="00B12A56">
        <w:rPr>
          <w:rFonts w:ascii="Calibri" w:hAnsi="Calibri" w:cs="Calibri"/>
          <w:sz w:val="22"/>
          <w:szCs w:val="22"/>
        </w:rPr>
        <w:t xml:space="preserve"> performance to all other competitors in </w:t>
      </w:r>
      <w:r w:rsidR="00E673C3">
        <w:rPr>
          <w:rFonts w:ascii="Calibri" w:hAnsi="Calibri" w:cs="Calibri"/>
          <w:sz w:val="22"/>
          <w:szCs w:val="22"/>
        </w:rPr>
        <w:t>their</w:t>
      </w:r>
      <w:r w:rsidRPr="00B12A56">
        <w:rPr>
          <w:rFonts w:ascii="Calibri" w:hAnsi="Calibri" w:cs="Calibri"/>
          <w:sz w:val="22"/>
          <w:szCs w:val="22"/>
        </w:rPr>
        <w:t xml:space="preserve"> industr</w:t>
      </w:r>
      <w:r w:rsidR="00E673C3">
        <w:rPr>
          <w:rFonts w:ascii="Calibri" w:hAnsi="Calibri" w:cs="Calibri"/>
          <w:sz w:val="22"/>
          <w:szCs w:val="22"/>
        </w:rPr>
        <w:t>ies</w:t>
      </w:r>
      <w:r w:rsidR="00630A38">
        <w:rPr>
          <w:rFonts w:ascii="Calibri" w:hAnsi="Calibri" w:cs="Calibri"/>
          <w:sz w:val="22"/>
          <w:szCs w:val="22"/>
        </w:rPr>
        <w:t>.</w:t>
      </w:r>
    </w:p>
    <w:p w14:paraId="3C997988" w14:textId="19AAFEF5" w:rsidR="00124633" w:rsidRDefault="00693DD6" w:rsidP="008772C2">
      <w:pPr>
        <w:pStyle w:val="ListParagraph"/>
        <w:numPr>
          <w:ilvl w:val="3"/>
          <w:numId w:val="11"/>
        </w:numPr>
        <w:spacing w:after="120"/>
        <w:ind w:left="2246" w:hanging="806"/>
        <w:jc w:val="both"/>
        <w:rPr>
          <w:rFonts w:ascii="Calibri" w:hAnsi="Calibri" w:cs="Calibri"/>
          <w:sz w:val="22"/>
          <w:szCs w:val="22"/>
        </w:rPr>
      </w:pPr>
      <w:r>
        <w:rPr>
          <w:rFonts w:ascii="Calibri" w:hAnsi="Calibri" w:cs="Calibri"/>
          <w:sz w:val="22"/>
          <w:szCs w:val="22"/>
        </w:rPr>
        <w:t xml:space="preserve">Identifies and visualizes </w:t>
      </w:r>
      <w:r w:rsidR="00D7158E" w:rsidRPr="00D7158E">
        <w:rPr>
          <w:rFonts w:ascii="Calibri" w:hAnsi="Calibri" w:cs="Calibri"/>
          <w:sz w:val="22"/>
          <w:szCs w:val="22"/>
        </w:rPr>
        <w:t xml:space="preserve">new customers </w:t>
      </w:r>
      <w:r w:rsidR="00252E4E">
        <w:rPr>
          <w:rFonts w:ascii="Calibri" w:hAnsi="Calibri" w:cs="Calibri"/>
          <w:sz w:val="22"/>
          <w:szCs w:val="22"/>
        </w:rPr>
        <w:t xml:space="preserve">and </w:t>
      </w:r>
      <w:r w:rsidR="00D7158E" w:rsidRPr="00D7158E">
        <w:rPr>
          <w:rFonts w:ascii="Calibri" w:hAnsi="Calibri" w:cs="Calibri"/>
          <w:sz w:val="22"/>
          <w:szCs w:val="22"/>
        </w:rPr>
        <w:t>suppliers</w:t>
      </w:r>
      <w:r>
        <w:rPr>
          <w:rFonts w:ascii="Calibri" w:hAnsi="Calibri" w:cs="Calibri"/>
          <w:sz w:val="22"/>
          <w:szCs w:val="22"/>
        </w:rPr>
        <w:t xml:space="preserve"> on a map</w:t>
      </w:r>
      <w:r w:rsidR="00630A38">
        <w:rPr>
          <w:rFonts w:ascii="Calibri" w:hAnsi="Calibri" w:cs="Calibri"/>
          <w:sz w:val="22"/>
          <w:szCs w:val="22"/>
        </w:rPr>
        <w:t>.</w:t>
      </w:r>
    </w:p>
    <w:p w14:paraId="56C8F5DD" w14:textId="5E35B646" w:rsidR="007179D4" w:rsidRDefault="00552704" w:rsidP="002925D9">
      <w:pPr>
        <w:pStyle w:val="ListParagraph"/>
        <w:numPr>
          <w:ilvl w:val="3"/>
          <w:numId w:val="11"/>
        </w:numPr>
        <w:spacing w:after="120"/>
        <w:ind w:left="2246" w:hanging="806"/>
        <w:jc w:val="both"/>
        <w:rPr>
          <w:rFonts w:ascii="Calibri" w:hAnsi="Calibri" w:cs="Calibri"/>
          <w:sz w:val="22"/>
          <w:szCs w:val="22"/>
        </w:rPr>
      </w:pPr>
      <w:r>
        <w:rPr>
          <w:rFonts w:ascii="Calibri" w:hAnsi="Calibri" w:cs="Calibri"/>
          <w:sz w:val="22"/>
          <w:szCs w:val="22"/>
        </w:rPr>
        <w:t>Provide</w:t>
      </w:r>
      <w:r w:rsidR="008A598B">
        <w:rPr>
          <w:rFonts w:ascii="Calibri" w:hAnsi="Calibri" w:cs="Calibri"/>
          <w:sz w:val="22"/>
          <w:szCs w:val="22"/>
        </w:rPr>
        <w:t xml:space="preserve"> </w:t>
      </w:r>
      <w:r w:rsidR="002925D9">
        <w:rPr>
          <w:rFonts w:ascii="Calibri" w:hAnsi="Calibri" w:cs="Calibri"/>
          <w:sz w:val="22"/>
          <w:szCs w:val="22"/>
        </w:rPr>
        <w:t>customer</w:t>
      </w:r>
      <w:r w:rsidR="008A598B">
        <w:rPr>
          <w:rFonts w:ascii="Calibri" w:hAnsi="Calibri" w:cs="Calibri"/>
          <w:sz w:val="22"/>
          <w:szCs w:val="22"/>
        </w:rPr>
        <w:t xml:space="preserve"> </w:t>
      </w:r>
      <w:r w:rsidR="0050486B" w:rsidRPr="0050486B">
        <w:rPr>
          <w:rFonts w:ascii="Calibri" w:hAnsi="Calibri" w:cs="Calibri"/>
          <w:sz w:val="22"/>
          <w:szCs w:val="22"/>
        </w:rPr>
        <w:t>characteristics</w:t>
      </w:r>
      <w:r w:rsidR="008772C2">
        <w:rPr>
          <w:rFonts w:ascii="Calibri" w:hAnsi="Calibri" w:cs="Calibri"/>
          <w:sz w:val="22"/>
          <w:szCs w:val="22"/>
        </w:rPr>
        <w:t xml:space="preserve"> </w:t>
      </w:r>
      <w:r>
        <w:rPr>
          <w:rFonts w:ascii="Calibri" w:hAnsi="Calibri" w:cs="Calibri"/>
          <w:sz w:val="22"/>
          <w:szCs w:val="22"/>
        </w:rPr>
        <w:t xml:space="preserve">information to help </w:t>
      </w:r>
      <w:r w:rsidR="002925D9">
        <w:rPr>
          <w:rFonts w:ascii="Calibri" w:hAnsi="Calibri" w:cs="Calibri"/>
          <w:sz w:val="22"/>
          <w:szCs w:val="22"/>
        </w:rPr>
        <w:t xml:space="preserve">the </w:t>
      </w:r>
      <w:r>
        <w:rPr>
          <w:rFonts w:ascii="Calibri" w:hAnsi="Calibri" w:cs="Calibri"/>
          <w:sz w:val="22"/>
          <w:szCs w:val="22"/>
        </w:rPr>
        <w:t>small business</w:t>
      </w:r>
      <w:r w:rsidR="002925D9">
        <w:rPr>
          <w:rFonts w:ascii="Calibri" w:hAnsi="Calibri" w:cs="Calibri"/>
          <w:sz w:val="22"/>
          <w:szCs w:val="22"/>
        </w:rPr>
        <w:t>es</w:t>
      </w:r>
      <w:r>
        <w:rPr>
          <w:rFonts w:ascii="Calibri" w:hAnsi="Calibri" w:cs="Calibri"/>
          <w:sz w:val="22"/>
          <w:szCs w:val="22"/>
        </w:rPr>
        <w:t xml:space="preserve"> determine the best places</w:t>
      </w:r>
      <w:r w:rsidR="001F5073">
        <w:rPr>
          <w:rFonts w:ascii="Calibri" w:hAnsi="Calibri" w:cs="Calibri"/>
          <w:sz w:val="22"/>
          <w:szCs w:val="22"/>
        </w:rPr>
        <w:t xml:space="preserve"> for their advertisements.</w:t>
      </w:r>
    </w:p>
    <w:p w14:paraId="40274221" w14:textId="60FE8051" w:rsidR="001F5073" w:rsidRDefault="00C16210" w:rsidP="00D7158E">
      <w:pPr>
        <w:pStyle w:val="ListParagraph"/>
        <w:numPr>
          <w:ilvl w:val="3"/>
          <w:numId w:val="11"/>
        </w:numPr>
        <w:spacing w:after="120"/>
        <w:ind w:left="2250" w:hanging="810"/>
        <w:contextualSpacing w:val="0"/>
        <w:jc w:val="both"/>
        <w:rPr>
          <w:rFonts w:ascii="Calibri" w:hAnsi="Calibri" w:cs="Calibri"/>
          <w:sz w:val="22"/>
          <w:szCs w:val="22"/>
        </w:rPr>
      </w:pPr>
      <w:r>
        <w:rPr>
          <w:rFonts w:ascii="Calibri" w:hAnsi="Calibri" w:cs="Calibri"/>
          <w:sz w:val="22"/>
          <w:szCs w:val="22"/>
        </w:rPr>
        <w:t xml:space="preserve">Online interactive tool to set </w:t>
      </w:r>
      <w:r w:rsidR="000D42F0">
        <w:rPr>
          <w:rFonts w:ascii="Calibri" w:hAnsi="Calibri" w:cs="Calibri"/>
          <w:sz w:val="22"/>
          <w:szCs w:val="22"/>
        </w:rPr>
        <w:t xml:space="preserve">a custom </w:t>
      </w:r>
      <w:r w:rsidR="007D0600" w:rsidRPr="007D0600">
        <w:rPr>
          <w:rFonts w:ascii="Calibri" w:hAnsi="Calibri" w:cs="Calibri"/>
          <w:sz w:val="22"/>
          <w:szCs w:val="22"/>
        </w:rPr>
        <w:t>boundary</w:t>
      </w:r>
      <w:r w:rsidR="000D42F0">
        <w:rPr>
          <w:rFonts w:ascii="Calibri" w:hAnsi="Calibri" w:cs="Calibri"/>
          <w:sz w:val="22"/>
          <w:szCs w:val="22"/>
        </w:rPr>
        <w:t xml:space="preserve"> and see </w:t>
      </w:r>
      <w:r w:rsidR="000E170A" w:rsidRPr="000E170A">
        <w:rPr>
          <w:rFonts w:ascii="Calibri" w:hAnsi="Calibri" w:cs="Calibri"/>
          <w:sz w:val="22"/>
          <w:szCs w:val="22"/>
        </w:rPr>
        <w:t>demographic</w:t>
      </w:r>
      <w:r w:rsidR="000E170A">
        <w:rPr>
          <w:rFonts w:ascii="Calibri" w:hAnsi="Calibri" w:cs="Calibri"/>
          <w:sz w:val="22"/>
          <w:szCs w:val="22"/>
        </w:rPr>
        <w:t xml:space="preserve">, local </w:t>
      </w:r>
      <w:proofErr w:type="gramStart"/>
      <w:r w:rsidR="000E170A">
        <w:rPr>
          <w:rFonts w:ascii="Calibri" w:hAnsi="Calibri" w:cs="Calibri"/>
          <w:sz w:val="22"/>
          <w:szCs w:val="22"/>
        </w:rPr>
        <w:t>spending</w:t>
      </w:r>
      <w:proofErr w:type="gramEnd"/>
      <w:r w:rsidR="000E170A">
        <w:rPr>
          <w:rFonts w:ascii="Calibri" w:hAnsi="Calibri" w:cs="Calibri"/>
          <w:sz w:val="22"/>
          <w:szCs w:val="22"/>
        </w:rPr>
        <w:t xml:space="preserve"> and </w:t>
      </w:r>
      <w:r w:rsidR="00AA3734">
        <w:rPr>
          <w:rFonts w:ascii="Calibri" w:hAnsi="Calibri" w:cs="Calibri"/>
          <w:sz w:val="22"/>
          <w:szCs w:val="22"/>
        </w:rPr>
        <w:t>labor force.</w:t>
      </w:r>
    </w:p>
    <w:p w14:paraId="57CE02FD" w14:textId="06789572" w:rsidR="0059476F" w:rsidRPr="00414EAE" w:rsidRDefault="00DA743B" w:rsidP="00414EAE">
      <w:pPr>
        <w:pStyle w:val="ListParagraph"/>
        <w:numPr>
          <w:ilvl w:val="2"/>
          <w:numId w:val="11"/>
        </w:numPr>
        <w:spacing w:after="120"/>
        <w:ind w:left="1440" w:hanging="720"/>
        <w:contextualSpacing w:val="0"/>
        <w:jc w:val="both"/>
        <w:rPr>
          <w:rFonts w:ascii="Calibri" w:hAnsi="Calibri" w:cs="Calibri"/>
          <w:sz w:val="22"/>
          <w:szCs w:val="22"/>
        </w:rPr>
      </w:pPr>
      <w:r w:rsidRPr="00316FE9">
        <w:rPr>
          <w:rFonts w:ascii="Calibri" w:hAnsi="Calibri" w:cs="Calibri"/>
          <w:b/>
          <w:bCs/>
          <w:sz w:val="22"/>
          <w:szCs w:val="22"/>
        </w:rPr>
        <w:t xml:space="preserve">Small Business </w:t>
      </w:r>
      <w:r w:rsidR="00EE2951" w:rsidRPr="00316FE9">
        <w:rPr>
          <w:rFonts w:ascii="Calibri" w:hAnsi="Calibri" w:cs="Calibri"/>
          <w:b/>
          <w:bCs/>
          <w:sz w:val="22"/>
          <w:szCs w:val="22"/>
        </w:rPr>
        <w:t>Education Resources</w:t>
      </w:r>
      <w:r w:rsidR="00EE2951" w:rsidRPr="00CA076A">
        <w:rPr>
          <w:rFonts w:ascii="Calibri" w:hAnsi="Calibri" w:cs="Calibri"/>
          <w:sz w:val="22"/>
          <w:szCs w:val="22"/>
        </w:rPr>
        <w:t>:</w:t>
      </w:r>
      <w:r w:rsidR="00CA076A" w:rsidRPr="00CA076A">
        <w:rPr>
          <w:rFonts w:ascii="Calibri" w:hAnsi="Calibri" w:cs="Calibri"/>
          <w:sz w:val="22"/>
          <w:szCs w:val="22"/>
        </w:rPr>
        <w:t xml:space="preserve"> </w:t>
      </w:r>
      <w:r w:rsidR="0059476F" w:rsidRPr="00CA076A">
        <w:rPr>
          <w:rFonts w:ascii="Calibri" w:hAnsi="Calibri" w:cs="Calibri"/>
          <w:sz w:val="22"/>
          <w:szCs w:val="22"/>
        </w:rPr>
        <w:t xml:space="preserve">Provide text, data, and/or other media content </w:t>
      </w:r>
      <w:r w:rsidR="00600C03">
        <w:rPr>
          <w:rFonts w:ascii="Calibri" w:hAnsi="Calibri" w:cs="Calibri"/>
          <w:sz w:val="22"/>
          <w:szCs w:val="22"/>
        </w:rPr>
        <w:t>for</w:t>
      </w:r>
      <w:r w:rsidR="00935FC8" w:rsidRPr="00CA076A">
        <w:rPr>
          <w:rFonts w:ascii="Calibri" w:hAnsi="Calibri" w:cs="Calibri"/>
          <w:sz w:val="22"/>
          <w:szCs w:val="22"/>
        </w:rPr>
        <w:t xml:space="preserve"> </w:t>
      </w:r>
      <w:r w:rsidR="00600C03">
        <w:rPr>
          <w:rFonts w:ascii="Calibri" w:hAnsi="Calibri" w:cs="Calibri"/>
          <w:sz w:val="22"/>
          <w:szCs w:val="22"/>
        </w:rPr>
        <w:t>planning</w:t>
      </w:r>
      <w:r w:rsidR="00CA076A">
        <w:rPr>
          <w:rFonts w:ascii="Calibri" w:hAnsi="Calibri" w:cs="Calibri"/>
          <w:sz w:val="22"/>
          <w:szCs w:val="22"/>
        </w:rPr>
        <w:t xml:space="preserve">, </w:t>
      </w:r>
      <w:r w:rsidR="00600C03">
        <w:rPr>
          <w:rFonts w:ascii="Calibri" w:hAnsi="Calibri" w:cs="Calibri"/>
          <w:sz w:val="22"/>
          <w:szCs w:val="22"/>
        </w:rPr>
        <w:t>starting</w:t>
      </w:r>
      <w:r w:rsidR="00414EAE">
        <w:rPr>
          <w:rFonts w:ascii="Calibri" w:hAnsi="Calibri" w:cs="Calibri"/>
          <w:sz w:val="22"/>
          <w:szCs w:val="22"/>
        </w:rPr>
        <w:t xml:space="preserve">, </w:t>
      </w:r>
      <w:r w:rsidR="00600C03">
        <w:rPr>
          <w:rFonts w:ascii="Calibri" w:hAnsi="Calibri" w:cs="Calibri"/>
          <w:sz w:val="22"/>
          <w:szCs w:val="22"/>
        </w:rPr>
        <w:t>managing,</w:t>
      </w:r>
      <w:r w:rsidR="00414EAE">
        <w:rPr>
          <w:rFonts w:ascii="Calibri" w:hAnsi="Calibri" w:cs="Calibri"/>
          <w:sz w:val="22"/>
          <w:szCs w:val="22"/>
        </w:rPr>
        <w:t xml:space="preserve"> and </w:t>
      </w:r>
      <w:r w:rsidR="00600C03">
        <w:rPr>
          <w:rFonts w:ascii="Calibri" w:hAnsi="Calibri" w:cs="Calibri"/>
          <w:sz w:val="22"/>
          <w:szCs w:val="22"/>
        </w:rPr>
        <w:t>growing</w:t>
      </w:r>
      <w:r w:rsidR="00935FC8" w:rsidRPr="00CA076A">
        <w:rPr>
          <w:rFonts w:ascii="Calibri" w:hAnsi="Calibri" w:cs="Calibri"/>
          <w:sz w:val="22"/>
          <w:szCs w:val="22"/>
        </w:rPr>
        <w:t xml:space="preserve"> a business. </w:t>
      </w:r>
    </w:p>
    <w:p w14:paraId="38548444" w14:textId="3EA1707F" w:rsidR="004D37EC" w:rsidRPr="004762B8" w:rsidRDefault="00DA743B" w:rsidP="004762B8">
      <w:pPr>
        <w:pStyle w:val="ListParagraph"/>
        <w:numPr>
          <w:ilvl w:val="2"/>
          <w:numId w:val="11"/>
        </w:numPr>
        <w:spacing w:after="120"/>
        <w:ind w:left="1440" w:hanging="720"/>
        <w:contextualSpacing w:val="0"/>
        <w:jc w:val="both"/>
        <w:rPr>
          <w:rFonts w:ascii="Calibri" w:hAnsi="Calibri" w:cs="Calibri"/>
          <w:sz w:val="22"/>
          <w:szCs w:val="22"/>
        </w:rPr>
      </w:pPr>
      <w:r w:rsidRPr="004762B8">
        <w:rPr>
          <w:rFonts w:ascii="Calibri" w:hAnsi="Calibri" w:cs="Calibri"/>
          <w:b/>
          <w:bCs/>
          <w:sz w:val="22"/>
          <w:szCs w:val="22"/>
        </w:rPr>
        <w:t>Local</w:t>
      </w:r>
      <w:r w:rsidR="00316FE9" w:rsidRPr="004762B8">
        <w:rPr>
          <w:rFonts w:ascii="Calibri" w:hAnsi="Calibri" w:cs="Calibri"/>
          <w:b/>
          <w:bCs/>
          <w:sz w:val="22"/>
          <w:szCs w:val="22"/>
        </w:rPr>
        <w:t xml:space="preserve"> Business</w:t>
      </w:r>
      <w:r w:rsidR="00F947F0">
        <w:rPr>
          <w:rFonts w:ascii="Calibri" w:hAnsi="Calibri" w:cs="Calibri"/>
          <w:b/>
          <w:bCs/>
          <w:sz w:val="22"/>
          <w:szCs w:val="22"/>
        </w:rPr>
        <w:t xml:space="preserve"> Search Engine:</w:t>
      </w:r>
      <w:r w:rsidR="002210D3">
        <w:rPr>
          <w:rFonts w:ascii="Calibri" w:hAnsi="Calibri" w:cs="Calibri"/>
          <w:sz w:val="22"/>
          <w:szCs w:val="22"/>
        </w:rPr>
        <w:t xml:space="preserve"> </w:t>
      </w:r>
      <w:r w:rsidR="00F947F0">
        <w:rPr>
          <w:rFonts w:ascii="Calibri" w:hAnsi="Calibri" w:cs="Calibri"/>
          <w:sz w:val="22"/>
          <w:szCs w:val="22"/>
        </w:rPr>
        <w:t>An online</w:t>
      </w:r>
      <w:r w:rsidR="002210D3" w:rsidRPr="002210D3">
        <w:rPr>
          <w:rFonts w:ascii="Calibri" w:hAnsi="Calibri" w:cs="Calibri"/>
          <w:sz w:val="22"/>
          <w:szCs w:val="22"/>
        </w:rPr>
        <w:t xml:space="preserve"> interactive tool that identifies and provides contact information for </w:t>
      </w:r>
      <w:r w:rsidR="00F947F0">
        <w:rPr>
          <w:rFonts w:ascii="Calibri" w:hAnsi="Calibri" w:cs="Calibri"/>
          <w:sz w:val="22"/>
          <w:szCs w:val="22"/>
        </w:rPr>
        <w:t>local/</w:t>
      </w:r>
      <w:proofErr w:type="gramStart"/>
      <w:r w:rsidR="002210D3" w:rsidRPr="002210D3">
        <w:rPr>
          <w:rFonts w:ascii="Calibri" w:hAnsi="Calibri" w:cs="Calibri"/>
          <w:sz w:val="22"/>
          <w:szCs w:val="22"/>
        </w:rPr>
        <w:t>locally-owned</w:t>
      </w:r>
      <w:proofErr w:type="gramEnd"/>
      <w:r w:rsidR="002210D3" w:rsidRPr="002210D3">
        <w:rPr>
          <w:rFonts w:ascii="Calibri" w:hAnsi="Calibri" w:cs="Calibri"/>
          <w:sz w:val="22"/>
          <w:szCs w:val="22"/>
        </w:rPr>
        <w:t xml:space="preserve"> businesses within the Avondale city limits based upon consumer search inputs</w:t>
      </w:r>
      <w:r w:rsidR="00F947F0">
        <w:rPr>
          <w:rFonts w:ascii="Calibri" w:hAnsi="Calibri" w:cs="Calibri"/>
          <w:sz w:val="22"/>
          <w:szCs w:val="22"/>
        </w:rPr>
        <w:t>.  The search result shall be displayed</w:t>
      </w:r>
      <w:r w:rsidR="002210D3">
        <w:rPr>
          <w:rFonts w:ascii="Calibri" w:hAnsi="Calibri" w:cs="Calibri"/>
          <w:sz w:val="22"/>
          <w:szCs w:val="22"/>
        </w:rPr>
        <w:t xml:space="preserve"> </w:t>
      </w:r>
      <w:r w:rsidR="00F947F0">
        <w:rPr>
          <w:rFonts w:ascii="Calibri" w:hAnsi="Calibri" w:cs="Calibri"/>
          <w:sz w:val="22"/>
          <w:szCs w:val="22"/>
        </w:rPr>
        <w:t>as</w:t>
      </w:r>
      <w:r w:rsidR="002210D3">
        <w:rPr>
          <w:rFonts w:ascii="Calibri" w:hAnsi="Calibri" w:cs="Calibri"/>
          <w:sz w:val="22"/>
          <w:szCs w:val="22"/>
        </w:rPr>
        <w:t xml:space="preserve"> a list view and on a map.</w:t>
      </w:r>
    </w:p>
    <w:p w14:paraId="5AE71057" w14:textId="17A09C04" w:rsidR="00B361E2" w:rsidRDefault="009F08E5" w:rsidP="006A5FEE">
      <w:pPr>
        <w:pStyle w:val="ListParagraph"/>
        <w:numPr>
          <w:ilvl w:val="1"/>
          <w:numId w:val="11"/>
        </w:numPr>
        <w:ind w:left="540" w:hanging="540"/>
        <w:jc w:val="both"/>
        <w:rPr>
          <w:rFonts w:ascii="Calibri" w:hAnsi="Calibri" w:cs="Calibri"/>
          <w:sz w:val="22"/>
          <w:szCs w:val="22"/>
        </w:rPr>
      </w:pPr>
      <w:bookmarkStart w:id="0" w:name="_Hlk83302825"/>
      <w:r w:rsidRPr="006A5FEE">
        <w:rPr>
          <w:rFonts w:ascii="Calibri" w:hAnsi="Calibri" w:cs="Calibri"/>
          <w:sz w:val="22"/>
          <w:szCs w:val="22"/>
          <w:u w:val="single"/>
        </w:rPr>
        <w:t>Technology Requirements</w:t>
      </w:r>
      <w:r>
        <w:rPr>
          <w:rFonts w:ascii="Calibri" w:hAnsi="Calibri" w:cs="Calibri"/>
          <w:sz w:val="22"/>
          <w:szCs w:val="22"/>
        </w:rPr>
        <w:t>:</w:t>
      </w:r>
    </w:p>
    <w:p w14:paraId="4DD32A79" w14:textId="77777777" w:rsidR="00C83358" w:rsidRDefault="00C83358" w:rsidP="00C83358">
      <w:pPr>
        <w:pStyle w:val="ListParagraph"/>
        <w:ind w:left="792"/>
        <w:jc w:val="both"/>
        <w:rPr>
          <w:rFonts w:ascii="Calibri" w:hAnsi="Calibri" w:cs="Calibri"/>
          <w:sz w:val="22"/>
          <w:szCs w:val="22"/>
        </w:rPr>
      </w:pPr>
    </w:p>
    <w:p w14:paraId="75DA90DF" w14:textId="4B6139D0" w:rsidR="006D0E27" w:rsidRPr="006D0E27" w:rsidRDefault="006D0E27" w:rsidP="00C83358">
      <w:pPr>
        <w:pStyle w:val="ListParagraph"/>
        <w:numPr>
          <w:ilvl w:val="2"/>
          <w:numId w:val="11"/>
        </w:numPr>
        <w:spacing w:after="120"/>
        <w:ind w:left="1440" w:hanging="720"/>
        <w:contextualSpacing w:val="0"/>
        <w:jc w:val="both"/>
        <w:rPr>
          <w:rFonts w:ascii="Calibri" w:hAnsi="Calibri" w:cs="Calibri"/>
          <w:sz w:val="22"/>
          <w:szCs w:val="22"/>
        </w:rPr>
      </w:pPr>
      <w:bookmarkStart w:id="1" w:name="_Hlk118205241"/>
      <w:r w:rsidRPr="006D0E27">
        <w:rPr>
          <w:rFonts w:ascii="Calibri" w:hAnsi="Calibri" w:cs="Calibri"/>
          <w:sz w:val="22"/>
          <w:szCs w:val="22"/>
        </w:rPr>
        <w:t>Cloud based</w:t>
      </w:r>
      <w:r w:rsidR="00E35645">
        <w:rPr>
          <w:rFonts w:ascii="Calibri" w:hAnsi="Calibri" w:cs="Calibri"/>
          <w:sz w:val="22"/>
          <w:szCs w:val="22"/>
        </w:rPr>
        <w:t>.</w:t>
      </w:r>
    </w:p>
    <w:p w14:paraId="76122492" w14:textId="4F37DC56" w:rsidR="00931F81" w:rsidRDefault="001676F0" w:rsidP="00C83358">
      <w:pPr>
        <w:pStyle w:val="ListParagraph"/>
        <w:numPr>
          <w:ilvl w:val="2"/>
          <w:numId w:val="11"/>
        </w:numPr>
        <w:spacing w:after="120"/>
        <w:ind w:left="1440" w:hanging="720"/>
        <w:contextualSpacing w:val="0"/>
        <w:jc w:val="both"/>
        <w:rPr>
          <w:rFonts w:ascii="Calibri" w:hAnsi="Calibri" w:cs="Calibri"/>
          <w:sz w:val="22"/>
          <w:szCs w:val="22"/>
        </w:rPr>
      </w:pPr>
      <w:r>
        <w:rPr>
          <w:rFonts w:ascii="Calibri" w:hAnsi="Calibri" w:cs="Calibri"/>
          <w:sz w:val="22"/>
          <w:szCs w:val="22"/>
        </w:rPr>
        <w:t xml:space="preserve">Can </w:t>
      </w:r>
      <w:r w:rsidR="00931F81">
        <w:rPr>
          <w:rFonts w:ascii="Calibri" w:hAnsi="Calibri" w:cs="Calibri"/>
          <w:sz w:val="22"/>
          <w:szCs w:val="22"/>
        </w:rPr>
        <w:t>be</w:t>
      </w:r>
      <w:r w:rsidR="00E35645" w:rsidRPr="00E35645">
        <w:rPr>
          <w:rFonts w:ascii="Calibri" w:hAnsi="Calibri" w:cs="Calibri"/>
          <w:sz w:val="22"/>
          <w:szCs w:val="22"/>
        </w:rPr>
        <w:t xml:space="preserve"> </w:t>
      </w:r>
      <w:r w:rsidR="00831F53">
        <w:rPr>
          <w:rFonts w:ascii="Calibri" w:hAnsi="Calibri" w:cs="Calibri"/>
          <w:sz w:val="22"/>
          <w:szCs w:val="22"/>
        </w:rPr>
        <w:t>embedded on City’s website</w:t>
      </w:r>
      <w:r w:rsidR="00BE4A1D">
        <w:rPr>
          <w:rFonts w:ascii="Calibri" w:hAnsi="Calibri" w:cs="Calibri"/>
          <w:sz w:val="22"/>
          <w:szCs w:val="22"/>
        </w:rPr>
        <w:t xml:space="preserve"> for </w:t>
      </w:r>
      <w:r w:rsidR="002210D3">
        <w:rPr>
          <w:rFonts w:ascii="Calibri" w:hAnsi="Calibri" w:cs="Calibri"/>
          <w:sz w:val="22"/>
          <w:szCs w:val="22"/>
        </w:rPr>
        <w:t>the public</w:t>
      </w:r>
      <w:r w:rsidR="00A93C05" w:rsidRPr="00A93C05">
        <w:rPr>
          <w:rFonts w:ascii="Calibri" w:hAnsi="Calibri" w:cs="Calibri"/>
          <w:sz w:val="22"/>
          <w:szCs w:val="22"/>
        </w:rPr>
        <w:t xml:space="preserve"> </w:t>
      </w:r>
      <w:r>
        <w:rPr>
          <w:rFonts w:ascii="Calibri" w:hAnsi="Calibri" w:cs="Calibri"/>
          <w:sz w:val="22"/>
          <w:szCs w:val="22"/>
        </w:rPr>
        <w:t>to access</w:t>
      </w:r>
      <w:r w:rsidR="00831F53">
        <w:rPr>
          <w:rFonts w:ascii="Calibri" w:hAnsi="Calibri" w:cs="Calibri"/>
          <w:sz w:val="22"/>
          <w:szCs w:val="22"/>
        </w:rPr>
        <w:t>.</w:t>
      </w:r>
      <w:r w:rsidR="00931F81">
        <w:rPr>
          <w:rFonts w:ascii="Calibri" w:hAnsi="Calibri" w:cs="Calibri"/>
          <w:sz w:val="22"/>
          <w:szCs w:val="22"/>
        </w:rPr>
        <w:t xml:space="preserve"> </w:t>
      </w:r>
    </w:p>
    <w:bookmarkEnd w:id="0"/>
    <w:bookmarkEnd w:id="1"/>
    <w:p w14:paraId="26328F89" w14:textId="4085AFE5" w:rsidR="007119C5" w:rsidRDefault="007119C5" w:rsidP="004F727B">
      <w:pPr>
        <w:pStyle w:val="ListParagraph"/>
        <w:numPr>
          <w:ilvl w:val="1"/>
          <w:numId w:val="11"/>
        </w:numPr>
        <w:ind w:left="540" w:hanging="522"/>
        <w:jc w:val="both"/>
        <w:rPr>
          <w:rFonts w:ascii="Calibri" w:hAnsi="Calibri" w:cs="Calibri"/>
          <w:sz w:val="22"/>
          <w:szCs w:val="22"/>
        </w:rPr>
      </w:pPr>
      <w:r w:rsidRPr="000133B6">
        <w:rPr>
          <w:rFonts w:ascii="Calibri" w:hAnsi="Calibri" w:cs="Calibri"/>
          <w:sz w:val="22"/>
          <w:szCs w:val="22"/>
          <w:u w:val="single"/>
        </w:rPr>
        <w:lastRenderedPageBreak/>
        <w:t>Other Re</w:t>
      </w:r>
      <w:r w:rsidR="004670AA" w:rsidRPr="000133B6">
        <w:rPr>
          <w:rFonts w:ascii="Calibri" w:hAnsi="Calibri" w:cs="Calibri"/>
          <w:sz w:val="22"/>
          <w:szCs w:val="22"/>
          <w:u w:val="single"/>
        </w:rPr>
        <w:t>quirements</w:t>
      </w:r>
      <w:r w:rsidR="004670AA">
        <w:rPr>
          <w:rFonts w:ascii="Calibri" w:hAnsi="Calibri" w:cs="Calibri"/>
          <w:sz w:val="22"/>
          <w:szCs w:val="22"/>
        </w:rPr>
        <w:t>:</w:t>
      </w:r>
      <w:r w:rsidR="003A6551">
        <w:rPr>
          <w:rFonts w:ascii="Calibri" w:hAnsi="Calibri" w:cs="Calibri"/>
          <w:sz w:val="22"/>
          <w:szCs w:val="22"/>
        </w:rPr>
        <w:t xml:space="preserve"> </w:t>
      </w:r>
      <w:r w:rsidR="00B959ED">
        <w:rPr>
          <w:rFonts w:ascii="Calibri" w:hAnsi="Calibri" w:cs="Calibri"/>
          <w:sz w:val="22"/>
          <w:szCs w:val="22"/>
        </w:rPr>
        <w:t>F</w:t>
      </w:r>
      <w:r w:rsidR="003A6551">
        <w:rPr>
          <w:rFonts w:ascii="Calibri" w:hAnsi="Calibri" w:cs="Calibri"/>
          <w:sz w:val="22"/>
          <w:szCs w:val="22"/>
        </w:rPr>
        <w:t xml:space="preserve">ee </w:t>
      </w:r>
      <w:r w:rsidR="00B959ED">
        <w:rPr>
          <w:rFonts w:ascii="Calibri" w:hAnsi="Calibri" w:cs="Calibri"/>
          <w:sz w:val="22"/>
          <w:szCs w:val="22"/>
        </w:rPr>
        <w:t>Proposal</w:t>
      </w:r>
      <w:r w:rsidR="003A6551">
        <w:rPr>
          <w:rFonts w:ascii="Calibri" w:hAnsi="Calibri" w:cs="Calibri"/>
          <w:sz w:val="22"/>
          <w:szCs w:val="22"/>
        </w:rPr>
        <w:t xml:space="preserve"> shall include:</w:t>
      </w:r>
    </w:p>
    <w:p w14:paraId="1421C3FF" w14:textId="77777777" w:rsidR="00EE011A" w:rsidRDefault="00EE011A" w:rsidP="00EE011A">
      <w:pPr>
        <w:pStyle w:val="ListParagraph"/>
        <w:ind w:left="540"/>
        <w:jc w:val="both"/>
        <w:rPr>
          <w:rFonts w:ascii="Calibri" w:hAnsi="Calibri" w:cs="Calibri"/>
          <w:sz w:val="22"/>
          <w:szCs w:val="22"/>
        </w:rPr>
      </w:pPr>
    </w:p>
    <w:p w14:paraId="6CBFD4BE" w14:textId="0A6ADC28" w:rsidR="004670AA" w:rsidRDefault="00FE74B0" w:rsidP="00EE011A">
      <w:pPr>
        <w:pStyle w:val="ListParagraph"/>
        <w:numPr>
          <w:ilvl w:val="2"/>
          <w:numId w:val="11"/>
        </w:numPr>
        <w:spacing w:after="120"/>
        <w:ind w:left="1440" w:hanging="720"/>
        <w:contextualSpacing w:val="0"/>
        <w:jc w:val="both"/>
        <w:rPr>
          <w:rFonts w:ascii="Calibri" w:hAnsi="Calibri" w:cs="Calibri"/>
          <w:sz w:val="22"/>
          <w:szCs w:val="22"/>
        </w:rPr>
      </w:pPr>
      <w:r>
        <w:rPr>
          <w:rFonts w:ascii="Calibri" w:hAnsi="Calibri" w:cs="Calibri"/>
          <w:sz w:val="22"/>
          <w:szCs w:val="22"/>
        </w:rPr>
        <w:t xml:space="preserve">Kickoff Meeting: </w:t>
      </w:r>
      <w:r w:rsidR="003A6551" w:rsidRPr="003A6551">
        <w:rPr>
          <w:rFonts w:ascii="Calibri" w:hAnsi="Calibri" w:cs="Calibri"/>
          <w:sz w:val="22"/>
          <w:szCs w:val="22"/>
        </w:rPr>
        <w:t xml:space="preserve">Topics include, but are not limited to Introduction of team members, review of implementation and marketing materials, discussion of timelines and scheduling of follow-up meetings, review and walkthrough of </w:t>
      </w:r>
      <w:r w:rsidR="003A6551">
        <w:rPr>
          <w:rFonts w:ascii="Calibri" w:hAnsi="Calibri" w:cs="Calibri"/>
          <w:sz w:val="22"/>
          <w:szCs w:val="22"/>
        </w:rPr>
        <w:t>City’s</w:t>
      </w:r>
      <w:r w:rsidR="003A6551" w:rsidRPr="003A6551">
        <w:rPr>
          <w:rFonts w:ascii="Calibri" w:hAnsi="Calibri" w:cs="Calibri"/>
          <w:sz w:val="22"/>
          <w:szCs w:val="22"/>
        </w:rPr>
        <w:t xml:space="preserve"> Application, discussion of success criteria, and any additional questions and answers.</w:t>
      </w:r>
    </w:p>
    <w:p w14:paraId="7AAA1288" w14:textId="4F8F47B6" w:rsidR="0078402E" w:rsidRDefault="0078402E" w:rsidP="001E5B5A">
      <w:pPr>
        <w:pStyle w:val="ListParagraph"/>
        <w:numPr>
          <w:ilvl w:val="2"/>
          <w:numId w:val="11"/>
        </w:numPr>
        <w:spacing w:after="120"/>
        <w:ind w:left="1440" w:hanging="720"/>
        <w:contextualSpacing w:val="0"/>
        <w:jc w:val="both"/>
        <w:rPr>
          <w:rFonts w:ascii="Calibri" w:hAnsi="Calibri" w:cs="Calibri"/>
          <w:sz w:val="22"/>
          <w:szCs w:val="22"/>
        </w:rPr>
      </w:pPr>
      <w:r w:rsidRPr="001E5B5A">
        <w:rPr>
          <w:rFonts w:ascii="Calibri" w:hAnsi="Calibri" w:cs="Calibri"/>
          <w:sz w:val="22"/>
          <w:szCs w:val="22"/>
        </w:rPr>
        <w:t xml:space="preserve">Training: </w:t>
      </w:r>
      <w:r w:rsidR="004B5518">
        <w:rPr>
          <w:rFonts w:ascii="Calibri" w:hAnsi="Calibri" w:cs="Calibri"/>
          <w:sz w:val="22"/>
          <w:szCs w:val="22"/>
        </w:rPr>
        <w:t>T</w:t>
      </w:r>
      <w:r w:rsidR="004B5518" w:rsidRPr="004B5518">
        <w:rPr>
          <w:rFonts w:ascii="Calibri" w:hAnsi="Calibri" w:cs="Calibri"/>
          <w:sz w:val="22"/>
          <w:szCs w:val="22"/>
        </w:rPr>
        <w:t xml:space="preserve">rain </w:t>
      </w:r>
      <w:r w:rsidR="004B5518">
        <w:rPr>
          <w:rFonts w:ascii="Calibri" w:hAnsi="Calibri" w:cs="Calibri"/>
          <w:sz w:val="22"/>
          <w:szCs w:val="22"/>
        </w:rPr>
        <w:t>City</w:t>
      </w:r>
      <w:r w:rsidR="004B5518" w:rsidRPr="004B5518">
        <w:rPr>
          <w:rFonts w:ascii="Calibri" w:hAnsi="Calibri" w:cs="Calibri"/>
          <w:sz w:val="22"/>
          <w:szCs w:val="22"/>
        </w:rPr>
        <w:t xml:space="preserve"> on the use of the </w:t>
      </w:r>
      <w:r w:rsidR="004B5518">
        <w:rPr>
          <w:rFonts w:ascii="Calibri" w:hAnsi="Calibri" w:cs="Calibri"/>
          <w:sz w:val="22"/>
          <w:szCs w:val="22"/>
        </w:rPr>
        <w:t>applications</w:t>
      </w:r>
      <w:r w:rsidR="004B5518" w:rsidRPr="004B5518">
        <w:rPr>
          <w:rFonts w:ascii="Calibri" w:hAnsi="Calibri" w:cs="Calibri"/>
          <w:sz w:val="22"/>
          <w:szCs w:val="22"/>
        </w:rPr>
        <w:t xml:space="preserve">. </w:t>
      </w:r>
      <w:r w:rsidR="004B5518">
        <w:rPr>
          <w:rFonts w:ascii="Calibri" w:hAnsi="Calibri" w:cs="Calibri"/>
          <w:sz w:val="22"/>
          <w:szCs w:val="22"/>
        </w:rPr>
        <w:t>The training may</w:t>
      </w:r>
      <w:r w:rsidR="004B5518" w:rsidRPr="004B5518">
        <w:rPr>
          <w:rFonts w:ascii="Calibri" w:hAnsi="Calibri" w:cs="Calibri"/>
          <w:sz w:val="22"/>
          <w:szCs w:val="22"/>
        </w:rPr>
        <w:t xml:space="preserve"> include a demonstration and training of </w:t>
      </w:r>
      <w:r w:rsidR="00747CA1">
        <w:rPr>
          <w:rFonts w:ascii="Calibri" w:hAnsi="Calibri" w:cs="Calibri"/>
          <w:sz w:val="22"/>
          <w:szCs w:val="22"/>
        </w:rPr>
        <w:t>proposed applications</w:t>
      </w:r>
      <w:r w:rsidR="004B5518" w:rsidRPr="004B5518">
        <w:rPr>
          <w:rFonts w:ascii="Calibri" w:hAnsi="Calibri" w:cs="Calibri"/>
          <w:sz w:val="22"/>
          <w:szCs w:val="22"/>
        </w:rPr>
        <w:t xml:space="preserve"> on </w:t>
      </w:r>
      <w:r w:rsidR="00747CA1">
        <w:rPr>
          <w:rFonts w:ascii="Calibri" w:hAnsi="Calibri" w:cs="Calibri"/>
          <w:sz w:val="22"/>
          <w:szCs w:val="22"/>
        </w:rPr>
        <w:t>City’s</w:t>
      </w:r>
      <w:r w:rsidR="004B5518" w:rsidRPr="004B5518">
        <w:rPr>
          <w:rFonts w:ascii="Calibri" w:hAnsi="Calibri" w:cs="Calibri"/>
          <w:sz w:val="22"/>
          <w:szCs w:val="22"/>
        </w:rPr>
        <w:t xml:space="preserve"> web properties followed by a Q&amp;A session</w:t>
      </w:r>
    </w:p>
    <w:p w14:paraId="16F6C855" w14:textId="5E2FEFA7" w:rsidR="006B2BAC" w:rsidRPr="006B2BAC" w:rsidRDefault="002F6D00" w:rsidP="00482A56">
      <w:pPr>
        <w:pStyle w:val="ListParagraph"/>
        <w:numPr>
          <w:ilvl w:val="2"/>
          <w:numId w:val="11"/>
        </w:numPr>
        <w:spacing w:after="120"/>
        <w:ind w:left="1440" w:hanging="720"/>
        <w:contextualSpacing w:val="0"/>
        <w:jc w:val="both"/>
        <w:rPr>
          <w:rFonts w:ascii="Calibri" w:hAnsi="Calibri" w:cs="Calibri"/>
          <w:sz w:val="22"/>
          <w:szCs w:val="22"/>
        </w:rPr>
      </w:pPr>
      <w:r w:rsidRPr="002F6D00">
        <w:rPr>
          <w:rFonts w:ascii="Calibri" w:hAnsi="Calibri" w:cs="Calibri"/>
          <w:sz w:val="22"/>
          <w:szCs w:val="22"/>
        </w:rPr>
        <w:t>Implementation Review</w:t>
      </w:r>
      <w:r>
        <w:rPr>
          <w:rFonts w:ascii="Calibri" w:hAnsi="Calibri" w:cs="Calibri"/>
          <w:sz w:val="22"/>
          <w:szCs w:val="22"/>
        </w:rPr>
        <w:t xml:space="preserve">: </w:t>
      </w:r>
      <w:r w:rsidRPr="002F6D00">
        <w:rPr>
          <w:rFonts w:ascii="Calibri" w:hAnsi="Calibri" w:cs="Calibri"/>
          <w:sz w:val="22"/>
          <w:szCs w:val="22"/>
        </w:rPr>
        <w:t xml:space="preserve">This meeting is designed to review the implementation and public launch of Services. Topics include, but are not limited to, review of delivery by </w:t>
      </w:r>
      <w:r w:rsidR="00A43568">
        <w:rPr>
          <w:rFonts w:ascii="Calibri" w:hAnsi="Calibri" w:cs="Calibri"/>
          <w:sz w:val="22"/>
          <w:szCs w:val="22"/>
        </w:rPr>
        <w:t>Consultant</w:t>
      </w:r>
      <w:r w:rsidRPr="002F6D00">
        <w:rPr>
          <w:rFonts w:ascii="Calibri" w:hAnsi="Calibri" w:cs="Calibri"/>
          <w:sz w:val="22"/>
          <w:szCs w:val="22"/>
        </w:rPr>
        <w:t xml:space="preserve">, review of implementation process, finalization of success criteria for quarterly reviews. </w:t>
      </w:r>
    </w:p>
    <w:p w14:paraId="0B9A0348" w14:textId="536BCA81" w:rsidR="005971D5" w:rsidRDefault="003C70E8" w:rsidP="009A3DF8">
      <w:pPr>
        <w:pStyle w:val="ListParagraph"/>
        <w:numPr>
          <w:ilvl w:val="2"/>
          <w:numId w:val="11"/>
        </w:numPr>
        <w:spacing w:after="120"/>
        <w:ind w:left="1440" w:hanging="720"/>
        <w:contextualSpacing w:val="0"/>
        <w:jc w:val="both"/>
        <w:rPr>
          <w:rFonts w:ascii="Calibri" w:hAnsi="Calibri" w:cs="Calibri"/>
          <w:sz w:val="22"/>
          <w:szCs w:val="22"/>
        </w:rPr>
      </w:pPr>
      <w:r w:rsidRPr="003C70E8">
        <w:rPr>
          <w:rFonts w:ascii="Calibri" w:hAnsi="Calibri" w:cs="Calibri"/>
          <w:sz w:val="22"/>
          <w:szCs w:val="22"/>
        </w:rPr>
        <w:t>Public Webinar (</w:t>
      </w:r>
      <w:r w:rsidRPr="004309F3">
        <w:rPr>
          <w:rFonts w:ascii="Calibri" w:hAnsi="Calibri" w:cs="Calibri"/>
          <w:b/>
          <w:bCs/>
          <w:sz w:val="22"/>
          <w:szCs w:val="22"/>
        </w:rPr>
        <w:t>Optional</w:t>
      </w:r>
      <w:r w:rsidRPr="003C70E8">
        <w:rPr>
          <w:rFonts w:ascii="Calibri" w:hAnsi="Calibri" w:cs="Calibri"/>
          <w:sz w:val="22"/>
          <w:szCs w:val="22"/>
        </w:rPr>
        <w:t>)</w:t>
      </w:r>
      <w:r w:rsidR="004309F3">
        <w:rPr>
          <w:rFonts w:ascii="Calibri" w:hAnsi="Calibri" w:cs="Calibri"/>
          <w:sz w:val="22"/>
          <w:szCs w:val="22"/>
        </w:rPr>
        <w:t xml:space="preserve">: </w:t>
      </w:r>
      <w:r w:rsidRPr="003C70E8">
        <w:rPr>
          <w:rFonts w:ascii="Calibri" w:hAnsi="Calibri" w:cs="Calibri"/>
          <w:sz w:val="22"/>
          <w:szCs w:val="22"/>
        </w:rPr>
        <w:t xml:space="preserve">This meeting is designed for </w:t>
      </w:r>
      <w:r w:rsidR="00F168F5">
        <w:rPr>
          <w:rFonts w:ascii="Calibri" w:hAnsi="Calibri" w:cs="Calibri"/>
          <w:sz w:val="22"/>
          <w:szCs w:val="22"/>
        </w:rPr>
        <w:t>Consultant</w:t>
      </w:r>
      <w:r w:rsidRPr="003C70E8">
        <w:rPr>
          <w:rFonts w:ascii="Calibri" w:hAnsi="Calibri" w:cs="Calibri"/>
          <w:sz w:val="22"/>
          <w:szCs w:val="22"/>
        </w:rPr>
        <w:t xml:space="preserve"> and </w:t>
      </w:r>
      <w:r w:rsidR="00F168F5">
        <w:rPr>
          <w:rFonts w:ascii="Calibri" w:hAnsi="Calibri" w:cs="Calibri"/>
          <w:sz w:val="22"/>
          <w:szCs w:val="22"/>
        </w:rPr>
        <w:t>City</w:t>
      </w:r>
      <w:r w:rsidRPr="003C70E8">
        <w:rPr>
          <w:rFonts w:ascii="Calibri" w:hAnsi="Calibri" w:cs="Calibri"/>
          <w:sz w:val="22"/>
          <w:szCs w:val="22"/>
        </w:rPr>
        <w:t xml:space="preserve"> to host a webinar to introduce and train local businesses about the use of </w:t>
      </w:r>
      <w:r>
        <w:rPr>
          <w:rFonts w:ascii="Calibri" w:hAnsi="Calibri" w:cs="Calibri"/>
          <w:sz w:val="22"/>
          <w:szCs w:val="22"/>
        </w:rPr>
        <w:t>applications</w:t>
      </w:r>
      <w:r w:rsidRPr="003C70E8">
        <w:rPr>
          <w:rFonts w:ascii="Calibri" w:hAnsi="Calibri" w:cs="Calibri"/>
          <w:sz w:val="22"/>
          <w:szCs w:val="22"/>
        </w:rPr>
        <w:t xml:space="preserve">. </w:t>
      </w:r>
    </w:p>
    <w:p w14:paraId="6442AAA3" w14:textId="169D6D66" w:rsidR="008B76A1" w:rsidRDefault="008B76A1" w:rsidP="001A7967">
      <w:pPr>
        <w:pStyle w:val="ListParagraph"/>
        <w:numPr>
          <w:ilvl w:val="1"/>
          <w:numId w:val="11"/>
        </w:numPr>
        <w:ind w:left="540" w:hanging="522"/>
        <w:jc w:val="both"/>
        <w:rPr>
          <w:rFonts w:ascii="Calibri" w:hAnsi="Calibri" w:cs="Calibri"/>
          <w:sz w:val="22"/>
          <w:szCs w:val="22"/>
        </w:rPr>
      </w:pPr>
      <w:r w:rsidRPr="008B76A1">
        <w:rPr>
          <w:rFonts w:ascii="Calibri" w:hAnsi="Calibri" w:cs="Calibri"/>
          <w:sz w:val="22"/>
          <w:szCs w:val="22"/>
          <w:u w:val="single"/>
        </w:rPr>
        <w:t>Waiver; Rejection; Reissuance</w:t>
      </w:r>
      <w:r>
        <w:rPr>
          <w:rFonts w:ascii="Calibri" w:hAnsi="Calibri" w:cs="Calibri"/>
          <w:sz w:val="22"/>
          <w:szCs w:val="22"/>
          <w:u w:val="single"/>
        </w:rPr>
        <w:t>:</w:t>
      </w:r>
      <w:r w:rsidRPr="00124633">
        <w:rPr>
          <w:rFonts w:ascii="Calibri" w:hAnsi="Calibri" w:cs="Calibri"/>
          <w:sz w:val="22"/>
          <w:szCs w:val="22"/>
        </w:rPr>
        <w:t xml:space="preserve"> Notwithstanding any other provision of this </w:t>
      </w:r>
      <w:r w:rsidR="00D00185">
        <w:rPr>
          <w:rFonts w:ascii="Calibri" w:hAnsi="Calibri" w:cs="Calibri"/>
          <w:sz w:val="22"/>
          <w:szCs w:val="22"/>
        </w:rPr>
        <w:t>informal Request for Proposal</w:t>
      </w:r>
      <w:r w:rsidRPr="00124633">
        <w:rPr>
          <w:rFonts w:ascii="Calibri" w:hAnsi="Calibri" w:cs="Calibri"/>
          <w:sz w:val="22"/>
          <w:szCs w:val="22"/>
        </w:rPr>
        <w:t xml:space="preserve">, the City expressly reserves the right to: (i) waive any immaterial defect or informality, (ii) reject any or all </w:t>
      </w:r>
      <w:r w:rsidR="00BA27FC">
        <w:rPr>
          <w:rFonts w:ascii="Calibri" w:hAnsi="Calibri" w:cs="Calibri"/>
          <w:sz w:val="22"/>
          <w:szCs w:val="22"/>
        </w:rPr>
        <w:t>proposals</w:t>
      </w:r>
      <w:r w:rsidRPr="00124633">
        <w:rPr>
          <w:rFonts w:ascii="Calibri" w:hAnsi="Calibri" w:cs="Calibri"/>
          <w:sz w:val="22"/>
          <w:szCs w:val="22"/>
        </w:rPr>
        <w:t xml:space="preserve"> submitted or portions thereof and (iii) reissue an </w:t>
      </w:r>
      <w:r w:rsidR="00D00185">
        <w:rPr>
          <w:rFonts w:ascii="Calibri" w:hAnsi="Calibri" w:cs="Calibri"/>
          <w:sz w:val="22"/>
          <w:szCs w:val="22"/>
        </w:rPr>
        <w:t>informal Request for Proposal</w:t>
      </w:r>
      <w:r w:rsidRPr="00124633">
        <w:rPr>
          <w:rFonts w:ascii="Calibri" w:hAnsi="Calibri" w:cs="Calibri"/>
          <w:sz w:val="22"/>
          <w:szCs w:val="22"/>
        </w:rPr>
        <w:t>.</w:t>
      </w:r>
    </w:p>
    <w:p w14:paraId="39128216" w14:textId="77777777" w:rsidR="00490645" w:rsidRPr="00490645" w:rsidRDefault="00490645" w:rsidP="00750D8C">
      <w:pPr>
        <w:pStyle w:val="ListParagraph"/>
        <w:ind w:left="540"/>
        <w:jc w:val="both"/>
        <w:rPr>
          <w:rFonts w:ascii="Calibri" w:hAnsi="Calibri" w:cs="Calibri"/>
          <w:sz w:val="22"/>
          <w:szCs w:val="22"/>
        </w:rPr>
      </w:pPr>
    </w:p>
    <w:p w14:paraId="3787ED31" w14:textId="784491E6" w:rsidR="00490645" w:rsidRDefault="00490645" w:rsidP="00716EA4">
      <w:pPr>
        <w:pStyle w:val="ListParagraph"/>
        <w:numPr>
          <w:ilvl w:val="1"/>
          <w:numId w:val="11"/>
        </w:numPr>
        <w:ind w:left="540" w:hanging="522"/>
        <w:jc w:val="both"/>
        <w:rPr>
          <w:rFonts w:ascii="Calibri" w:hAnsi="Calibri" w:cs="Calibri"/>
          <w:sz w:val="22"/>
          <w:szCs w:val="22"/>
        </w:rPr>
      </w:pPr>
      <w:r w:rsidRPr="3C66093A">
        <w:rPr>
          <w:rFonts w:ascii="Calibri" w:hAnsi="Calibri" w:cs="Calibri"/>
          <w:sz w:val="22"/>
          <w:szCs w:val="22"/>
          <w:u w:val="single"/>
        </w:rPr>
        <w:t>Invoice Submission and Required Format</w:t>
      </w:r>
      <w:r w:rsidRPr="3C66093A">
        <w:rPr>
          <w:rFonts w:ascii="Calibri" w:hAnsi="Calibri" w:cs="Calibri"/>
          <w:sz w:val="22"/>
          <w:szCs w:val="22"/>
        </w:rPr>
        <w:t>:</w:t>
      </w:r>
      <w:r w:rsidR="00716EA4" w:rsidRPr="3C66093A">
        <w:rPr>
          <w:rFonts w:ascii="Calibri" w:hAnsi="Calibri" w:cs="Calibri"/>
          <w:sz w:val="22"/>
          <w:szCs w:val="22"/>
        </w:rPr>
        <w:t xml:space="preserve">  </w:t>
      </w:r>
      <w:r w:rsidRPr="3C66093A">
        <w:rPr>
          <w:rFonts w:ascii="Calibri" w:hAnsi="Calibri" w:cs="Calibri"/>
          <w:sz w:val="22"/>
          <w:szCs w:val="22"/>
        </w:rPr>
        <w:t xml:space="preserve">Consultant shall email invoices </w:t>
      </w:r>
      <w:r w:rsidR="004C040A" w:rsidRPr="3C66093A">
        <w:rPr>
          <w:rFonts w:ascii="Calibri" w:hAnsi="Calibri" w:cs="Calibri"/>
          <w:sz w:val="22"/>
          <w:szCs w:val="22"/>
        </w:rPr>
        <w:t xml:space="preserve">according to the agree-upon </w:t>
      </w:r>
      <w:r w:rsidR="00C819FF" w:rsidRPr="3C66093A">
        <w:rPr>
          <w:rFonts w:ascii="Calibri" w:hAnsi="Calibri" w:cs="Calibri"/>
          <w:sz w:val="22"/>
          <w:szCs w:val="22"/>
        </w:rPr>
        <w:t>milestone payment schedule</w:t>
      </w:r>
      <w:r w:rsidRPr="3C66093A">
        <w:rPr>
          <w:rFonts w:ascii="Calibri" w:hAnsi="Calibri" w:cs="Calibri"/>
          <w:sz w:val="22"/>
          <w:szCs w:val="22"/>
        </w:rPr>
        <w:t xml:space="preserve"> to Avondale Account Payable at </w:t>
      </w:r>
      <w:hyperlink r:id="rId13">
        <w:r w:rsidRPr="3C66093A">
          <w:rPr>
            <w:rStyle w:val="Hyperlink"/>
            <w:rFonts w:ascii="Calibri" w:hAnsi="Calibri" w:cs="Calibri"/>
            <w:sz w:val="22"/>
            <w:szCs w:val="22"/>
          </w:rPr>
          <w:t>accountspayable@avondaleaz.gov</w:t>
        </w:r>
      </w:hyperlink>
      <w:r w:rsidRPr="3C66093A">
        <w:rPr>
          <w:rFonts w:ascii="Calibri" w:hAnsi="Calibri" w:cs="Calibri"/>
          <w:sz w:val="22"/>
          <w:szCs w:val="22"/>
        </w:rPr>
        <w:t xml:space="preserve"> and </w:t>
      </w:r>
      <w:r w:rsidR="002210D3">
        <w:rPr>
          <w:rFonts w:ascii="Calibri" w:hAnsi="Calibri" w:cs="Calibri"/>
          <w:sz w:val="22"/>
          <w:szCs w:val="22"/>
        </w:rPr>
        <w:t>Jaime Lyn Gonzales</w:t>
      </w:r>
      <w:r w:rsidR="00C819FF" w:rsidRPr="3C66093A">
        <w:rPr>
          <w:rFonts w:ascii="Calibri" w:hAnsi="Calibri" w:cs="Calibri"/>
          <w:sz w:val="22"/>
          <w:szCs w:val="22"/>
        </w:rPr>
        <w:t xml:space="preserve"> </w:t>
      </w:r>
      <w:hyperlink r:id="rId14" w:history="1">
        <w:r w:rsidR="002210D3">
          <w:rPr>
            <w:rStyle w:val="Hyperlink"/>
            <w:rFonts w:ascii="Calibri" w:hAnsi="Calibri" w:cs="Calibri"/>
            <w:sz w:val="22"/>
            <w:szCs w:val="22"/>
          </w:rPr>
          <w:t>JGonzales@avondaleaz.gov</w:t>
        </w:r>
      </w:hyperlink>
      <w:r w:rsidRPr="3C66093A">
        <w:rPr>
          <w:rFonts w:ascii="Calibri" w:hAnsi="Calibri" w:cs="Calibri"/>
          <w:sz w:val="22"/>
          <w:szCs w:val="22"/>
        </w:rPr>
        <w:t>.</w:t>
      </w:r>
    </w:p>
    <w:p w14:paraId="5CF31392" w14:textId="77777777" w:rsidR="00A025D5" w:rsidRPr="00A025D5" w:rsidRDefault="00A025D5" w:rsidP="00A025D5">
      <w:pPr>
        <w:pStyle w:val="ListParagraph"/>
        <w:rPr>
          <w:rFonts w:ascii="Calibri" w:hAnsi="Calibri" w:cs="Calibri"/>
          <w:sz w:val="22"/>
          <w:szCs w:val="22"/>
        </w:rPr>
      </w:pPr>
    </w:p>
    <w:p w14:paraId="61F707CC" w14:textId="715499CC" w:rsidR="00A025D5" w:rsidRDefault="00A025D5" w:rsidP="00716EA4">
      <w:pPr>
        <w:pStyle w:val="ListParagraph"/>
        <w:numPr>
          <w:ilvl w:val="1"/>
          <w:numId w:val="11"/>
        </w:numPr>
        <w:ind w:left="540" w:hanging="522"/>
        <w:jc w:val="both"/>
        <w:rPr>
          <w:rFonts w:ascii="Calibri" w:hAnsi="Calibri" w:cs="Calibri"/>
          <w:sz w:val="22"/>
          <w:szCs w:val="22"/>
        </w:rPr>
      </w:pPr>
      <w:r w:rsidRPr="00A025D5">
        <w:rPr>
          <w:rFonts w:ascii="Calibri" w:hAnsi="Calibri" w:cs="Calibri"/>
          <w:sz w:val="22"/>
          <w:szCs w:val="22"/>
        </w:rPr>
        <w:t xml:space="preserve">At the City’s discretion, the Contract created by this request and the resulting </w:t>
      </w:r>
      <w:r>
        <w:rPr>
          <w:rFonts w:ascii="Calibri" w:hAnsi="Calibri" w:cs="Calibri"/>
          <w:sz w:val="22"/>
          <w:szCs w:val="22"/>
        </w:rPr>
        <w:t>proposal</w:t>
      </w:r>
      <w:r w:rsidRPr="00A025D5">
        <w:rPr>
          <w:rFonts w:ascii="Calibri" w:hAnsi="Calibri" w:cs="Calibri"/>
          <w:sz w:val="22"/>
          <w:szCs w:val="22"/>
        </w:rPr>
        <w:t xml:space="preserve"> will automatically renew for up to four successive one-year terms (each, a “Renewal Term”), unless the </w:t>
      </w:r>
      <w:r>
        <w:rPr>
          <w:rFonts w:ascii="Calibri" w:hAnsi="Calibri" w:cs="Calibri"/>
          <w:sz w:val="22"/>
          <w:szCs w:val="22"/>
        </w:rPr>
        <w:t>Consultant</w:t>
      </w:r>
      <w:r w:rsidRPr="00A025D5">
        <w:rPr>
          <w:rFonts w:ascii="Calibri" w:hAnsi="Calibri" w:cs="Calibri"/>
          <w:sz w:val="22"/>
          <w:szCs w:val="22"/>
        </w:rPr>
        <w:t xml:space="preserve"> notifies the City in writing of its desire to terminate the Contract.  If extended, the then-current prices shall be applicable during the subsequent Renewal Term unless the </w:t>
      </w:r>
      <w:r>
        <w:rPr>
          <w:rFonts w:ascii="Calibri" w:hAnsi="Calibri" w:cs="Calibri"/>
          <w:sz w:val="22"/>
          <w:szCs w:val="22"/>
        </w:rPr>
        <w:t>Consultant</w:t>
      </w:r>
      <w:r w:rsidRPr="00A025D5">
        <w:rPr>
          <w:rFonts w:ascii="Calibri" w:hAnsi="Calibri" w:cs="Calibri"/>
          <w:sz w:val="22"/>
          <w:szCs w:val="22"/>
        </w:rPr>
        <w:t xml:space="preserve"> notifies the City in writing of any rate increase and the City approves the increase with an authorized signature, prior to the end of the then-current term.  By consenting to a Renewal Term, </w:t>
      </w:r>
      <w:r>
        <w:rPr>
          <w:rFonts w:ascii="Calibri" w:hAnsi="Calibri" w:cs="Calibri"/>
          <w:sz w:val="22"/>
          <w:szCs w:val="22"/>
        </w:rPr>
        <w:t>Consultant</w:t>
      </w:r>
      <w:r w:rsidRPr="00A025D5">
        <w:rPr>
          <w:rFonts w:ascii="Calibri" w:hAnsi="Calibri" w:cs="Calibri"/>
          <w:sz w:val="22"/>
          <w:szCs w:val="22"/>
        </w:rPr>
        <w:t xml:space="preserve"> shall be deemed to affirmatively assert that (i) the City is not currently in default, nor has been in default at any time prior to the Renewal Term, under any of the terms or conditions of the Contract and (ii) any and all </w:t>
      </w:r>
      <w:r w:rsidR="00C110F6">
        <w:rPr>
          <w:rFonts w:ascii="Calibri" w:hAnsi="Calibri" w:cs="Calibri"/>
          <w:sz w:val="22"/>
          <w:szCs w:val="22"/>
        </w:rPr>
        <w:t>Consultant</w:t>
      </w:r>
      <w:r w:rsidRPr="00A025D5">
        <w:rPr>
          <w:rFonts w:ascii="Calibri" w:hAnsi="Calibri" w:cs="Calibri"/>
          <w:sz w:val="22"/>
          <w:szCs w:val="22"/>
        </w:rPr>
        <w:t xml:space="preserve"> claims, known and unknown, relating to the Contract and existing on or before the commencement date of the Renewal Term are forever waived.</w:t>
      </w:r>
    </w:p>
    <w:p w14:paraId="5D390C2F" w14:textId="5E14B52C" w:rsidR="001676F0" w:rsidRDefault="001676F0">
      <w:pPr>
        <w:rPr>
          <w:rFonts w:ascii="Calibri" w:hAnsi="Calibri" w:cs="Calibri"/>
          <w:sz w:val="22"/>
          <w:szCs w:val="22"/>
        </w:rPr>
      </w:pPr>
    </w:p>
    <w:p w14:paraId="661038BE" w14:textId="2291FDE3" w:rsidR="007F6211" w:rsidRDefault="007F6211" w:rsidP="007F6211">
      <w:pPr>
        <w:tabs>
          <w:tab w:val="left" w:pos="0"/>
        </w:tabs>
        <w:rPr>
          <w:rFonts w:ascii="Calibri" w:hAnsi="Calibri" w:cs="Calibri"/>
          <w:b/>
          <w:sz w:val="22"/>
          <w:szCs w:val="22"/>
        </w:rPr>
      </w:pPr>
      <w:r w:rsidRPr="005556C3">
        <w:rPr>
          <w:rFonts w:ascii="Calibri" w:hAnsi="Calibri" w:cs="Calibri"/>
          <w:b/>
          <w:sz w:val="22"/>
          <w:szCs w:val="22"/>
        </w:rPr>
        <w:t>Section II</w:t>
      </w:r>
      <w:r w:rsidR="005741B2" w:rsidRPr="005556C3">
        <w:rPr>
          <w:rFonts w:ascii="Calibri" w:hAnsi="Calibri" w:cs="Calibri"/>
          <w:b/>
          <w:sz w:val="22"/>
          <w:szCs w:val="22"/>
        </w:rPr>
        <w:t xml:space="preserve"> – I</w:t>
      </w:r>
      <w:r w:rsidRPr="005556C3">
        <w:rPr>
          <w:rFonts w:ascii="Calibri" w:hAnsi="Calibri" w:cs="Calibri"/>
          <w:b/>
          <w:sz w:val="22"/>
          <w:szCs w:val="22"/>
        </w:rPr>
        <w:t>nstructions and Conditions</w:t>
      </w:r>
    </w:p>
    <w:p w14:paraId="62C61320" w14:textId="77777777" w:rsidR="004379D9" w:rsidRPr="004379D9" w:rsidRDefault="004379D9" w:rsidP="004379D9">
      <w:pPr>
        <w:pStyle w:val="ListParagraph"/>
        <w:numPr>
          <w:ilvl w:val="0"/>
          <w:numId w:val="11"/>
        </w:numPr>
        <w:ind w:right="-1080"/>
        <w:jc w:val="both"/>
        <w:rPr>
          <w:rFonts w:ascii="Calibri" w:hAnsi="Calibri" w:cs="Calibri"/>
          <w:vanish/>
          <w:sz w:val="22"/>
          <w:szCs w:val="22"/>
          <w:u w:val="single"/>
        </w:rPr>
      </w:pPr>
    </w:p>
    <w:p w14:paraId="0B32B196" w14:textId="532F0423" w:rsidR="00363632" w:rsidRPr="00363632" w:rsidRDefault="00363632" w:rsidP="00363632">
      <w:pPr>
        <w:pStyle w:val="ListParagraph"/>
        <w:numPr>
          <w:ilvl w:val="1"/>
          <w:numId w:val="11"/>
        </w:numPr>
        <w:ind w:left="540" w:hanging="522"/>
        <w:jc w:val="both"/>
        <w:rPr>
          <w:rFonts w:ascii="Calibri" w:hAnsi="Calibri" w:cs="Calibri"/>
          <w:sz w:val="22"/>
          <w:szCs w:val="22"/>
        </w:rPr>
      </w:pPr>
      <w:r w:rsidRPr="00363632">
        <w:rPr>
          <w:rFonts w:ascii="Calibri" w:hAnsi="Calibri" w:cs="Calibri"/>
          <w:sz w:val="22"/>
          <w:szCs w:val="22"/>
        </w:rPr>
        <w:t>This is an indefinite quantity and indefinite delivery Agreement for Services, which shall only be provided when the City chooses to move forward with a pending project and proper authorization and documentation have been approved.  The City does not guarantee any minimum or maximum amount of Services will be requested under this Agreement.</w:t>
      </w:r>
    </w:p>
    <w:p w14:paraId="13E2E698" w14:textId="032B9337" w:rsidR="006323DB" w:rsidRPr="006323DB" w:rsidRDefault="006323DB" w:rsidP="006323DB">
      <w:pPr>
        <w:pStyle w:val="ListParagraph"/>
        <w:numPr>
          <w:ilvl w:val="1"/>
          <w:numId w:val="11"/>
        </w:numPr>
        <w:ind w:left="540" w:hanging="522"/>
        <w:jc w:val="both"/>
        <w:rPr>
          <w:rFonts w:ascii="Calibri" w:hAnsi="Calibri" w:cs="Calibri"/>
          <w:sz w:val="22"/>
          <w:szCs w:val="22"/>
        </w:rPr>
      </w:pPr>
      <w:r w:rsidRPr="006323DB">
        <w:rPr>
          <w:rFonts w:ascii="Calibri" w:hAnsi="Calibri" w:cs="Calibri"/>
          <w:sz w:val="22"/>
          <w:szCs w:val="22"/>
        </w:rPr>
        <w:t xml:space="preserve">All </w:t>
      </w:r>
      <w:r>
        <w:rPr>
          <w:rFonts w:ascii="Calibri" w:hAnsi="Calibri" w:cs="Calibri"/>
          <w:sz w:val="22"/>
          <w:szCs w:val="22"/>
        </w:rPr>
        <w:t>offers</w:t>
      </w:r>
      <w:r w:rsidRPr="006323DB">
        <w:rPr>
          <w:rFonts w:ascii="Calibri" w:hAnsi="Calibri" w:cs="Calibri"/>
          <w:sz w:val="22"/>
          <w:szCs w:val="22"/>
        </w:rPr>
        <w:t xml:space="preserve"> must contain the firm’s name and be signed by an authorized agent, </w:t>
      </w:r>
      <w:proofErr w:type="gramStart"/>
      <w:r w:rsidRPr="006323DB">
        <w:rPr>
          <w:rFonts w:ascii="Calibri" w:hAnsi="Calibri" w:cs="Calibri"/>
          <w:sz w:val="22"/>
          <w:szCs w:val="22"/>
        </w:rPr>
        <w:t>officer</w:t>
      </w:r>
      <w:proofErr w:type="gramEnd"/>
      <w:r w:rsidRPr="006323DB">
        <w:rPr>
          <w:rFonts w:ascii="Calibri" w:hAnsi="Calibri" w:cs="Calibri"/>
          <w:sz w:val="22"/>
          <w:szCs w:val="22"/>
        </w:rPr>
        <w:t xml:space="preserve"> or employee.</w:t>
      </w:r>
    </w:p>
    <w:p w14:paraId="45AF9910" w14:textId="065D0E59" w:rsidR="002B5A19" w:rsidRPr="002B5A19" w:rsidRDefault="002B5A19" w:rsidP="007B3CAC">
      <w:pPr>
        <w:pStyle w:val="ListParagraph"/>
        <w:numPr>
          <w:ilvl w:val="1"/>
          <w:numId w:val="11"/>
        </w:numPr>
        <w:ind w:left="540" w:hanging="522"/>
        <w:jc w:val="both"/>
        <w:rPr>
          <w:rFonts w:ascii="Calibri" w:hAnsi="Calibri" w:cs="Calibri"/>
          <w:sz w:val="22"/>
          <w:szCs w:val="22"/>
        </w:rPr>
      </w:pPr>
      <w:r w:rsidRPr="002B5A19">
        <w:rPr>
          <w:rFonts w:ascii="Calibri" w:hAnsi="Calibri" w:cs="Calibri"/>
          <w:sz w:val="22"/>
          <w:szCs w:val="22"/>
        </w:rPr>
        <w:t xml:space="preserve">Award will be made to the </w:t>
      </w:r>
      <w:r w:rsidR="00C110F6">
        <w:rPr>
          <w:rFonts w:ascii="Calibri" w:hAnsi="Calibri" w:cs="Calibri"/>
          <w:sz w:val="22"/>
          <w:szCs w:val="22"/>
        </w:rPr>
        <w:t>Consultant</w:t>
      </w:r>
      <w:r w:rsidRPr="002B5A19">
        <w:rPr>
          <w:rFonts w:ascii="Calibri" w:hAnsi="Calibri" w:cs="Calibri"/>
          <w:sz w:val="22"/>
          <w:szCs w:val="22"/>
        </w:rPr>
        <w:t xml:space="preserve"> whose quotation is the most advantageous to the City.</w:t>
      </w:r>
    </w:p>
    <w:p w14:paraId="055637A8" w14:textId="77777777" w:rsidR="007B3CAC" w:rsidRPr="007B3CAC" w:rsidRDefault="007B3CAC" w:rsidP="007B3CAC">
      <w:pPr>
        <w:pStyle w:val="ListParagraph"/>
        <w:numPr>
          <w:ilvl w:val="1"/>
          <w:numId w:val="11"/>
        </w:numPr>
        <w:ind w:left="540" w:hanging="522"/>
        <w:jc w:val="both"/>
        <w:rPr>
          <w:rFonts w:ascii="Calibri" w:hAnsi="Calibri" w:cs="Calibri"/>
          <w:sz w:val="22"/>
          <w:szCs w:val="22"/>
        </w:rPr>
      </w:pPr>
      <w:r w:rsidRPr="007B3CAC">
        <w:rPr>
          <w:rFonts w:ascii="Calibri" w:hAnsi="Calibri" w:cs="Calibri"/>
          <w:sz w:val="22"/>
          <w:szCs w:val="22"/>
        </w:rPr>
        <w:t>Federally Funded Purchases.  When Federal funds are used to fund the purchase of goods and services, 2CFR PART 200 and other applicable federal terms and conditions shall apply.</w:t>
      </w:r>
    </w:p>
    <w:p w14:paraId="2E84666C" w14:textId="30C95731" w:rsidR="00746B33" w:rsidRDefault="00382913" w:rsidP="001A7967">
      <w:pPr>
        <w:pStyle w:val="ListParagraph"/>
        <w:numPr>
          <w:ilvl w:val="1"/>
          <w:numId w:val="11"/>
        </w:numPr>
        <w:tabs>
          <w:tab w:val="left" w:pos="-720"/>
        </w:tabs>
        <w:ind w:left="450"/>
        <w:jc w:val="both"/>
        <w:rPr>
          <w:rFonts w:ascii="Calibri" w:hAnsi="Calibri" w:cs="Calibri"/>
          <w:sz w:val="22"/>
          <w:szCs w:val="22"/>
        </w:rPr>
      </w:pPr>
      <w:r w:rsidRPr="003C547E">
        <w:rPr>
          <w:rFonts w:ascii="Calibri" w:hAnsi="Calibri" w:cs="Calibri"/>
          <w:sz w:val="22"/>
          <w:szCs w:val="22"/>
          <w:u w:val="single"/>
        </w:rPr>
        <w:lastRenderedPageBreak/>
        <w:t>Evaluation</w:t>
      </w:r>
      <w:r w:rsidRPr="00AC153D">
        <w:rPr>
          <w:rFonts w:ascii="Calibri" w:hAnsi="Calibri" w:cs="Calibri"/>
          <w:sz w:val="22"/>
          <w:szCs w:val="22"/>
        </w:rPr>
        <w:t xml:space="preserve">: </w:t>
      </w:r>
      <w:r w:rsidR="00746B33" w:rsidRPr="00746B33">
        <w:t xml:space="preserve"> </w:t>
      </w:r>
      <w:r w:rsidR="00746B33" w:rsidRPr="00AC153D">
        <w:rPr>
          <w:rFonts w:ascii="Calibri" w:hAnsi="Calibri" w:cs="Calibri"/>
          <w:sz w:val="22"/>
          <w:szCs w:val="22"/>
        </w:rPr>
        <w:t xml:space="preserve">The City will evaluate the </w:t>
      </w:r>
      <w:r w:rsidR="000B389F" w:rsidRPr="00AC153D">
        <w:rPr>
          <w:rFonts w:ascii="Calibri" w:hAnsi="Calibri" w:cs="Calibri"/>
          <w:sz w:val="22"/>
          <w:szCs w:val="22"/>
        </w:rPr>
        <w:t>proposal</w:t>
      </w:r>
      <w:r w:rsidR="00746B33" w:rsidRPr="00AC153D">
        <w:rPr>
          <w:rFonts w:ascii="Calibri" w:hAnsi="Calibri" w:cs="Calibri"/>
          <w:sz w:val="22"/>
          <w:szCs w:val="22"/>
        </w:rPr>
        <w:t xml:space="preserve"> in accordance with the criteria below. The evaluation of the </w:t>
      </w:r>
      <w:r w:rsidR="00746B33" w:rsidRPr="00D00185">
        <w:rPr>
          <w:rFonts w:ascii="Calibri" w:hAnsi="Calibri" w:cs="Calibri"/>
          <w:sz w:val="22"/>
          <w:szCs w:val="22"/>
        </w:rPr>
        <w:t xml:space="preserve">responses </w:t>
      </w:r>
      <w:r w:rsidR="00AC153D" w:rsidRPr="00D00185">
        <w:rPr>
          <w:rFonts w:ascii="Calibri" w:hAnsi="Calibri" w:cs="Calibri"/>
          <w:sz w:val="22"/>
          <w:szCs w:val="22"/>
        </w:rPr>
        <w:t xml:space="preserve">will be combination of </w:t>
      </w:r>
      <w:r w:rsidR="007B0A80">
        <w:rPr>
          <w:rFonts w:ascii="Calibri" w:hAnsi="Calibri" w:cs="Calibri"/>
          <w:sz w:val="22"/>
          <w:szCs w:val="22"/>
        </w:rPr>
        <w:t xml:space="preserve">experience, approach and </w:t>
      </w:r>
      <w:r w:rsidR="00AC153D" w:rsidRPr="00D00185">
        <w:rPr>
          <w:rFonts w:ascii="Calibri" w:hAnsi="Calibri" w:cs="Calibri"/>
          <w:sz w:val="22"/>
          <w:szCs w:val="22"/>
        </w:rPr>
        <w:t xml:space="preserve">price </w:t>
      </w:r>
      <w:r w:rsidR="004867C9" w:rsidRPr="00D00185">
        <w:rPr>
          <w:rFonts w:ascii="Calibri" w:hAnsi="Calibri" w:cs="Calibri"/>
          <w:sz w:val="22"/>
          <w:szCs w:val="22"/>
        </w:rPr>
        <w:t xml:space="preserve">proposal </w:t>
      </w:r>
      <w:r w:rsidR="00AC153D" w:rsidRPr="00D00185">
        <w:rPr>
          <w:rFonts w:ascii="Calibri" w:hAnsi="Calibri" w:cs="Calibri"/>
          <w:sz w:val="22"/>
          <w:szCs w:val="22"/>
        </w:rPr>
        <w:t xml:space="preserve">with respect to </w:t>
      </w:r>
      <w:r w:rsidR="007B0A80">
        <w:rPr>
          <w:rFonts w:ascii="Calibri" w:hAnsi="Calibri" w:cs="Calibri"/>
          <w:sz w:val="22"/>
          <w:szCs w:val="22"/>
        </w:rPr>
        <w:t>this RFP</w:t>
      </w:r>
      <w:r w:rsidR="00AC153D" w:rsidRPr="00D00185">
        <w:rPr>
          <w:rFonts w:ascii="Calibri" w:hAnsi="Calibri" w:cs="Calibri"/>
          <w:sz w:val="22"/>
          <w:szCs w:val="22"/>
        </w:rPr>
        <w:t xml:space="preserve"> and </w:t>
      </w:r>
      <w:proofErr w:type="gramStart"/>
      <w:r w:rsidR="00AC153D" w:rsidRPr="00D00185">
        <w:rPr>
          <w:rFonts w:ascii="Calibri" w:hAnsi="Calibri" w:cs="Calibri"/>
          <w:sz w:val="22"/>
          <w:szCs w:val="22"/>
        </w:rPr>
        <w:t>regulations</w:t>
      </w:r>
      <w:r w:rsidR="007B0A80">
        <w:rPr>
          <w:rFonts w:ascii="Calibri" w:hAnsi="Calibri" w:cs="Calibri"/>
          <w:sz w:val="22"/>
          <w:szCs w:val="22"/>
        </w:rPr>
        <w:t>,</w:t>
      </w:r>
      <w:r w:rsidR="00AC153D" w:rsidRPr="00D00185">
        <w:rPr>
          <w:rFonts w:ascii="Calibri" w:hAnsi="Calibri" w:cs="Calibri"/>
          <w:sz w:val="22"/>
          <w:szCs w:val="22"/>
        </w:rPr>
        <w:t xml:space="preserve"> and</w:t>
      </w:r>
      <w:proofErr w:type="gramEnd"/>
      <w:r w:rsidR="00AC153D" w:rsidRPr="00D00185">
        <w:rPr>
          <w:rFonts w:ascii="Calibri" w:hAnsi="Calibri" w:cs="Calibri"/>
          <w:sz w:val="22"/>
          <w:szCs w:val="22"/>
        </w:rPr>
        <w:t xml:space="preserve"> </w:t>
      </w:r>
      <w:r w:rsidR="00746B33" w:rsidRPr="00AC153D">
        <w:rPr>
          <w:rFonts w:ascii="Calibri" w:hAnsi="Calibri" w:cs="Calibri"/>
          <w:sz w:val="22"/>
          <w:szCs w:val="22"/>
        </w:rPr>
        <w:t xml:space="preserve">shall be within the sole judgment and discretion of the Selection Committee. </w:t>
      </w:r>
      <w:r w:rsidR="007B0A80">
        <w:rPr>
          <w:rFonts w:ascii="Calibri" w:hAnsi="Calibri" w:cs="Calibri"/>
          <w:sz w:val="22"/>
          <w:szCs w:val="22"/>
        </w:rPr>
        <w:t>Proposer</w:t>
      </w:r>
      <w:r w:rsidR="00746B33" w:rsidRPr="00AC153D">
        <w:rPr>
          <w:rFonts w:ascii="Calibri" w:hAnsi="Calibri" w:cs="Calibri"/>
          <w:sz w:val="22"/>
          <w:szCs w:val="22"/>
        </w:rPr>
        <w:t xml:space="preserve"> may be required to submit additional information </w:t>
      </w:r>
      <w:r w:rsidR="0099722F">
        <w:rPr>
          <w:rFonts w:ascii="Calibri" w:hAnsi="Calibri" w:cs="Calibri"/>
          <w:sz w:val="22"/>
          <w:szCs w:val="22"/>
        </w:rPr>
        <w:t xml:space="preserve">and/or Demo </w:t>
      </w:r>
      <w:r w:rsidR="00746B33" w:rsidRPr="00AC153D">
        <w:rPr>
          <w:rFonts w:ascii="Calibri" w:hAnsi="Calibri" w:cs="Calibri"/>
          <w:sz w:val="22"/>
          <w:szCs w:val="22"/>
        </w:rPr>
        <w:t>to clarify their proposals at any time throughout the evaluation process.</w:t>
      </w:r>
      <w:r w:rsidR="000B389F" w:rsidRPr="00AC153D">
        <w:rPr>
          <w:rFonts w:ascii="Calibri" w:hAnsi="Calibri" w:cs="Calibri"/>
          <w:sz w:val="22"/>
          <w:szCs w:val="22"/>
        </w:rPr>
        <w:t xml:space="preserve">  </w:t>
      </w:r>
    </w:p>
    <w:p w14:paraId="069519A8" w14:textId="0678A1CD" w:rsidR="0064191E" w:rsidRDefault="0064191E">
      <w:pPr>
        <w:rPr>
          <w:rFonts w:ascii="Calibri" w:hAnsi="Calibri" w:cs="Calibri"/>
          <w:sz w:val="22"/>
          <w:szCs w:val="22"/>
        </w:rPr>
      </w:pPr>
    </w:p>
    <w:p w14:paraId="576DEF15" w14:textId="174172F2" w:rsidR="00746B33" w:rsidRDefault="00BE1B5F" w:rsidP="004379D9">
      <w:pPr>
        <w:pStyle w:val="ListParagraph"/>
        <w:numPr>
          <w:ilvl w:val="2"/>
          <w:numId w:val="11"/>
        </w:numPr>
        <w:ind w:right="-1080"/>
        <w:jc w:val="both"/>
        <w:rPr>
          <w:rFonts w:ascii="Calibri" w:hAnsi="Calibri" w:cs="Calibri"/>
          <w:sz w:val="22"/>
          <w:szCs w:val="22"/>
          <w:u w:val="single"/>
        </w:rPr>
      </w:pPr>
      <w:r w:rsidRPr="00BE1B5F">
        <w:rPr>
          <w:rFonts w:ascii="Calibri" w:hAnsi="Calibri" w:cs="Calibri"/>
          <w:sz w:val="22"/>
          <w:szCs w:val="22"/>
        </w:rPr>
        <w:t xml:space="preserve"> </w:t>
      </w:r>
      <w:r w:rsidR="00746B33" w:rsidRPr="005556C3">
        <w:rPr>
          <w:rFonts w:ascii="Calibri" w:hAnsi="Calibri" w:cs="Calibri"/>
          <w:sz w:val="22"/>
          <w:szCs w:val="22"/>
          <w:u w:val="single"/>
        </w:rPr>
        <w:t xml:space="preserve">Experience of Firm (maximum </w:t>
      </w:r>
      <w:r w:rsidR="00943996">
        <w:rPr>
          <w:rFonts w:ascii="Calibri" w:hAnsi="Calibri" w:cs="Calibri"/>
          <w:sz w:val="22"/>
          <w:szCs w:val="22"/>
          <w:u w:val="single"/>
        </w:rPr>
        <w:t>20</w:t>
      </w:r>
      <w:r w:rsidR="00A86A9D" w:rsidRPr="005556C3">
        <w:rPr>
          <w:rFonts w:ascii="Calibri" w:hAnsi="Calibri" w:cs="Calibri"/>
          <w:sz w:val="22"/>
          <w:szCs w:val="22"/>
          <w:u w:val="single"/>
        </w:rPr>
        <w:t xml:space="preserve"> </w:t>
      </w:r>
      <w:r w:rsidR="00746B33" w:rsidRPr="005556C3">
        <w:rPr>
          <w:rFonts w:ascii="Calibri" w:hAnsi="Calibri" w:cs="Calibri"/>
          <w:sz w:val="22"/>
          <w:szCs w:val="22"/>
          <w:u w:val="single"/>
        </w:rPr>
        <w:t>points)</w:t>
      </w:r>
    </w:p>
    <w:p w14:paraId="12D28E4E" w14:textId="77777777" w:rsidR="00BE1B5F" w:rsidRPr="005556C3" w:rsidRDefault="00BE1B5F" w:rsidP="00BE1B5F">
      <w:pPr>
        <w:pStyle w:val="ListParagraph"/>
        <w:ind w:left="1224" w:right="-1080"/>
        <w:jc w:val="both"/>
        <w:rPr>
          <w:rFonts w:ascii="Calibri" w:hAnsi="Calibri" w:cs="Calibri"/>
          <w:sz w:val="22"/>
          <w:szCs w:val="22"/>
          <w:u w:val="single"/>
        </w:rPr>
      </w:pPr>
    </w:p>
    <w:p w14:paraId="2EAD3157" w14:textId="316A19BE" w:rsidR="00746B33" w:rsidRDefault="002C7180" w:rsidP="00A515B3">
      <w:pPr>
        <w:pStyle w:val="ListParagraph"/>
        <w:numPr>
          <w:ilvl w:val="3"/>
          <w:numId w:val="11"/>
        </w:numPr>
        <w:ind w:left="2070" w:hanging="810"/>
        <w:jc w:val="both"/>
        <w:rPr>
          <w:rFonts w:ascii="Calibri" w:hAnsi="Calibri" w:cs="Calibri"/>
          <w:sz w:val="22"/>
          <w:szCs w:val="22"/>
        </w:rPr>
      </w:pPr>
      <w:r>
        <w:rPr>
          <w:rFonts w:ascii="Calibri" w:hAnsi="Calibri" w:cs="Calibri"/>
          <w:sz w:val="22"/>
          <w:szCs w:val="22"/>
        </w:rPr>
        <w:t>Please submit</w:t>
      </w:r>
      <w:r w:rsidR="00075C7D">
        <w:rPr>
          <w:rFonts w:ascii="Calibri" w:hAnsi="Calibri" w:cs="Calibri"/>
          <w:sz w:val="22"/>
          <w:szCs w:val="22"/>
        </w:rPr>
        <w:t xml:space="preserve"> a cover letter </w:t>
      </w:r>
      <w:r w:rsidR="00C768A4">
        <w:rPr>
          <w:rFonts w:ascii="Calibri" w:hAnsi="Calibri" w:cs="Calibri"/>
          <w:sz w:val="22"/>
          <w:szCs w:val="22"/>
        </w:rPr>
        <w:t xml:space="preserve">with the following information: </w:t>
      </w:r>
      <w:r w:rsidR="00F26865">
        <w:rPr>
          <w:rFonts w:ascii="Calibri" w:hAnsi="Calibri" w:cs="Calibri"/>
          <w:sz w:val="22"/>
          <w:szCs w:val="22"/>
        </w:rPr>
        <w:t>S</w:t>
      </w:r>
      <w:r w:rsidR="00E4245B">
        <w:rPr>
          <w:rFonts w:ascii="Calibri" w:hAnsi="Calibri" w:cs="Calibri"/>
          <w:sz w:val="22"/>
          <w:szCs w:val="22"/>
        </w:rPr>
        <w:t xml:space="preserve">tatements of </w:t>
      </w:r>
      <w:r w:rsidR="00F26865">
        <w:rPr>
          <w:rFonts w:ascii="Calibri" w:hAnsi="Calibri" w:cs="Calibri"/>
          <w:sz w:val="22"/>
          <w:szCs w:val="22"/>
        </w:rPr>
        <w:t xml:space="preserve">firm’s </w:t>
      </w:r>
      <w:r w:rsidR="00C768A4">
        <w:rPr>
          <w:rFonts w:ascii="Calibri" w:hAnsi="Calibri" w:cs="Calibri"/>
          <w:sz w:val="22"/>
          <w:szCs w:val="22"/>
        </w:rPr>
        <w:t>value/mission</w:t>
      </w:r>
      <w:r>
        <w:rPr>
          <w:rFonts w:ascii="Calibri" w:hAnsi="Calibri" w:cs="Calibri"/>
          <w:sz w:val="22"/>
          <w:szCs w:val="22"/>
        </w:rPr>
        <w:t xml:space="preserve">, </w:t>
      </w:r>
      <w:r w:rsidR="00746B33" w:rsidRPr="00746B33">
        <w:rPr>
          <w:rFonts w:ascii="Calibri" w:hAnsi="Calibri" w:cs="Calibri"/>
          <w:sz w:val="22"/>
          <w:szCs w:val="22"/>
        </w:rPr>
        <w:t xml:space="preserve">relevant </w:t>
      </w:r>
      <w:proofErr w:type="gramStart"/>
      <w:r w:rsidR="00746B33" w:rsidRPr="00746B33">
        <w:rPr>
          <w:rFonts w:ascii="Calibri" w:hAnsi="Calibri" w:cs="Calibri"/>
          <w:sz w:val="22"/>
          <w:szCs w:val="22"/>
        </w:rPr>
        <w:t>experience</w:t>
      </w:r>
      <w:proofErr w:type="gramEnd"/>
      <w:r w:rsidR="00746B33" w:rsidRPr="00746B33">
        <w:rPr>
          <w:rFonts w:ascii="Calibri" w:hAnsi="Calibri" w:cs="Calibri"/>
          <w:sz w:val="22"/>
          <w:szCs w:val="22"/>
        </w:rPr>
        <w:t xml:space="preserve"> and qualifications</w:t>
      </w:r>
      <w:r w:rsidR="00450FDA">
        <w:rPr>
          <w:rFonts w:ascii="Calibri" w:hAnsi="Calibri" w:cs="Calibri"/>
          <w:sz w:val="22"/>
          <w:szCs w:val="22"/>
        </w:rPr>
        <w:t xml:space="preserve">.  </w:t>
      </w:r>
      <w:r w:rsidR="009725D5">
        <w:rPr>
          <w:rFonts w:ascii="Calibri" w:hAnsi="Calibri" w:cs="Calibri"/>
          <w:sz w:val="22"/>
          <w:szCs w:val="22"/>
        </w:rPr>
        <w:t>(</w:t>
      </w:r>
      <w:r w:rsidR="009725D5" w:rsidRPr="00C2653C">
        <w:rPr>
          <w:rFonts w:ascii="Calibri" w:hAnsi="Calibri" w:cs="Calibri"/>
          <w:b/>
          <w:bCs/>
          <w:i/>
          <w:iCs/>
          <w:color w:val="404040" w:themeColor="text1" w:themeTint="BF"/>
          <w:sz w:val="22"/>
          <w:szCs w:val="22"/>
        </w:rPr>
        <w:t xml:space="preserve">No more than </w:t>
      </w:r>
      <w:r w:rsidR="00450FDA">
        <w:rPr>
          <w:rFonts w:ascii="Calibri" w:hAnsi="Calibri" w:cs="Calibri"/>
          <w:b/>
          <w:bCs/>
          <w:i/>
          <w:iCs/>
          <w:color w:val="404040" w:themeColor="text1" w:themeTint="BF"/>
          <w:sz w:val="22"/>
          <w:szCs w:val="22"/>
        </w:rPr>
        <w:t>2</w:t>
      </w:r>
      <w:r w:rsidR="009725D5" w:rsidRPr="00C2653C">
        <w:rPr>
          <w:rFonts w:ascii="Calibri" w:hAnsi="Calibri" w:cs="Calibri"/>
          <w:b/>
          <w:bCs/>
          <w:i/>
          <w:iCs/>
          <w:color w:val="404040" w:themeColor="text1" w:themeTint="BF"/>
          <w:sz w:val="22"/>
          <w:szCs w:val="22"/>
        </w:rPr>
        <w:t xml:space="preserve"> pages, </w:t>
      </w:r>
      <w:r w:rsidR="009E1278" w:rsidRPr="00C2653C">
        <w:rPr>
          <w:rFonts w:ascii="Calibri" w:hAnsi="Calibri" w:cs="Calibri"/>
          <w:b/>
          <w:bCs/>
          <w:i/>
          <w:iCs/>
          <w:color w:val="404040" w:themeColor="text1" w:themeTint="BF"/>
          <w:sz w:val="22"/>
          <w:szCs w:val="22"/>
        </w:rPr>
        <w:t xml:space="preserve">maximum </w:t>
      </w:r>
      <w:r w:rsidR="009725D5" w:rsidRPr="00C2653C">
        <w:rPr>
          <w:rFonts w:ascii="Calibri" w:hAnsi="Calibri" w:cs="Calibri"/>
          <w:b/>
          <w:bCs/>
          <w:i/>
          <w:iCs/>
          <w:color w:val="404040" w:themeColor="text1" w:themeTint="BF"/>
          <w:sz w:val="22"/>
          <w:szCs w:val="22"/>
        </w:rPr>
        <w:t>page size 8</w:t>
      </w:r>
      <w:r w:rsidR="009E1278" w:rsidRPr="00C2653C">
        <w:rPr>
          <w:rFonts w:ascii="Calibri" w:hAnsi="Calibri" w:cs="Calibri"/>
          <w:b/>
          <w:bCs/>
          <w:i/>
          <w:iCs/>
          <w:color w:val="404040" w:themeColor="text1" w:themeTint="BF"/>
          <w:sz w:val="22"/>
          <w:szCs w:val="22"/>
        </w:rPr>
        <w:t>.5</w:t>
      </w:r>
      <w:r w:rsidR="009725D5" w:rsidRPr="00C2653C">
        <w:rPr>
          <w:rFonts w:ascii="Calibri" w:hAnsi="Calibri" w:cs="Calibri"/>
          <w:b/>
          <w:bCs/>
          <w:i/>
          <w:iCs/>
          <w:color w:val="404040" w:themeColor="text1" w:themeTint="BF"/>
          <w:sz w:val="22"/>
          <w:szCs w:val="22"/>
        </w:rPr>
        <w:t>’’ x 11</w:t>
      </w:r>
      <w:r w:rsidR="00860930">
        <w:rPr>
          <w:rFonts w:ascii="Calibri" w:hAnsi="Calibri" w:cs="Calibri"/>
          <w:b/>
          <w:bCs/>
          <w:i/>
          <w:iCs/>
          <w:color w:val="404040" w:themeColor="text1" w:themeTint="BF"/>
          <w:sz w:val="22"/>
          <w:szCs w:val="22"/>
        </w:rPr>
        <w:t>”</w:t>
      </w:r>
      <w:r w:rsidR="009725D5">
        <w:rPr>
          <w:rFonts w:ascii="Calibri" w:hAnsi="Calibri" w:cs="Calibri"/>
          <w:sz w:val="22"/>
          <w:szCs w:val="22"/>
        </w:rPr>
        <w:t>)</w:t>
      </w:r>
    </w:p>
    <w:p w14:paraId="61B1BC21" w14:textId="77777777" w:rsidR="00716EA4" w:rsidRDefault="00716EA4" w:rsidP="00716EA4">
      <w:pPr>
        <w:pStyle w:val="ListParagraph"/>
        <w:ind w:left="2070"/>
        <w:jc w:val="both"/>
        <w:rPr>
          <w:rFonts w:ascii="Calibri" w:hAnsi="Calibri" w:cs="Calibri"/>
          <w:sz w:val="22"/>
          <w:szCs w:val="22"/>
        </w:rPr>
      </w:pPr>
    </w:p>
    <w:p w14:paraId="20AA0C3C" w14:textId="3757901B" w:rsidR="003F7988" w:rsidRDefault="00BE1B5F" w:rsidP="003F7988">
      <w:pPr>
        <w:pStyle w:val="ListParagraph"/>
        <w:numPr>
          <w:ilvl w:val="2"/>
          <w:numId w:val="11"/>
        </w:numPr>
        <w:ind w:right="-1080"/>
        <w:jc w:val="both"/>
        <w:rPr>
          <w:rFonts w:ascii="Calibri" w:hAnsi="Calibri" w:cs="Calibri"/>
          <w:sz w:val="22"/>
          <w:szCs w:val="22"/>
          <w:u w:val="single"/>
        </w:rPr>
      </w:pPr>
      <w:r w:rsidRPr="00BE1B5F">
        <w:rPr>
          <w:rFonts w:ascii="Calibri" w:hAnsi="Calibri" w:cs="Calibri"/>
          <w:sz w:val="22"/>
          <w:szCs w:val="22"/>
        </w:rPr>
        <w:t xml:space="preserve"> </w:t>
      </w:r>
      <w:r w:rsidR="003F7988" w:rsidRPr="00A86A9D">
        <w:rPr>
          <w:rFonts w:ascii="Calibri" w:hAnsi="Calibri" w:cs="Calibri"/>
          <w:sz w:val="22"/>
          <w:szCs w:val="22"/>
          <w:u w:val="single"/>
        </w:rPr>
        <w:t xml:space="preserve">Project Approach (maximum </w:t>
      </w:r>
      <w:r w:rsidR="00075C7D">
        <w:rPr>
          <w:rFonts w:ascii="Calibri" w:hAnsi="Calibri" w:cs="Calibri"/>
          <w:sz w:val="22"/>
          <w:szCs w:val="22"/>
          <w:u w:val="single"/>
        </w:rPr>
        <w:t>50</w:t>
      </w:r>
      <w:r w:rsidR="00F80428" w:rsidRPr="00A86A9D">
        <w:rPr>
          <w:rFonts w:ascii="Calibri" w:hAnsi="Calibri" w:cs="Calibri"/>
          <w:sz w:val="22"/>
          <w:szCs w:val="22"/>
          <w:u w:val="single"/>
        </w:rPr>
        <w:t xml:space="preserve"> </w:t>
      </w:r>
      <w:r w:rsidR="003F7988" w:rsidRPr="00A86A9D">
        <w:rPr>
          <w:rFonts w:ascii="Calibri" w:hAnsi="Calibri" w:cs="Calibri"/>
          <w:sz w:val="22"/>
          <w:szCs w:val="22"/>
          <w:u w:val="single"/>
        </w:rPr>
        <w:t>points)</w:t>
      </w:r>
    </w:p>
    <w:p w14:paraId="2C036293" w14:textId="7A4D9906" w:rsidR="004F727B" w:rsidRDefault="004F727B" w:rsidP="004F727B">
      <w:pPr>
        <w:pStyle w:val="ListParagraph"/>
        <w:ind w:left="1224" w:right="-1080"/>
        <w:jc w:val="both"/>
        <w:rPr>
          <w:rFonts w:ascii="Calibri" w:hAnsi="Calibri" w:cs="Calibri"/>
          <w:sz w:val="22"/>
          <w:szCs w:val="22"/>
          <w:u w:val="single"/>
        </w:rPr>
      </w:pPr>
    </w:p>
    <w:p w14:paraId="3D2CF4DF" w14:textId="0CBB5EF3" w:rsidR="00227853" w:rsidRDefault="005F29F8" w:rsidP="003F7988">
      <w:pPr>
        <w:pStyle w:val="ListParagraph"/>
        <w:numPr>
          <w:ilvl w:val="3"/>
          <w:numId w:val="11"/>
        </w:numPr>
        <w:ind w:left="2070" w:hanging="810"/>
        <w:jc w:val="both"/>
        <w:rPr>
          <w:rFonts w:ascii="Calibri" w:hAnsi="Calibri" w:cs="Calibri"/>
          <w:sz w:val="22"/>
          <w:szCs w:val="22"/>
        </w:rPr>
      </w:pPr>
      <w:r>
        <w:rPr>
          <w:rFonts w:ascii="Calibri" w:hAnsi="Calibri" w:cs="Calibri"/>
          <w:sz w:val="22"/>
          <w:szCs w:val="22"/>
        </w:rPr>
        <w:t>P</w:t>
      </w:r>
      <w:r w:rsidR="003C2180">
        <w:rPr>
          <w:rFonts w:ascii="Calibri" w:hAnsi="Calibri" w:cs="Calibri"/>
          <w:sz w:val="22"/>
          <w:szCs w:val="22"/>
        </w:rPr>
        <w:t xml:space="preserve">roposed </w:t>
      </w:r>
      <w:r w:rsidR="00CF7F0B">
        <w:rPr>
          <w:rFonts w:ascii="Calibri" w:hAnsi="Calibri" w:cs="Calibri"/>
          <w:sz w:val="22"/>
          <w:szCs w:val="22"/>
        </w:rPr>
        <w:t>Applications</w:t>
      </w:r>
      <w:r w:rsidR="003C2180">
        <w:rPr>
          <w:rFonts w:ascii="Calibri" w:hAnsi="Calibri" w:cs="Calibri"/>
          <w:sz w:val="22"/>
          <w:szCs w:val="22"/>
        </w:rPr>
        <w:t xml:space="preserve">: </w:t>
      </w:r>
      <w:r w:rsidR="00450FDA">
        <w:rPr>
          <w:rFonts w:ascii="Calibri" w:hAnsi="Calibri" w:cs="Calibri"/>
          <w:sz w:val="22"/>
          <w:szCs w:val="22"/>
        </w:rPr>
        <w:t>Indicate</w:t>
      </w:r>
      <w:r w:rsidR="00227853">
        <w:rPr>
          <w:rFonts w:ascii="Calibri" w:hAnsi="Calibri" w:cs="Calibri"/>
          <w:sz w:val="22"/>
          <w:szCs w:val="22"/>
        </w:rPr>
        <w:t xml:space="preserve"> </w:t>
      </w:r>
      <w:r w:rsidR="00450FDA">
        <w:rPr>
          <w:rFonts w:ascii="Calibri" w:hAnsi="Calibri" w:cs="Calibri"/>
          <w:sz w:val="22"/>
          <w:szCs w:val="22"/>
        </w:rPr>
        <w:t xml:space="preserve">if </w:t>
      </w:r>
      <w:r w:rsidR="00227853">
        <w:rPr>
          <w:rFonts w:ascii="Calibri" w:hAnsi="Calibri" w:cs="Calibri"/>
          <w:sz w:val="22"/>
          <w:szCs w:val="22"/>
        </w:rPr>
        <w:t>the</w:t>
      </w:r>
      <w:r w:rsidR="007A6FA6">
        <w:rPr>
          <w:rFonts w:ascii="Calibri" w:hAnsi="Calibri" w:cs="Calibri"/>
          <w:sz w:val="22"/>
          <w:szCs w:val="22"/>
        </w:rPr>
        <w:t xml:space="preserve"> proposed </w:t>
      </w:r>
      <w:r w:rsidR="00CF7F0B">
        <w:rPr>
          <w:rFonts w:ascii="Calibri" w:hAnsi="Calibri" w:cs="Calibri"/>
          <w:sz w:val="22"/>
          <w:szCs w:val="22"/>
        </w:rPr>
        <w:t>application</w:t>
      </w:r>
      <w:r w:rsidR="00B42F4C">
        <w:rPr>
          <w:rFonts w:ascii="Calibri" w:hAnsi="Calibri" w:cs="Calibri"/>
          <w:sz w:val="22"/>
          <w:szCs w:val="22"/>
        </w:rPr>
        <w:t>(s)</w:t>
      </w:r>
      <w:r w:rsidR="007A6FA6">
        <w:rPr>
          <w:rFonts w:ascii="Calibri" w:hAnsi="Calibri" w:cs="Calibri"/>
          <w:sz w:val="22"/>
          <w:szCs w:val="22"/>
        </w:rPr>
        <w:t xml:space="preserve"> </w:t>
      </w:r>
      <w:r w:rsidR="0087121E">
        <w:rPr>
          <w:rFonts w:ascii="Calibri" w:hAnsi="Calibri" w:cs="Calibri"/>
          <w:sz w:val="22"/>
          <w:szCs w:val="22"/>
        </w:rPr>
        <w:t>meets</w:t>
      </w:r>
      <w:r>
        <w:rPr>
          <w:rFonts w:ascii="Calibri" w:hAnsi="Calibri" w:cs="Calibri"/>
          <w:sz w:val="22"/>
          <w:szCs w:val="22"/>
        </w:rPr>
        <w:t xml:space="preserve"> </w:t>
      </w:r>
      <w:r w:rsidR="003C2180">
        <w:rPr>
          <w:rFonts w:ascii="Calibri" w:hAnsi="Calibri" w:cs="Calibri"/>
          <w:sz w:val="22"/>
          <w:szCs w:val="22"/>
        </w:rPr>
        <w:t>all requirements listed in</w:t>
      </w:r>
      <w:r>
        <w:rPr>
          <w:rFonts w:ascii="Calibri" w:hAnsi="Calibri" w:cs="Calibri"/>
          <w:sz w:val="22"/>
          <w:szCs w:val="22"/>
        </w:rPr>
        <w:t xml:space="preserve"> section 1.2 </w:t>
      </w:r>
      <w:r w:rsidR="00CF7F0B">
        <w:rPr>
          <w:rFonts w:ascii="Calibri" w:hAnsi="Calibri" w:cs="Calibri"/>
          <w:sz w:val="22"/>
          <w:szCs w:val="22"/>
        </w:rPr>
        <w:t>Application Requirements and 1.3 Technology Requirements</w:t>
      </w:r>
      <w:r w:rsidR="00083349">
        <w:rPr>
          <w:rFonts w:ascii="Calibri" w:hAnsi="Calibri" w:cs="Calibri"/>
          <w:sz w:val="22"/>
          <w:szCs w:val="22"/>
        </w:rPr>
        <w:t xml:space="preserve"> </w:t>
      </w:r>
      <w:r w:rsidR="00C2653C">
        <w:rPr>
          <w:rFonts w:ascii="Calibri" w:hAnsi="Calibri" w:cs="Calibri"/>
          <w:sz w:val="22"/>
          <w:szCs w:val="22"/>
        </w:rPr>
        <w:t>(</w:t>
      </w:r>
      <w:r w:rsidR="00520D5E" w:rsidRPr="00520D5E">
        <w:rPr>
          <w:rFonts w:ascii="Calibri" w:hAnsi="Calibri" w:cs="Calibri"/>
          <w:b/>
          <w:bCs/>
          <w:i/>
          <w:iCs/>
          <w:color w:val="404040" w:themeColor="text1" w:themeTint="BF"/>
          <w:sz w:val="22"/>
          <w:szCs w:val="22"/>
        </w:rPr>
        <w:t xml:space="preserve">Please respond using Exhibit </w:t>
      </w:r>
      <w:r w:rsidR="00450FDA">
        <w:rPr>
          <w:rFonts w:ascii="Calibri" w:hAnsi="Calibri" w:cs="Calibri"/>
          <w:b/>
          <w:bCs/>
          <w:i/>
          <w:iCs/>
          <w:color w:val="404040" w:themeColor="text1" w:themeTint="BF"/>
          <w:sz w:val="22"/>
          <w:szCs w:val="22"/>
        </w:rPr>
        <w:t>2</w:t>
      </w:r>
      <w:r w:rsidR="00520D5E" w:rsidRPr="00520D5E">
        <w:rPr>
          <w:rFonts w:ascii="Calibri" w:hAnsi="Calibri" w:cs="Calibri"/>
          <w:b/>
          <w:bCs/>
          <w:i/>
          <w:iCs/>
          <w:color w:val="404040" w:themeColor="text1" w:themeTint="BF"/>
          <w:sz w:val="22"/>
          <w:szCs w:val="22"/>
        </w:rPr>
        <w:t>.</w:t>
      </w:r>
      <w:r w:rsidR="00C2653C">
        <w:rPr>
          <w:rFonts w:ascii="Calibri" w:hAnsi="Calibri" w:cs="Calibri"/>
          <w:b/>
          <w:bCs/>
          <w:i/>
          <w:iCs/>
          <w:color w:val="404040" w:themeColor="text1" w:themeTint="BF"/>
          <w:sz w:val="22"/>
          <w:szCs w:val="22"/>
        </w:rPr>
        <w:t>)</w:t>
      </w:r>
    </w:p>
    <w:p w14:paraId="58AD605E" w14:textId="34DA5E8C" w:rsidR="005F29F8" w:rsidRDefault="005F29F8" w:rsidP="005F29F8">
      <w:pPr>
        <w:pStyle w:val="ListParagraph"/>
        <w:ind w:left="2070"/>
        <w:jc w:val="both"/>
        <w:rPr>
          <w:rFonts w:ascii="Calibri" w:hAnsi="Calibri" w:cs="Calibri"/>
          <w:sz w:val="22"/>
          <w:szCs w:val="22"/>
        </w:rPr>
      </w:pPr>
    </w:p>
    <w:p w14:paraId="36A4216E" w14:textId="3B3F0798" w:rsidR="003F7988" w:rsidRPr="004F727B" w:rsidRDefault="003F7988" w:rsidP="003F7988">
      <w:pPr>
        <w:pStyle w:val="ListParagraph"/>
        <w:numPr>
          <w:ilvl w:val="3"/>
          <w:numId w:val="11"/>
        </w:numPr>
        <w:ind w:left="2070" w:hanging="810"/>
        <w:jc w:val="both"/>
        <w:rPr>
          <w:rFonts w:ascii="Calibri" w:hAnsi="Calibri" w:cs="Calibri"/>
          <w:sz w:val="22"/>
          <w:szCs w:val="22"/>
        </w:rPr>
      </w:pPr>
      <w:r w:rsidRPr="004F727B">
        <w:rPr>
          <w:rFonts w:ascii="Calibri" w:hAnsi="Calibri" w:cs="Calibri"/>
          <w:sz w:val="22"/>
          <w:szCs w:val="22"/>
        </w:rPr>
        <w:t xml:space="preserve">Describe the Consultant’s approach to performing the required Services in the </w:t>
      </w:r>
      <w:r w:rsidR="003C6DB4">
        <w:rPr>
          <w:rFonts w:ascii="Calibri" w:hAnsi="Calibri" w:cs="Calibri"/>
          <w:sz w:val="22"/>
          <w:szCs w:val="22"/>
        </w:rPr>
        <w:t>section</w:t>
      </w:r>
      <w:r w:rsidRPr="004F727B">
        <w:rPr>
          <w:rFonts w:ascii="Calibri" w:hAnsi="Calibri" w:cs="Calibri"/>
          <w:sz w:val="22"/>
          <w:szCs w:val="22"/>
        </w:rPr>
        <w:t xml:space="preserve"> </w:t>
      </w:r>
      <w:r w:rsidR="009E1278">
        <w:rPr>
          <w:rFonts w:ascii="Calibri" w:hAnsi="Calibri" w:cs="Calibri"/>
          <w:sz w:val="22"/>
          <w:szCs w:val="22"/>
        </w:rPr>
        <w:t>1.4.</w:t>
      </w:r>
      <w:r w:rsidR="00520D5E">
        <w:rPr>
          <w:rFonts w:ascii="Calibri" w:hAnsi="Calibri" w:cs="Calibri"/>
          <w:sz w:val="22"/>
          <w:szCs w:val="22"/>
        </w:rPr>
        <w:t xml:space="preserve">  </w:t>
      </w:r>
      <w:r w:rsidR="00C2653C">
        <w:rPr>
          <w:rFonts w:ascii="Calibri" w:hAnsi="Calibri" w:cs="Calibri"/>
          <w:sz w:val="22"/>
          <w:szCs w:val="22"/>
        </w:rPr>
        <w:t>(</w:t>
      </w:r>
      <w:r w:rsidR="00520D5E" w:rsidRPr="00520D5E">
        <w:rPr>
          <w:rFonts w:ascii="Calibri" w:hAnsi="Calibri" w:cs="Calibri"/>
          <w:b/>
          <w:bCs/>
          <w:i/>
          <w:iCs/>
          <w:color w:val="404040" w:themeColor="text1" w:themeTint="BF"/>
          <w:sz w:val="22"/>
          <w:szCs w:val="22"/>
        </w:rPr>
        <w:t xml:space="preserve">Please respond using Exhibit </w:t>
      </w:r>
      <w:r w:rsidR="003C6DB4">
        <w:rPr>
          <w:rFonts w:ascii="Calibri" w:hAnsi="Calibri" w:cs="Calibri"/>
          <w:b/>
          <w:bCs/>
          <w:i/>
          <w:iCs/>
          <w:color w:val="404040" w:themeColor="text1" w:themeTint="BF"/>
          <w:sz w:val="22"/>
          <w:szCs w:val="22"/>
        </w:rPr>
        <w:t>2</w:t>
      </w:r>
      <w:r w:rsidR="00520D5E" w:rsidRPr="00520D5E">
        <w:rPr>
          <w:rFonts w:ascii="Calibri" w:hAnsi="Calibri" w:cs="Calibri"/>
          <w:b/>
          <w:bCs/>
          <w:i/>
          <w:iCs/>
          <w:color w:val="404040" w:themeColor="text1" w:themeTint="BF"/>
          <w:sz w:val="22"/>
          <w:szCs w:val="22"/>
        </w:rPr>
        <w:t>.</w:t>
      </w:r>
      <w:r w:rsidR="00C2653C">
        <w:rPr>
          <w:rFonts w:ascii="Calibri" w:hAnsi="Calibri" w:cs="Calibri"/>
          <w:b/>
          <w:bCs/>
          <w:i/>
          <w:iCs/>
          <w:color w:val="404040" w:themeColor="text1" w:themeTint="BF"/>
          <w:sz w:val="22"/>
          <w:szCs w:val="22"/>
        </w:rPr>
        <w:t>)</w:t>
      </w:r>
    </w:p>
    <w:p w14:paraId="79EF7B98" w14:textId="77777777" w:rsidR="00BE1B5F" w:rsidRDefault="00BE1B5F" w:rsidP="00BE1B5F">
      <w:pPr>
        <w:pStyle w:val="ListParagraph"/>
        <w:ind w:left="2070"/>
        <w:jc w:val="both"/>
        <w:rPr>
          <w:rFonts w:ascii="Calibri" w:hAnsi="Calibri" w:cs="Calibri"/>
          <w:sz w:val="22"/>
          <w:szCs w:val="22"/>
        </w:rPr>
      </w:pPr>
    </w:p>
    <w:p w14:paraId="78E5F9E3" w14:textId="2BA81F06" w:rsidR="00746B33" w:rsidRDefault="00F46687" w:rsidP="004379D9">
      <w:pPr>
        <w:pStyle w:val="ListParagraph"/>
        <w:numPr>
          <w:ilvl w:val="2"/>
          <w:numId w:val="11"/>
        </w:numPr>
        <w:ind w:right="-1080"/>
        <w:jc w:val="both"/>
        <w:rPr>
          <w:rFonts w:ascii="Calibri" w:hAnsi="Calibri" w:cs="Calibri"/>
          <w:sz w:val="22"/>
          <w:szCs w:val="22"/>
          <w:u w:val="single"/>
        </w:rPr>
      </w:pPr>
      <w:r>
        <w:rPr>
          <w:rFonts w:ascii="Calibri" w:hAnsi="Calibri" w:cs="Calibri"/>
          <w:sz w:val="22"/>
          <w:szCs w:val="22"/>
          <w:u w:val="single"/>
        </w:rPr>
        <w:t xml:space="preserve"> </w:t>
      </w:r>
      <w:r w:rsidR="00746B33" w:rsidRPr="005556C3">
        <w:rPr>
          <w:rFonts w:ascii="Calibri" w:hAnsi="Calibri" w:cs="Calibri"/>
          <w:sz w:val="22"/>
          <w:szCs w:val="22"/>
          <w:u w:val="single"/>
        </w:rPr>
        <w:t xml:space="preserve">Price Proposal (maximum </w:t>
      </w:r>
      <w:r w:rsidR="00075C7D" w:rsidRPr="004309F3">
        <w:rPr>
          <w:rFonts w:ascii="Calibri" w:hAnsi="Calibri" w:cs="Calibri"/>
          <w:sz w:val="22"/>
          <w:szCs w:val="22"/>
          <w:u w:val="single"/>
        </w:rPr>
        <w:t>30</w:t>
      </w:r>
      <w:r w:rsidR="00A86A9D" w:rsidRPr="004309F3">
        <w:rPr>
          <w:rFonts w:ascii="Calibri" w:hAnsi="Calibri" w:cs="Calibri"/>
          <w:sz w:val="22"/>
          <w:szCs w:val="22"/>
          <w:u w:val="single"/>
        </w:rPr>
        <w:t xml:space="preserve"> </w:t>
      </w:r>
      <w:r w:rsidR="00746B33" w:rsidRPr="004309F3">
        <w:rPr>
          <w:rFonts w:ascii="Calibri" w:hAnsi="Calibri" w:cs="Calibri"/>
          <w:sz w:val="22"/>
          <w:szCs w:val="22"/>
          <w:u w:val="single"/>
        </w:rPr>
        <w:t>points)</w:t>
      </w:r>
    </w:p>
    <w:p w14:paraId="5970E667" w14:textId="36F1B001" w:rsidR="00F46687" w:rsidRPr="005556C3" w:rsidRDefault="00F46687" w:rsidP="00F46687">
      <w:pPr>
        <w:pStyle w:val="ListParagraph"/>
        <w:ind w:left="1224" w:right="-1080"/>
        <w:jc w:val="both"/>
        <w:rPr>
          <w:rFonts w:ascii="Calibri" w:hAnsi="Calibri" w:cs="Calibri"/>
          <w:sz w:val="22"/>
          <w:szCs w:val="22"/>
          <w:u w:val="single"/>
        </w:rPr>
      </w:pPr>
    </w:p>
    <w:p w14:paraId="58381C5E" w14:textId="6BD2CB73" w:rsidR="00746B33" w:rsidRDefault="003C6DB4" w:rsidP="3C66093A">
      <w:pPr>
        <w:ind w:left="1260"/>
        <w:jc w:val="both"/>
        <w:rPr>
          <w:rFonts w:ascii="Calibri" w:hAnsi="Calibri" w:cs="Calibri"/>
          <w:sz w:val="22"/>
          <w:szCs w:val="22"/>
        </w:rPr>
      </w:pPr>
      <w:r w:rsidRPr="3C66093A">
        <w:rPr>
          <w:rFonts w:ascii="Calibri" w:hAnsi="Calibri" w:cs="Calibri"/>
          <w:b/>
          <w:bCs/>
          <w:i/>
          <w:iCs/>
          <w:color w:val="404040" w:themeColor="text1" w:themeTint="BF"/>
          <w:sz w:val="22"/>
          <w:szCs w:val="22"/>
        </w:rPr>
        <w:t xml:space="preserve">Please attach </w:t>
      </w:r>
      <w:r w:rsidR="00B67DC4" w:rsidRPr="3C66093A">
        <w:rPr>
          <w:rFonts w:ascii="Calibri" w:hAnsi="Calibri" w:cs="Calibri"/>
          <w:b/>
          <w:bCs/>
          <w:i/>
          <w:iCs/>
          <w:color w:val="404040" w:themeColor="text1" w:themeTint="BF"/>
          <w:sz w:val="22"/>
          <w:szCs w:val="22"/>
        </w:rPr>
        <w:t xml:space="preserve">price proposal as </w:t>
      </w:r>
      <w:r w:rsidR="00D46153" w:rsidRPr="3C66093A">
        <w:rPr>
          <w:rFonts w:ascii="Calibri" w:hAnsi="Calibri" w:cs="Calibri"/>
          <w:b/>
          <w:bCs/>
          <w:i/>
          <w:iCs/>
          <w:color w:val="404040" w:themeColor="text1" w:themeTint="BF"/>
          <w:sz w:val="22"/>
          <w:szCs w:val="22"/>
        </w:rPr>
        <w:t>Exhibit</w:t>
      </w:r>
      <w:r w:rsidR="00D8536F" w:rsidRPr="3C66093A">
        <w:rPr>
          <w:rFonts w:ascii="Calibri" w:hAnsi="Calibri" w:cs="Calibri"/>
          <w:b/>
          <w:bCs/>
          <w:i/>
          <w:iCs/>
          <w:color w:val="404040" w:themeColor="text1" w:themeTint="BF"/>
          <w:sz w:val="22"/>
          <w:szCs w:val="22"/>
        </w:rPr>
        <w:t xml:space="preserve"> </w:t>
      </w:r>
      <w:r w:rsidR="00D46153" w:rsidRPr="3C66093A">
        <w:rPr>
          <w:rFonts w:ascii="Calibri" w:hAnsi="Calibri" w:cs="Calibri"/>
          <w:b/>
          <w:bCs/>
          <w:i/>
          <w:iCs/>
          <w:color w:val="404040" w:themeColor="text1" w:themeTint="BF"/>
          <w:sz w:val="22"/>
          <w:szCs w:val="22"/>
        </w:rPr>
        <w:t>1</w:t>
      </w:r>
      <w:r w:rsidR="00D8536F" w:rsidRPr="3C66093A">
        <w:rPr>
          <w:rFonts w:ascii="Calibri" w:hAnsi="Calibri" w:cs="Calibri"/>
          <w:sz w:val="22"/>
          <w:szCs w:val="22"/>
        </w:rPr>
        <w:t xml:space="preserve">. </w:t>
      </w:r>
      <w:r w:rsidR="00746B33" w:rsidRPr="3C66093A">
        <w:rPr>
          <w:rFonts w:ascii="Calibri" w:hAnsi="Calibri" w:cs="Calibri"/>
          <w:sz w:val="22"/>
          <w:szCs w:val="22"/>
        </w:rPr>
        <w:t xml:space="preserve">The lowest responsive price proposal shall receive </w:t>
      </w:r>
      <w:r w:rsidR="00746B33" w:rsidRPr="004309F3">
        <w:rPr>
          <w:rFonts w:ascii="Calibri" w:hAnsi="Calibri" w:cs="Calibri"/>
          <w:sz w:val="22"/>
          <w:szCs w:val="22"/>
        </w:rPr>
        <w:t xml:space="preserve">the full </w:t>
      </w:r>
      <w:r w:rsidR="00657E65" w:rsidRPr="004309F3">
        <w:rPr>
          <w:rFonts w:ascii="Calibri" w:hAnsi="Calibri" w:cs="Calibri"/>
          <w:sz w:val="22"/>
          <w:szCs w:val="22"/>
        </w:rPr>
        <w:t xml:space="preserve">30 </w:t>
      </w:r>
      <w:r w:rsidR="00746B33" w:rsidRPr="004309F3">
        <w:rPr>
          <w:rFonts w:ascii="Calibri" w:hAnsi="Calibri" w:cs="Calibri"/>
          <w:sz w:val="22"/>
          <w:szCs w:val="22"/>
        </w:rPr>
        <w:t>points.</w:t>
      </w:r>
      <w:r w:rsidR="00746B33" w:rsidRPr="3C66093A">
        <w:rPr>
          <w:rFonts w:ascii="Calibri" w:hAnsi="Calibri" w:cs="Calibri"/>
          <w:sz w:val="22"/>
          <w:szCs w:val="22"/>
        </w:rPr>
        <w:t xml:space="preserve"> The next lowest responsive price proposal shall receive a portion of the full </w:t>
      </w:r>
      <w:r w:rsidR="00B6571E">
        <w:rPr>
          <w:rFonts w:ascii="Calibri" w:hAnsi="Calibri" w:cs="Calibri"/>
          <w:sz w:val="22"/>
          <w:szCs w:val="22"/>
        </w:rPr>
        <w:t>30</w:t>
      </w:r>
      <w:r w:rsidR="00B6571E" w:rsidRPr="3C66093A">
        <w:rPr>
          <w:rFonts w:ascii="Calibri" w:hAnsi="Calibri" w:cs="Calibri"/>
          <w:sz w:val="22"/>
          <w:szCs w:val="22"/>
        </w:rPr>
        <w:t xml:space="preserve"> </w:t>
      </w:r>
      <w:r w:rsidR="00746B33" w:rsidRPr="3C66093A">
        <w:rPr>
          <w:rFonts w:ascii="Calibri" w:hAnsi="Calibri" w:cs="Calibri"/>
          <w:sz w:val="22"/>
          <w:szCs w:val="22"/>
        </w:rPr>
        <w:t xml:space="preserve">points equivalent to the percentage between the lowest and next lowest price proposal (i.e., if Proposal X submits the lowest responsive price proposal of $80 and Proposal Y submits the next lowest responsive price proposal of $100, Proposal X receives </w:t>
      </w:r>
      <w:r w:rsidR="00B6571E">
        <w:rPr>
          <w:rFonts w:ascii="Calibri" w:hAnsi="Calibri" w:cs="Calibri"/>
          <w:sz w:val="22"/>
          <w:szCs w:val="22"/>
        </w:rPr>
        <w:t>30</w:t>
      </w:r>
      <w:r w:rsidR="00B6571E" w:rsidRPr="3C66093A">
        <w:rPr>
          <w:rFonts w:ascii="Calibri" w:hAnsi="Calibri" w:cs="Calibri"/>
          <w:sz w:val="22"/>
          <w:szCs w:val="22"/>
        </w:rPr>
        <w:t xml:space="preserve"> </w:t>
      </w:r>
      <w:r w:rsidR="00746B33" w:rsidRPr="3C66093A">
        <w:rPr>
          <w:rFonts w:ascii="Calibri" w:hAnsi="Calibri" w:cs="Calibri"/>
          <w:sz w:val="22"/>
          <w:szCs w:val="22"/>
        </w:rPr>
        <w:t xml:space="preserve">points and Proposal Y receives </w:t>
      </w:r>
      <w:r w:rsidR="00B6571E">
        <w:rPr>
          <w:rFonts w:ascii="Calibri" w:hAnsi="Calibri" w:cs="Calibri"/>
          <w:sz w:val="22"/>
          <w:szCs w:val="22"/>
        </w:rPr>
        <w:t>30</w:t>
      </w:r>
      <w:r w:rsidR="00B6571E" w:rsidRPr="3C66093A">
        <w:rPr>
          <w:rFonts w:ascii="Calibri" w:hAnsi="Calibri" w:cs="Calibri"/>
          <w:sz w:val="22"/>
          <w:szCs w:val="22"/>
        </w:rPr>
        <w:t xml:space="preserve"> </w:t>
      </w:r>
      <w:r w:rsidR="00746B33" w:rsidRPr="3C66093A">
        <w:rPr>
          <w:rFonts w:ascii="Calibri" w:hAnsi="Calibri" w:cs="Calibri"/>
          <w:sz w:val="22"/>
          <w:szCs w:val="22"/>
        </w:rPr>
        <w:t xml:space="preserve">points x ($80/$100) or </w:t>
      </w:r>
      <w:r w:rsidR="00B6571E">
        <w:rPr>
          <w:rFonts w:ascii="Calibri" w:hAnsi="Calibri" w:cs="Calibri"/>
          <w:sz w:val="22"/>
          <w:szCs w:val="22"/>
        </w:rPr>
        <w:t>24</w:t>
      </w:r>
      <w:r w:rsidR="00B6571E" w:rsidRPr="3C66093A">
        <w:rPr>
          <w:rFonts w:ascii="Calibri" w:hAnsi="Calibri" w:cs="Calibri"/>
          <w:sz w:val="22"/>
          <w:szCs w:val="22"/>
        </w:rPr>
        <w:t xml:space="preserve"> </w:t>
      </w:r>
      <w:r w:rsidR="00746B33" w:rsidRPr="3C66093A">
        <w:rPr>
          <w:rFonts w:ascii="Calibri" w:hAnsi="Calibri" w:cs="Calibri"/>
          <w:sz w:val="22"/>
          <w:szCs w:val="22"/>
        </w:rPr>
        <w:t>points).</w:t>
      </w:r>
      <w:r w:rsidR="00D8536F" w:rsidRPr="3C66093A">
        <w:rPr>
          <w:rFonts w:ascii="Calibri" w:hAnsi="Calibri" w:cs="Calibri"/>
          <w:sz w:val="22"/>
          <w:szCs w:val="22"/>
        </w:rPr>
        <w:t xml:space="preserve"> </w:t>
      </w:r>
    </w:p>
    <w:p w14:paraId="4AC3255A" w14:textId="77777777" w:rsidR="00746B33" w:rsidRPr="003654B5" w:rsidRDefault="00746B33" w:rsidP="005556C3">
      <w:pPr>
        <w:tabs>
          <w:tab w:val="left" w:pos="-720"/>
        </w:tabs>
        <w:ind w:left="990"/>
        <w:jc w:val="both"/>
        <w:rPr>
          <w:rFonts w:ascii="Calibri" w:hAnsi="Calibri" w:cs="Calibri"/>
          <w:sz w:val="22"/>
          <w:szCs w:val="22"/>
        </w:rPr>
      </w:pPr>
    </w:p>
    <w:p w14:paraId="7A93CA0D" w14:textId="7D72A979" w:rsidR="007F6211" w:rsidRDefault="007F6211" w:rsidP="00F80428">
      <w:pPr>
        <w:pStyle w:val="ListParagraph"/>
        <w:numPr>
          <w:ilvl w:val="1"/>
          <w:numId w:val="11"/>
        </w:numPr>
        <w:ind w:left="450"/>
        <w:jc w:val="both"/>
        <w:rPr>
          <w:rFonts w:ascii="Calibri" w:hAnsi="Calibri" w:cs="Calibri"/>
          <w:sz w:val="22"/>
          <w:szCs w:val="22"/>
        </w:rPr>
      </w:pPr>
      <w:r w:rsidRPr="003654B5">
        <w:rPr>
          <w:rFonts w:ascii="Calibri" w:hAnsi="Calibri" w:cs="Calibri"/>
          <w:sz w:val="22"/>
          <w:szCs w:val="22"/>
        </w:rPr>
        <w:t xml:space="preserve">Award will be made </w:t>
      </w:r>
      <w:r w:rsidR="00E460BD">
        <w:rPr>
          <w:rFonts w:ascii="Calibri" w:hAnsi="Calibri" w:cs="Calibri"/>
          <w:sz w:val="22"/>
          <w:szCs w:val="22"/>
        </w:rPr>
        <w:t xml:space="preserve">to the </w:t>
      </w:r>
      <w:r w:rsidR="00DF40BD">
        <w:rPr>
          <w:rFonts w:ascii="Calibri" w:hAnsi="Calibri" w:cs="Calibri"/>
          <w:sz w:val="22"/>
          <w:szCs w:val="22"/>
        </w:rPr>
        <w:t>Consultant</w:t>
      </w:r>
      <w:r w:rsidR="00E460BD">
        <w:rPr>
          <w:rFonts w:ascii="Calibri" w:hAnsi="Calibri" w:cs="Calibri"/>
          <w:sz w:val="22"/>
          <w:szCs w:val="22"/>
        </w:rPr>
        <w:t xml:space="preserve"> whose </w:t>
      </w:r>
      <w:r w:rsidR="00222DFC">
        <w:rPr>
          <w:rFonts w:ascii="Calibri" w:hAnsi="Calibri" w:cs="Calibri"/>
          <w:sz w:val="22"/>
          <w:szCs w:val="22"/>
        </w:rPr>
        <w:t>proposal</w:t>
      </w:r>
      <w:r w:rsidR="00E460BD">
        <w:rPr>
          <w:rFonts w:ascii="Calibri" w:hAnsi="Calibri" w:cs="Calibri"/>
          <w:sz w:val="22"/>
          <w:szCs w:val="22"/>
        </w:rPr>
        <w:t xml:space="preserve"> </w:t>
      </w:r>
      <w:r w:rsidRPr="003654B5">
        <w:rPr>
          <w:rFonts w:ascii="Calibri" w:hAnsi="Calibri" w:cs="Calibri"/>
          <w:sz w:val="22"/>
          <w:szCs w:val="22"/>
        </w:rPr>
        <w:t xml:space="preserve">is </w:t>
      </w:r>
      <w:r w:rsidR="00E460BD">
        <w:rPr>
          <w:rFonts w:ascii="Calibri" w:hAnsi="Calibri" w:cs="Calibri"/>
          <w:sz w:val="22"/>
          <w:szCs w:val="22"/>
        </w:rPr>
        <w:t xml:space="preserve">the </w:t>
      </w:r>
      <w:r w:rsidRPr="003654B5">
        <w:rPr>
          <w:rFonts w:ascii="Calibri" w:hAnsi="Calibri" w:cs="Calibri"/>
          <w:sz w:val="22"/>
          <w:szCs w:val="22"/>
        </w:rPr>
        <w:t>most advantageous to the City.</w:t>
      </w:r>
    </w:p>
    <w:p w14:paraId="4A1A32AB" w14:textId="77777777" w:rsidR="00746B33" w:rsidRDefault="00746B33" w:rsidP="005556C3">
      <w:pPr>
        <w:tabs>
          <w:tab w:val="left" w:pos="-720"/>
        </w:tabs>
        <w:ind w:left="547"/>
        <w:jc w:val="both"/>
        <w:rPr>
          <w:rFonts w:ascii="Calibri" w:hAnsi="Calibri" w:cs="Calibri"/>
          <w:sz w:val="22"/>
          <w:szCs w:val="22"/>
        </w:rPr>
      </w:pPr>
    </w:p>
    <w:p w14:paraId="08D8C4CC" w14:textId="1E7BA22C" w:rsidR="008F7E33" w:rsidRPr="00D00185" w:rsidRDefault="0093792F" w:rsidP="001A7967">
      <w:pPr>
        <w:pStyle w:val="ListParagraph"/>
        <w:numPr>
          <w:ilvl w:val="1"/>
          <w:numId w:val="11"/>
        </w:numPr>
        <w:ind w:left="450"/>
        <w:jc w:val="both"/>
        <w:rPr>
          <w:rFonts w:ascii="Calibri" w:hAnsi="Calibri" w:cs="Calibri"/>
          <w:b/>
          <w:bCs/>
          <w:spacing w:val="-2"/>
          <w:sz w:val="22"/>
          <w:szCs w:val="22"/>
        </w:rPr>
      </w:pPr>
      <w:r w:rsidRPr="00D00185">
        <w:rPr>
          <w:rFonts w:ascii="Calibri" w:hAnsi="Calibri" w:cs="Calibri"/>
          <w:b/>
          <w:bCs/>
          <w:color w:val="000000"/>
          <w:sz w:val="22"/>
          <w:szCs w:val="22"/>
        </w:rPr>
        <w:t>E</w:t>
      </w:r>
      <w:r w:rsidR="008F7E33" w:rsidRPr="00D00185">
        <w:rPr>
          <w:rFonts w:ascii="Calibri" w:hAnsi="Calibri" w:cs="Calibri"/>
          <w:b/>
          <w:bCs/>
          <w:color w:val="000000"/>
          <w:sz w:val="22"/>
          <w:szCs w:val="22"/>
        </w:rPr>
        <w:t xml:space="preserve">mail </w:t>
      </w:r>
      <w:r w:rsidR="00C6593E" w:rsidRPr="00D00185">
        <w:rPr>
          <w:rFonts w:ascii="Calibri" w:hAnsi="Calibri" w:cs="Calibri"/>
          <w:b/>
          <w:bCs/>
          <w:color w:val="000000"/>
          <w:sz w:val="22"/>
          <w:szCs w:val="22"/>
        </w:rPr>
        <w:t xml:space="preserve">the completed </w:t>
      </w:r>
      <w:r w:rsidR="0066027D">
        <w:rPr>
          <w:rFonts w:ascii="Calibri" w:hAnsi="Calibri" w:cs="Calibri"/>
          <w:b/>
          <w:bCs/>
          <w:color w:val="000000"/>
          <w:sz w:val="22"/>
          <w:szCs w:val="22"/>
        </w:rPr>
        <w:t xml:space="preserve">package </w:t>
      </w:r>
      <w:r w:rsidR="008F7E33" w:rsidRPr="00D00185">
        <w:rPr>
          <w:rFonts w:ascii="Calibri" w:hAnsi="Calibri" w:cs="Calibri"/>
          <w:b/>
          <w:bCs/>
          <w:color w:val="000000"/>
          <w:sz w:val="22"/>
          <w:szCs w:val="22"/>
        </w:rPr>
        <w:t xml:space="preserve">to Jill Lin, </w:t>
      </w:r>
      <w:r w:rsidR="00EB389C">
        <w:rPr>
          <w:rFonts w:ascii="Calibri" w:hAnsi="Calibri" w:cs="Calibri"/>
          <w:b/>
          <w:bCs/>
          <w:color w:val="000000"/>
          <w:sz w:val="22"/>
          <w:szCs w:val="22"/>
        </w:rPr>
        <w:t>Procurement Officer</w:t>
      </w:r>
      <w:r w:rsidR="008F7E33" w:rsidRPr="00D00185">
        <w:rPr>
          <w:rFonts w:ascii="Calibri" w:hAnsi="Calibri" w:cs="Calibri"/>
          <w:b/>
          <w:bCs/>
          <w:color w:val="000000"/>
          <w:sz w:val="22"/>
          <w:szCs w:val="22"/>
        </w:rPr>
        <w:t xml:space="preserve"> at </w:t>
      </w:r>
      <w:hyperlink r:id="rId15" w:history="1">
        <w:r w:rsidR="008F7E33" w:rsidRPr="00D00185">
          <w:rPr>
            <w:rStyle w:val="Hyperlink"/>
            <w:rFonts w:ascii="Calibri" w:hAnsi="Calibri" w:cs="Calibri"/>
            <w:b/>
            <w:bCs/>
            <w:sz w:val="22"/>
            <w:szCs w:val="22"/>
          </w:rPr>
          <w:t>jlin@avondaleaz.gov</w:t>
        </w:r>
      </w:hyperlink>
      <w:r w:rsidR="008F7E33" w:rsidRPr="00D00185">
        <w:rPr>
          <w:rFonts w:ascii="Calibri" w:hAnsi="Calibri" w:cs="Calibri"/>
          <w:b/>
          <w:bCs/>
          <w:color w:val="000000"/>
          <w:sz w:val="22"/>
          <w:szCs w:val="22"/>
        </w:rPr>
        <w:t>.</w:t>
      </w:r>
    </w:p>
    <w:p w14:paraId="7C32B814" w14:textId="77777777" w:rsidR="008F7E33" w:rsidRDefault="008F7E33" w:rsidP="001A7967">
      <w:pPr>
        <w:pStyle w:val="ListParagraph"/>
        <w:rPr>
          <w:rFonts w:ascii="Calibri" w:hAnsi="Calibri"/>
          <w:sz w:val="22"/>
          <w:szCs w:val="22"/>
        </w:rPr>
      </w:pPr>
    </w:p>
    <w:p w14:paraId="364E8A16" w14:textId="25B50AC1" w:rsidR="00C87AA9" w:rsidRPr="00C75EAE" w:rsidRDefault="001A7967" w:rsidP="001A7967">
      <w:pPr>
        <w:pStyle w:val="ListParagraph"/>
        <w:numPr>
          <w:ilvl w:val="1"/>
          <w:numId w:val="11"/>
        </w:numPr>
        <w:ind w:left="450"/>
        <w:jc w:val="both"/>
        <w:rPr>
          <w:rFonts w:ascii="Calibri" w:hAnsi="Calibri" w:cs="Calibri"/>
          <w:spacing w:val="-2"/>
          <w:sz w:val="22"/>
          <w:szCs w:val="22"/>
        </w:rPr>
      </w:pPr>
      <w:r>
        <w:rPr>
          <w:rFonts w:ascii="Calibri" w:hAnsi="Calibri"/>
          <w:sz w:val="22"/>
          <w:szCs w:val="22"/>
        </w:rPr>
        <w:t xml:space="preserve">Upon request, </w:t>
      </w:r>
      <w:r w:rsidR="00DF40BD">
        <w:rPr>
          <w:rFonts w:ascii="Calibri" w:hAnsi="Calibri"/>
          <w:sz w:val="22"/>
          <w:szCs w:val="22"/>
        </w:rPr>
        <w:t>Consultant</w:t>
      </w:r>
      <w:r w:rsidR="0074294B" w:rsidRPr="00C75EAE">
        <w:rPr>
          <w:rFonts w:ascii="Calibri" w:hAnsi="Calibri"/>
          <w:sz w:val="22"/>
          <w:szCs w:val="22"/>
        </w:rPr>
        <w:t xml:space="preserve"> shall provide the Services in accordance with a safety plan that is compliant with Occupational Safety and Health Administration (“OSHA”), American National Standards Institute and National Institute for Occupational Safety and Health standards.  If, in the </w:t>
      </w:r>
      <w:r w:rsidR="00DF40BD">
        <w:rPr>
          <w:rFonts w:ascii="Calibri" w:hAnsi="Calibri"/>
          <w:sz w:val="22"/>
          <w:szCs w:val="22"/>
        </w:rPr>
        <w:t>Consultant</w:t>
      </w:r>
      <w:r w:rsidR="0074294B" w:rsidRPr="00C75EAE">
        <w:rPr>
          <w:rFonts w:ascii="Calibri" w:hAnsi="Calibri"/>
          <w:sz w:val="22"/>
          <w:szCs w:val="22"/>
        </w:rPr>
        <w:t xml:space="preserve">’s sole determination, the Services to be provided do not require a safety plan, </w:t>
      </w:r>
      <w:r w:rsidR="00DF40BD">
        <w:rPr>
          <w:rFonts w:ascii="Calibri" w:hAnsi="Calibri"/>
          <w:sz w:val="22"/>
          <w:szCs w:val="22"/>
        </w:rPr>
        <w:t>Consultant</w:t>
      </w:r>
      <w:r w:rsidR="0074294B" w:rsidRPr="00C75EAE">
        <w:rPr>
          <w:rFonts w:ascii="Calibri" w:hAnsi="Calibri"/>
          <w:sz w:val="22"/>
          <w:szCs w:val="22"/>
        </w:rPr>
        <w:t xml:space="preserve"> shall notify the City, in writing, describing the reasons a safety plan is unnecessary.  The City reserves the right to request a safety plan following such notification.   </w:t>
      </w:r>
    </w:p>
    <w:p w14:paraId="7882B212" w14:textId="22E5EEA1" w:rsidR="001E250C" w:rsidRPr="00A854FD" w:rsidRDefault="007F6211" w:rsidP="001A7967">
      <w:pPr>
        <w:pStyle w:val="ListParagraph"/>
        <w:numPr>
          <w:ilvl w:val="1"/>
          <w:numId w:val="11"/>
        </w:numPr>
        <w:ind w:left="450"/>
        <w:jc w:val="both"/>
        <w:rPr>
          <w:rFonts w:ascii="Calibri" w:hAnsi="Calibri" w:cs="Calibri"/>
          <w:sz w:val="22"/>
          <w:szCs w:val="22"/>
        </w:rPr>
      </w:pPr>
      <w:r w:rsidRPr="003654B5">
        <w:rPr>
          <w:rFonts w:ascii="Calibri" w:hAnsi="Calibri" w:cs="Calibri"/>
          <w:sz w:val="22"/>
          <w:szCs w:val="22"/>
        </w:rPr>
        <w:t xml:space="preserve">If you need additional information or have questions please contact </w:t>
      </w:r>
      <w:r w:rsidR="00382913">
        <w:rPr>
          <w:rFonts w:ascii="Calibri" w:hAnsi="Calibri" w:cs="Calibri"/>
          <w:sz w:val="22"/>
          <w:szCs w:val="22"/>
        </w:rPr>
        <w:t>Jill Lin</w:t>
      </w:r>
      <w:r w:rsidRPr="003654B5">
        <w:rPr>
          <w:rFonts w:ascii="Calibri" w:hAnsi="Calibri" w:cs="Calibri"/>
          <w:sz w:val="22"/>
          <w:szCs w:val="22"/>
        </w:rPr>
        <w:t xml:space="preserve"> by email </w:t>
      </w:r>
      <w:hyperlink r:id="rId16" w:history="1">
        <w:r w:rsidR="002D4073">
          <w:rPr>
            <w:rStyle w:val="Hyperlink"/>
            <w:rFonts w:ascii="Calibri" w:hAnsi="Calibri" w:cs="Calibri"/>
            <w:sz w:val="22"/>
            <w:szCs w:val="22"/>
          </w:rPr>
          <w:t>jlin@avondaleaz.gov</w:t>
        </w:r>
      </w:hyperlink>
      <w:r w:rsidR="0022368C">
        <w:rPr>
          <w:rFonts w:ascii="Calibri" w:hAnsi="Calibri" w:cs="Calibri"/>
          <w:sz w:val="22"/>
          <w:szCs w:val="22"/>
        </w:rPr>
        <w:t>.</w:t>
      </w:r>
      <w:r w:rsidR="0022368C" w:rsidRPr="00A854FD">
        <w:rPr>
          <w:rFonts w:ascii="Calibri" w:hAnsi="Calibri" w:cs="Calibri"/>
          <w:sz w:val="22"/>
          <w:szCs w:val="22"/>
        </w:rPr>
        <w:t xml:space="preserve"> </w:t>
      </w:r>
    </w:p>
    <w:p w14:paraId="609F768A" w14:textId="1889B13F" w:rsidR="007F6211" w:rsidRPr="005556C3" w:rsidRDefault="007F6211" w:rsidP="00A854FD">
      <w:pPr>
        <w:pStyle w:val="ListParagraph"/>
        <w:tabs>
          <w:tab w:val="left" w:pos="0"/>
        </w:tabs>
        <w:autoSpaceDE w:val="0"/>
        <w:autoSpaceDN w:val="0"/>
        <w:adjustRightInd w:val="0"/>
        <w:ind w:left="360"/>
        <w:rPr>
          <w:rFonts w:ascii="Calibri" w:hAnsi="Calibri" w:cs="Calibri"/>
          <w:sz w:val="22"/>
          <w:szCs w:val="22"/>
        </w:rPr>
      </w:pPr>
    </w:p>
    <w:p w14:paraId="609383B7" w14:textId="2CA2BD39" w:rsidR="00684E44" w:rsidRDefault="006B0DD6" w:rsidP="00A854FD">
      <w:pPr>
        <w:tabs>
          <w:tab w:val="left" w:pos="0"/>
        </w:tabs>
        <w:spacing w:line="192" w:lineRule="auto"/>
        <w:jc w:val="both"/>
        <w:rPr>
          <w:rFonts w:ascii="Calibri" w:hAnsi="Calibri" w:cs="Calibri"/>
          <w:b/>
          <w:sz w:val="22"/>
          <w:szCs w:val="22"/>
        </w:rPr>
      </w:pPr>
      <w:bookmarkStart w:id="2" w:name="DAAEND"/>
      <w:bookmarkEnd w:id="2"/>
      <w:r w:rsidRPr="003654B5">
        <w:rPr>
          <w:rFonts w:ascii="Calibri" w:hAnsi="Calibri" w:cs="Calibri"/>
          <w:b/>
          <w:sz w:val="22"/>
          <w:szCs w:val="22"/>
        </w:rPr>
        <w:t xml:space="preserve">Section </w:t>
      </w:r>
      <w:r w:rsidR="00684E44">
        <w:rPr>
          <w:rFonts w:ascii="Calibri" w:hAnsi="Calibri" w:cs="Calibri"/>
          <w:b/>
          <w:sz w:val="22"/>
          <w:szCs w:val="22"/>
        </w:rPr>
        <w:t>I</w:t>
      </w:r>
      <w:r w:rsidRPr="003654B5">
        <w:rPr>
          <w:rFonts w:ascii="Calibri" w:hAnsi="Calibri" w:cs="Calibri"/>
          <w:b/>
          <w:sz w:val="22"/>
          <w:szCs w:val="22"/>
        </w:rPr>
        <w:t xml:space="preserve">II – </w:t>
      </w:r>
      <w:r w:rsidR="0029782F">
        <w:rPr>
          <w:rFonts w:ascii="Calibri" w:hAnsi="Calibri" w:cs="Calibri"/>
          <w:b/>
          <w:sz w:val="22"/>
          <w:szCs w:val="22"/>
        </w:rPr>
        <w:t>Price Proposal:</w:t>
      </w:r>
      <w:r w:rsidR="0029782F" w:rsidRPr="003654B5">
        <w:rPr>
          <w:rFonts w:ascii="Calibri" w:hAnsi="Calibri" w:cs="Calibri"/>
          <w:b/>
          <w:sz w:val="22"/>
          <w:szCs w:val="22"/>
        </w:rPr>
        <w:t xml:space="preserve"> </w:t>
      </w:r>
    </w:p>
    <w:p w14:paraId="1630FFCA" w14:textId="544382AC" w:rsidR="00684E44" w:rsidRDefault="00684E44" w:rsidP="006B0DD6">
      <w:pPr>
        <w:tabs>
          <w:tab w:val="left" w:pos="-720"/>
          <w:tab w:val="left" w:pos="0"/>
          <w:tab w:val="left" w:pos="450"/>
          <w:tab w:val="left" w:pos="900"/>
        </w:tabs>
        <w:spacing w:line="192" w:lineRule="auto"/>
        <w:jc w:val="both"/>
        <w:rPr>
          <w:rFonts w:ascii="Calibri" w:hAnsi="Calibri" w:cs="Calibri"/>
          <w:b/>
          <w:sz w:val="22"/>
          <w:szCs w:val="22"/>
        </w:rPr>
      </w:pPr>
    </w:p>
    <w:p w14:paraId="084CE4AB" w14:textId="77777777" w:rsidR="00947366" w:rsidRDefault="00614CBC" w:rsidP="006D5A6D">
      <w:pPr>
        <w:pStyle w:val="ListParagraph"/>
        <w:numPr>
          <w:ilvl w:val="0"/>
          <w:numId w:val="16"/>
        </w:numPr>
        <w:tabs>
          <w:tab w:val="left" w:pos="0"/>
        </w:tabs>
        <w:suppressAutoHyphens/>
        <w:jc w:val="both"/>
        <w:rPr>
          <w:rFonts w:ascii="Calibri" w:hAnsi="Calibri" w:cs="Calibri"/>
          <w:bCs/>
          <w:sz w:val="22"/>
          <w:szCs w:val="22"/>
        </w:rPr>
      </w:pPr>
      <w:r w:rsidRPr="00614CBC">
        <w:rPr>
          <w:rFonts w:ascii="Calibri" w:hAnsi="Calibri" w:cs="Calibri"/>
          <w:bCs/>
          <w:sz w:val="22"/>
          <w:szCs w:val="22"/>
        </w:rPr>
        <w:t xml:space="preserve">The </w:t>
      </w:r>
      <w:r w:rsidR="00947366">
        <w:rPr>
          <w:rFonts w:ascii="Calibri" w:hAnsi="Calibri" w:cs="Calibri"/>
          <w:bCs/>
          <w:sz w:val="22"/>
          <w:szCs w:val="22"/>
        </w:rPr>
        <w:t>Price Proposal</w:t>
      </w:r>
      <w:r w:rsidRPr="00614CBC">
        <w:rPr>
          <w:rFonts w:ascii="Calibri" w:hAnsi="Calibri" w:cs="Calibri"/>
          <w:bCs/>
          <w:sz w:val="22"/>
          <w:szCs w:val="22"/>
        </w:rPr>
        <w:t xml:space="preserve"> shall be attached hereto as Exhibit </w:t>
      </w:r>
      <w:r w:rsidR="00947366">
        <w:rPr>
          <w:rFonts w:ascii="Calibri" w:hAnsi="Calibri" w:cs="Calibri"/>
          <w:bCs/>
          <w:sz w:val="22"/>
          <w:szCs w:val="22"/>
        </w:rPr>
        <w:t>1</w:t>
      </w:r>
      <w:r w:rsidRPr="00614CBC">
        <w:rPr>
          <w:rFonts w:ascii="Calibri" w:hAnsi="Calibri" w:cs="Calibri"/>
          <w:bCs/>
          <w:sz w:val="22"/>
          <w:szCs w:val="22"/>
        </w:rPr>
        <w:t xml:space="preserve"> and shall contain pricing. </w:t>
      </w:r>
    </w:p>
    <w:p w14:paraId="0ED27636" w14:textId="77777777" w:rsidR="00947366" w:rsidRDefault="00947366">
      <w:pPr>
        <w:rPr>
          <w:rFonts w:ascii="Calibri" w:hAnsi="Calibri" w:cs="Calibri"/>
          <w:bCs/>
          <w:sz w:val="22"/>
          <w:szCs w:val="22"/>
        </w:rPr>
      </w:pPr>
      <w:r>
        <w:rPr>
          <w:rFonts w:ascii="Calibri" w:hAnsi="Calibri" w:cs="Calibri"/>
          <w:bCs/>
          <w:sz w:val="22"/>
          <w:szCs w:val="22"/>
        </w:rPr>
        <w:br w:type="page"/>
      </w:r>
    </w:p>
    <w:p w14:paraId="241D6071" w14:textId="08ED3337" w:rsidR="006D5A6D" w:rsidRPr="006D5A6D" w:rsidRDefault="006D5A6D" w:rsidP="006D5A6D">
      <w:pPr>
        <w:pStyle w:val="ListParagraph"/>
        <w:numPr>
          <w:ilvl w:val="0"/>
          <w:numId w:val="16"/>
        </w:numPr>
        <w:tabs>
          <w:tab w:val="left" w:pos="0"/>
        </w:tabs>
        <w:suppressAutoHyphens/>
        <w:jc w:val="both"/>
        <w:rPr>
          <w:rFonts w:ascii="Calibri" w:hAnsi="Calibri" w:cs="Calibri"/>
          <w:b/>
          <w:sz w:val="22"/>
          <w:szCs w:val="22"/>
        </w:rPr>
      </w:pPr>
      <w:r w:rsidRPr="006D5A6D">
        <w:rPr>
          <w:rFonts w:ascii="Calibri" w:hAnsi="Calibri" w:cs="Calibri"/>
          <w:b/>
          <w:sz w:val="22"/>
          <w:szCs w:val="22"/>
        </w:rPr>
        <w:lastRenderedPageBreak/>
        <w:t>Section IV – Execution and Submission</w:t>
      </w:r>
    </w:p>
    <w:p w14:paraId="1609A200" w14:textId="77777777" w:rsidR="006D5A6D" w:rsidRPr="006D5A6D" w:rsidRDefault="006D5A6D" w:rsidP="006D5A6D">
      <w:pPr>
        <w:pStyle w:val="ListParagraph"/>
        <w:numPr>
          <w:ilvl w:val="0"/>
          <w:numId w:val="16"/>
        </w:numPr>
        <w:tabs>
          <w:tab w:val="left" w:pos="0"/>
        </w:tabs>
        <w:suppressAutoHyphens/>
        <w:jc w:val="both"/>
        <w:rPr>
          <w:rFonts w:ascii="Calibri" w:hAnsi="Calibri" w:cs="Calibri"/>
          <w:color w:val="FF0000"/>
          <w:sz w:val="22"/>
          <w:szCs w:val="22"/>
        </w:rPr>
      </w:pPr>
    </w:p>
    <w:p w14:paraId="0A98A768" w14:textId="11786BDD" w:rsidR="006D5A6D" w:rsidRPr="006D5A6D" w:rsidRDefault="006D5A6D" w:rsidP="006D5A6D">
      <w:pPr>
        <w:pStyle w:val="ListParagraph"/>
        <w:numPr>
          <w:ilvl w:val="0"/>
          <w:numId w:val="16"/>
        </w:numPr>
        <w:jc w:val="both"/>
        <w:rPr>
          <w:rFonts w:ascii="Calibri" w:hAnsi="Calibri" w:cs="Arial"/>
          <w:sz w:val="22"/>
          <w:szCs w:val="22"/>
        </w:rPr>
      </w:pPr>
      <w:r w:rsidRPr="006D5A6D">
        <w:rPr>
          <w:rFonts w:ascii="Calibri" w:hAnsi="Calibri" w:cs="Arial"/>
          <w:sz w:val="22"/>
          <w:szCs w:val="22"/>
        </w:rPr>
        <w:t xml:space="preserve">By executing this document and submitting a </w:t>
      </w:r>
      <w:r w:rsidR="00CF35FF">
        <w:rPr>
          <w:rFonts w:ascii="Calibri" w:hAnsi="Calibri" w:cs="Arial"/>
          <w:sz w:val="22"/>
          <w:szCs w:val="22"/>
        </w:rPr>
        <w:t>proposal</w:t>
      </w:r>
      <w:r w:rsidRPr="006D5A6D">
        <w:rPr>
          <w:rFonts w:ascii="Calibri" w:hAnsi="Calibri" w:cs="Arial"/>
          <w:sz w:val="22"/>
          <w:szCs w:val="22"/>
        </w:rPr>
        <w:t xml:space="preserve"> to the City of Avondale, the authorized agent agrees (i) he/she has read the City’s Standard Terms and Conditions, as set forth on the City of Avondale website </w:t>
      </w:r>
      <w:r w:rsidRPr="006D5A6D">
        <w:rPr>
          <w:rFonts w:ascii="Calibri" w:hAnsi="Calibri" w:cs="Arial"/>
          <w:i/>
          <w:iCs/>
          <w:sz w:val="22"/>
          <w:szCs w:val="22"/>
        </w:rPr>
        <w:t xml:space="preserve"> </w:t>
      </w:r>
      <w:r w:rsidRPr="006D5A6D">
        <w:rPr>
          <w:rFonts w:ascii="Calibri" w:hAnsi="Calibri" w:cs="Arial"/>
          <w:bCs/>
          <w:iCs/>
          <w:sz w:val="22"/>
          <w:szCs w:val="22"/>
        </w:rPr>
        <w:t>(</w:t>
      </w:r>
      <w:r w:rsidRPr="006D5A6D">
        <w:rPr>
          <w:rFonts w:ascii="Calibri" w:hAnsi="Calibri" w:cs="Arial"/>
          <w:iCs/>
          <w:sz w:val="22"/>
          <w:szCs w:val="22"/>
        </w:rPr>
        <w:t>http://</w:t>
      </w:r>
      <w:r w:rsidRPr="006D5A6D">
        <w:rPr>
          <w:color w:val="000000"/>
          <w:spacing w:val="-2"/>
          <w:sz w:val="22"/>
          <w:szCs w:val="23"/>
        </w:rPr>
        <w:t xml:space="preserve"> </w:t>
      </w:r>
      <w:hyperlink r:id="rId17" w:history="1">
        <w:r w:rsidRPr="006D5A6D">
          <w:rPr>
            <w:rStyle w:val="Hyperlink"/>
            <w:spacing w:val="-2"/>
            <w:sz w:val="22"/>
            <w:szCs w:val="23"/>
          </w:rPr>
          <w:t>www.avondaleaz.gov/government/departments/finance-budget</w:t>
        </w:r>
      </w:hyperlink>
      <w:r w:rsidRPr="006D5A6D">
        <w:rPr>
          <w:rFonts w:ascii="Calibri" w:hAnsi="Calibri" w:cs="Arial"/>
          <w:iCs/>
          <w:sz w:val="22"/>
          <w:szCs w:val="22"/>
        </w:rPr>
        <w:t xml:space="preserve">), which are incorporated into and become a part of the company’s quotation offer as if set forth fully herein and (ii) the company shall be bound by the Standard Terms and Conditions.  </w:t>
      </w:r>
      <w:r w:rsidRPr="006D5A6D">
        <w:rPr>
          <w:rFonts w:ascii="Calibri" w:hAnsi="Calibri" w:cs="Arial"/>
          <w:sz w:val="22"/>
          <w:szCs w:val="22"/>
        </w:rPr>
        <w:t xml:space="preserve">By signing below the company is offering to provide the services set forth in </w:t>
      </w:r>
      <w:r w:rsidRPr="006D5A6D">
        <w:rPr>
          <w:rFonts w:ascii="Calibri" w:hAnsi="Calibri" w:cs="Arial"/>
          <w:sz w:val="22"/>
          <w:szCs w:val="22"/>
          <w:u w:val="single"/>
        </w:rPr>
        <w:t xml:space="preserve">Exhibit </w:t>
      </w:r>
      <w:r w:rsidR="00615196">
        <w:rPr>
          <w:rFonts w:ascii="Calibri" w:hAnsi="Calibri" w:cs="Arial"/>
          <w:sz w:val="22"/>
          <w:szCs w:val="22"/>
          <w:u w:val="single"/>
        </w:rPr>
        <w:t xml:space="preserve">1 &amp; </w:t>
      </w:r>
      <w:r w:rsidR="00BF1FCE">
        <w:rPr>
          <w:rFonts w:ascii="Calibri" w:hAnsi="Calibri" w:cs="Arial"/>
          <w:sz w:val="22"/>
          <w:szCs w:val="22"/>
          <w:u w:val="single"/>
        </w:rPr>
        <w:t>2</w:t>
      </w:r>
      <w:r w:rsidRPr="006D5A6D">
        <w:rPr>
          <w:rFonts w:ascii="Calibri" w:hAnsi="Calibri" w:cs="Arial"/>
          <w:sz w:val="22"/>
          <w:szCs w:val="22"/>
        </w:rPr>
        <w:t xml:space="preserve"> and upon written acceptance of the company’s offer by the City, it will have entered into a binding agreement.  The offer shall be considered held open for 60 days from the due date set forth above.  </w:t>
      </w:r>
    </w:p>
    <w:p w14:paraId="1D5AE63F" w14:textId="77777777" w:rsidR="006D5A6D" w:rsidRPr="006D5A6D" w:rsidRDefault="006D5A6D" w:rsidP="006D5A6D">
      <w:pPr>
        <w:pStyle w:val="ListParagraph"/>
        <w:numPr>
          <w:ilvl w:val="0"/>
          <w:numId w:val="16"/>
        </w:numPr>
        <w:tabs>
          <w:tab w:val="left" w:pos="0"/>
        </w:tabs>
        <w:suppressAutoHyphens/>
        <w:jc w:val="both"/>
        <w:rPr>
          <w:rFonts w:ascii="Calibri" w:hAnsi="Calibri" w:cs="Arial"/>
          <w:sz w:val="22"/>
          <w:szCs w:val="22"/>
        </w:rPr>
      </w:pPr>
    </w:p>
    <w:p w14:paraId="433FD1D5" w14:textId="7313B1F9" w:rsidR="006D5A6D" w:rsidRPr="006D5A6D" w:rsidRDefault="006D5A6D" w:rsidP="006D5A6D">
      <w:pPr>
        <w:pStyle w:val="ListParagraph"/>
        <w:numPr>
          <w:ilvl w:val="0"/>
          <w:numId w:val="16"/>
        </w:numPr>
        <w:tabs>
          <w:tab w:val="left" w:pos="0"/>
        </w:tabs>
        <w:suppressAutoHyphens/>
        <w:spacing w:before="120"/>
        <w:jc w:val="both"/>
        <w:rPr>
          <w:rFonts w:ascii="Calibri" w:hAnsi="Calibri" w:cs="Calibri"/>
          <w:spacing w:val="-3"/>
          <w:sz w:val="22"/>
          <w:szCs w:val="22"/>
        </w:rPr>
      </w:pPr>
      <w:r w:rsidRPr="006D5A6D">
        <w:rPr>
          <w:rFonts w:ascii="Calibri" w:hAnsi="Calibri" w:cs="Calibri"/>
          <w:spacing w:val="-3"/>
          <w:sz w:val="22"/>
          <w:szCs w:val="22"/>
        </w:rPr>
        <w:t>Signature: ________________________________________</w:t>
      </w:r>
      <w:r w:rsidRPr="006D5A6D">
        <w:rPr>
          <w:rFonts w:ascii="Calibri" w:hAnsi="Calibri" w:cs="Calibri"/>
          <w:spacing w:val="-3"/>
          <w:sz w:val="22"/>
          <w:szCs w:val="22"/>
        </w:rPr>
        <w:tab/>
        <w:t>Date: ___________________________</w:t>
      </w:r>
    </w:p>
    <w:p w14:paraId="0261B525" w14:textId="2115CAA5" w:rsidR="006D5A6D" w:rsidRPr="006D5A6D" w:rsidRDefault="006D5A6D" w:rsidP="006D5A6D">
      <w:pPr>
        <w:pStyle w:val="ListParagraph"/>
        <w:numPr>
          <w:ilvl w:val="0"/>
          <w:numId w:val="16"/>
        </w:numPr>
        <w:tabs>
          <w:tab w:val="left" w:pos="0"/>
        </w:tabs>
        <w:suppressAutoHyphens/>
        <w:spacing w:before="120"/>
        <w:jc w:val="both"/>
        <w:rPr>
          <w:rFonts w:ascii="Calibri" w:hAnsi="Calibri" w:cs="Calibri"/>
          <w:spacing w:val="-3"/>
          <w:sz w:val="22"/>
          <w:szCs w:val="22"/>
        </w:rPr>
      </w:pPr>
      <w:r w:rsidRPr="006D5A6D">
        <w:rPr>
          <w:rFonts w:ascii="Calibri" w:hAnsi="Calibri" w:cs="Calibri"/>
          <w:spacing w:val="-3"/>
          <w:sz w:val="22"/>
          <w:szCs w:val="22"/>
        </w:rPr>
        <w:t>Printed Name: _____________________________________</w:t>
      </w:r>
      <w:r w:rsidRPr="006D5A6D">
        <w:rPr>
          <w:rFonts w:ascii="Calibri" w:hAnsi="Calibri" w:cs="Calibri"/>
          <w:spacing w:val="-3"/>
          <w:sz w:val="22"/>
          <w:szCs w:val="22"/>
        </w:rPr>
        <w:tab/>
        <w:t>Title: ____________________________</w:t>
      </w:r>
    </w:p>
    <w:p w14:paraId="796EFAF8" w14:textId="77777777" w:rsidR="006D5A6D" w:rsidRPr="006D5A6D" w:rsidRDefault="006D5A6D" w:rsidP="006D5A6D">
      <w:pPr>
        <w:pStyle w:val="ListParagraph"/>
        <w:numPr>
          <w:ilvl w:val="0"/>
          <w:numId w:val="16"/>
        </w:numPr>
        <w:spacing w:before="120"/>
        <w:rPr>
          <w:rFonts w:ascii="Calibri" w:hAnsi="Calibri" w:cs="Calibri"/>
          <w:spacing w:val="-3"/>
          <w:sz w:val="22"/>
          <w:szCs w:val="22"/>
          <w:u w:val="single"/>
        </w:rPr>
      </w:pPr>
      <w:r w:rsidRPr="006D5A6D">
        <w:rPr>
          <w:rFonts w:ascii="Calibri" w:hAnsi="Calibri" w:cs="Calibri"/>
          <w:spacing w:val="-3"/>
          <w:sz w:val="22"/>
          <w:szCs w:val="22"/>
        </w:rPr>
        <w:t>Company Name: _______________________________________</w:t>
      </w:r>
    </w:p>
    <w:p w14:paraId="319EF495" w14:textId="77777777" w:rsidR="006D5A6D" w:rsidRPr="006D5A6D" w:rsidRDefault="006D5A6D" w:rsidP="006D5A6D">
      <w:pPr>
        <w:pStyle w:val="ListParagraph"/>
        <w:numPr>
          <w:ilvl w:val="0"/>
          <w:numId w:val="16"/>
        </w:numPr>
        <w:spacing w:before="120"/>
        <w:rPr>
          <w:rFonts w:ascii="Calibri" w:hAnsi="Calibri" w:cs="Calibri"/>
          <w:spacing w:val="-3"/>
          <w:sz w:val="22"/>
          <w:szCs w:val="22"/>
        </w:rPr>
      </w:pPr>
      <w:r w:rsidRPr="006D5A6D">
        <w:rPr>
          <w:rFonts w:ascii="Calibri" w:hAnsi="Calibri" w:cs="Calibri"/>
          <w:spacing w:val="-3"/>
          <w:sz w:val="22"/>
          <w:szCs w:val="22"/>
        </w:rPr>
        <w:t>Address: _____________________________________________</w:t>
      </w:r>
    </w:p>
    <w:p w14:paraId="3A19C5AE" w14:textId="77777777" w:rsidR="006D5A6D" w:rsidRPr="006D5A6D" w:rsidRDefault="006D5A6D" w:rsidP="006D5A6D">
      <w:pPr>
        <w:pStyle w:val="ListParagraph"/>
        <w:numPr>
          <w:ilvl w:val="0"/>
          <w:numId w:val="16"/>
        </w:numPr>
        <w:spacing w:before="120"/>
        <w:rPr>
          <w:rFonts w:ascii="Calibri" w:hAnsi="Calibri" w:cs="Calibri"/>
          <w:spacing w:val="-3"/>
          <w:sz w:val="22"/>
          <w:szCs w:val="22"/>
          <w:u w:val="single"/>
        </w:rPr>
      </w:pPr>
      <w:r w:rsidRPr="006D5A6D">
        <w:rPr>
          <w:rFonts w:ascii="Calibri" w:hAnsi="Calibri" w:cs="Calibri"/>
          <w:spacing w:val="-3"/>
          <w:sz w:val="22"/>
          <w:szCs w:val="22"/>
        </w:rPr>
        <w:t>City: _______________________________ State: ____________</w:t>
      </w:r>
      <w:r w:rsidRPr="006D5A6D">
        <w:rPr>
          <w:rFonts w:ascii="Calibri" w:hAnsi="Calibri" w:cs="Calibri"/>
          <w:spacing w:val="-3"/>
          <w:sz w:val="22"/>
          <w:szCs w:val="22"/>
        </w:rPr>
        <w:tab/>
        <w:t>Zip: _____________</w:t>
      </w:r>
    </w:p>
    <w:p w14:paraId="09C17DFB" w14:textId="6A54C737" w:rsidR="006D5A6D" w:rsidRPr="006D5A6D" w:rsidRDefault="006D5A6D" w:rsidP="006D5A6D">
      <w:pPr>
        <w:pStyle w:val="ListParagraph"/>
        <w:numPr>
          <w:ilvl w:val="0"/>
          <w:numId w:val="16"/>
        </w:numPr>
        <w:spacing w:before="120"/>
        <w:rPr>
          <w:rFonts w:ascii="Calibri" w:hAnsi="Calibri" w:cs="Calibri"/>
          <w:spacing w:val="-3"/>
          <w:sz w:val="22"/>
          <w:szCs w:val="22"/>
        </w:rPr>
      </w:pPr>
      <w:r w:rsidRPr="006D5A6D">
        <w:rPr>
          <w:rFonts w:ascii="Calibri" w:hAnsi="Calibri" w:cs="Calibri"/>
          <w:spacing w:val="-3"/>
          <w:sz w:val="22"/>
          <w:szCs w:val="22"/>
        </w:rPr>
        <w:t>Email Address: ______________________________________</w:t>
      </w:r>
      <w:r w:rsidRPr="006D5A6D">
        <w:rPr>
          <w:rFonts w:ascii="Calibri" w:hAnsi="Calibri" w:cs="Calibri"/>
          <w:spacing w:val="-3"/>
          <w:sz w:val="22"/>
          <w:szCs w:val="22"/>
        </w:rPr>
        <w:tab/>
        <w:t>Telephone No. _____________________</w:t>
      </w:r>
    </w:p>
    <w:p w14:paraId="5F0AAA86" w14:textId="77777777" w:rsidR="006D5A6D" w:rsidRPr="006D5A6D" w:rsidRDefault="006D5A6D" w:rsidP="006D5A6D">
      <w:pPr>
        <w:pStyle w:val="ListParagraph"/>
        <w:numPr>
          <w:ilvl w:val="0"/>
          <w:numId w:val="16"/>
        </w:numPr>
        <w:rPr>
          <w:rFonts w:ascii="Calibri" w:hAnsi="Calibri" w:cs="Calibri"/>
          <w:spacing w:val="-3"/>
          <w:sz w:val="22"/>
          <w:szCs w:val="22"/>
        </w:rPr>
      </w:pPr>
    </w:p>
    <w:p w14:paraId="373CB431" w14:textId="77777777" w:rsidR="006D5A6D" w:rsidRPr="006D5A6D" w:rsidRDefault="006D5A6D" w:rsidP="006D5A6D">
      <w:pPr>
        <w:pStyle w:val="ListParagraph"/>
        <w:numPr>
          <w:ilvl w:val="0"/>
          <w:numId w:val="16"/>
        </w:numPr>
        <w:tabs>
          <w:tab w:val="left" w:pos="-432"/>
          <w:tab w:val="left" w:pos="0"/>
          <w:tab w:val="right" w:pos="8478"/>
          <w:tab w:val="left" w:pos="8658"/>
          <w:tab w:val="left" w:pos="9360"/>
          <w:tab w:val="left" w:pos="10080"/>
        </w:tabs>
        <w:spacing w:after="58"/>
        <w:jc w:val="both"/>
        <w:rPr>
          <w:rFonts w:ascii="Calibri" w:hAnsi="Calibri" w:cs="Calibri"/>
          <w:b/>
          <w:sz w:val="22"/>
          <w:szCs w:val="22"/>
        </w:rPr>
      </w:pPr>
      <w:r w:rsidRPr="006D5A6D">
        <w:rPr>
          <w:rFonts w:ascii="Calibri" w:hAnsi="Calibri" w:cs="Calibri"/>
          <w:b/>
          <w:sz w:val="22"/>
          <w:szCs w:val="22"/>
        </w:rPr>
        <w:t>Quotations for amounts exceeding $50,000 will not be authorized and will require a formal procurement process.</w:t>
      </w:r>
    </w:p>
    <w:p w14:paraId="2ED989A7" w14:textId="77777777" w:rsidR="006D5A6D" w:rsidRPr="006D5A6D" w:rsidRDefault="006D5A6D" w:rsidP="006D5A6D">
      <w:pPr>
        <w:pStyle w:val="ListParagraph"/>
        <w:numPr>
          <w:ilvl w:val="0"/>
          <w:numId w:val="16"/>
        </w:numPr>
        <w:tabs>
          <w:tab w:val="left" w:pos="-432"/>
          <w:tab w:val="left" w:pos="0"/>
          <w:tab w:val="right" w:pos="8478"/>
          <w:tab w:val="left" w:pos="8658"/>
          <w:tab w:val="left" w:pos="9360"/>
          <w:tab w:val="left" w:pos="10080"/>
        </w:tabs>
        <w:spacing w:after="58"/>
        <w:rPr>
          <w:rFonts w:ascii="Calibri" w:hAnsi="Calibri" w:cs="Calibri"/>
          <w:b/>
          <w:sz w:val="22"/>
          <w:szCs w:val="22"/>
        </w:rPr>
      </w:pPr>
    </w:p>
    <w:p w14:paraId="6A829AF1" w14:textId="77777777" w:rsidR="006D5A6D" w:rsidRPr="006D5A6D" w:rsidRDefault="006D5A6D" w:rsidP="006D5A6D">
      <w:pPr>
        <w:pStyle w:val="ListParagraph"/>
        <w:numPr>
          <w:ilvl w:val="0"/>
          <w:numId w:val="16"/>
        </w:numPr>
        <w:tabs>
          <w:tab w:val="left" w:pos="-432"/>
          <w:tab w:val="left" w:pos="0"/>
          <w:tab w:val="right" w:pos="8478"/>
          <w:tab w:val="left" w:pos="8658"/>
          <w:tab w:val="left" w:pos="9360"/>
          <w:tab w:val="left" w:pos="10080"/>
        </w:tabs>
        <w:spacing w:after="58"/>
        <w:rPr>
          <w:rFonts w:ascii="Calibri" w:hAnsi="Calibri" w:cs="Calibri"/>
          <w:sz w:val="22"/>
          <w:szCs w:val="22"/>
        </w:rPr>
      </w:pPr>
      <w:r w:rsidRPr="006D5A6D">
        <w:rPr>
          <w:rFonts w:ascii="Calibri" w:hAnsi="Calibri" w:cs="Calibri"/>
          <w:b/>
          <w:sz w:val="22"/>
          <w:szCs w:val="22"/>
        </w:rPr>
        <w:t>ACCEPTANCE OF OFFER AND CONTRACT AWARD (For City of Avondale Use Only)</w:t>
      </w:r>
    </w:p>
    <w:p w14:paraId="2F7EF022" w14:textId="77777777" w:rsidR="006D5A6D" w:rsidRPr="006D5A6D" w:rsidRDefault="006D5A6D" w:rsidP="006D5A6D">
      <w:pPr>
        <w:pStyle w:val="ListParagraph"/>
        <w:numPr>
          <w:ilvl w:val="0"/>
          <w:numId w:val="16"/>
        </w:numPr>
        <w:spacing w:line="120" w:lineRule="exact"/>
        <w:rPr>
          <w:rFonts w:ascii="Calibri" w:hAnsi="Calibri" w:cs="Calibri"/>
          <w:sz w:val="22"/>
          <w:szCs w:val="22"/>
        </w:rPr>
      </w:pPr>
    </w:p>
    <w:p w14:paraId="33CF275D" w14:textId="4A1244CA" w:rsidR="006D5A6D" w:rsidRPr="006D5A6D" w:rsidRDefault="006D5A6D" w:rsidP="006D5A6D">
      <w:pPr>
        <w:pStyle w:val="ListParagraph"/>
        <w:numPr>
          <w:ilvl w:val="0"/>
          <w:numId w:val="16"/>
        </w:numPr>
        <w:tabs>
          <w:tab w:val="left" w:pos="-432"/>
          <w:tab w:val="left" w:pos="0"/>
          <w:tab w:val="right" w:pos="8478"/>
          <w:tab w:val="left" w:pos="8658"/>
          <w:tab w:val="left" w:pos="9360"/>
          <w:tab w:val="left" w:pos="10080"/>
        </w:tabs>
        <w:spacing w:after="58" w:line="234" w:lineRule="auto"/>
        <w:jc w:val="both"/>
        <w:rPr>
          <w:rFonts w:ascii="Calibri" w:hAnsi="Calibri" w:cs="Calibri"/>
          <w:sz w:val="22"/>
          <w:szCs w:val="22"/>
        </w:rPr>
      </w:pPr>
      <w:r w:rsidRPr="006D5A6D">
        <w:rPr>
          <w:rFonts w:ascii="Calibri" w:hAnsi="Calibri" w:cs="Calibri"/>
          <w:sz w:val="22"/>
          <w:szCs w:val="22"/>
        </w:rPr>
        <w:t xml:space="preserve">The </w:t>
      </w:r>
      <w:r w:rsidR="00C110F6">
        <w:rPr>
          <w:rFonts w:ascii="Calibri" w:hAnsi="Calibri" w:cs="Calibri"/>
          <w:sz w:val="22"/>
          <w:szCs w:val="22"/>
        </w:rPr>
        <w:t>Consultant’s</w:t>
      </w:r>
      <w:r w:rsidRPr="006D5A6D">
        <w:rPr>
          <w:rFonts w:ascii="Calibri" w:hAnsi="Calibri" w:cs="Calibri"/>
          <w:sz w:val="22"/>
          <w:szCs w:val="22"/>
        </w:rPr>
        <w:t xml:space="preserve"> Offer is hereby accepted.  The </w:t>
      </w:r>
      <w:r w:rsidR="00C110F6">
        <w:rPr>
          <w:rFonts w:ascii="Calibri" w:hAnsi="Calibri" w:cs="Calibri"/>
          <w:sz w:val="22"/>
          <w:szCs w:val="22"/>
        </w:rPr>
        <w:t>Consultant</w:t>
      </w:r>
      <w:r w:rsidRPr="006D5A6D">
        <w:rPr>
          <w:rFonts w:ascii="Calibri" w:hAnsi="Calibri" w:cs="Calibri"/>
          <w:sz w:val="22"/>
          <w:szCs w:val="22"/>
        </w:rPr>
        <w:t xml:space="preserve"> shall not commence any billable work or provide any materials or service under this Contract prior to the date this Contract is executed.</w:t>
      </w:r>
    </w:p>
    <w:p w14:paraId="2D25DA8D" w14:textId="77777777" w:rsidR="006D5A6D" w:rsidRPr="006D5A6D" w:rsidRDefault="006D5A6D" w:rsidP="006D5A6D">
      <w:pPr>
        <w:pStyle w:val="ListParagraph"/>
        <w:numPr>
          <w:ilvl w:val="0"/>
          <w:numId w:val="16"/>
        </w:numPr>
        <w:spacing w:line="120" w:lineRule="exact"/>
        <w:rPr>
          <w:rFonts w:ascii="Calibri" w:hAnsi="Calibri" w:cs="Calibri"/>
          <w:sz w:val="22"/>
          <w:szCs w:val="22"/>
        </w:rPr>
      </w:pPr>
    </w:p>
    <w:p w14:paraId="203E1CCE" w14:textId="77777777" w:rsidR="006D5A6D" w:rsidRPr="006D5A6D" w:rsidRDefault="006D5A6D" w:rsidP="006D5A6D">
      <w:pPr>
        <w:pStyle w:val="ListParagraph"/>
        <w:numPr>
          <w:ilvl w:val="0"/>
          <w:numId w:val="16"/>
        </w:numPr>
        <w:tabs>
          <w:tab w:val="right" w:pos="4890"/>
          <w:tab w:val="right" w:pos="8478"/>
          <w:tab w:val="left" w:pos="8658"/>
          <w:tab w:val="left" w:pos="9360"/>
          <w:tab w:val="left" w:pos="10080"/>
        </w:tabs>
        <w:rPr>
          <w:rFonts w:ascii="Calibri" w:hAnsi="Calibri" w:cs="Calibri"/>
          <w:sz w:val="22"/>
          <w:szCs w:val="22"/>
        </w:rPr>
      </w:pPr>
      <w:r w:rsidRPr="006D5A6D">
        <w:rPr>
          <w:rFonts w:ascii="Calibri" w:hAnsi="Calibri" w:cs="Calibri"/>
          <w:sz w:val="22"/>
          <w:szCs w:val="22"/>
        </w:rPr>
        <w:t>City of Avondale, an Arizona municipal corporation</w:t>
      </w:r>
    </w:p>
    <w:p w14:paraId="09E3CC8D" w14:textId="77777777" w:rsidR="006D5A6D" w:rsidRPr="006D5A6D" w:rsidRDefault="006D5A6D" w:rsidP="006D5A6D">
      <w:pPr>
        <w:pStyle w:val="ListParagraph"/>
        <w:numPr>
          <w:ilvl w:val="0"/>
          <w:numId w:val="16"/>
        </w:numPr>
        <w:tabs>
          <w:tab w:val="left" w:pos="-432"/>
          <w:tab w:val="left" w:pos="0"/>
          <w:tab w:val="right" w:pos="8478"/>
          <w:tab w:val="left" w:pos="8658"/>
          <w:tab w:val="left" w:pos="9360"/>
          <w:tab w:val="left" w:pos="10080"/>
        </w:tabs>
        <w:rPr>
          <w:rFonts w:ascii="Calibri" w:hAnsi="Calibri" w:cs="Calibri"/>
          <w:sz w:val="22"/>
          <w:szCs w:val="22"/>
        </w:rPr>
      </w:pPr>
    </w:p>
    <w:p w14:paraId="032AFC2B" w14:textId="77777777" w:rsidR="006D5A6D" w:rsidRPr="006D5A6D" w:rsidRDefault="006D5A6D" w:rsidP="006D5A6D">
      <w:pPr>
        <w:pStyle w:val="ListParagraph"/>
        <w:numPr>
          <w:ilvl w:val="0"/>
          <w:numId w:val="16"/>
        </w:numPr>
        <w:tabs>
          <w:tab w:val="left" w:pos="-432"/>
          <w:tab w:val="left" w:pos="0"/>
          <w:tab w:val="right" w:pos="8478"/>
          <w:tab w:val="left" w:pos="8658"/>
          <w:tab w:val="left" w:pos="9360"/>
          <w:tab w:val="left" w:pos="10080"/>
        </w:tabs>
        <w:rPr>
          <w:rFonts w:ascii="Calibri" w:hAnsi="Calibri" w:cs="Calibri"/>
          <w:sz w:val="22"/>
          <w:szCs w:val="22"/>
        </w:rPr>
      </w:pPr>
    </w:p>
    <w:p w14:paraId="2318A0EA" w14:textId="20B7D895" w:rsidR="006D5A6D" w:rsidRPr="006D5A6D" w:rsidRDefault="006D5A6D" w:rsidP="00CF35FF">
      <w:pPr>
        <w:pStyle w:val="ListParagraph"/>
        <w:numPr>
          <w:ilvl w:val="0"/>
          <w:numId w:val="16"/>
        </w:numPr>
        <w:rPr>
          <w:rFonts w:ascii="Calibri" w:hAnsi="Calibri" w:cs="Calibri"/>
          <w:sz w:val="22"/>
          <w:szCs w:val="22"/>
        </w:rPr>
      </w:pPr>
      <w:r w:rsidRPr="006D5A6D">
        <w:rPr>
          <w:rFonts w:ascii="Calibri" w:hAnsi="Calibri" w:cs="Calibri"/>
          <w:sz w:val="22"/>
          <w:szCs w:val="22"/>
        </w:rPr>
        <w:t>_________________________________________________</w:t>
      </w:r>
      <w:r w:rsidRPr="006D5A6D">
        <w:rPr>
          <w:rFonts w:ascii="Calibri" w:hAnsi="Calibri" w:cs="Calibri"/>
          <w:sz w:val="22"/>
          <w:szCs w:val="22"/>
        </w:rPr>
        <w:tab/>
      </w:r>
      <w:r w:rsidRPr="006D5A6D">
        <w:rPr>
          <w:rFonts w:ascii="Calibri" w:hAnsi="Calibri" w:cs="Calibri"/>
          <w:spacing w:val="-3"/>
          <w:sz w:val="22"/>
          <w:szCs w:val="22"/>
        </w:rPr>
        <w:t>Date: ___________________________</w:t>
      </w:r>
    </w:p>
    <w:p w14:paraId="02E1F9B2" w14:textId="03262CF8" w:rsidR="006D5A6D" w:rsidRPr="006D5A6D" w:rsidRDefault="00FC1AB8" w:rsidP="00CF35FF">
      <w:pPr>
        <w:pStyle w:val="ListParagraph"/>
        <w:numPr>
          <w:ilvl w:val="0"/>
          <w:numId w:val="16"/>
        </w:numPr>
        <w:tabs>
          <w:tab w:val="left" w:pos="-432"/>
          <w:tab w:val="left" w:pos="0"/>
          <w:tab w:val="right" w:pos="8478"/>
          <w:tab w:val="left" w:pos="8658"/>
          <w:tab w:val="left" w:pos="9360"/>
          <w:tab w:val="left" w:pos="10080"/>
        </w:tabs>
        <w:rPr>
          <w:rFonts w:ascii="Calibri" w:hAnsi="Calibri" w:cs="Calibri"/>
          <w:sz w:val="22"/>
          <w:szCs w:val="22"/>
        </w:rPr>
      </w:pPr>
      <w:r>
        <w:rPr>
          <w:rFonts w:ascii="Calibri" w:hAnsi="Calibri"/>
          <w:sz w:val="22"/>
          <w:szCs w:val="22"/>
        </w:rPr>
        <w:t>Procurement Manager</w:t>
      </w:r>
    </w:p>
    <w:p w14:paraId="7C81AF81" w14:textId="77777777" w:rsidR="006D5A6D" w:rsidRDefault="006D5A6D" w:rsidP="006D5A6D">
      <w:pPr>
        <w:tabs>
          <w:tab w:val="left" w:pos="0"/>
        </w:tabs>
        <w:autoSpaceDE w:val="0"/>
        <w:autoSpaceDN w:val="0"/>
        <w:adjustRightInd w:val="0"/>
        <w:spacing w:after="58"/>
        <w:jc w:val="both"/>
      </w:pPr>
    </w:p>
    <w:p w14:paraId="71E5CB3B" w14:textId="22868684" w:rsidR="00716EA4" w:rsidRDefault="00716EA4" w:rsidP="00FE6374">
      <w:pPr>
        <w:spacing w:after="58"/>
        <w:rPr>
          <w:rFonts w:ascii="Calibri" w:hAnsi="Calibri" w:cs="Calibri"/>
          <w:sz w:val="22"/>
          <w:szCs w:val="22"/>
        </w:rPr>
        <w:sectPr w:rsidR="00716EA4" w:rsidSect="00957E29">
          <w:headerReference w:type="default" r:id="rId18"/>
          <w:footerReference w:type="default" r:id="rId19"/>
          <w:footerReference w:type="first" r:id="rId20"/>
          <w:pgSz w:w="12240" w:h="15840"/>
          <w:pgMar w:top="1440" w:right="1440" w:bottom="1440" w:left="1440" w:header="720" w:footer="720" w:gutter="0"/>
          <w:cols w:space="720"/>
          <w:docGrid w:linePitch="360"/>
        </w:sectPr>
      </w:pPr>
    </w:p>
    <w:p w14:paraId="17B281E2" w14:textId="438D9421" w:rsidR="003243E1" w:rsidRDefault="00D46153" w:rsidP="008778BD">
      <w:pPr>
        <w:jc w:val="center"/>
        <w:rPr>
          <w:rFonts w:ascii="Calibri" w:hAnsi="Calibri" w:cs="Calibri"/>
          <w:sz w:val="22"/>
          <w:szCs w:val="22"/>
        </w:rPr>
      </w:pPr>
      <w:r>
        <w:rPr>
          <w:rFonts w:ascii="Calibri" w:hAnsi="Calibri" w:cs="Calibri"/>
          <w:sz w:val="22"/>
          <w:szCs w:val="22"/>
        </w:rPr>
        <w:lastRenderedPageBreak/>
        <w:t>EXHIBIT</w:t>
      </w:r>
      <w:r w:rsidR="003243E1">
        <w:rPr>
          <w:rFonts w:ascii="Calibri" w:hAnsi="Calibri" w:cs="Calibri"/>
          <w:sz w:val="22"/>
          <w:szCs w:val="22"/>
        </w:rPr>
        <w:t xml:space="preserve"> </w:t>
      </w:r>
      <w:r>
        <w:rPr>
          <w:rFonts w:ascii="Calibri" w:hAnsi="Calibri" w:cs="Calibri"/>
          <w:sz w:val="22"/>
          <w:szCs w:val="22"/>
        </w:rPr>
        <w:t>1</w:t>
      </w:r>
    </w:p>
    <w:p w14:paraId="362D80DC" w14:textId="77777777" w:rsidR="003243E1" w:rsidRDefault="003243E1" w:rsidP="003243E1">
      <w:pPr>
        <w:jc w:val="center"/>
        <w:rPr>
          <w:rFonts w:ascii="Calibri" w:hAnsi="Calibri" w:cs="Calibri"/>
          <w:sz w:val="22"/>
          <w:szCs w:val="22"/>
        </w:rPr>
      </w:pPr>
      <w:r>
        <w:rPr>
          <w:rFonts w:ascii="Calibri" w:hAnsi="Calibri" w:cs="Calibri"/>
          <w:sz w:val="22"/>
          <w:szCs w:val="22"/>
        </w:rPr>
        <w:t>TO</w:t>
      </w:r>
    </w:p>
    <w:p w14:paraId="0AB555E3" w14:textId="487C0695" w:rsidR="003243E1" w:rsidRDefault="003243E1" w:rsidP="00D03465">
      <w:pPr>
        <w:jc w:val="center"/>
        <w:rPr>
          <w:rFonts w:ascii="Calibri" w:hAnsi="Calibri" w:cs="Calibri"/>
          <w:sz w:val="22"/>
          <w:szCs w:val="22"/>
        </w:rPr>
      </w:pPr>
      <w:r>
        <w:rPr>
          <w:rFonts w:ascii="Calibri" w:hAnsi="Calibri" w:cs="Calibri"/>
          <w:sz w:val="22"/>
          <w:szCs w:val="22"/>
        </w:rPr>
        <w:t xml:space="preserve">REQUEST FOR </w:t>
      </w:r>
      <w:bookmarkStart w:id="3" w:name="_Hlk35429696"/>
      <w:r w:rsidR="00222DFC">
        <w:rPr>
          <w:rFonts w:ascii="Calibri" w:hAnsi="Calibri" w:cs="Calibri"/>
          <w:sz w:val="22"/>
          <w:szCs w:val="22"/>
        </w:rPr>
        <w:t>PROPOSAL</w:t>
      </w:r>
      <w:bookmarkEnd w:id="3"/>
    </w:p>
    <w:p w14:paraId="69AC9066" w14:textId="77777777" w:rsidR="003243E1" w:rsidRDefault="003243E1" w:rsidP="003243E1">
      <w:pPr>
        <w:jc w:val="center"/>
        <w:rPr>
          <w:rFonts w:ascii="Calibri" w:hAnsi="Calibri" w:cs="Calibri"/>
          <w:sz w:val="22"/>
          <w:szCs w:val="22"/>
        </w:rPr>
      </w:pPr>
      <w:r>
        <w:rPr>
          <w:rFonts w:ascii="Calibri" w:hAnsi="Calibri" w:cs="Calibri"/>
          <w:sz w:val="22"/>
          <w:szCs w:val="22"/>
        </w:rPr>
        <w:t>FOR</w:t>
      </w:r>
    </w:p>
    <w:p w14:paraId="30A5F73E" w14:textId="77777777" w:rsidR="004309F3" w:rsidRDefault="004309F3" w:rsidP="005F0D16">
      <w:pPr>
        <w:spacing w:after="58"/>
        <w:jc w:val="center"/>
        <w:rPr>
          <w:rFonts w:ascii="Calibri" w:hAnsi="Calibri" w:cs="Calibri"/>
          <w:sz w:val="22"/>
          <w:szCs w:val="22"/>
        </w:rPr>
      </w:pPr>
      <w:r w:rsidRPr="004309F3">
        <w:rPr>
          <w:rFonts w:ascii="Calibri" w:hAnsi="Calibri" w:cs="Calibri"/>
          <w:sz w:val="22"/>
          <w:szCs w:val="22"/>
        </w:rPr>
        <w:t>SMALL BUSINESS DEVELOPMENT AND SHOP LOCAL APPLICATIONS</w:t>
      </w:r>
    </w:p>
    <w:p w14:paraId="70B6678F" w14:textId="5E384B19" w:rsidR="003243E1" w:rsidRDefault="00325F70" w:rsidP="005F0D16">
      <w:pPr>
        <w:spacing w:after="58"/>
        <w:jc w:val="center"/>
        <w:rPr>
          <w:rFonts w:ascii="Calibri" w:hAnsi="Calibri" w:cs="Calibri"/>
          <w:sz w:val="22"/>
          <w:szCs w:val="22"/>
        </w:rPr>
      </w:pPr>
      <w:r>
        <w:rPr>
          <w:rFonts w:ascii="Calibri" w:hAnsi="Calibri" w:cs="Calibri"/>
          <w:sz w:val="22"/>
          <w:szCs w:val="22"/>
        </w:rPr>
        <w:t>ED</w:t>
      </w:r>
      <w:r w:rsidR="00A202F4">
        <w:rPr>
          <w:rFonts w:ascii="Calibri" w:hAnsi="Calibri" w:cs="Calibri"/>
          <w:sz w:val="22"/>
          <w:szCs w:val="22"/>
        </w:rPr>
        <w:t xml:space="preserve"> </w:t>
      </w:r>
      <w:r>
        <w:rPr>
          <w:rFonts w:ascii="Calibri" w:hAnsi="Calibri" w:cs="Calibri"/>
          <w:sz w:val="22"/>
          <w:szCs w:val="22"/>
        </w:rPr>
        <w:t>23</w:t>
      </w:r>
      <w:r w:rsidR="005F0D16" w:rsidRPr="00A202F4">
        <w:rPr>
          <w:rFonts w:ascii="Calibri" w:hAnsi="Calibri" w:cs="Calibri"/>
          <w:sz w:val="22"/>
          <w:szCs w:val="22"/>
        </w:rPr>
        <w:t>-</w:t>
      </w:r>
      <w:r>
        <w:rPr>
          <w:rFonts w:ascii="Calibri" w:hAnsi="Calibri" w:cs="Calibri"/>
          <w:sz w:val="22"/>
          <w:szCs w:val="22"/>
        </w:rPr>
        <w:t>027</w:t>
      </w:r>
    </w:p>
    <w:p w14:paraId="20AFC932" w14:textId="2DEAC363" w:rsidR="003243E1" w:rsidRDefault="003243E1" w:rsidP="003243E1">
      <w:pPr>
        <w:jc w:val="center"/>
        <w:rPr>
          <w:rFonts w:ascii="Calibri" w:hAnsi="Calibri" w:cs="Calibri"/>
          <w:sz w:val="22"/>
          <w:szCs w:val="22"/>
        </w:rPr>
      </w:pPr>
      <w:r>
        <w:rPr>
          <w:rFonts w:ascii="Calibri" w:hAnsi="Calibri" w:cs="Calibri"/>
          <w:sz w:val="22"/>
          <w:szCs w:val="22"/>
        </w:rPr>
        <w:t>[</w:t>
      </w:r>
      <w:r w:rsidR="005F0D16">
        <w:rPr>
          <w:rFonts w:ascii="Calibri" w:hAnsi="Calibri" w:cs="Calibri"/>
          <w:sz w:val="22"/>
          <w:szCs w:val="22"/>
        </w:rPr>
        <w:t>Proposer’s</w:t>
      </w:r>
      <w:r>
        <w:rPr>
          <w:rFonts w:ascii="Calibri" w:hAnsi="Calibri" w:cs="Calibri"/>
          <w:sz w:val="22"/>
          <w:szCs w:val="22"/>
        </w:rPr>
        <w:t xml:space="preserve"> </w:t>
      </w:r>
      <w:r w:rsidR="0059244F">
        <w:rPr>
          <w:rFonts w:ascii="Calibri" w:hAnsi="Calibri" w:cs="Calibri"/>
          <w:sz w:val="22"/>
          <w:szCs w:val="22"/>
        </w:rPr>
        <w:t>Pric</w:t>
      </w:r>
      <w:r w:rsidR="00062880">
        <w:rPr>
          <w:rFonts w:ascii="Calibri" w:hAnsi="Calibri" w:cs="Calibri"/>
          <w:sz w:val="22"/>
          <w:szCs w:val="22"/>
        </w:rPr>
        <w:t>e</w:t>
      </w:r>
      <w:r w:rsidR="0059244F">
        <w:rPr>
          <w:rFonts w:ascii="Calibri" w:hAnsi="Calibri" w:cs="Calibri"/>
          <w:sz w:val="22"/>
          <w:szCs w:val="22"/>
        </w:rPr>
        <w:t xml:space="preserve"> Proposal</w:t>
      </w:r>
      <w:r>
        <w:rPr>
          <w:rFonts w:ascii="Calibri" w:hAnsi="Calibri" w:cs="Calibri"/>
          <w:sz w:val="22"/>
          <w:szCs w:val="22"/>
        </w:rPr>
        <w:t>]</w:t>
      </w:r>
    </w:p>
    <w:p w14:paraId="12C63A8A" w14:textId="77777777" w:rsidR="00D03465" w:rsidRDefault="00D03465" w:rsidP="003243E1">
      <w:pPr>
        <w:jc w:val="center"/>
        <w:rPr>
          <w:rFonts w:ascii="Calibri" w:hAnsi="Calibri" w:cs="Calibri"/>
          <w:sz w:val="22"/>
          <w:szCs w:val="22"/>
        </w:rPr>
      </w:pPr>
    </w:p>
    <w:p w14:paraId="1D0D73B6" w14:textId="0AD9695C" w:rsidR="00776654" w:rsidRDefault="00E4245B" w:rsidP="0074294B">
      <w:pPr>
        <w:jc w:val="center"/>
        <w:rPr>
          <w:rFonts w:ascii="Calibri" w:hAnsi="Calibri" w:cs="Calibri"/>
          <w:sz w:val="22"/>
          <w:szCs w:val="22"/>
        </w:rPr>
      </w:pPr>
      <w:r>
        <w:rPr>
          <w:rFonts w:ascii="Calibri" w:hAnsi="Calibri" w:cs="Calibri"/>
          <w:sz w:val="22"/>
          <w:szCs w:val="22"/>
        </w:rPr>
        <w:t>Please attach your price proposal as Exhibit 1</w:t>
      </w:r>
    </w:p>
    <w:p w14:paraId="7237D756" w14:textId="77777777" w:rsidR="00776654" w:rsidRDefault="00776654">
      <w:pPr>
        <w:rPr>
          <w:rFonts w:ascii="Calibri" w:hAnsi="Calibri" w:cs="Calibri"/>
          <w:sz w:val="22"/>
          <w:szCs w:val="22"/>
        </w:rPr>
      </w:pPr>
      <w:r>
        <w:rPr>
          <w:rFonts w:ascii="Calibri" w:hAnsi="Calibri" w:cs="Calibri"/>
          <w:sz w:val="22"/>
          <w:szCs w:val="22"/>
        </w:rPr>
        <w:br w:type="page"/>
      </w:r>
    </w:p>
    <w:p w14:paraId="2A987796" w14:textId="36988B82" w:rsidR="00E010BB" w:rsidRDefault="00E010BB" w:rsidP="00E010BB">
      <w:pPr>
        <w:jc w:val="center"/>
        <w:rPr>
          <w:rFonts w:ascii="Calibri" w:hAnsi="Calibri" w:cs="Calibri"/>
          <w:sz w:val="22"/>
          <w:szCs w:val="22"/>
        </w:rPr>
      </w:pPr>
      <w:r>
        <w:rPr>
          <w:rFonts w:ascii="Calibri" w:hAnsi="Calibri" w:cs="Calibri"/>
          <w:sz w:val="22"/>
          <w:szCs w:val="22"/>
        </w:rPr>
        <w:lastRenderedPageBreak/>
        <w:t xml:space="preserve">EXHIBIT </w:t>
      </w:r>
      <w:r w:rsidR="00FD7EB3">
        <w:rPr>
          <w:rFonts w:ascii="Calibri" w:hAnsi="Calibri" w:cs="Calibri"/>
          <w:sz w:val="22"/>
          <w:szCs w:val="22"/>
        </w:rPr>
        <w:t>2</w:t>
      </w:r>
    </w:p>
    <w:p w14:paraId="36309088" w14:textId="77777777" w:rsidR="00E010BB" w:rsidRDefault="00E010BB" w:rsidP="00E010BB">
      <w:pPr>
        <w:jc w:val="center"/>
        <w:rPr>
          <w:rFonts w:ascii="Calibri" w:hAnsi="Calibri" w:cs="Calibri"/>
          <w:sz w:val="22"/>
          <w:szCs w:val="22"/>
        </w:rPr>
      </w:pPr>
      <w:r>
        <w:rPr>
          <w:rFonts w:ascii="Calibri" w:hAnsi="Calibri" w:cs="Calibri"/>
          <w:sz w:val="22"/>
          <w:szCs w:val="22"/>
        </w:rPr>
        <w:t>TO</w:t>
      </w:r>
    </w:p>
    <w:p w14:paraId="00257F7C" w14:textId="77777777" w:rsidR="00E010BB" w:rsidRDefault="00E010BB" w:rsidP="00E010BB">
      <w:pPr>
        <w:jc w:val="center"/>
        <w:rPr>
          <w:rFonts w:ascii="Calibri" w:hAnsi="Calibri" w:cs="Calibri"/>
          <w:sz w:val="22"/>
          <w:szCs w:val="22"/>
        </w:rPr>
      </w:pPr>
      <w:r>
        <w:rPr>
          <w:rFonts w:ascii="Calibri" w:hAnsi="Calibri" w:cs="Calibri"/>
          <w:sz w:val="22"/>
          <w:szCs w:val="22"/>
        </w:rPr>
        <w:t>INFORMAL REQUEST FOR PROPOSAL</w:t>
      </w:r>
    </w:p>
    <w:p w14:paraId="399875DD" w14:textId="77777777" w:rsidR="00E010BB" w:rsidRDefault="00E010BB" w:rsidP="00E010BB">
      <w:pPr>
        <w:jc w:val="center"/>
        <w:rPr>
          <w:rFonts w:ascii="Calibri" w:hAnsi="Calibri" w:cs="Calibri"/>
          <w:sz w:val="22"/>
          <w:szCs w:val="22"/>
        </w:rPr>
      </w:pPr>
      <w:r>
        <w:rPr>
          <w:rFonts w:ascii="Calibri" w:hAnsi="Calibri" w:cs="Calibri"/>
          <w:sz w:val="22"/>
          <w:szCs w:val="22"/>
        </w:rPr>
        <w:t>FOR</w:t>
      </w:r>
    </w:p>
    <w:p w14:paraId="1ED34D5B" w14:textId="77777777" w:rsidR="004309F3" w:rsidRDefault="004309F3" w:rsidP="00E010BB">
      <w:pPr>
        <w:spacing w:after="58"/>
        <w:jc w:val="center"/>
        <w:rPr>
          <w:rFonts w:ascii="Calibri" w:hAnsi="Calibri" w:cs="Calibri"/>
          <w:sz w:val="22"/>
          <w:szCs w:val="22"/>
        </w:rPr>
      </w:pPr>
      <w:r w:rsidRPr="004309F3">
        <w:rPr>
          <w:rFonts w:ascii="Calibri" w:hAnsi="Calibri" w:cs="Calibri"/>
          <w:sz w:val="22"/>
          <w:szCs w:val="22"/>
        </w:rPr>
        <w:t>SMALL BUSINESS DEVELOPMENT AND SHOP LOCAL APPLICATIONS</w:t>
      </w:r>
    </w:p>
    <w:p w14:paraId="5ED20A62" w14:textId="6DB04851" w:rsidR="00E010BB" w:rsidRDefault="00A41D06" w:rsidP="00E010BB">
      <w:pPr>
        <w:spacing w:after="58"/>
        <w:jc w:val="center"/>
        <w:rPr>
          <w:rFonts w:ascii="Calibri" w:hAnsi="Calibri" w:cs="Calibri"/>
          <w:sz w:val="22"/>
          <w:szCs w:val="22"/>
        </w:rPr>
      </w:pPr>
      <w:r>
        <w:rPr>
          <w:rFonts w:ascii="Calibri" w:hAnsi="Calibri" w:cs="Calibri"/>
          <w:sz w:val="22"/>
          <w:szCs w:val="22"/>
        </w:rPr>
        <w:t>ED</w:t>
      </w:r>
      <w:r w:rsidR="00E010BB">
        <w:rPr>
          <w:rFonts w:ascii="Calibri" w:hAnsi="Calibri" w:cs="Calibri"/>
          <w:sz w:val="22"/>
          <w:szCs w:val="22"/>
        </w:rPr>
        <w:t xml:space="preserve"> </w:t>
      </w:r>
      <w:r w:rsidR="00716EA4">
        <w:rPr>
          <w:rFonts w:ascii="Calibri" w:hAnsi="Calibri" w:cs="Calibri"/>
          <w:sz w:val="22"/>
          <w:szCs w:val="22"/>
        </w:rPr>
        <w:t>2</w:t>
      </w:r>
      <w:r>
        <w:rPr>
          <w:rFonts w:ascii="Calibri" w:hAnsi="Calibri" w:cs="Calibri"/>
          <w:sz w:val="22"/>
          <w:szCs w:val="22"/>
        </w:rPr>
        <w:t>3</w:t>
      </w:r>
      <w:r w:rsidR="00E010BB" w:rsidRPr="005F0D16">
        <w:rPr>
          <w:rFonts w:ascii="Calibri" w:hAnsi="Calibri" w:cs="Calibri"/>
          <w:sz w:val="22"/>
          <w:szCs w:val="22"/>
        </w:rPr>
        <w:t>-</w:t>
      </w:r>
      <w:r w:rsidR="00716EA4">
        <w:rPr>
          <w:rFonts w:ascii="Calibri" w:hAnsi="Calibri" w:cs="Calibri"/>
          <w:sz w:val="22"/>
          <w:szCs w:val="22"/>
        </w:rPr>
        <w:t>0</w:t>
      </w:r>
      <w:r>
        <w:rPr>
          <w:rFonts w:ascii="Calibri" w:hAnsi="Calibri" w:cs="Calibri"/>
          <w:sz w:val="22"/>
          <w:szCs w:val="22"/>
        </w:rPr>
        <w:t>27</w:t>
      </w:r>
    </w:p>
    <w:p w14:paraId="3AE5285F" w14:textId="77777777" w:rsidR="00E010BB" w:rsidRDefault="00E010BB" w:rsidP="00E010BB">
      <w:pPr>
        <w:spacing w:after="58"/>
        <w:jc w:val="center"/>
        <w:rPr>
          <w:rFonts w:ascii="Calibri" w:hAnsi="Calibri" w:cs="Calibri"/>
          <w:sz w:val="22"/>
          <w:szCs w:val="22"/>
        </w:rPr>
      </w:pPr>
    </w:p>
    <w:p w14:paraId="044A8507" w14:textId="6A833FB2" w:rsidR="00E010BB" w:rsidRDefault="00E010BB" w:rsidP="00E010BB">
      <w:pPr>
        <w:jc w:val="center"/>
        <w:rPr>
          <w:rFonts w:ascii="Calibri" w:hAnsi="Calibri" w:cs="Calibri"/>
          <w:sz w:val="22"/>
          <w:szCs w:val="22"/>
        </w:rPr>
      </w:pPr>
      <w:r>
        <w:rPr>
          <w:rFonts w:ascii="Calibri" w:hAnsi="Calibri" w:cs="Calibri"/>
          <w:sz w:val="22"/>
          <w:szCs w:val="22"/>
        </w:rPr>
        <w:t>[</w:t>
      </w:r>
      <w:r w:rsidR="00FD2E95">
        <w:rPr>
          <w:rFonts w:ascii="Calibri" w:hAnsi="Calibri" w:cs="Calibri"/>
          <w:sz w:val="22"/>
          <w:szCs w:val="22"/>
        </w:rPr>
        <w:t>Proposed Application</w:t>
      </w:r>
      <w:r w:rsidR="000E02BB">
        <w:rPr>
          <w:rFonts w:ascii="Calibri" w:hAnsi="Calibri" w:cs="Calibri"/>
          <w:sz w:val="22"/>
          <w:szCs w:val="22"/>
        </w:rPr>
        <w:t>(s)</w:t>
      </w:r>
      <w:r>
        <w:rPr>
          <w:rFonts w:ascii="Calibri" w:hAnsi="Calibri" w:cs="Calibri"/>
          <w:sz w:val="22"/>
          <w:szCs w:val="22"/>
        </w:rPr>
        <w:t>]</w:t>
      </w:r>
    </w:p>
    <w:p w14:paraId="39DE2014" w14:textId="79531A3A" w:rsidR="00E010BB" w:rsidRDefault="00E010BB" w:rsidP="00E010BB">
      <w:pPr>
        <w:jc w:val="center"/>
        <w:rPr>
          <w:rFonts w:ascii="Calibri" w:hAnsi="Calibri" w:cs="Calibri"/>
          <w:sz w:val="22"/>
          <w:szCs w:val="22"/>
        </w:rPr>
      </w:pPr>
    </w:p>
    <w:p w14:paraId="04220C59" w14:textId="4B964CE9" w:rsidR="00A5536E" w:rsidRDefault="00A5536E" w:rsidP="00A5536E">
      <w:pPr>
        <w:rPr>
          <w:rFonts w:ascii="Calibri" w:hAnsi="Calibri" w:cs="Calibri"/>
          <w:sz w:val="22"/>
          <w:szCs w:val="22"/>
        </w:rPr>
      </w:pPr>
      <w:r>
        <w:rPr>
          <w:rFonts w:ascii="Calibri" w:hAnsi="Calibri" w:cs="Calibri"/>
          <w:sz w:val="22"/>
          <w:szCs w:val="22"/>
        </w:rPr>
        <w:t>Please attach the product brochure(s) of proposed application to your proposal.</w:t>
      </w:r>
    </w:p>
    <w:p w14:paraId="5F9B9FDD" w14:textId="3EB75A26" w:rsidR="00FA1B01" w:rsidRPr="00DE5AE9" w:rsidRDefault="00FA1B01" w:rsidP="00033013">
      <w:pPr>
        <w:contextualSpacing/>
        <w:rPr>
          <w:rFonts w:ascii="Calibri" w:hAnsi="Calibri" w:cs="Calibri"/>
          <w:sz w:val="8"/>
          <w:szCs w:val="8"/>
        </w:rPr>
      </w:pPr>
    </w:p>
    <w:tbl>
      <w:tblPr>
        <w:tblStyle w:val="TableGrid"/>
        <w:tblW w:w="9355" w:type="dxa"/>
        <w:tblLook w:val="04A0" w:firstRow="1" w:lastRow="0" w:firstColumn="1" w:lastColumn="0" w:noHBand="0" w:noVBand="1"/>
      </w:tblPr>
      <w:tblGrid>
        <w:gridCol w:w="4945"/>
        <w:gridCol w:w="2924"/>
        <w:gridCol w:w="1486"/>
      </w:tblGrid>
      <w:tr w:rsidR="000C3743" w14:paraId="75A55A6A" w14:textId="19766A61" w:rsidTr="3C66093A">
        <w:tc>
          <w:tcPr>
            <w:tcW w:w="4945" w:type="dxa"/>
            <w:vAlign w:val="center"/>
          </w:tcPr>
          <w:p w14:paraId="0B7A9EA4" w14:textId="38242DA0" w:rsidR="000C3743" w:rsidRDefault="00C36200" w:rsidP="00FA1B01">
            <w:pPr>
              <w:jc w:val="center"/>
              <w:rPr>
                <w:rFonts w:ascii="Calibri" w:hAnsi="Calibri" w:cs="Calibri"/>
                <w:sz w:val="22"/>
                <w:szCs w:val="22"/>
              </w:rPr>
            </w:pPr>
            <w:r>
              <w:rPr>
                <w:rFonts w:ascii="Calibri" w:hAnsi="Calibri" w:cs="Calibri"/>
                <w:sz w:val="22"/>
                <w:szCs w:val="22"/>
              </w:rPr>
              <w:t xml:space="preserve">1.2 &amp; 1.3 Application </w:t>
            </w:r>
            <w:r w:rsidR="000C3743">
              <w:rPr>
                <w:rFonts w:ascii="Calibri" w:hAnsi="Calibri" w:cs="Calibri"/>
                <w:sz w:val="22"/>
                <w:szCs w:val="22"/>
              </w:rPr>
              <w:t>Requirements</w:t>
            </w:r>
          </w:p>
        </w:tc>
        <w:tc>
          <w:tcPr>
            <w:tcW w:w="2924" w:type="dxa"/>
            <w:vAlign w:val="center"/>
          </w:tcPr>
          <w:p w14:paraId="4E57FBB1" w14:textId="4ED60EF5" w:rsidR="000C3743" w:rsidRDefault="000C3743" w:rsidP="000C3743">
            <w:pPr>
              <w:jc w:val="center"/>
              <w:rPr>
                <w:rFonts w:ascii="Calibri" w:hAnsi="Calibri" w:cs="Calibri"/>
                <w:sz w:val="22"/>
                <w:szCs w:val="22"/>
              </w:rPr>
            </w:pPr>
            <w:r>
              <w:rPr>
                <w:rFonts w:ascii="Calibri" w:hAnsi="Calibri" w:cs="Calibri"/>
                <w:sz w:val="22"/>
                <w:szCs w:val="22"/>
              </w:rPr>
              <w:t>Proposed Application Name(s)</w:t>
            </w:r>
          </w:p>
        </w:tc>
        <w:tc>
          <w:tcPr>
            <w:tcW w:w="1486" w:type="dxa"/>
          </w:tcPr>
          <w:p w14:paraId="484E0F14" w14:textId="6AF72764" w:rsidR="000C3743" w:rsidRDefault="000C3743" w:rsidP="00E010BB">
            <w:pPr>
              <w:jc w:val="center"/>
              <w:rPr>
                <w:rFonts w:ascii="Calibri" w:hAnsi="Calibri" w:cs="Calibri"/>
                <w:sz w:val="22"/>
                <w:szCs w:val="22"/>
              </w:rPr>
            </w:pPr>
            <w:r>
              <w:rPr>
                <w:rFonts w:ascii="Calibri" w:hAnsi="Calibri" w:cs="Calibri"/>
                <w:sz w:val="22"/>
                <w:szCs w:val="22"/>
              </w:rPr>
              <w:t xml:space="preserve">Does it meet </w:t>
            </w:r>
            <w:r w:rsidR="002210D3">
              <w:rPr>
                <w:rFonts w:ascii="Calibri" w:hAnsi="Calibri" w:cs="Calibri"/>
                <w:sz w:val="22"/>
                <w:szCs w:val="22"/>
              </w:rPr>
              <w:t>requirement?</w:t>
            </w:r>
          </w:p>
        </w:tc>
      </w:tr>
      <w:tr w:rsidR="000C3743" w14:paraId="405D05DB" w14:textId="3C467A31" w:rsidTr="3C66093A">
        <w:trPr>
          <w:trHeight w:val="576"/>
        </w:trPr>
        <w:tc>
          <w:tcPr>
            <w:tcW w:w="4945" w:type="dxa"/>
            <w:vAlign w:val="center"/>
          </w:tcPr>
          <w:p w14:paraId="0CCCCBBC" w14:textId="5387885C" w:rsidR="000C3743" w:rsidRDefault="000C3743" w:rsidP="00A5536E">
            <w:pPr>
              <w:jc w:val="both"/>
              <w:rPr>
                <w:rFonts w:ascii="Calibri" w:hAnsi="Calibri" w:cs="Calibri"/>
                <w:sz w:val="22"/>
                <w:szCs w:val="22"/>
              </w:rPr>
            </w:pPr>
            <w:r>
              <w:rPr>
                <w:rFonts w:ascii="Calibri" w:hAnsi="Calibri" w:cs="Calibri"/>
                <w:sz w:val="22"/>
                <w:szCs w:val="22"/>
              </w:rPr>
              <w:t xml:space="preserve">1.2.1.1 </w:t>
            </w:r>
            <w:r w:rsidRPr="00774DB1">
              <w:rPr>
                <w:rFonts w:ascii="Calibri" w:hAnsi="Calibri" w:cs="Calibri"/>
                <w:sz w:val="22"/>
                <w:szCs w:val="22"/>
              </w:rPr>
              <w:t>Compares local small businesses’ performance to all other competitors in their industries.</w:t>
            </w:r>
          </w:p>
        </w:tc>
        <w:tc>
          <w:tcPr>
            <w:tcW w:w="2924" w:type="dxa"/>
          </w:tcPr>
          <w:p w14:paraId="169194A2" w14:textId="67807A74" w:rsidR="000C3743" w:rsidRDefault="000C3743" w:rsidP="000C3743">
            <w:pPr>
              <w:ind w:left="-15"/>
              <w:rPr>
                <w:rFonts w:ascii="Calibri" w:hAnsi="Calibri" w:cs="Calibri"/>
                <w:sz w:val="22"/>
                <w:szCs w:val="22"/>
              </w:rPr>
            </w:pPr>
          </w:p>
        </w:tc>
        <w:tc>
          <w:tcPr>
            <w:tcW w:w="1486" w:type="dxa"/>
            <w:vAlign w:val="center"/>
          </w:tcPr>
          <w:p w14:paraId="384E078E" w14:textId="245CC8D7" w:rsidR="000C3743" w:rsidRDefault="00C110F6" w:rsidP="009536BF">
            <w:pPr>
              <w:ind w:left="345"/>
              <w:rPr>
                <w:rFonts w:ascii="Calibri" w:hAnsi="Calibri" w:cs="Calibri"/>
                <w:sz w:val="22"/>
                <w:szCs w:val="22"/>
              </w:rPr>
            </w:pPr>
            <w:sdt>
              <w:sdtPr>
                <w:rPr>
                  <w:rFonts w:ascii="Calibri" w:hAnsi="Calibri" w:cs="Calibri"/>
                  <w:sz w:val="22"/>
                  <w:szCs w:val="22"/>
                </w:rPr>
                <w:id w:val="-377392469"/>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Yes</w:t>
            </w:r>
          </w:p>
          <w:p w14:paraId="27B0B002" w14:textId="2648959C" w:rsidR="000C3743" w:rsidRDefault="00C110F6" w:rsidP="009536BF">
            <w:pPr>
              <w:ind w:left="345"/>
              <w:rPr>
                <w:rFonts w:ascii="Calibri" w:hAnsi="Calibri" w:cs="Calibri"/>
                <w:sz w:val="22"/>
                <w:szCs w:val="22"/>
              </w:rPr>
            </w:pPr>
            <w:sdt>
              <w:sdtPr>
                <w:rPr>
                  <w:rFonts w:ascii="Calibri" w:hAnsi="Calibri" w:cs="Calibri"/>
                  <w:sz w:val="22"/>
                  <w:szCs w:val="22"/>
                </w:rPr>
                <w:id w:val="1207769346"/>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No</w:t>
            </w:r>
          </w:p>
        </w:tc>
      </w:tr>
      <w:tr w:rsidR="000C3743" w14:paraId="3A1086BA" w14:textId="6682B3F5" w:rsidTr="3C66093A">
        <w:trPr>
          <w:trHeight w:val="576"/>
        </w:trPr>
        <w:tc>
          <w:tcPr>
            <w:tcW w:w="4945" w:type="dxa"/>
            <w:vAlign w:val="center"/>
          </w:tcPr>
          <w:p w14:paraId="638A80C7" w14:textId="02858827" w:rsidR="000C3743" w:rsidRDefault="00A5536E" w:rsidP="00A5536E">
            <w:pPr>
              <w:jc w:val="both"/>
              <w:rPr>
                <w:rFonts w:ascii="Calibri" w:hAnsi="Calibri" w:cs="Calibri"/>
                <w:sz w:val="22"/>
                <w:szCs w:val="22"/>
              </w:rPr>
            </w:pPr>
            <w:r>
              <w:rPr>
                <w:rFonts w:ascii="Calibri" w:hAnsi="Calibri" w:cs="Calibri"/>
                <w:sz w:val="22"/>
                <w:szCs w:val="22"/>
              </w:rPr>
              <w:t xml:space="preserve">1.2.1.2 </w:t>
            </w:r>
            <w:r w:rsidRPr="00A5536E">
              <w:rPr>
                <w:rFonts w:ascii="Calibri" w:hAnsi="Calibri" w:cs="Calibri"/>
                <w:sz w:val="22"/>
                <w:szCs w:val="22"/>
              </w:rPr>
              <w:t>Identifies and visualizes new customers and suppliers on a map.</w:t>
            </w:r>
          </w:p>
        </w:tc>
        <w:tc>
          <w:tcPr>
            <w:tcW w:w="2924" w:type="dxa"/>
          </w:tcPr>
          <w:p w14:paraId="317A8582" w14:textId="42AA0FEB" w:rsidR="000C3743" w:rsidRDefault="000C3743" w:rsidP="000C3743">
            <w:pPr>
              <w:ind w:left="-15"/>
              <w:rPr>
                <w:rFonts w:ascii="Calibri" w:hAnsi="Calibri" w:cs="Calibri"/>
                <w:sz w:val="22"/>
                <w:szCs w:val="22"/>
              </w:rPr>
            </w:pPr>
          </w:p>
        </w:tc>
        <w:tc>
          <w:tcPr>
            <w:tcW w:w="1486" w:type="dxa"/>
            <w:vAlign w:val="center"/>
          </w:tcPr>
          <w:p w14:paraId="4CD71D63" w14:textId="504CE859" w:rsidR="000C3743" w:rsidRDefault="00C110F6" w:rsidP="009536BF">
            <w:pPr>
              <w:ind w:left="345"/>
              <w:rPr>
                <w:rFonts w:ascii="Calibri" w:hAnsi="Calibri" w:cs="Calibri"/>
                <w:sz w:val="22"/>
                <w:szCs w:val="22"/>
              </w:rPr>
            </w:pPr>
            <w:sdt>
              <w:sdtPr>
                <w:rPr>
                  <w:rFonts w:ascii="Calibri" w:hAnsi="Calibri" w:cs="Calibri"/>
                  <w:sz w:val="22"/>
                  <w:szCs w:val="22"/>
                </w:rPr>
                <w:id w:val="-1947379409"/>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Yes</w:t>
            </w:r>
          </w:p>
          <w:p w14:paraId="537B3E44" w14:textId="738F4F94" w:rsidR="000C3743" w:rsidRDefault="00C110F6" w:rsidP="009536BF">
            <w:pPr>
              <w:ind w:left="345"/>
              <w:rPr>
                <w:rFonts w:ascii="Calibri" w:hAnsi="Calibri" w:cs="Calibri"/>
                <w:sz w:val="22"/>
                <w:szCs w:val="22"/>
              </w:rPr>
            </w:pPr>
            <w:sdt>
              <w:sdtPr>
                <w:rPr>
                  <w:rFonts w:ascii="Calibri" w:hAnsi="Calibri" w:cs="Calibri"/>
                  <w:sz w:val="22"/>
                  <w:szCs w:val="22"/>
                </w:rPr>
                <w:id w:val="-1267302609"/>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No</w:t>
            </w:r>
          </w:p>
        </w:tc>
      </w:tr>
      <w:tr w:rsidR="000C3743" w14:paraId="5FF09BC0" w14:textId="78954582" w:rsidTr="3C66093A">
        <w:trPr>
          <w:trHeight w:val="576"/>
        </w:trPr>
        <w:tc>
          <w:tcPr>
            <w:tcW w:w="4945" w:type="dxa"/>
            <w:vAlign w:val="center"/>
          </w:tcPr>
          <w:p w14:paraId="270D671D" w14:textId="7314BA17" w:rsidR="000C3743" w:rsidRDefault="00A5536E" w:rsidP="00A5536E">
            <w:pPr>
              <w:jc w:val="both"/>
              <w:rPr>
                <w:rFonts w:ascii="Calibri" w:hAnsi="Calibri" w:cs="Calibri"/>
                <w:sz w:val="22"/>
                <w:szCs w:val="22"/>
              </w:rPr>
            </w:pPr>
            <w:r>
              <w:rPr>
                <w:rFonts w:ascii="Calibri" w:hAnsi="Calibri" w:cs="Calibri"/>
                <w:sz w:val="22"/>
                <w:szCs w:val="22"/>
              </w:rPr>
              <w:t xml:space="preserve">1.2.1.3 </w:t>
            </w:r>
            <w:r w:rsidRPr="00A5536E">
              <w:rPr>
                <w:rFonts w:ascii="Calibri" w:hAnsi="Calibri" w:cs="Calibri"/>
                <w:sz w:val="22"/>
                <w:szCs w:val="22"/>
              </w:rPr>
              <w:t>Provide customer characteristics information to help the small businesses determine the best places for their advertisements.</w:t>
            </w:r>
          </w:p>
        </w:tc>
        <w:tc>
          <w:tcPr>
            <w:tcW w:w="2924" w:type="dxa"/>
          </w:tcPr>
          <w:p w14:paraId="22FFDE4E" w14:textId="21E443F5" w:rsidR="000C3743" w:rsidRDefault="000C3743" w:rsidP="000C3743">
            <w:pPr>
              <w:ind w:left="-15"/>
              <w:rPr>
                <w:rFonts w:ascii="Calibri" w:hAnsi="Calibri" w:cs="Calibri"/>
                <w:sz w:val="22"/>
                <w:szCs w:val="22"/>
              </w:rPr>
            </w:pPr>
          </w:p>
        </w:tc>
        <w:tc>
          <w:tcPr>
            <w:tcW w:w="1486" w:type="dxa"/>
            <w:vAlign w:val="center"/>
          </w:tcPr>
          <w:p w14:paraId="5C029FCA" w14:textId="62C7B88D" w:rsidR="000C3743" w:rsidRDefault="00C110F6" w:rsidP="009536BF">
            <w:pPr>
              <w:ind w:left="345"/>
              <w:rPr>
                <w:rFonts w:ascii="Calibri" w:hAnsi="Calibri" w:cs="Calibri"/>
                <w:sz w:val="22"/>
                <w:szCs w:val="22"/>
              </w:rPr>
            </w:pPr>
            <w:sdt>
              <w:sdtPr>
                <w:rPr>
                  <w:rFonts w:ascii="Calibri" w:hAnsi="Calibri" w:cs="Calibri"/>
                  <w:sz w:val="22"/>
                  <w:szCs w:val="22"/>
                </w:rPr>
                <w:id w:val="-238088675"/>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Yes</w:t>
            </w:r>
          </w:p>
          <w:p w14:paraId="48397955" w14:textId="6BB8F1E1" w:rsidR="000C3743" w:rsidRDefault="00C110F6" w:rsidP="009536BF">
            <w:pPr>
              <w:ind w:left="345"/>
              <w:rPr>
                <w:rFonts w:ascii="Calibri" w:hAnsi="Calibri" w:cs="Calibri"/>
                <w:sz w:val="22"/>
                <w:szCs w:val="22"/>
              </w:rPr>
            </w:pPr>
            <w:sdt>
              <w:sdtPr>
                <w:rPr>
                  <w:rFonts w:ascii="Calibri" w:hAnsi="Calibri" w:cs="Calibri"/>
                  <w:sz w:val="22"/>
                  <w:szCs w:val="22"/>
                </w:rPr>
                <w:id w:val="-921792118"/>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No</w:t>
            </w:r>
          </w:p>
        </w:tc>
      </w:tr>
      <w:tr w:rsidR="000C3743" w14:paraId="2D7AC196" w14:textId="1A8392CB" w:rsidTr="3C66093A">
        <w:trPr>
          <w:trHeight w:val="576"/>
        </w:trPr>
        <w:tc>
          <w:tcPr>
            <w:tcW w:w="4945" w:type="dxa"/>
            <w:vAlign w:val="center"/>
          </w:tcPr>
          <w:p w14:paraId="2C9407D7" w14:textId="6AD0C013" w:rsidR="000C3743" w:rsidRDefault="00A5536E" w:rsidP="00A5536E">
            <w:pPr>
              <w:jc w:val="both"/>
              <w:rPr>
                <w:rFonts w:ascii="Calibri" w:hAnsi="Calibri" w:cs="Calibri"/>
                <w:sz w:val="22"/>
                <w:szCs w:val="22"/>
              </w:rPr>
            </w:pPr>
            <w:r>
              <w:rPr>
                <w:rFonts w:ascii="Calibri" w:hAnsi="Calibri" w:cs="Calibri"/>
                <w:sz w:val="22"/>
                <w:szCs w:val="22"/>
              </w:rPr>
              <w:t xml:space="preserve">1.2.1.4 </w:t>
            </w:r>
            <w:r w:rsidRPr="00A5536E">
              <w:rPr>
                <w:rFonts w:ascii="Calibri" w:hAnsi="Calibri" w:cs="Calibri"/>
                <w:sz w:val="22"/>
                <w:szCs w:val="22"/>
              </w:rPr>
              <w:t xml:space="preserve">Online interactive tool to set a custom boundary and see demographic, local </w:t>
            </w:r>
            <w:proofErr w:type="gramStart"/>
            <w:r w:rsidRPr="00A5536E">
              <w:rPr>
                <w:rFonts w:ascii="Calibri" w:hAnsi="Calibri" w:cs="Calibri"/>
                <w:sz w:val="22"/>
                <w:szCs w:val="22"/>
              </w:rPr>
              <w:t>spending</w:t>
            </w:r>
            <w:proofErr w:type="gramEnd"/>
            <w:r w:rsidRPr="00A5536E">
              <w:rPr>
                <w:rFonts w:ascii="Calibri" w:hAnsi="Calibri" w:cs="Calibri"/>
                <w:sz w:val="22"/>
                <w:szCs w:val="22"/>
              </w:rPr>
              <w:t xml:space="preserve"> and labor force.</w:t>
            </w:r>
          </w:p>
        </w:tc>
        <w:tc>
          <w:tcPr>
            <w:tcW w:w="2924" w:type="dxa"/>
          </w:tcPr>
          <w:p w14:paraId="6D59401B" w14:textId="1AC869D5" w:rsidR="000C3743" w:rsidRDefault="000C3743" w:rsidP="000C3743">
            <w:pPr>
              <w:ind w:left="-15"/>
              <w:rPr>
                <w:rFonts w:ascii="Calibri" w:hAnsi="Calibri" w:cs="Calibri"/>
                <w:sz w:val="22"/>
                <w:szCs w:val="22"/>
              </w:rPr>
            </w:pPr>
          </w:p>
        </w:tc>
        <w:tc>
          <w:tcPr>
            <w:tcW w:w="1486" w:type="dxa"/>
            <w:vAlign w:val="center"/>
          </w:tcPr>
          <w:p w14:paraId="382E2F6D" w14:textId="06F7D955" w:rsidR="000C3743" w:rsidRDefault="00C110F6" w:rsidP="009536BF">
            <w:pPr>
              <w:ind w:left="345"/>
              <w:rPr>
                <w:rFonts w:ascii="Calibri" w:hAnsi="Calibri" w:cs="Calibri"/>
                <w:sz w:val="22"/>
                <w:szCs w:val="22"/>
              </w:rPr>
            </w:pPr>
            <w:sdt>
              <w:sdtPr>
                <w:rPr>
                  <w:rFonts w:ascii="Calibri" w:hAnsi="Calibri" w:cs="Calibri"/>
                  <w:sz w:val="22"/>
                  <w:szCs w:val="22"/>
                </w:rPr>
                <w:id w:val="1648929802"/>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Yes</w:t>
            </w:r>
          </w:p>
          <w:p w14:paraId="45FD9CF2" w14:textId="5EDE2776" w:rsidR="000C3743" w:rsidRDefault="00C110F6" w:rsidP="009536BF">
            <w:pPr>
              <w:ind w:left="345"/>
              <w:rPr>
                <w:rFonts w:ascii="Calibri" w:hAnsi="Calibri" w:cs="Calibri"/>
                <w:sz w:val="22"/>
                <w:szCs w:val="22"/>
              </w:rPr>
            </w:pPr>
            <w:sdt>
              <w:sdtPr>
                <w:rPr>
                  <w:rFonts w:ascii="Calibri" w:hAnsi="Calibri" w:cs="Calibri"/>
                  <w:sz w:val="22"/>
                  <w:szCs w:val="22"/>
                </w:rPr>
                <w:id w:val="1738674432"/>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No</w:t>
            </w:r>
          </w:p>
        </w:tc>
      </w:tr>
      <w:tr w:rsidR="000C3743" w14:paraId="15C6CE45" w14:textId="2EF2F70B" w:rsidTr="3C66093A">
        <w:trPr>
          <w:trHeight w:val="576"/>
        </w:trPr>
        <w:tc>
          <w:tcPr>
            <w:tcW w:w="4945" w:type="dxa"/>
            <w:vAlign w:val="center"/>
          </w:tcPr>
          <w:p w14:paraId="596170E1" w14:textId="5E643097" w:rsidR="000C3743" w:rsidRDefault="000C3743" w:rsidP="00A5536E">
            <w:pPr>
              <w:jc w:val="both"/>
              <w:rPr>
                <w:rFonts w:ascii="Calibri" w:hAnsi="Calibri" w:cs="Calibri"/>
                <w:sz w:val="22"/>
                <w:szCs w:val="22"/>
              </w:rPr>
            </w:pPr>
            <w:r>
              <w:rPr>
                <w:rFonts w:ascii="Calibri" w:hAnsi="Calibri" w:cs="Calibri"/>
                <w:sz w:val="22"/>
                <w:szCs w:val="22"/>
              </w:rPr>
              <w:t>1.2.</w:t>
            </w:r>
            <w:r w:rsidR="00A5536E">
              <w:rPr>
                <w:rFonts w:ascii="Calibri" w:hAnsi="Calibri" w:cs="Calibri"/>
                <w:sz w:val="22"/>
                <w:szCs w:val="22"/>
              </w:rPr>
              <w:t>2</w:t>
            </w:r>
            <w:r>
              <w:rPr>
                <w:rFonts w:ascii="Calibri" w:hAnsi="Calibri" w:cs="Calibri"/>
                <w:sz w:val="22"/>
                <w:szCs w:val="22"/>
              </w:rPr>
              <w:t xml:space="preserve"> </w:t>
            </w:r>
            <w:r w:rsidR="00A5536E" w:rsidRPr="00A5536E">
              <w:rPr>
                <w:rFonts w:ascii="Calibri" w:hAnsi="Calibri" w:cs="Calibri"/>
                <w:sz w:val="22"/>
                <w:szCs w:val="22"/>
              </w:rPr>
              <w:t>Small Business Education Resources</w:t>
            </w:r>
          </w:p>
        </w:tc>
        <w:tc>
          <w:tcPr>
            <w:tcW w:w="2924" w:type="dxa"/>
          </w:tcPr>
          <w:p w14:paraId="6202A74F" w14:textId="35C40AFC" w:rsidR="000C3743" w:rsidRDefault="000C3743" w:rsidP="000C3743">
            <w:pPr>
              <w:ind w:left="-15"/>
              <w:rPr>
                <w:rFonts w:ascii="Calibri" w:hAnsi="Calibri" w:cs="Calibri"/>
                <w:sz w:val="22"/>
                <w:szCs w:val="22"/>
              </w:rPr>
            </w:pPr>
          </w:p>
        </w:tc>
        <w:tc>
          <w:tcPr>
            <w:tcW w:w="1486" w:type="dxa"/>
            <w:vAlign w:val="center"/>
          </w:tcPr>
          <w:p w14:paraId="323BA060" w14:textId="3E3DC02F" w:rsidR="000C3743" w:rsidRDefault="00C110F6" w:rsidP="009536BF">
            <w:pPr>
              <w:ind w:left="345"/>
              <w:rPr>
                <w:rFonts w:ascii="Calibri" w:hAnsi="Calibri" w:cs="Calibri"/>
                <w:sz w:val="22"/>
                <w:szCs w:val="22"/>
              </w:rPr>
            </w:pPr>
            <w:sdt>
              <w:sdtPr>
                <w:rPr>
                  <w:rFonts w:ascii="Calibri" w:hAnsi="Calibri" w:cs="Calibri"/>
                  <w:sz w:val="22"/>
                  <w:szCs w:val="22"/>
                </w:rPr>
                <w:id w:val="389623772"/>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Yes</w:t>
            </w:r>
          </w:p>
          <w:p w14:paraId="0A345C55" w14:textId="34844D94" w:rsidR="000C3743" w:rsidRDefault="00C110F6" w:rsidP="009536BF">
            <w:pPr>
              <w:ind w:left="345"/>
              <w:rPr>
                <w:rFonts w:ascii="Calibri" w:hAnsi="Calibri" w:cs="Calibri"/>
                <w:sz w:val="22"/>
                <w:szCs w:val="22"/>
              </w:rPr>
            </w:pPr>
            <w:sdt>
              <w:sdtPr>
                <w:rPr>
                  <w:rFonts w:ascii="Calibri" w:hAnsi="Calibri" w:cs="Calibri"/>
                  <w:sz w:val="22"/>
                  <w:szCs w:val="22"/>
                </w:rPr>
                <w:id w:val="1725327529"/>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No</w:t>
            </w:r>
          </w:p>
        </w:tc>
      </w:tr>
      <w:tr w:rsidR="000C3743" w14:paraId="162CBB43" w14:textId="2FA5CCDC" w:rsidTr="3C66093A">
        <w:trPr>
          <w:trHeight w:val="576"/>
        </w:trPr>
        <w:tc>
          <w:tcPr>
            <w:tcW w:w="4945" w:type="dxa"/>
            <w:vAlign w:val="center"/>
          </w:tcPr>
          <w:p w14:paraId="06E3F90C" w14:textId="1C2719FF" w:rsidR="000C3743" w:rsidRDefault="23F410A0" w:rsidP="00A5536E">
            <w:pPr>
              <w:jc w:val="both"/>
              <w:rPr>
                <w:rFonts w:ascii="Calibri" w:hAnsi="Calibri" w:cs="Calibri"/>
                <w:sz w:val="22"/>
                <w:szCs w:val="22"/>
              </w:rPr>
            </w:pPr>
            <w:r w:rsidRPr="3C66093A">
              <w:rPr>
                <w:rFonts w:ascii="Calibri" w:hAnsi="Calibri" w:cs="Calibri"/>
                <w:sz w:val="22"/>
                <w:szCs w:val="22"/>
              </w:rPr>
              <w:t>1.2.</w:t>
            </w:r>
            <w:r w:rsidR="00A5536E" w:rsidRPr="3C66093A">
              <w:rPr>
                <w:rFonts w:ascii="Calibri" w:hAnsi="Calibri" w:cs="Calibri"/>
                <w:sz w:val="22"/>
                <w:szCs w:val="22"/>
              </w:rPr>
              <w:t>3</w:t>
            </w:r>
            <w:r w:rsidRPr="3C66093A">
              <w:rPr>
                <w:rFonts w:ascii="Calibri" w:hAnsi="Calibri" w:cs="Calibri"/>
                <w:sz w:val="22"/>
                <w:szCs w:val="22"/>
              </w:rPr>
              <w:t xml:space="preserve"> </w:t>
            </w:r>
            <w:r w:rsidR="00F947F0" w:rsidRPr="00F947F0">
              <w:rPr>
                <w:rFonts w:ascii="Calibri" w:hAnsi="Calibri" w:cs="Calibri"/>
                <w:sz w:val="22"/>
                <w:szCs w:val="22"/>
              </w:rPr>
              <w:t>Local Business Search Engine</w:t>
            </w:r>
            <w:r w:rsidR="00F947F0" w:rsidRPr="00F947F0" w:rsidDel="002210D3">
              <w:rPr>
                <w:rFonts w:ascii="Calibri" w:hAnsi="Calibri" w:cs="Calibri"/>
                <w:sz w:val="22"/>
                <w:szCs w:val="22"/>
              </w:rPr>
              <w:t xml:space="preserve"> </w:t>
            </w:r>
            <w:r w:rsidR="002210D3" w:rsidRPr="002210D3">
              <w:rPr>
                <w:rFonts w:ascii="Calibri" w:hAnsi="Calibri" w:cs="Calibri"/>
                <w:sz w:val="22"/>
                <w:szCs w:val="22"/>
              </w:rPr>
              <w:t xml:space="preserve">Online interactive tool that identifies and provides contact information for </w:t>
            </w:r>
            <w:proofErr w:type="gramStart"/>
            <w:r w:rsidR="002210D3" w:rsidRPr="002210D3">
              <w:rPr>
                <w:rFonts w:ascii="Calibri" w:hAnsi="Calibri" w:cs="Calibri"/>
                <w:sz w:val="22"/>
                <w:szCs w:val="22"/>
              </w:rPr>
              <w:t>locally-owned</w:t>
            </w:r>
            <w:proofErr w:type="gramEnd"/>
            <w:r w:rsidR="002210D3" w:rsidRPr="002210D3">
              <w:rPr>
                <w:rFonts w:ascii="Calibri" w:hAnsi="Calibri" w:cs="Calibri"/>
                <w:sz w:val="22"/>
                <w:szCs w:val="22"/>
              </w:rPr>
              <w:t xml:space="preserve"> businesses within the Avondale city limits based upon consumer search inputs</w:t>
            </w:r>
            <w:r w:rsidR="00F947F0">
              <w:rPr>
                <w:rFonts w:ascii="Calibri" w:hAnsi="Calibri" w:cs="Calibri"/>
                <w:sz w:val="22"/>
                <w:szCs w:val="22"/>
              </w:rPr>
              <w:t xml:space="preserve">.  </w:t>
            </w:r>
            <w:r w:rsidR="00F947F0" w:rsidRPr="00F947F0">
              <w:rPr>
                <w:rFonts w:ascii="Calibri" w:hAnsi="Calibri" w:cs="Calibri"/>
                <w:sz w:val="22"/>
                <w:szCs w:val="22"/>
              </w:rPr>
              <w:t>The search result shall be displayed as a list view and on a map.</w:t>
            </w:r>
          </w:p>
        </w:tc>
        <w:tc>
          <w:tcPr>
            <w:tcW w:w="2924" w:type="dxa"/>
          </w:tcPr>
          <w:p w14:paraId="0B32038C" w14:textId="60AF4387" w:rsidR="000C3743" w:rsidRDefault="000C3743" w:rsidP="000C3743">
            <w:pPr>
              <w:ind w:left="-15"/>
              <w:rPr>
                <w:rFonts w:ascii="Calibri" w:hAnsi="Calibri" w:cs="Calibri"/>
                <w:sz w:val="22"/>
                <w:szCs w:val="22"/>
              </w:rPr>
            </w:pPr>
          </w:p>
        </w:tc>
        <w:tc>
          <w:tcPr>
            <w:tcW w:w="1486" w:type="dxa"/>
            <w:vAlign w:val="center"/>
          </w:tcPr>
          <w:p w14:paraId="0AAD6353" w14:textId="7E18E69B" w:rsidR="000C3743" w:rsidRDefault="00C110F6" w:rsidP="009536BF">
            <w:pPr>
              <w:ind w:left="345"/>
              <w:rPr>
                <w:rFonts w:ascii="Calibri" w:hAnsi="Calibri" w:cs="Calibri"/>
                <w:sz w:val="22"/>
                <w:szCs w:val="22"/>
              </w:rPr>
            </w:pPr>
            <w:sdt>
              <w:sdtPr>
                <w:rPr>
                  <w:rFonts w:ascii="Calibri" w:hAnsi="Calibri" w:cs="Calibri"/>
                  <w:sz w:val="22"/>
                  <w:szCs w:val="22"/>
                </w:rPr>
                <w:id w:val="-1522463653"/>
                <w14:checkbox>
                  <w14:checked w14:val="0"/>
                  <w14:checkedState w14:val="2612" w14:font="MS Gothic"/>
                  <w14:uncheckedState w14:val="2610" w14:font="MS Gothic"/>
                </w14:checkbox>
              </w:sdtPr>
              <w:sdtEndPr/>
              <w:sdtContent>
                <w:r w:rsidR="00B6571E">
                  <w:rPr>
                    <w:rFonts w:ascii="MS Gothic" w:eastAsia="MS Gothic" w:hAnsi="MS Gothic" w:cs="Calibri" w:hint="eastAsia"/>
                    <w:sz w:val="22"/>
                    <w:szCs w:val="22"/>
                  </w:rPr>
                  <w:t>☐</w:t>
                </w:r>
              </w:sdtContent>
            </w:sdt>
            <w:r w:rsidR="000C3743">
              <w:rPr>
                <w:rFonts w:ascii="Calibri" w:hAnsi="Calibri" w:cs="Calibri"/>
                <w:sz w:val="22"/>
                <w:szCs w:val="22"/>
              </w:rPr>
              <w:t xml:space="preserve"> Yes</w:t>
            </w:r>
          </w:p>
          <w:p w14:paraId="72D5FBE0" w14:textId="38C826EB" w:rsidR="000C3743" w:rsidRDefault="00C110F6" w:rsidP="009536BF">
            <w:pPr>
              <w:ind w:left="345"/>
              <w:rPr>
                <w:rFonts w:ascii="Calibri" w:hAnsi="Calibri" w:cs="Calibri"/>
                <w:sz w:val="22"/>
                <w:szCs w:val="22"/>
              </w:rPr>
            </w:pPr>
            <w:sdt>
              <w:sdtPr>
                <w:rPr>
                  <w:rFonts w:ascii="Calibri" w:hAnsi="Calibri" w:cs="Calibri"/>
                  <w:sz w:val="22"/>
                  <w:szCs w:val="22"/>
                </w:rPr>
                <w:id w:val="1402946127"/>
                <w14:checkbox>
                  <w14:checked w14:val="0"/>
                  <w14:checkedState w14:val="2612" w14:font="MS Gothic"/>
                  <w14:uncheckedState w14:val="2610" w14:font="MS Gothic"/>
                </w14:checkbox>
              </w:sdtPr>
              <w:sdtEndPr/>
              <w:sdtContent>
                <w:r w:rsidR="000C3743">
                  <w:rPr>
                    <w:rFonts w:ascii="MS Gothic" w:eastAsia="MS Gothic" w:hAnsi="MS Gothic" w:cs="Calibri" w:hint="eastAsia"/>
                    <w:sz w:val="22"/>
                    <w:szCs w:val="22"/>
                  </w:rPr>
                  <w:t>☐</w:t>
                </w:r>
              </w:sdtContent>
            </w:sdt>
            <w:r w:rsidR="000C3743">
              <w:rPr>
                <w:rFonts w:ascii="Calibri" w:hAnsi="Calibri" w:cs="Calibri"/>
                <w:sz w:val="22"/>
                <w:szCs w:val="22"/>
              </w:rPr>
              <w:t xml:space="preserve"> No</w:t>
            </w:r>
          </w:p>
        </w:tc>
      </w:tr>
      <w:tr w:rsidR="00F764A3" w14:paraId="0141E881" w14:textId="77777777" w:rsidTr="3C66093A">
        <w:trPr>
          <w:trHeight w:val="576"/>
        </w:trPr>
        <w:tc>
          <w:tcPr>
            <w:tcW w:w="7869" w:type="dxa"/>
            <w:gridSpan w:val="2"/>
            <w:vAlign w:val="center"/>
          </w:tcPr>
          <w:p w14:paraId="62BC6D78" w14:textId="72FF6A38" w:rsidR="00F764A3" w:rsidRDefault="00F764A3" w:rsidP="000C3743">
            <w:pPr>
              <w:ind w:left="-15"/>
              <w:rPr>
                <w:rFonts w:ascii="Calibri" w:hAnsi="Calibri" w:cs="Calibri"/>
                <w:sz w:val="22"/>
                <w:szCs w:val="22"/>
              </w:rPr>
            </w:pPr>
            <w:r>
              <w:rPr>
                <w:rFonts w:ascii="Calibri" w:hAnsi="Calibri" w:cs="Calibri"/>
                <w:sz w:val="22"/>
                <w:szCs w:val="22"/>
              </w:rPr>
              <w:t>1.3. All Proposed Applications shall be cloud-based and can be embedded on City’s website.</w:t>
            </w:r>
          </w:p>
        </w:tc>
        <w:tc>
          <w:tcPr>
            <w:tcW w:w="1486" w:type="dxa"/>
            <w:vAlign w:val="center"/>
          </w:tcPr>
          <w:p w14:paraId="0E29B584" w14:textId="77777777" w:rsidR="00F764A3" w:rsidRDefault="00C110F6" w:rsidP="00F764A3">
            <w:pPr>
              <w:ind w:left="345"/>
              <w:rPr>
                <w:rFonts w:ascii="Calibri" w:hAnsi="Calibri" w:cs="Calibri"/>
                <w:sz w:val="22"/>
                <w:szCs w:val="22"/>
              </w:rPr>
            </w:pPr>
            <w:sdt>
              <w:sdtPr>
                <w:rPr>
                  <w:rFonts w:ascii="Calibri" w:hAnsi="Calibri" w:cs="Calibri"/>
                  <w:sz w:val="22"/>
                  <w:szCs w:val="22"/>
                </w:rPr>
                <w:id w:val="-2147415161"/>
                <w14:checkbox>
                  <w14:checked w14:val="0"/>
                  <w14:checkedState w14:val="2612" w14:font="MS Gothic"/>
                  <w14:uncheckedState w14:val="2610" w14:font="MS Gothic"/>
                </w14:checkbox>
              </w:sdtPr>
              <w:sdtEndPr/>
              <w:sdtContent>
                <w:r w:rsidR="00F764A3">
                  <w:rPr>
                    <w:rFonts w:ascii="MS Gothic" w:eastAsia="MS Gothic" w:hAnsi="MS Gothic" w:cs="Calibri" w:hint="eastAsia"/>
                    <w:sz w:val="22"/>
                    <w:szCs w:val="22"/>
                  </w:rPr>
                  <w:t>☐</w:t>
                </w:r>
              </w:sdtContent>
            </w:sdt>
            <w:r w:rsidR="00F764A3">
              <w:rPr>
                <w:rFonts w:ascii="Calibri" w:hAnsi="Calibri" w:cs="Calibri"/>
                <w:sz w:val="22"/>
                <w:szCs w:val="22"/>
              </w:rPr>
              <w:t xml:space="preserve"> Yes</w:t>
            </w:r>
          </w:p>
          <w:p w14:paraId="71C081D6" w14:textId="712535C2" w:rsidR="00F764A3" w:rsidRDefault="00C110F6" w:rsidP="00F764A3">
            <w:pPr>
              <w:ind w:left="345"/>
              <w:rPr>
                <w:rFonts w:ascii="Calibri" w:hAnsi="Calibri" w:cs="Calibri"/>
                <w:sz w:val="22"/>
                <w:szCs w:val="22"/>
              </w:rPr>
            </w:pPr>
            <w:sdt>
              <w:sdtPr>
                <w:rPr>
                  <w:rFonts w:ascii="Calibri" w:hAnsi="Calibri" w:cs="Calibri"/>
                  <w:sz w:val="22"/>
                  <w:szCs w:val="22"/>
                </w:rPr>
                <w:id w:val="-2116201624"/>
                <w14:checkbox>
                  <w14:checked w14:val="0"/>
                  <w14:checkedState w14:val="2612" w14:font="MS Gothic"/>
                  <w14:uncheckedState w14:val="2610" w14:font="MS Gothic"/>
                </w14:checkbox>
              </w:sdtPr>
              <w:sdtEndPr/>
              <w:sdtContent>
                <w:r w:rsidR="00F764A3">
                  <w:rPr>
                    <w:rFonts w:ascii="MS Gothic" w:eastAsia="MS Gothic" w:hAnsi="MS Gothic" w:cs="Calibri" w:hint="eastAsia"/>
                    <w:sz w:val="22"/>
                    <w:szCs w:val="22"/>
                  </w:rPr>
                  <w:t>☐</w:t>
                </w:r>
              </w:sdtContent>
            </w:sdt>
            <w:r w:rsidR="00F764A3">
              <w:rPr>
                <w:rFonts w:ascii="Calibri" w:hAnsi="Calibri" w:cs="Calibri"/>
                <w:sz w:val="22"/>
                <w:szCs w:val="22"/>
              </w:rPr>
              <w:t xml:space="preserve"> No</w:t>
            </w:r>
          </w:p>
        </w:tc>
      </w:tr>
    </w:tbl>
    <w:p w14:paraId="1E1F207A" w14:textId="2B2DBA4B" w:rsidR="0097640A" w:rsidRDefault="0097640A" w:rsidP="00E010BB">
      <w:pPr>
        <w:jc w:val="center"/>
        <w:rPr>
          <w:rFonts w:ascii="Calibri" w:hAnsi="Calibri" w:cs="Calibri"/>
          <w:sz w:val="22"/>
          <w:szCs w:val="22"/>
        </w:rPr>
      </w:pPr>
    </w:p>
    <w:p w14:paraId="6F6EECD7" w14:textId="45D3D226" w:rsidR="00B06C5A" w:rsidRPr="008E685E" w:rsidRDefault="00386E37" w:rsidP="00B06C5A">
      <w:pPr>
        <w:rPr>
          <w:rFonts w:ascii="Calibri" w:hAnsi="Calibri" w:cs="Calibri"/>
          <w:b/>
          <w:bCs/>
          <w:sz w:val="22"/>
          <w:szCs w:val="22"/>
        </w:rPr>
      </w:pPr>
      <w:bookmarkStart w:id="4" w:name="_Hlk83303961"/>
      <w:r w:rsidRPr="008E685E">
        <w:rPr>
          <w:rFonts w:ascii="Calibri" w:hAnsi="Calibri" w:cs="Calibri"/>
          <w:b/>
          <w:bCs/>
          <w:sz w:val="22"/>
          <w:szCs w:val="22"/>
        </w:rPr>
        <w:t>Describe your a</w:t>
      </w:r>
      <w:r w:rsidR="00EC2384" w:rsidRPr="008E685E">
        <w:rPr>
          <w:rFonts w:ascii="Calibri" w:hAnsi="Calibri" w:cs="Calibri"/>
          <w:b/>
          <w:bCs/>
          <w:sz w:val="22"/>
          <w:szCs w:val="22"/>
        </w:rPr>
        <w:t>pproach to performing the required Services in the section</w:t>
      </w:r>
      <w:r w:rsidRPr="008E685E">
        <w:rPr>
          <w:rFonts w:ascii="Calibri" w:hAnsi="Calibri" w:cs="Calibri"/>
          <w:b/>
          <w:bCs/>
          <w:sz w:val="22"/>
          <w:szCs w:val="22"/>
        </w:rPr>
        <w:t>s</w:t>
      </w:r>
      <w:r w:rsidR="00EC2384" w:rsidRPr="008E685E">
        <w:rPr>
          <w:rFonts w:ascii="Calibri" w:hAnsi="Calibri" w:cs="Calibri"/>
          <w:b/>
          <w:bCs/>
          <w:sz w:val="22"/>
          <w:szCs w:val="22"/>
        </w:rPr>
        <w:t xml:space="preserve"> and 1.4</w:t>
      </w:r>
    </w:p>
    <w:tbl>
      <w:tblPr>
        <w:tblStyle w:val="TableGrid"/>
        <w:tblW w:w="9355" w:type="dxa"/>
        <w:tblLook w:val="04A0" w:firstRow="1" w:lastRow="0" w:firstColumn="1" w:lastColumn="0" w:noHBand="0" w:noVBand="1"/>
      </w:tblPr>
      <w:tblGrid>
        <w:gridCol w:w="3505"/>
        <w:gridCol w:w="5850"/>
      </w:tblGrid>
      <w:tr w:rsidR="00E72EAA" w14:paraId="3CACCE82" w14:textId="77777777" w:rsidTr="00E72EAA">
        <w:trPr>
          <w:tblHeader/>
        </w:trPr>
        <w:tc>
          <w:tcPr>
            <w:tcW w:w="3505" w:type="dxa"/>
            <w:vAlign w:val="center"/>
          </w:tcPr>
          <w:bookmarkEnd w:id="4"/>
          <w:p w14:paraId="1A6B5DFD" w14:textId="6BB2C6EA" w:rsidR="00E72EAA" w:rsidRDefault="00C36200" w:rsidP="002B46D4">
            <w:pPr>
              <w:jc w:val="center"/>
              <w:rPr>
                <w:rFonts w:ascii="Calibri" w:hAnsi="Calibri" w:cs="Calibri"/>
                <w:sz w:val="22"/>
                <w:szCs w:val="22"/>
              </w:rPr>
            </w:pPr>
            <w:r>
              <w:rPr>
                <w:rFonts w:ascii="Calibri" w:hAnsi="Calibri" w:cs="Calibri"/>
                <w:sz w:val="22"/>
                <w:szCs w:val="22"/>
              </w:rPr>
              <w:t xml:space="preserve">1.4 Other </w:t>
            </w:r>
            <w:r w:rsidR="00E72EAA">
              <w:rPr>
                <w:rFonts w:ascii="Calibri" w:hAnsi="Calibri" w:cs="Calibri"/>
                <w:sz w:val="22"/>
                <w:szCs w:val="22"/>
              </w:rPr>
              <w:t>Requirements</w:t>
            </w:r>
          </w:p>
        </w:tc>
        <w:tc>
          <w:tcPr>
            <w:tcW w:w="5850" w:type="dxa"/>
            <w:vAlign w:val="center"/>
          </w:tcPr>
          <w:p w14:paraId="685C6C1F" w14:textId="69D5D5A1" w:rsidR="00E72EAA" w:rsidRDefault="00E72EAA" w:rsidP="002B46D4">
            <w:pPr>
              <w:jc w:val="center"/>
              <w:rPr>
                <w:rFonts w:ascii="Calibri" w:hAnsi="Calibri" w:cs="Calibri"/>
                <w:sz w:val="22"/>
                <w:szCs w:val="22"/>
              </w:rPr>
            </w:pPr>
            <w:r>
              <w:rPr>
                <w:rFonts w:ascii="Calibri" w:hAnsi="Calibri" w:cs="Calibri"/>
                <w:sz w:val="22"/>
                <w:szCs w:val="22"/>
              </w:rPr>
              <w:t>Describe your approach</w:t>
            </w:r>
          </w:p>
        </w:tc>
      </w:tr>
      <w:tr w:rsidR="00E72EAA" w14:paraId="67CDF4D7" w14:textId="77777777" w:rsidTr="00E72EAA">
        <w:trPr>
          <w:trHeight w:val="576"/>
        </w:trPr>
        <w:tc>
          <w:tcPr>
            <w:tcW w:w="3505" w:type="dxa"/>
            <w:vAlign w:val="center"/>
          </w:tcPr>
          <w:p w14:paraId="4C7B249F" w14:textId="30C40850" w:rsidR="00E72EAA" w:rsidRDefault="00E72EAA" w:rsidP="00A432C9">
            <w:pPr>
              <w:jc w:val="both"/>
              <w:rPr>
                <w:rFonts w:ascii="Calibri" w:hAnsi="Calibri" w:cs="Calibri"/>
                <w:sz w:val="22"/>
                <w:szCs w:val="22"/>
              </w:rPr>
            </w:pPr>
            <w:r>
              <w:rPr>
                <w:rFonts w:ascii="Calibri" w:hAnsi="Calibri" w:cs="Calibri"/>
                <w:sz w:val="22"/>
                <w:szCs w:val="22"/>
              </w:rPr>
              <w:t>1.</w:t>
            </w:r>
            <w:r w:rsidR="007A3EBF">
              <w:rPr>
                <w:rFonts w:ascii="Calibri" w:hAnsi="Calibri" w:cs="Calibri"/>
                <w:sz w:val="22"/>
                <w:szCs w:val="22"/>
              </w:rPr>
              <w:t>4</w:t>
            </w:r>
            <w:r>
              <w:rPr>
                <w:rFonts w:ascii="Calibri" w:hAnsi="Calibri" w:cs="Calibri"/>
                <w:sz w:val="22"/>
                <w:szCs w:val="22"/>
              </w:rPr>
              <w:t xml:space="preserve">.1 </w:t>
            </w:r>
            <w:r w:rsidR="007A3EBF">
              <w:rPr>
                <w:rFonts w:ascii="Calibri" w:hAnsi="Calibri" w:cs="Calibri"/>
                <w:sz w:val="22"/>
                <w:szCs w:val="22"/>
              </w:rPr>
              <w:t>Kickoff Meeting</w:t>
            </w:r>
            <w:r w:rsidR="00703432">
              <w:rPr>
                <w:rFonts w:ascii="Calibri" w:hAnsi="Calibri" w:cs="Calibri"/>
                <w:sz w:val="22"/>
                <w:szCs w:val="22"/>
              </w:rPr>
              <w:t>. Describe</w:t>
            </w:r>
            <w:r w:rsidR="00A432C9">
              <w:rPr>
                <w:rFonts w:ascii="Calibri" w:hAnsi="Calibri" w:cs="Calibri"/>
                <w:sz w:val="22"/>
                <w:szCs w:val="22"/>
              </w:rPr>
              <w:t xml:space="preserve"> the</w:t>
            </w:r>
            <w:r w:rsidR="00703432">
              <w:rPr>
                <w:rFonts w:ascii="Calibri" w:hAnsi="Calibri" w:cs="Calibri"/>
                <w:sz w:val="22"/>
                <w:szCs w:val="22"/>
              </w:rPr>
              <w:t xml:space="preserve"> </w:t>
            </w:r>
            <w:r w:rsidR="00A432C9">
              <w:rPr>
                <w:rFonts w:ascii="Calibri" w:hAnsi="Calibri" w:cs="Calibri"/>
                <w:sz w:val="22"/>
                <w:szCs w:val="22"/>
              </w:rPr>
              <w:t xml:space="preserve">topic, </w:t>
            </w:r>
            <w:proofErr w:type="gramStart"/>
            <w:r w:rsidR="00703432">
              <w:rPr>
                <w:rFonts w:ascii="Calibri" w:hAnsi="Calibri" w:cs="Calibri"/>
                <w:sz w:val="22"/>
                <w:szCs w:val="22"/>
              </w:rPr>
              <w:t>numbers</w:t>
            </w:r>
            <w:proofErr w:type="gramEnd"/>
            <w:r w:rsidR="00703432">
              <w:rPr>
                <w:rFonts w:ascii="Calibri" w:hAnsi="Calibri" w:cs="Calibri"/>
                <w:sz w:val="22"/>
                <w:szCs w:val="22"/>
              </w:rPr>
              <w:t xml:space="preserve"> and length of meetings</w:t>
            </w:r>
            <w:r w:rsidR="00A432C9">
              <w:rPr>
                <w:rFonts w:ascii="Calibri" w:hAnsi="Calibri" w:cs="Calibri"/>
                <w:sz w:val="22"/>
                <w:szCs w:val="22"/>
              </w:rPr>
              <w:t>.</w:t>
            </w:r>
          </w:p>
        </w:tc>
        <w:tc>
          <w:tcPr>
            <w:tcW w:w="5850" w:type="dxa"/>
          </w:tcPr>
          <w:p w14:paraId="3D9A697F" w14:textId="77777777" w:rsidR="00E72EAA" w:rsidRDefault="00E72EAA" w:rsidP="002B46D4">
            <w:pPr>
              <w:jc w:val="center"/>
              <w:rPr>
                <w:rFonts w:ascii="Calibri" w:hAnsi="Calibri" w:cs="Calibri"/>
                <w:sz w:val="22"/>
                <w:szCs w:val="22"/>
              </w:rPr>
            </w:pPr>
          </w:p>
        </w:tc>
      </w:tr>
      <w:tr w:rsidR="00E72EAA" w14:paraId="0B78C318" w14:textId="77777777" w:rsidTr="00E72EAA">
        <w:trPr>
          <w:trHeight w:val="576"/>
        </w:trPr>
        <w:tc>
          <w:tcPr>
            <w:tcW w:w="3505" w:type="dxa"/>
            <w:vAlign w:val="center"/>
          </w:tcPr>
          <w:p w14:paraId="6336D5CA" w14:textId="2D3BEDED" w:rsidR="00E72EAA" w:rsidRDefault="00E72EAA" w:rsidP="00A432C9">
            <w:pPr>
              <w:jc w:val="both"/>
              <w:rPr>
                <w:rFonts w:ascii="Calibri" w:hAnsi="Calibri" w:cs="Calibri"/>
                <w:sz w:val="22"/>
                <w:szCs w:val="22"/>
              </w:rPr>
            </w:pPr>
            <w:r>
              <w:rPr>
                <w:rFonts w:ascii="Calibri" w:hAnsi="Calibri" w:cs="Calibri"/>
                <w:sz w:val="22"/>
                <w:szCs w:val="22"/>
              </w:rPr>
              <w:t>1.</w:t>
            </w:r>
            <w:r w:rsidR="00A432C9">
              <w:rPr>
                <w:rFonts w:ascii="Calibri" w:hAnsi="Calibri" w:cs="Calibri"/>
                <w:sz w:val="22"/>
                <w:szCs w:val="22"/>
              </w:rPr>
              <w:t>4</w:t>
            </w:r>
            <w:r>
              <w:rPr>
                <w:rFonts w:ascii="Calibri" w:hAnsi="Calibri" w:cs="Calibri"/>
                <w:sz w:val="22"/>
                <w:szCs w:val="22"/>
              </w:rPr>
              <w:t xml:space="preserve">.2 </w:t>
            </w:r>
            <w:r w:rsidR="00A432C9">
              <w:rPr>
                <w:rFonts w:ascii="Calibri" w:hAnsi="Calibri" w:cs="Calibri"/>
                <w:sz w:val="22"/>
                <w:szCs w:val="22"/>
              </w:rPr>
              <w:t xml:space="preserve">Training. Describe the topic, </w:t>
            </w:r>
            <w:proofErr w:type="gramStart"/>
            <w:r w:rsidR="00A432C9">
              <w:rPr>
                <w:rFonts w:ascii="Calibri" w:hAnsi="Calibri" w:cs="Calibri"/>
                <w:sz w:val="22"/>
                <w:szCs w:val="22"/>
              </w:rPr>
              <w:t>numbers</w:t>
            </w:r>
            <w:proofErr w:type="gramEnd"/>
            <w:r w:rsidR="00A432C9">
              <w:rPr>
                <w:rFonts w:ascii="Calibri" w:hAnsi="Calibri" w:cs="Calibri"/>
                <w:sz w:val="22"/>
                <w:szCs w:val="22"/>
              </w:rPr>
              <w:t xml:space="preserve"> and length of training</w:t>
            </w:r>
            <w:r w:rsidR="000D1D3A">
              <w:rPr>
                <w:rFonts w:ascii="Calibri" w:hAnsi="Calibri" w:cs="Calibri"/>
                <w:sz w:val="22"/>
                <w:szCs w:val="22"/>
              </w:rPr>
              <w:t xml:space="preserve"> sessions.</w:t>
            </w:r>
          </w:p>
        </w:tc>
        <w:tc>
          <w:tcPr>
            <w:tcW w:w="5850" w:type="dxa"/>
          </w:tcPr>
          <w:p w14:paraId="4C8AFF81" w14:textId="77777777" w:rsidR="00E72EAA" w:rsidRDefault="00E72EAA" w:rsidP="002B46D4">
            <w:pPr>
              <w:jc w:val="center"/>
              <w:rPr>
                <w:rFonts w:ascii="Calibri" w:hAnsi="Calibri" w:cs="Calibri"/>
                <w:sz w:val="22"/>
                <w:szCs w:val="22"/>
              </w:rPr>
            </w:pPr>
          </w:p>
        </w:tc>
      </w:tr>
      <w:tr w:rsidR="00E72EAA" w14:paraId="4CA951E4" w14:textId="77777777" w:rsidTr="00E72EAA">
        <w:trPr>
          <w:trHeight w:val="576"/>
        </w:trPr>
        <w:tc>
          <w:tcPr>
            <w:tcW w:w="3505" w:type="dxa"/>
            <w:vAlign w:val="center"/>
          </w:tcPr>
          <w:p w14:paraId="32E13148" w14:textId="272A2BC9" w:rsidR="00E72EAA" w:rsidRDefault="00E72EAA" w:rsidP="00B21EE2">
            <w:pPr>
              <w:jc w:val="both"/>
              <w:rPr>
                <w:rFonts w:ascii="Calibri" w:hAnsi="Calibri" w:cs="Calibri"/>
                <w:sz w:val="22"/>
                <w:szCs w:val="22"/>
              </w:rPr>
            </w:pPr>
            <w:r>
              <w:rPr>
                <w:rFonts w:ascii="Calibri" w:hAnsi="Calibri" w:cs="Calibri"/>
                <w:sz w:val="22"/>
                <w:szCs w:val="22"/>
              </w:rPr>
              <w:t>1.</w:t>
            </w:r>
            <w:r w:rsidR="000D1D3A">
              <w:rPr>
                <w:rFonts w:ascii="Calibri" w:hAnsi="Calibri" w:cs="Calibri"/>
                <w:sz w:val="22"/>
                <w:szCs w:val="22"/>
              </w:rPr>
              <w:t>4</w:t>
            </w:r>
            <w:r>
              <w:rPr>
                <w:rFonts w:ascii="Calibri" w:hAnsi="Calibri" w:cs="Calibri"/>
                <w:sz w:val="22"/>
                <w:szCs w:val="22"/>
              </w:rPr>
              <w:t xml:space="preserve">.3 </w:t>
            </w:r>
            <w:r w:rsidR="000D1D3A" w:rsidRPr="000D1D3A">
              <w:rPr>
                <w:rFonts w:ascii="Calibri" w:hAnsi="Calibri" w:cs="Calibri"/>
                <w:sz w:val="22"/>
                <w:szCs w:val="22"/>
              </w:rPr>
              <w:t>Implementation Review</w:t>
            </w:r>
            <w:r w:rsidR="000D1D3A">
              <w:rPr>
                <w:rFonts w:ascii="Calibri" w:hAnsi="Calibri" w:cs="Calibri"/>
                <w:sz w:val="22"/>
                <w:szCs w:val="22"/>
              </w:rPr>
              <w:t xml:space="preserve">.  </w:t>
            </w:r>
            <w:r w:rsidR="00B21EE2">
              <w:rPr>
                <w:rFonts w:ascii="Calibri" w:hAnsi="Calibri" w:cs="Calibri"/>
                <w:sz w:val="22"/>
                <w:szCs w:val="22"/>
              </w:rPr>
              <w:t>Describe the topic and process.</w:t>
            </w:r>
          </w:p>
        </w:tc>
        <w:tc>
          <w:tcPr>
            <w:tcW w:w="5850" w:type="dxa"/>
          </w:tcPr>
          <w:p w14:paraId="7E52E1B1" w14:textId="77777777" w:rsidR="00E72EAA" w:rsidRDefault="00E72EAA" w:rsidP="002B46D4">
            <w:pPr>
              <w:jc w:val="center"/>
              <w:rPr>
                <w:rFonts w:ascii="Calibri" w:hAnsi="Calibri" w:cs="Calibri"/>
                <w:sz w:val="22"/>
                <w:szCs w:val="22"/>
              </w:rPr>
            </w:pPr>
          </w:p>
        </w:tc>
      </w:tr>
      <w:tr w:rsidR="00E72EAA" w14:paraId="19A334D7" w14:textId="77777777" w:rsidTr="00E72EAA">
        <w:trPr>
          <w:trHeight w:val="576"/>
        </w:trPr>
        <w:tc>
          <w:tcPr>
            <w:tcW w:w="3505" w:type="dxa"/>
            <w:vAlign w:val="center"/>
          </w:tcPr>
          <w:p w14:paraId="16B764C8" w14:textId="204F3567" w:rsidR="00E72EAA" w:rsidRDefault="00E72EAA" w:rsidP="00B21EE2">
            <w:pPr>
              <w:jc w:val="both"/>
              <w:rPr>
                <w:rFonts w:ascii="Calibri" w:hAnsi="Calibri" w:cs="Calibri"/>
                <w:sz w:val="22"/>
                <w:szCs w:val="22"/>
              </w:rPr>
            </w:pPr>
            <w:r>
              <w:rPr>
                <w:rFonts w:ascii="Calibri" w:hAnsi="Calibri" w:cs="Calibri"/>
                <w:sz w:val="22"/>
                <w:szCs w:val="22"/>
              </w:rPr>
              <w:lastRenderedPageBreak/>
              <w:t>1.</w:t>
            </w:r>
            <w:r w:rsidR="00B21EE2">
              <w:rPr>
                <w:rFonts w:ascii="Calibri" w:hAnsi="Calibri" w:cs="Calibri"/>
                <w:sz w:val="22"/>
                <w:szCs w:val="22"/>
              </w:rPr>
              <w:t>4</w:t>
            </w:r>
            <w:r>
              <w:rPr>
                <w:rFonts w:ascii="Calibri" w:hAnsi="Calibri" w:cs="Calibri"/>
                <w:sz w:val="22"/>
                <w:szCs w:val="22"/>
              </w:rPr>
              <w:t>.</w:t>
            </w:r>
            <w:proofErr w:type="gramStart"/>
            <w:r>
              <w:rPr>
                <w:rFonts w:ascii="Calibri" w:hAnsi="Calibri" w:cs="Calibri"/>
                <w:sz w:val="22"/>
                <w:szCs w:val="22"/>
              </w:rPr>
              <w:t xml:space="preserve">4 </w:t>
            </w:r>
            <w:r w:rsidR="00B21EE2" w:rsidRPr="00B21EE2">
              <w:rPr>
                <w:rFonts w:ascii="Calibri" w:hAnsi="Calibri" w:cs="Calibri"/>
                <w:sz w:val="22"/>
                <w:szCs w:val="22"/>
              </w:rPr>
              <w:t>.Public</w:t>
            </w:r>
            <w:proofErr w:type="gramEnd"/>
            <w:r w:rsidR="00B21EE2" w:rsidRPr="00B21EE2">
              <w:rPr>
                <w:rFonts w:ascii="Calibri" w:hAnsi="Calibri" w:cs="Calibri"/>
                <w:sz w:val="22"/>
                <w:szCs w:val="22"/>
              </w:rPr>
              <w:t xml:space="preserve"> Webinar</w:t>
            </w:r>
            <w:r w:rsidR="004309F3">
              <w:rPr>
                <w:rFonts w:ascii="Calibri" w:hAnsi="Calibri" w:cs="Calibri"/>
                <w:sz w:val="22"/>
                <w:szCs w:val="22"/>
              </w:rPr>
              <w:t xml:space="preserve"> (Optional)</w:t>
            </w:r>
            <w:r w:rsidR="00B21EE2">
              <w:rPr>
                <w:rFonts w:ascii="Calibri" w:hAnsi="Calibri" w:cs="Calibri"/>
                <w:sz w:val="22"/>
                <w:szCs w:val="22"/>
              </w:rPr>
              <w:t>.  Describe the topic</w:t>
            </w:r>
            <w:r w:rsidR="003D1668">
              <w:rPr>
                <w:rFonts w:ascii="Calibri" w:hAnsi="Calibri" w:cs="Calibri"/>
                <w:sz w:val="22"/>
                <w:szCs w:val="22"/>
              </w:rPr>
              <w:t xml:space="preserve"> and length of the webinar.</w:t>
            </w:r>
          </w:p>
        </w:tc>
        <w:tc>
          <w:tcPr>
            <w:tcW w:w="5850" w:type="dxa"/>
          </w:tcPr>
          <w:p w14:paraId="153B2911" w14:textId="77777777" w:rsidR="00E72EAA" w:rsidRDefault="00E72EAA" w:rsidP="002B46D4">
            <w:pPr>
              <w:jc w:val="center"/>
              <w:rPr>
                <w:rFonts w:ascii="Calibri" w:hAnsi="Calibri" w:cs="Calibri"/>
                <w:sz w:val="22"/>
                <w:szCs w:val="22"/>
              </w:rPr>
            </w:pPr>
          </w:p>
        </w:tc>
      </w:tr>
      <w:tr w:rsidR="003D1668" w14:paraId="03CC4754" w14:textId="77777777" w:rsidTr="00F05065">
        <w:trPr>
          <w:trHeight w:val="395"/>
        </w:trPr>
        <w:tc>
          <w:tcPr>
            <w:tcW w:w="9355" w:type="dxa"/>
            <w:gridSpan w:val="2"/>
            <w:vAlign w:val="center"/>
          </w:tcPr>
          <w:p w14:paraId="37EC6ADC" w14:textId="50A5955F" w:rsidR="003D1668" w:rsidRDefault="00D85013" w:rsidP="003D1668">
            <w:pPr>
              <w:rPr>
                <w:rFonts w:ascii="Calibri" w:hAnsi="Calibri" w:cs="Calibri"/>
                <w:sz w:val="22"/>
                <w:szCs w:val="22"/>
              </w:rPr>
            </w:pPr>
            <w:r>
              <w:rPr>
                <w:rFonts w:ascii="Calibri" w:hAnsi="Calibri" w:cs="Calibri"/>
                <w:sz w:val="22"/>
                <w:szCs w:val="22"/>
              </w:rPr>
              <w:t>For any optional services and pricing, p</w:t>
            </w:r>
            <w:r w:rsidR="00CF630C">
              <w:rPr>
                <w:rFonts w:ascii="Calibri" w:hAnsi="Calibri" w:cs="Calibri"/>
                <w:sz w:val="22"/>
                <w:szCs w:val="22"/>
              </w:rPr>
              <w:t xml:space="preserve">lease </w:t>
            </w:r>
            <w:r>
              <w:rPr>
                <w:rFonts w:ascii="Calibri" w:hAnsi="Calibri" w:cs="Calibri"/>
                <w:sz w:val="22"/>
                <w:szCs w:val="22"/>
              </w:rPr>
              <w:t>attach</w:t>
            </w:r>
            <w:r w:rsidR="001A7C49">
              <w:rPr>
                <w:rFonts w:ascii="Calibri" w:hAnsi="Calibri" w:cs="Calibri"/>
                <w:sz w:val="22"/>
                <w:szCs w:val="22"/>
              </w:rPr>
              <w:t xml:space="preserve"> it as</w:t>
            </w:r>
            <w:r w:rsidR="0060477F">
              <w:rPr>
                <w:rFonts w:ascii="Calibri" w:hAnsi="Calibri" w:cs="Calibri"/>
                <w:sz w:val="22"/>
                <w:szCs w:val="22"/>
              </w:rPr>
              <w:t xml:space="preserve"> a</w:t>
            </w:r>
            <w:r w:rsidR="00CF630C">
              <w:rPr>
                <w:rFonts w:ascii="Calibri" w:hAnsi="Calibri" w:cs="Calibri"/>
                <w:sz w:val="22"/>
                <w:szCs w:val="22"/>
              </w:rPr>
              <w:t xml:space="preserve"> </w:t>
            </w:r>
            <w:r w:rsidR="0060477F">
              <w:rPr>
                <w:rFonts w:ascii="Calibri" w:hAnsi="Calibri" w:cs="Calibri"/>
                <w:sz w:val="22"/>
                <w:szCs w:val="22"/>
              </w:rPr>
              <w:t>separate exhibit</w:t>
            </w:r>
            <w:r w:rsidR="001A7C49">
              <w:rPr>
                <w:rFonts w:ascii="Calibri" w:hAnsi="Calibri" w:cs="Calibri"/>
                <w:sz w:val="22"/>
                <w:szCs w:val="22"/>
              </w:rPr>
              <w:t>.</w:t>
            </w:r>
          </w:p>
        </w:tc>
      </w:tr>
    </w:tbl>
    <w:p w14:paraId="384F8D5C" w14:textId="06DE26E2" w:rsidR="00DB145A" w:rsidRDefault="00DB145A" w:rsidP="0074461B">
      <w:pPr>
        <w:rPr>
          <w:rFonts w:ascii="Calibri" w:hAnsi="Calibri" w:cs="Calibri"/>
          <w:sz w:val="22"/>
          <w:szCs w:val="22"/>
        </w:rPr>
      </w:pPr>
    </w:p>
    <w:sectPr w:rsidR="00DB145A" w:rsidSect="00802745">
      <w:headerReference w:type="first" r:id="rId21"/>
      <w:footerReference w:type="first" r:id="rId22"/>
      <w:pgSz w:w="12240" w:h="15840" w:code="1"/>
      <w:pgMar w:top="1440" w:right="1440" w:bottom="1440" w:left="1440" w:header="720" w:footer="576"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0DBAC" w14:textId="77777777" w:rsidR="00D760F1" w:rsidRDefault="00D760F1">
      <w:r>
        <w:separator/>
      </w:r>
    </w:p>
  </w:endnote>
  <w:endnote w:type="continuationSeparator" w:id="0">
    <w:p w14:paraId="763576F7" w14:textId="77777777" w:rsidR="00D760F1" w:rsidRDefault="00D760F1">
      <w:r>
        <w:continuationSeparator/>
      </w:r>
    </w:p>
  </w:endnote>
  <w:endnote w:type="continuationNotice" w:id="1">
    <w:p w14:paraId="37254AC4" w14:textId="77777777" w:rsidR="00D760F1" w:rsidRDefault="00D760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3007F" w14:textId="51B00ACA" w:rsidR="0053064A" w:rsidRDefault="0053064A" w:rsidP="00957E29">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4F64" w14:textId="4BF5068B" w:rsidR="0053064A" w:rsidRDefault="0053064A" w:rsidP="00A0098B">
    <w:pPr>
      <w:pStyle w:val="Footer"/>
      <w:jc w:val="center"/>
      <w:rPr>
        <w:rStyle w:val="PageNumber"/>
        <w:color w:val="000000"/>
        <w:sz w:val="16"/>
        <w:szCs w:val="20"/>
      </w:rPr>
    </w:pPr>
    <w:r w:rsidRPr="0066027D">
      <w:rPr>
        <w:rStyle w:val="PageNumber"/>
        <w:color w:val="000000"/>
        <w:sz w:val="16"/>
        <w:szCs w:val="20"/>
      </w:rPr>
      <w:fldChar w:fldCharType="begin"/>
    </w:r>
    <w:r w:rsidRPr="0066027D">
      <w:rPr>
        <w:rStyle w:val="PageNumber"/>
        <w:color w:val="000000"/>
        <w:sz w:val="16"/>
        <w:szCs w:val="20"/>
      </w:rPr>
      <w:instrText xml:space="preserve"> PAGE   \* MERGEFORMAT </w:instrText>
    </w:r>
    <w:r w:rsidRPr="0066027D">
      <w:rPr>
        <w:rStyle w:val="PageNumber"/>
        <w:color w:val="000000"/>
        <w:sz w:val="16"/>
        <w:szCs w:val="20"/>
      </w:rPr>
      <w:fldChar w:fldCharType="separate"/>
    </w:r>
    <w:r w:rsidRPr="0066027D">
      <w:rPr>
        <w:rStyle w:val="PageNumber"/>
        <w:noProof/>
        <w:color w:val="000000"/>
        <w:sz w:val="16"/>
        <w:szCs w:val="20"/>
      </w:rPr>
      <w:t>1</w:t>
    </w:r>
    <w:r w:rsidRPr="0066027D">
      <w:rPr>
        <w:rStyle w:val="PageNumber"/>
        <w:noProof/>
        <w:color w:val="000000"/>
        <w:sz w:val="16"/>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FAFBD" w14:textId="77777777" w:rsidR="0053064A" w:rsidRDefault="0053064A" w:rsidP="00B25D2A">
    <w:pPr>
      <w:pStyle w:val="Footer"/>
      <w:jc w:val="center"/>
      <w:rPr>
        <w:rStyle w:val="PageNumber"/>
        <w:color w:val="000000"/>
        <w:sz w:val="16"/>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5119F" w14:textId="77777777" w:rsidR="00D760F1" w:rsidRDefault="00D760F1">
      <w:r>
        <w:separator/>
      </w:r>
    </w:p>
  </w:footnote>
  <w:footnote w:type="continuationSeparator" w:id="0">
    <w:p w14:paraId="3854C1A2" w14:textId="77777777" w:rsidR="00D760F1" w:rsidRDefault="00D760F1">
      <w:r>
        <w:continuationSeparator/>
      </w:r>
    </w:p>
  </w:footnote>
  <w:footnote w:type="continuationNotice" w:id="1">
    <w:p w14:paraId="44DA1314" w14:textId="77777777" w:rsidR="00D760F1" w:rsidRDefault="00D760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4F43D" w14:textId="77777777" w:rsidR="004923D4" w:rsidRDefault="004923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2570A" w14:textId="77777777" w:rsidR="0053064A" w:rsidRDefault="005306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84212"/>
    <w:multiLevelType w:val="hybridMultilevel"/>
    <w:tmpl w:val="3F6440D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894F54"/>
    <w:multiLevelType w:val="hybridMultilevel"/>
    <w:tmpl w:val="3446C74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48D45E4"/>
    <w:multiLevelType w:val="hybridMultilevel"/>
    <w:tmpl w:val="4AD64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16C07"/>
    <w:multiLevelType w:val="hybridMultilevel"/>
    <w:tmpl w:val="3FB21A20"/>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 w15:restartNumberingAfterBreak="0">
    <w:nsid w:val="0F973CEE"/>
    <w:multiLevelType w:val="hybridMultilevel"/>
    <w:tmpl w:val="7402D44E"/>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66567CE"/>
    <w:multiLevelType w:val="hybridMultilevel"/>
    <w:tmpl w:val="11F09E5A"/>
    <w:lvl w:ilvl="0" w:tplc="8BEC81B2">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401D87"/>
    <w:multiLevelType w:val="multilevel"/>
    <w:tmpl w:val="FFECCE4E"/>
    <w:lvl w:ilvl="0">
      <w:start w:val="16"/>
      <w:numFmt w:val="decimal"/>
      <w:lvlText w:val="%1"/>
      <w:lvlJc w:val="left"/>
      <w:pPr>
        <w:ind w:left="420" w:hanging="420"/>
      </w:pPr>
      <w:rPr>
        <w:rFonts w:eastAsia="Times New Roman" w:hint="default"/>
        <w:color w:val="auto"/>
      </w:rPr>
    </w:lvl>
    <w:lvl w:ilvl="1">
      <w:start w:val="1"/>
      <w:numFmt w:val="decimal"/>
      <w:lvlText w:val="%1.%2"/>
      <w:lvlJc w:val="left"/>
      <w:pPr>
        <w:ind w:left="1140" w:hanging="420"/>
      </w:pPr>
      <w:rPr>
        <w:rFonts w:eastAsia="Times New Roman" w:hint="default"/>
        <w:color w:val="auto"/>
      </w:rPr>
    </w:lvl>
    <w:lvl w:ilvl="2">
      <w:start w:val="1"/>
      <w:numFmt w:val="decimal"/>
      <w:lvlText w:val="%1.%2.%3"/>
      <w:lvlJc w:val="left"/>
      <w:pPr>
        <w:ind w:left="2160" w:hanging="720"/>
      </w:pPr>
      <w:rPr>
        <w:rFonts w:eastAsia="Times New Roman" w:hint="default"/>
        <w:color w:val="auto"/>
      </w:rPr>
    </w:lvl>
    <w:lvl w:ilvl="3">
      <w:start w:val="1"/>
      <w:numFmt w:val="decimal"/>
      <w:lvlText w:val="%1.%2.%3.%4"/>
      <w:lvlJc w:val="left"/>
      <w:pPr>
        <w:ind w:left="2880" w:hanging="720"/>
      </w:pPr>
      <w:rPr>
        <w:rFonts w:eastAsia="Times New Roman" w:hint="default"/>
        <w:color w:val="auto"/>
      </w:rPr>
    </w:lvl>
    <w:lvl w:ilvl="4">
      <w:start w:val="1"/>
      <w:numFmt w:val="decimal"/>
      <w:lvlText w:val="%1.%2.%3.%4.%5"/>
      <w:lvlJc w:val="left"/>
      <w:pPr>
        <w:ind w:left="3960" w:hanging="1080"/>
      </w:pPr>
      <w:rPr>
        <w:rFonts w:eastAsia="Times New Roman" w:hint="default"/>
        <w:color w:val="auto"/>
      </w:rPr>
    </w:lvl>
    <w:lvl w:ilvl="5">
      <w:start w:val="1"/>
      <w:numFmt w:val="decimal"/>
      <w:lvlText w:val="%1.%2.%3.%4.%5.%6"/>
      <w:lvlJc w:val="left"/>
      <w:pPr>
        <w:ind w:left="4680" w:hanging="1080"/>
      </w:pPr>
      <w:rPr>
        <w:rFonts w:eastAsia="Times New Roman" w:hint="default"/>
        <w:color w:val="auto"/>
      </w:rPr>
    </w:lvl>
    <w:lvl w:ilvl="6">
      <w:start w:val="1"/>
      <w:numFmt w:val="decimal"/>
      <w:lvlText w:val="%1.%2.%3.%4.%5.%6.%7"/>
      <w:lvlJc w:val="left"/>
      <w:pPr>
        <w:ind w:left="5760" w:hanging="1440"/>
      </w:pPr>
      <w:rPr>
        <w:rFonts w:eastAsia="Times New Roman" w:hint="default"/>
        <w:color w:val="auto"/>
      </w:rPr>
    </w:lvl>
    <w:lvl w:ilvl="7">
      <w:start w:val="1"/>
      <w:numFmt w:val="decimal"/>
      <w:lvlText w:val="%1.%2.%3.%4.%5.%6.%7.%8"/>
      <w:lvlJc w:val="left"/>
      <w:pPr>
        <w:ind w:left="6480" w:hanging="1440"/>
      </w:pPr>
      <w:rPr>
        <w:rFonts w:eastAsia="Times New Roman" w:hint="default"/>
        <w:color w:val="auto"/>
      </w:rPr>
    </w:lvl>
    <w:lvl w:ilvl="8">
      <w:start w:val="1"/>
      <w:numFmt w:val="decimal"/>
      <w:lvlText w:val="%1.%2.%3.%4.%5.%6.%7.%8.%9"/>
      <w:lvlJc w:val="left"/>
      <w:pPr>
        <w:ind w:left="7560" w:hanging="1800"/>
      </w:pPr>
      <w:rPr>
        <w:rFonts w:eastAsia="Times New Roman" w:hint="default"/>
        <w:color w:val="auto"/>
      </w:rPr>
    </w:lvl>
  </w:abstractNum>
  <w:abstractNum w:abstractNumId="7" w15:restartNumberingAfterBreak="0">
    <w:nsid w:val="18B45C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AE033B6"/>
    <w:multiLevelType w:val="hybridMultilevel"/>
    <w:tmpl w:val="21BEFF34"/>
    <w:lvl w:ilvl="0" w:tplc="D116EBB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B997D1F"/>
    <w:multiLevelType w:val="hybridMultilevel"/>
    <w:tmpl w:val="DBD4F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A22632"/>
    <w:multiLevelType w:val="multilevel"/>
    <w:tmpl w:val="FB823DA4"/>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C636C5"/>
    <w:multiLevelType w:val="hybridMultilevel"/>
    <w:tmpl w:val="C5FAA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E179C"/>
    <w:multiLevelType w:val="hybridMultilevel"/>
    <w:tmpl w:val="C5FAA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05352"/>
    <w:multiLevelType w:val="hybridMultilevel"/>
    <w:tmpl w:val="649E5CF2"/>
    <w:lvl w:ilvl="0" w:tplc="04090015">
      <w:start w:val="1"/>
      <w:numFmt w:val="upperLetter"/>
      <w:lvlText w:val="%1."/>
      <w:lvlJc w:val="left"/>
      <w:pPr>
        <w:ind w:left="1296" w:hanging="57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8C50A0"/>
    <w:multiLevelType w:val="multilevel"/>
    <w:tmpl w:val="EF8A1E02"/>
    <w:lvl w:ilvl="0">
      <w:start w:val="4"/>
      <w:numFmt w:val="decimal"/>
      <w:lvlText w:val="%1"/>
      <w:lvlJc w:val="left"/>
      <w:pPr>
        <w:ind w:left="360" w:hanging="360"/>
      </w:pPr>
      <w:rPr>
        <w:rFonts w:hint="default"/>
      </w:rPr>
    </w:lvl>
    <w:lvl w:ilvl="1">
      <w:start w:val="1"/>
      <w:numFmt w:val="decimal"/>
      <w:lvlText w:val="%1.%2"/>
      <w:lvlJc w:val="left"/>
      <w:pPr>
        <w:ind w:left="1584"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232" w:hanging="1440"/>
      </w:pPr>
      <w:rPr>
        <w:rFonts w:hint="default"/>
      </w:rPr>
    </w:lvl>
  </w:abstractNum>
  <w:abstractNum w:abstractNumId="15" w15:restartNumberingAfterBreak="0">
    <w:nsid w:val="2D8F7978"/>
    <w:multiLevelType w:val="hybridMultilevel"/>
    <w:tmpl w:val="BDD66B72"/>
    <w:lvl w:ilvl="0" w:tplc="7200D696">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0B42CE"/>
    <w:multiLevelType w:val="multilevel"/>
    <w:tmpl w:val="249820D0"/>
    <w:lvl w:ilvl="0">
      <w:start w:val="18"/>
      <w:numFmt w:val="decimal"/>
      <w:lvlText w:val="%1"/>
      <w:lvlJc w:val="left"/>
      <w:pPr>
        <w:ind w:left="420" w:hanging="420"/>
      </w:pPr>
      <w:rPr>
        <w:rFonts w:hint="default"/>
      </w:rPr>
    </w:lvl>
    <w:lvl w:ilvl="1">
      <w:start w:val="1"/>
      <w:numFmt w:val="decimal"/>
      <w:lvlText w:val="%1.%2"/>
      <w:lvlJc w:val="left"/>
      <w:pPr>
        <w:ind w:left="1410" w:hanging="42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17" w15:restartNumberingAfterBreak="0">
    <w:nsid w:val="31E67B10"/>
    <w:multiLevelType w:val="multilevel"/>
    <w:tmpl w:val="B2B0C060"/>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213348B"/>
    <w:multiLevelType w:val="hybridMultilevel"/>
    <w:tmpl w:val="BDD66B72"/>
    <w:lvl w:ilvl="0" w:tplc="7200D696">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8E26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0D73B0A"/>
    <w:multiLevelType w:val="multilevel"/>
    <w:tmpl w:val="4172250C"/>
    <w:lvl w:ilvl="0">
      <w:start w:val="20"/>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411177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43318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49965DD"/>
    <w:multiLevelType w:val="hybridMultilevel"/>
    <w:tmpl w:val="3B84C6B6"/>
    <w:lvl w:ilvl="0" w:tplc="7C6CE2E2">
      <w:start w:val="1"/>
      <w:numFmt w:val="bullet"/>
      <w:lvlText w:val=""/>
      <w:lvlJc w:val="left"/>
      <w:pPr>
        <w:tabs>
          <w:tab w:val="num" w:pos="3780"/>
        </w:tabs>
        <w:ind w:left="37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51F72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5504FF"/>
    <w:multiLevelType w:val="multilevel"/>
    <w:tmpl w:val="2D8E091E"/>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6DB7F62"/>
    <w:multiLevelType w:val="multilevel"/>
    <w:tmpl w:val="6A0E2800"/>
    <w:lvl w:ilvl="0">
      <w:start w:val="17"/>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49213877"/>
    <w:multiLevelType w:val="multilevel"/>
    <w:tmpl w:val="C9CC29FC"/>
    <w:lvl w:ilvl="0">
      <w:start w:val="19"/>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B793206"/>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4EFD0F34"/>
    <w:multiLevelType w:val="multilevel"/>
    <w:tmpl w:val="EB408240"/>
    <w:lvl w:ilvl="0">
      <w:start w:val="15"/>
      <w:numFmt w:val="decimal"/>
      <w:lvlText w:val="%1."/>
      <w:lvlJc w:val="left"/>
      <w:pPr>
        <w:ind w:left="135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0C5E4C"/>
    <w:multiLevelType w:val="multilevel"/>
    <w:tmpl w:val="562E939E"/>
    <w:lvl w:ilvl="0">
      <w:start w:val="6"/>
      <w:numFmt w:val="decimal"/>
      <w:lvlText w:val="%1."/>
      <w:lvlJc w:val="left"/>
      <w:pPr>
        <w:ind w:left="1440" w:hanging="360"/>
      </w:pPr>
      <w:rPr>
        <w:rFonts w:hint="default"/>
      </w:rPr>
    </w:lvl>
    <w:lvl w:ilvl="1">
      <w:start w:val="1"/>
      <w:numFmt w:val="decimal"/>
      <w:lvlText w:val="%1.%2."/>
      <w:lvlJc w:val="left"/>
      <w:pPr>
        <w:ind w:left="1422" w:hanging="432"/>
      </w:pPr>
      <w:rPr>
        <w:rFonts w:hint="default"/>
      </w:rPr>
    </w:lvl>
    <w:lvl w:ilvl="2">
      <w:start w:val="1"/>
      <w:numFmt w:val="decimal"/>
      <w:lvlText w:val="%1.%2.%3."/>
      <w:lvlJc w:val="left"/>
      <w:pPr>
        <w:ind w:left="2304" w:hanging="50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31" w15:restartNumberingAfterBreak="0">
    <w:nsid w:val="56332E95"/>
    <w:multiLevelType w:val="hybridMultilevel"/>
    <w:tmpl w:val="3E1E6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4320D"/>
    <w:multiLevelType w:val="multilevel"/>
    <w:tmpl w:val="EF8A1E02"/>
    <w:lvl w:ilvl="0">
      <w:start w:val="3"/>
      <w:numFmt w:val="decimal"/>
      <w:lvlText w:val="%1"/>
      <w:lvlJc w:val="left"/>
      <w:pPr>
        <w:ind w:left="360" w:hanging="360"/>
      </w:pPr>
      <w:rPr>
        <w:rFonts w:hint="default"/>
      </w:rPr>
    </w:lvl>
    <w:lvl w:ilvl="1">
      <w:start w:val="1"/>
      <w:numFmt w:val="decimal"/>
      <w:lvlText w:val="%1.%2"/>
      <w:lvlJc w:val="left"/>
      <w:pPr>
        <w:ind w:left="1584"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232" w:hanging="1440"/>
      </w:pPr>
      <w:rPr>
        <w:rFonts w:hint="default"/>
      </w:rPr>
    </w:lvl>
  </w:abstractNum>
  <w:abstractNum w:abstractNumId="33" w15:restartNumberingAfterBreak="0">
    <w:nsid w:val="60932FF3"/>
    <w:multiLevelType w:val="multilevel"/>
    <w:tmpl w:val="2D8E091E"/>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BF47A3"/>
    <w:multiLevelType w:val="hybridMultilevel"/>
    <w:tmpl w:val="1C62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55E10"/>
    <w:multiLevelType w:val="hybridMultilevel"/>
    <w:tmpl w:val="9710EBE2"/>
    <w:lvl w:ilvl="0" w:tplc="04090015">
      <w:start w:val="1"/>
      <w:numFmt w:val="upp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6" w15:restartNumberingAfterBreak="0">
    <w:nsid w:val="65640247"/>
    <w:multiLevelType w:val="hybridMultilevel"/>
    <w:tmpl w:val="FF3C2CBE"/>
    <w:lvl w:ilvl="0" w:tplc="BCC452D2">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7DA73DD"/>
    <w:multiLevelType w:val="hybridMultilevel"/>
    <w:tmpl w:val="5D4A351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6C4B4FD2"/>
    <w:multiLevelType w:val="hybridMultilevel"/>
    <w:tmpl w:val="EAC09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59757E"/>
    <w:multiLevelType w:val="multilevel"/>
    <w:tmpl w:val="F154B6FA"/>
    <w:lvl w:ilvl="0">
      <w:start w:val="1"/>
      <w:numFmt w:val="decimal"/>
      <w:lvlText w:val="%1."/>
      <w:lvlJc w:val="left"/>
      <w:pPr>
        <w:ind w:left="360" w:hanging="360"/>
      </w:pPr>
    </w:lvl>
    <w:lvl w:ilvl="1">
      <w:start w:val="1"/>
      <w:numFmt w:val="decimal"/>
      <w:lvlText w:val="%1.%2."/>
      <w:lvlJc w:val="left"/>
      <w:pPr>
        <w:ind w:left="792" w:hanging="432"/>
      </w:pPr>
    </w:lvl>
    <w:lvl w:ilvl="2">
      <w:start w:val="1"/>
      <w:numFmt w:val="upp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53663A9"/>
    <w:multiLevelType w:val="hybridMultilevel"/>
    <w:tmpl w:val="308CB3F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1" w15:restartNumberingAfterBreak="0">
    <w:nsid w:val="75F4625B"/>
    <w:multiLevelType w:val="multilevel"/>
    <w:tmpl w:val="EF8A1E02"/>
    <w:lvl w:ilvl="0">
      <w:start w:val="2"/>
      <w:numFmt w:val="decimal"/>
      <w:lvlText w:val="%1"/>
      <w:lvlJc w:val="left"/>
      <w:pPr>
        <w:ind w:left="360" w:hanging="360"/>
      </w:pPr>
      <w:rPr>
        <w:rFonts w:hint="default"/>
      </w:rPr>
    </w:lvl>
    <w:lvl w:ilvl="1">
      <w:start w:val="1"/>
      <w:numFmt w:val="decimal"/>
      <w:lvlText w:val="%1.%2"/>
      <w:lvlJc w:val="left"/>
      <w:pPr>
        <w:ind w:left="1584"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232" w:hanging="1440"/>
      </w:pPr>
      <w:rPr>
        <w:rFonts w:hint="default"/>
      </w:rPr>
    </w:lvl>
  </w:abstractNum>
  <w:num w:numId="1">
    <w:abstractNumId w:val="36"/>
  </w:num>
  <w:num w:numId="2">
    <w:abstractNumId w:val="23"/>
  </w:num>
  <w:num w:numId="3">
    <w:abstractNumId w:val="5"/>
  </w:num>
  <w:num w:numId="4">
    <w:abstractNumId w:val="8"/>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num>
  <w:num w:numId="9">
    <w:abstractNumId w:val="37"/>
  </w:num>
  <w:num w:numId="10">
    <w:abstractNumId w:val="24"/>
  </w:num>
  <w:num w:numId="11">
    <w:abstractNumId w:val="10"/>
  </w:num>
  <w:num w:numId="12">
    <w:abstractNumId w:val="21"/>
  </w:num>
  <w:num w:numId="13">
    <w:abstractNumId w:val="38"/>
  </w:num>
  <w:num w:numId="14">
    <w:abstractNumId w:val="7"/>
  </w:num>
  <w:num w:numId="15">
    <w:abstractNumId w:val="22"/>
  </w:num>
  <w:num w:numId="16">
    <w:abstractNumId w:val="17"/>
  </w:num>
  <w:num w:numId="17">
    <w:abstractNumId w:val="12"/>
  </w:num>
  <w:num w:numId="18">
    <w:abstractNumId w:val="11"/>
  </w:num>
  <w:num w:numId="19">
    <w:abstractNumId w:val="31"/>
  </w:num>
  <w:num w:numId="20">
    <w:abstractNumId w:val="9"/>
  </w:num>
  <w:num w:numId="21">
    <w:abstractNumId w:val="18"/>
  </w:num>
  <w:num w:numId="22">
    <w:abstractNumId w:val="41"/>
  </w:num>
  <w:num w:numId="23">
    <w:abstractNumId w:val="32"/>
  </w:num>
  <w:num w:numId="24">
    <w:abstractNumId w:val="14"/>
  </w:num>
  <w:num w:numId="25">
    <w:abstractNumId w:val="25"/>
  </w:num>
  <w:num w:numId="26">
    <w:abstractNumId w:val="2"/>
  </w:num>
  <w:num w:numId="27">
    <w:abstractNumId w:val="15"/>
  </w:num>
  <w:num w:numId="28">
    <w:abstractNumId w:val="34"/>
  </w:num>
  <w:num w:numId="29">
    <w:abstractNumId w:val="33"/>
  </w:num>
  <w:num w:numId="30">
    <w:abstractNumId w:val="4"/>
  </w:num>
  <w:num w:numId="31">
    <w:abstractNumId w:val="30"/>
  </w:num>
  <w:num w:numId="32">
    <w:abstractNumId w:val="19"/>
  </w:num>
  <w:num w:numId="33">
    <w:abstractNumId w:val="39"/>
  </w:num>
  <w:num w:numId="34">
    <w:abstractNumId w:val="3"/>
  </w:num>
  <w:num w:numId="35">
    <w:abstractNumId w:val="35"/>
  </w:num>
  <w:num w:numId="36">
    <w:abstractNumId w:val="28"/>
  </w:num>
  <w:num w:numId="37">
    <w:abstractNumId w:val="29"/>
  </w:num>
  <w:num w:numId="38">
    <w:abstractNumId w:val="6"/>
  </w:num>
  <w:num w:numId="39">
    <w:abstractNumId w:val="26"/>
  </w:num>
  <w:num w:numId="40">
    <w:abstractNumId w:val="16"/>
  </w:num>
  <w:num w:numId="41">
    <w:abstractNumId w:val="27"/>
  </w:num>
  <w:num w:numId="42">
    <w:abstractNumId w:val="20"/>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bS0NDAxsDAxMjZV0lEKTi0uzszPAykwMq8FAOz3eIItAAAA"/>
  </w:docVars>
  <w:rsids>
    <w:rsidRoot w:val="005E53BB"/>
    <w:rsid w:val="00000A0A"/>
    <w:rsid w:val="00001F0F"/>
    <w:rsid w:val="00003E8A"/>
    <w:rsid w:val="00007088"/>
    <w:rsid w:val="00007E80"/>
    <w:rsid w:val="00010438"/>
    <w:rsid w:val="000105B2"/>
    <w:rsid w:val="00010BBE"/>
    <w:rsid w:val="00013170"/>
    <w:rsid w:val="000133B6"/>
    <w:rsid w:val="00014EAF"/>
    <w:rsid w:val="0001582C"/>
    <w:rsid w:val="0001594A"/>
    <w:rsid w:val="00017397"/>
    <w:rsid w:val="00017A43"/>
    <w:rsid w:val="00020EF1"/>
    <w:rsid w:val="00021AC1"/>
    <w:rsid w:val="0002321D"/>
    <w:rsid w:val="00023274"/>
    <w:rsid w:val="00024671"/>
    <w:rsid w:val="00026B2D"/>
    <w:rsid w:val="00027443"/>
    <w:rsid w:val="00027BC8"/>
    <w:rsid w:val="00030786"/>
    <w:rsid w:val="00033013"/>
    <w:rsid w:val="000340E0"/>
    <w:rsid w:val="000366A3"/>
    <w:rsid w:val="000375A9"/>
    <w:rsid w:val="00040E5C"/>
    <w:rsid w:val="00041FDF"/>
    <w:rsid w:val="00042052"/>
    <w:rsid w:val="000426D6"/>
    <w:rsid w:val="00042C5F"/>
    <w:rsid w:val="00044D5A"/>
    <w:rsid w:val="00045E9F"/>
    <w:rsid w:val="00047769"/>
    <w:rsid w:val="00050087"/>
    <w:rsid w:val="0005078D"/>
    <w:rsid w:val="000522C6"/>
    <w:rsid w:val="00052440"/>
    <w:rsid w:val="00052B3B"/>
    <w:rsid w:val="00055162"/>
    <w:rsid w:val="0005626A"/>
    <w:rsid w:val="00060BC9"/>
    <w:rsid w:val="000613E2"/>
    <w:rsid w:val="000616D3"/>
    <w:rsid w:val="00062474"/>
    <w:rsid w:val="00062880"/>
    <w:rsid w:val="000631C4"/>
    <w:rsid w:val="00063748"/>
    <w:rsid w:val="00063BE3"/>
    <w:rsid w:val="00064E0B"/>
    <w:rsid w:val="0006736F"/>
    <w:rsid w:val="00070416"/>
    <w:rsid w:val="0007149D"/>
    <w:rsid w:val="00071923"/>
    <w:rsid w:val="00072AA5"/>
    <w:rsid w:val="0007484C"/>
    <w:rsid w:val="000753CC"/>
    <w:rsid w:val="00075C7D"/>
    <w:rsid w:val="00076525"/>
    <w:rsid w:val="00076D2C"/>
    <w:rsid w:val="00083349"/>
    <w:rsid w:val="00083E8D"/>
    <w:rsid w:val="00084A8A"/>
    <w:rsid w:val="000855F2"/>
    <w:rsid w:val="00086A2D"/>
    <w:rsid w:val="000902E5"/>
    <w:rsid w:val="00093185"/>
    <w:rsid w:val="00095386"/>
    <w:rsid w:val="00095EB4"/>
    <w:rsid w:val="00097FAB"/>
    <w:rsid w:val="000A0C10"/>
    <w:rsid w:val="000A1E27"/>
    <w:rsid w:val="000A4259"/>
    <w:rsid w:val="000A4C75"/>
    <w:rsid w:val="000B2A89"/>
    <w:rsid w:val="000B389F"/>
    <w:rsid w:val="000B39E0"/>
    <w:rsid w:val="000B63E0"/>
    <w:rsid w:val="000B6481"/>
    <w:rsid w:val="000B66CE"/>
    <w:rsid w:val="000C020E"/>
    <w:rsid w:val="000C1CD9"/>
    <w:rsid w:val="000C1E74"/>
    <w:rsid w:val="000C2531"/>
    <w:rsid w:val="000C3743"/>
    <w:rsid w:val="000C41D8"/>
    <w:rsid w:val="000C4CDD"/>
    <w:rsid w:val="000C686E"/>
    <w:rsid w:val="000C71DE"/>
    <w:rsid w:val="000D0B51"/>
    <w:rsid w:val="000D0C0D"/>
    <w:rsid w:val="000D1747"/>
    <w:rsid w:val="000D1932"/>
    <w:rsid w:val="000D1D3A"/>
    <w:rsid w:val="000D42F0"/>
    <w:rsid w:val="000E02BB"/>
    <w:rsid w:val="000E0D10"/>
    <w:rsid w:val="000E16D4"/>
    <w:rsid w:val="000E170A"/>
    <w:rsid w:val="000E222B"/>
    <w:rsid w:val="000E30A5"/>
    <w:rsid w:val="000E456F"/>
    <w:rsid w:val="000E4B3B"/>
    <w:rsid w:val="000E73E4"/>
    <w:rsid w:val="000F13E5"/>
    <w:rsid w:val="000F2FD7"/>
    <w:rsid w:val="000F394B"/>
    <w:rsid w:val="000F5907"/>
    <w:rsid w:val="000F7C8A"/>
    <w:rsid w:val="00101130"/>
    <w:rsid w:val="00104330"/>
    <w:rsid w:val="00111755"/>
    <w:rsid w:val="00111B9A"/>
    <w:rsid w:val="00112D52"/>
    <w:rsid w:val="00113677"/>
    <w:rsid w:val="001157CC"/>
    <w:rsid w:val="0011706B"/>
    <w:rsid w:val="001177A8"/>
    <w:rsid w:val="0012240C"/>
    <w:rsid w:val="00123232"/>
    <w:rsid w:val="00123C07"/>
    <w:rsid w:val="00124633"/>
    <w:rsid w:val="001257DD"/>
    <w:rsid w:val="00125F32"/>
    <w:rsid w:val="0013127B"/>
    <w:rsid w:val="00132A76"/>
    <w:rsid w:val="00132E55"/>
    <w:rsid w:val="00133ADF"/>
    <w:rsid w:val="00133B8F"/>
    <w:rsid w:val="00133BE1"/>
    <w:rsid w:val="0013432D"/>
    <w:rsid w:val="00141C34"/>
    <w:rsid w:val="00142A37"/>
    <w:rsid w:val="00146B7B"/>
    <w:rsid w:val="0014734B"/>
    <w:rsid w:val="00147C2D"/>
    <w:rsid w:val="0015146A"/>
    <w:rsid w:val="001529E0"/>
    <w:rsid w:val="00153977"/>
    <w:rsid w:val="001551E0"/>
    <w:rsid w:val="001556AB"/>
    <w:rsid w:val="001565FE"/>
    <w:rsid w:val="001569A1"/>
    <w:rsid w:val="00160B80"/>
    <w:rsid w:val="00160B85"/>
    <w:rsid w:val="00160BBF"/>
    <w:rsid w:val="00163741"/>
    <w:rsid w:val="0016768E"/>
    <w:rsid w:val="001676F0"/>
    <w:rsid w:val="00170B0D"/>
    <w:rsid w:val="001726E2"/>
    <w:rsid w:val="0017359C"/>
    <w:rsid w:val="00173748"/>
    <w:rsid w:val="001740C6"/>
    <w:rsid w:val="00174954"/>
    <w:rsid w:val="00175BDD"/>
    <w:rsid w:val="00176EFC"/>
    <w:rsid w:val="0017729E"/>
    <w:rsid w:val="00185CA9"/>
    <w:rsid w:val="00186543"/>
    <w:rsid w:val="00191379"/>
    <w:rsid w:val="001914B9"/>
    <w:rsid w:val="00191681"/>
    <w:rsid w:val="00192707"/>
    <w:rsid w:val="0019278B"/>
    <w:rsid w:val="00192FCF"/>
    <w:rsid w:val="001933C8"/>
    <w:rsid w:val="00194365"/>
    <w:rsid w:val="00194EB9"/>
    <w:rsid w:val="00197267"/>
    <w:rsid w:val="001A08CB"/>
    <w:rsid w:val="001A0B6A"/>
    <w:rsid w:val="001A2C9F"/>
    <w:rsid w:val="001A312F"/>
    <w:rsid w:val="001A39F9"/>
    <w:rsid w:val="001A48CA"/>
    <w:rsid w:val="001A5721"/>
    <w:rsid w:val="001A66FE"/>
    <w:rsid w:val="001A7967"/>
    <w:rsid w:val="001A7C49"/>
    <w:rsid w:val="001B0713"/>
    <w:rsid w:val="001B169A"/>
    <w:rsid w:val="001B3C6A"/>
    <w:rsid w:val="001B4917"/>
    <w:rsid w:val="001B4A05"/>
    <w:rsid w:val="001B5AE5"/>
    <w:rsid w:val="001B6459"/>
    <w:rsid w:val="001C273D"/>
    <w:rsid w:val="001C2E9C"/>
    <w:rsid w:val="001C5060"/>
    <w:rsid w:val="001C57FD"/>
    <w:rsid w:val="001C5FE3"/>
    <w:rsid w:val="001D3767"/>
    <w:rsid w:val="001D3CB5"/>
    <w:rsid w:val="001D4108"/>
    <w:rsid w:val="001D6D10"/>
    <w:rsid w:val="001E1237"/>
    <w:rsid w:val="001E1979"/>
    <w:rsid w:val="001E250C"/>
    <w:rsid w:val="001E3218"/>
    <w:rsid w:val="001E356D"/>
    <w:rsid w:val="001E3619"/>
    <w:rsid w:val="001E38CE"/>
    <w:rsid w:val="001E5B5A"/>
    <w:rsid w:val="001E6929"/>
    <w:rsid w:val="001E742D"/>
    <w:rsid w:val="001E7AE6"/>
    <w:rsid w:val="001F04D3"/>
    <w:rsid w:val="001F33F1"/>
    <w:rsid w:val="001F37E6"/>
    <w:rsid w:val="001F4C40"/>
    <w:rsid w:val="001F4F06"/>
    <w:rsid w:val="001F5073"/>
    <w:rsid w:val="001F5BE5"/>
    <w:rsid w:val="001F6905"/>
    <w:rsid w:val="001F7D8D"/>
    <w:rsid w:val="001F7E01"/>
    <w:rsid w:val="00201573"/>
    <w:rsid w:val="00203850"/>
    <w:rsid w:val="00203FAD"/>
    <w:rsid w:val="002056AC"/>
    <w:rsid w:val="002059A6"/>
    <w:rsid w:val="00207468"/>
    <w:rsid w:val="00207969"/>
    <w:rsid w:val="00212292"/>
    <w:rsid w:val="002134C4"/>
    <w:rsid w:val="002135E5"/>
    <w:rsid w:val="002154C4"/>
    <w:rsid w:val="00215D91"/>
    <w:rsid w:val="00216C34"/>
    <w:rsid w:val="002210D3"/>
    <w:rsid w:val="00221C94"/>
    <w:rsid w:val="0022208A"/>
    <w:rsid w:val="00222866"/>
    <w:rsid w:val="00222DFC"/>
    <w:rsid w:val="0022368C"/>
    <w:rsid w:val="002241D6"/>
    <w:rsid w:val="002250B2"/>
    <w:rsid w:val="00225D62"/>
    <w:rsid w:val="00227853"/>
    <w:rsid w:val="002311C5"/>
    <w:rsid w:val="00233C6C"/>
    <w:rsid w:val="00233E4D"/>
    <w:rsid w:val="00237FA8"/>
    <w:rsid w:val="00241E0F"/>
    <w:rsid w:val="002443F9"/>
    <w:rsid w:val="0024540B"/>
    <w:rsid w:val="00245E6D"/>
    <w:rsid w:val="00246E79"/>
    <w:rsid w:val="00247336"/>
    <w:rsid w:val="00252052"/>
    <w:rsid w:val="002528A3"/>
    <w:rsid w:val="00252A52"/>
    <w:rsid w:val="00252C93"/>
    <w:rsid w:val="00252E4E"/>
    <w:rsid w:val="00254013"/>
    <w:rsid w:val="00256280"/>
    <w:rsid w:val="00256C9D"/>
    <w:rsid w:val="002573FF"/>
    <w:rsid w:val="002576E3"/>
    <w:rsid w:val="00260274"/>
    <w:rsid w:val="00260A5B"/>
    <w:rsid w:val="00261A3A"/>
    <w:rsid w:val="00263F7C"/>
    <w:rsid w:val="002642DF"/>
    <w:rsid w:val="00265186"/>
    <w:rsid w:val="00266627"/>
    <w:rsid w:val="002705ED"/>
    <w:rsid w:val="00270BB0"/>
    <w:rsid w:val="002726E7"/>
    <w:rsid w:val="00274A15"/>
    <w:rsid w:val="0027503D"/>
    <w:rsid w:val="00276DE7"/>
    <w:rsid w:val="00277D01"/>
    <w:rsid w:val="0028027D"/>
    <w:rsid w:val="002805D2"/>
    <w:rsid w:val="002821B3"/>
    <w:rsid w:val="0028247F"/>
    <w:rsid w:val="002839C6"/>
    <w:rsid w:val="00283A31"/>
    <w:rsid w:val="002844C4"/>
    <w:rsid w:val="00284654"/>
    <w:rsid w:val="00284BC7"/>
    <w:rsid w:val="002870CF"/>
    <w:rsid w:val="0028780B"/>
    <w:rsid w:val="00290B99"/>
    <w:rsid w:val="00291354"/>
    <w:rsid w:val="002915F0"/>
    <w:rsid w:val="00292214"/>
    <w:rsid w:val="002925D9"/>
    <w:rsid w:val="00294C93"/>
    <w:rsid w:val="00294F58"/>
    <w:rsid w:val="00295018"/>
    <w:rsid w:val="00296759"/>
    <w:rsid w:val="0029677E"/>
    <w:rsid w:val="0029782F"/>
    <w:rsid w:val="00297FA9"/>
    <w:rsid w:val="002A22AD"/>
    <w:rsid w:val="002A3FAA"/>
    <w:rsid w:val="002A52FC"/>
    <w:rsid w:val="002A5E7B"/>
    <w:rsid w:val="002A701D"/>
    <w:rsid w:val="002B090A"/>
    <w:rsid w:val="002B11DF"/>
    <w:rsid w:val="002B176D"/>
    <w:rsid w:val="002B21BC"/>
    <w:rsid w:val="002B2C5A"/>
    <w:rsid w:val="002B34A2"/>
    <w:rsid w:val="002B4138"/>
    <w:rsid w:val="002B5A19"/>
    <w:rsid w:val="002B5FC6"/>
    <w:rsid w:val="002B690C"/>
    <w:rsid w:val="002B7E12"/>
    <w:rsid w:val="002C229D"/>
    <w:rsid w:val="002C3F31"/>
    <w:rsid w:val="002C410F"/>
    <w:rsid w:val="002C6127"/>
    <w:rsid w:val="002C7180"/>
    <w:rsid w:val="002C7BB2"/>
    <w:rsid w:val="002D32F0"/>
    <w:rsid w:val="002D363E"/>
    <w:rsid w:val="002D4073"/>
    <w:rsid w:val="002D4B2B"/>
    <w:rsid w:val="002D59D1"/>
    <w:rsid w:val="002D6E9A"/>
    <w:rsid w:val="002E1A40"/>
    <w:rsid w:val="002E34D9"/>
    <w:rsid w:val="002E462F"/>
    <w:rsid w:val="002E659A"/>
    <w:rsid w:val="002E732D"/>
    <w:rsid w:val="002F0023"/>
    <w:rsid w:val="002F1553"/>
    <w:rsid w:val="002F26C5"/>
    <w:rsid w:val="002F35B2"/>
    <w:rsid w:val="002F44F8"/>
    <w:rsid w:val="002F46B0"/>
    <w:rsid w:val="002F46C4"/>
    <w:rsid w:val="002F6D00"/>
    <w:rsid w:val="002F788A"/>
    <w:rsid w:val="00302322"/>
    <w:rsid w:val="00303942"/>
    <w:rsid w:val="00304B8F"/>
    <w:rsid w:val="00305056"/>
    <w:rsid w:val="00312DEE"/>
    <w:rsid w:val="003151FC"/>
    <w:rsid w:val="00315A3E"/>
    <w:rsid w:val="00315BED"/>
    <w:rsid w:val="0031667A"/>
    <w:rsid w:val="00316FE9"/>
    <w:rsid w:val="003178BF"/>
    <w:rsid w:val="0032161E"/>
    <w:rsid w:val="003243E1"/>
    <w:rsid w:val="00325F70"/>
    <w:rsid w:val="00327036"/>
    <w:rsid w:val="00327EC7"/>
    <w:rsid w:val="00330394"/>
    <w:rsid w:val="00330A96"/>
    <w:rsid w:val="003317FC"/>
    <w:rsid w:val="00337296"/>
    <w:rsid w:val="003415B8"/>
    <w:rsid w:val="00342834"/>
    <w:rsid w:val="003455E8"/>
    <w:rsid w:val="00350F84"/>
    <w:rsid w:val="0035144E"/>
    <w:rsid w:val="00351F2D"/>
    <w:rsid w:val="0035253B"/>
    <w:rsid w:val="00355AC0"/>
    <w:rsid w:val="003602C2"/>
    <w:rsid w:val="003616C1"/>
    <w:rsid w:val="003617AF"/>
    <w:rsid w:val="0036281E"/>
    <w:rsid w:val="00363632"/>
    <w:rsid w:val="003653D5"/>
    <w:rsid w:val="003654B5"/>
    <w:rsid w:val="003657DD"/>
    <w:rsid w:val="00365BFC"/>
    <w:rsid w:val="003674D9"/>
    <w:rsid w:val="003679E4"/>
    <w:rsid w:val="00371197"/>
    <w:rsid w:val="0037151D"/>
    <w:rsid w:val="00371BB6"/>
    <w:rsid w:val="00371E36"/>
    <w:rsid w:val="0037344C"/>
    <w:rsid w:val="00373A69"/>
    <w:rsid w:val="00374840"/>
    <w:rsid w:val="0037584D"/>
    <w:rsid w:val="003770EF"/>
    <w:rsid w:val="003809D7"/>
    <w:rsid w:val="00380D35"/>
    <w:rsid w:val="00382913"/>
    <w:rsid w:val="00382D87"/>
    <w:rsid w:val="00384D35"/>
    <w:rsid w:val="003861CD"/>
    <w:rsid w:val="00386E37"/>
    <w:rsid w:val="00392AE3"/>
    <w:rsid w:val="00394333"/>
    <w:rsid w:val="00396EF6"/>
    <w:rsid w:val="00397610"/>
    <w:rsid w:val="003A32DF"/>
    <w:rsid w:val="003A34D1"/>
    <w:rsid w:val="003A5197"/>
    <w:rsid w:val="003A6551"/>
    <w:rsid w:val="003B0968"/>
    <w:rsid w:val="003B2C28"/>
    <w:rsid w:val="003B4303"/>
    <w:rsid w:val="003B46E8"/>
    <w:rsid w:val="003B5F82"/>
    <w:rsid w:val="003B72A3"/>
    <w:rsid w:val="003C2180"/>
    <w:rsid w:val="003C2796"/>
    <w:rsid w:val="003C288D"/>
    <w:rsid w:val="003C2AC3"/>
    <w:rsid w:val="003C370A"/>
    <w:rsid w:val="003C42C8"/>
    <w:rsid w:val="003C547E"/>
    <w:rsid w:val="003C6B03"/>
    <w:rsid w:val="003C6D81"/>
    <w:rsid w:val="003C6DB4"/>
    <w:rsid w:val="003C70E8"/>
    <w:rsid w:val="003D0B74"/>
    <w:rsid w:val="003D1668"/>
    <w:rsid w:val="003D2FA2"/>
    <w:rsid w:val="003D5AC5"/>
    <w:rsid w:val="003D7891"/>
    <w:rsid w:val="003E0822"/>
    <w:rsid w:val="003E1E22"/>
    <w:rsid w:val="003E2588"/>
    <w:rsid w:val="003E47C8"/>
    <w:rsid w:val="003E4E33"/>
    <w:rsid w:val="003E6413"/>
    <w:rsid w:val="003E72E0"/>
    <w:rsid w:val="003E774D"/>
    <w:rsid w:val="003F0971"/>
    <w:rsid w:val="003F1BB2"/>
    <w:rsid w:val="003F2137"/>
    <w:rsid w:val="003F2633"/>
    <w:rsid w:val="003F2A3E"/>
    <w:rsid w:val="003F34AA"/>
    <w:rsid w:val="003F3792"/>
    <w:rsid w:val="003F3DF7"/>
    <w:rsid w:val="003F58EE"/>
    <w:rsid w:val="003F7988"/>
    <w:rsid w:val="003F7CB6"/>
    <w:rsid w:val="004014BD"/>
    <w:rsid w:val="00401A8A"/>
    <w:rsid w:val="00401D40"/>
    <w:rsid w:val="00403682"/>
    <w:rsid w:val="0040384B"/>
    <w:rsid w:val="004058D8"/>
    <w:rsid w:val="00405E0B"/>
    <w:rsid w:val="004104F5"/>
    <w:rsid w:val="004133B5"/>
    <w:rsid w:val="00413740"/>
    <w:rsid w:val="00414EAE"/>
    <w:rsid w:val="004151CD"/>
    <w:rsid w:val="0041659D"/>
    <w:rsid w:val="004169AF"/>
    <w:rsid w:val="00417CD0"/>
    <w:rsid w:val="004215DD"/>
    <w:rsid w:val="00421658"/>
    <w:rsid w:val="00424093"/>
    <w:rsid w:val="004261D4"/>
    <w:rsid w:val="00427107"/>
    <w:rsid w:val="00427495"/>
    <w:rsid w:val="004309F3"/>
    <w:rsid w:val="0043571A"/>
    <w:rsid w:val="0043673A"/>
    <w:rsid w:val="0043784E"/>
    <w:rsid w:val="004379D9"/>
    <w:rsid w:val="004421DE"/>
    <w:rsid w:val="004422AC"/>
    <w:rsid w:val="00444355"/>
    <w:rsid w:val="00444626"/>
    <w:rsid w:val="00450FDA"/>
    <w:rsid w:val="00450FE7"/>
    <w:rsid w:val="00453C4D"/>
    <w:rsid w:val="00455DB9"/>
    <w:rsid w:val="00456448"/>
    <w:rsid w:val="004571F5"/>
    <w:rsid w:val="004579B5"/>
    <w:rsid w:val="00457C21"/>
    <w:rsid w:val="0046203B"/>
    <w:rsid w:val="004624F7"/>
    <w:rsid w:val="00462B11"/>
    <w:rsid w:val="00462F3B"/>
    <w:rsid w:val="00463C4C"/>
    <w:rsid w:val="004650AD"/>
    <w:rsid w:val="00466F4B"/>
    <w:rsid w:val="004670AA"/>
    <w:rsid w:val="004673E4"/>
    <w:rsid w:val="0046792E"/>
    <w:rsid w:val="004679A7"/>
    <w:rsid w:val="00467C14"/>
    <w:rsid w:val="00470C50"/>
    <w:rsid w:val="00471BE5"/>
    <w:rsid w:val="00474C59"/>
    <w:rsid w:val="00475168"/>
    <w:rsid w:val="00475747"/>
    <w:rsid w:val="0047591A"/>
    <w:rsid w:val="004762B8"/>
    <w:rsid w:val="00477BEF"/>
    <w:rsid w:val="00477ECC"/>
    <w:rsid w:val="00480008"/>
    <w:rsid w:val="00481A42"/>
    <w:rsid w:val="0048290B"/>
    <w:rsid w:val="00482A56"/>
    <w:rsid w:val="00484D47"/>
    <w:rsid w:val="00486346"/>
    <w:rsid w:val="004867C9"/>
    <w:rsid w:val="00487494"/>
    <w:rsid w:val="0048750B"/>
    <w:rsid w:val="004876A9"/>
    <w:rsid w:val="004900A6"/>
    <w:rsid w:val="00490463"/>
    <w:rsid w:val="00490645"/>
    <w:rsid w:val="004923D4"/>
    <w:rsid w:val="00493585"/>
    <w:rsid w:val="00494712"/>
    <w:rsid w:val="0049574F"/>
    <w:rsid w:val="004957C9"/>
    <w:rsid w:val="00496B44"/>
    <w:rsid w:val="00496E61"/>
    <w:rsid w:val="00497940"/>
    <w:rsid w:val="004A1E58"/>
    <w:rsid w:val="004A25B4"/>
    <w:rsid w:val="004A6102"/>
    <w:rsid w:val="004A73F0"/>
    <w:rsid w:val="004B2867"/>
    <w:rsid w:val="004B2EC7"/>
    <w:rsid w:val="004B34F9"/>
    <w:rsid w:val="004B40BC"/>
    <w:rsid w:val="004B52CF"/>
    <w:rsid w:val="004B5518"/>
    <w:rsid w:val="004B5CFA"/>
    <w:rsid w:val="004B64F5"/>
    <w:rsid w:val="004B6CA7"/>
    <w:rsid w:val="004C040A"/>
    <w:rsid w:val="004C36F0"/>
    <w:rsid w:val="004C4964"/>
    <w:rsid w:val="004C597C"/>
    <w:rsid w:val="004C5B34"/>
    <w:rsid w:val="004C6339"/>
    <w:rsid w:val="004C6C96"/>
    <w:rsid w:val="004D05BB"/>
    <w:rsid w:val="004D0BC3"/>
    <w:rsid w:val="004D0CFD"/>
    <w:rsid w:val="004D0FCC"/>
    <w:rsid w:val="004D37EC"/>
    <w:rsid w:val="004D5329"/>
    <w:rsid w:val="004D5758"/>
    <w:rsid w:val="004D595E"/>
    <w:rsid w:val="004D623E"/>
    <w:rsid w:val="004D6DCF"/>
    <w:rsid w:val="004D7243"/>
    <w:rsid w:val="004D7499"/>
    <w:rsid w:val="004E0A87"/>
    <w:rsid w:val="004E13A8"/>
    <w:rsid w:val="004E1BB6"/>
    <w:rsid w:val="004E326B"/>
    <w:rsid w:val="004E37A7"/>
    <w:rsid w:val="004E3898"/>
    <w:rsid w:val="004E4DC4"/>
    <w:rsid w:val="004E579A"/>
    <w:rsid w:val="004F1AE9"/>
    <w:rsid w:val="004F2725"/>
    <w:rsid w:val="004F3054"/>
    <w:rsid w:val="004F36D5"/>
    <w:rsid w:val="004F4199"/>
    <w:rsid w:val="004F4EE9"/>
    <w:rsid w:val="004F5ECB"/>
    <w:rsid w:val="004F727B"/>
    <w:rsid w:val="004F7598"/>
    <w:rsid w:val="004F75BB"/>
    <w:rsid w:val="005006E1"/>
    <w:rsid w:val="00500850"/>
    <w:rsid w:val="0050277D"/>
    <w:rsid w:val="00503703"/>
    <w:rsid w:val="0050486B"/>
    <w:rsid w:val="00505C26"/>
    <w:rsid w:val="0051080A"/>
    <w:rsid w:val="00512BED"/>
    <w:rsid w:val="00512EE9"/>
    <w:rsid w:val="005164A3"/>
    <w:rsid w:val="005178D5"/>
    <w:rsid w:val="00520D5E"/>
    <w:rsid w:val="00520E11"/>
    <w:rsid w:val="00521DAF"/>
    <w:rsid w:val="00522615"/>
    <w:rsid w:val="005227CF"/>
    <w:rsid w:val="00523E88"/>
    <w:rsid w:val="0052499C"/>
    <w:rsid w:val="00525329"/>
    <w:rsid w:val="00527BA0"/>
    <w:rsid w:val="0053064A"/>
    <w:rsid w:val="00532469"/>
    <w:rsid w:val="005330AE"/>
    <w:rsid w:val="00533DDB"/>
    <w:rsid w:val="0053708B"/>
    <w:rsid w:val="0054015D"/>
    <w:rsid w:val="00540968"/>
    <w:rsid w:val="005414A4"/>
    <w:rsid w:val="005427DE"/>
    <w:rsid w:val="005439C1"/>
    <w:rsid w:val="005444DB"/>
    <w:rsid w:val="0054496A"/>
    <w:rsid w:val="00544E58"/>
    <w:rsid w:val="00544F02"/>
    <w:rsid w:val="00546483"/>
    <w:rsid w:val="00550407"/>
    <w:rsid w:val="00551362"/>
    <w:rsid w:val="00552704"/>
    <w:rsid w:val="005528C6"/>
    <w:rsid w:val="00554A21"/>
    <w:rsid w:val="00554EDD"/>
    <w:rsid w:val="005556C3"/>
    <w:rsid w:val="005557A4"/>
    <w:rsid w:val="00555EFA"/>
    <w:rsid w:val="005564E1"/>
    <w:rsid w:val="00560B25"/>
    <w:rsid w:val="00561DA2"/>
    <w:rsid w:val="0056417F"/>
    <w:rsid w:val="00565AF5"/>
    <w:rsid w:val="0056695A"/>
    <w:rsid w:val="00566F59"/>
    <w:rsid w:val="005673B8"/>
    <w:rsid w:val="00570B29"/>
    <w:rsid w:val="00570B44"/>
    <w:rsid w:val="00571EE5"/>
    <w:rsid w:val="0057273C"/>
    <w:rsid w:val="005741B2"/>
    <w:rsid w:val="00575A19"/>
    <w:rsid w:val="00577335"/>
    <w:rsid w:val="0058243B"/>
    <w:rsid w:val="005866BD"/>
    <w:rsid w:val="00586FE7"/>
    <w:rsid w:val="005870C5"/>
    <w:rsid w:val="0058764E"/>
    <w:rsid w:val="00587780"/>
    <w:rsid w:val="00590314"/>
    <w:rsid w:val="00592215"/>
    <w:rsid w:val="0059244F"/>
    <w:rsid w:val="00593AED"/>
    <w:rsid w:val="005944DB"/>
    <w:rsid w:val="00594699"/>
    <w:rsid w:val="0059476F"/>
    <w:rsid w:val="005948E3"/>
    <w:rsid w:val="00595C88"/>
    <w:rsid w:val="00596CF0"/>
    <w:rsid w:val="005971D5"/>
    <w:rsid w:val="005A1DC6"/>
    <w:rsid w:val="005A3BAD"/>
    <w:rsid w:val="005A429D"/>
    <w:rsid w:val="005A5F80"/>
    <w:rsid w:val="005B05EA"/>
    <w:rsid w:val="005B05F1"/>
    <w:rsid w:val="005B0FD8"/>
    <w:rsid w:val="005B1A47"/>
    <w:rsid w:val="005B1E3C"/>
    <w:rsid w:val="005B1FCA"/>
    <w:rsid w:val="005B2E8E"/>
    <w:rsid w:val="005B6356"/>
    <w:rsid w:val="005B6BB1"/>
    <w:rsid w:val="005B6E7A"/>
    <w:rsid w:val="005C1B00"/>
    <w:rsid w:val="005C284D"/>
    <w:rsid w:val="005C35A7"/>
    <w:rsid w:val="005C53E6"/>
    <w:rsid w:val="005D00F7"/>
    <w:rsid w:val="005D0D1F"/>
    <w:rsid w:val="005D3AE6"/>
    <w:rsid w:val="005D4D0C"/>
    <w:rsid w:val="005D7EC0"/>
    <w:rsid w:val="005E23CF"/>
    <w:rsid w:val="005E2637"/>
    <w:rsid w:val="005E439D"/>
    <w:rsid w:val="005E4D9C"/>
    <w:rsid w:val="005E53BB"/>
    <w:rsid w:val="005E582C"/>
    <w:rsid w:val="005F0D16"/>
    <w:rsid w:val="005F1C42"/>
    <w:rsid w:val="005F29F8"/>
    <w:rsid w:val="005F2A52"/>
    <w:rsid w:val="005F2B1E"/>
    <w:rsid w:val="005F3C9E"/>
    <w:rsid w:val="005F4454"/>
    <w:rsid w:val="005F6423"/>
    <w:rsid w:val="005F7FCE"/>
    <w:rsid w:val="00600C01"/>
    <w:rsid w:val="00600C03"/>
    <w:rsid w:val="00601BE2"/>
    <w:rsid w:val="0060477F"/>
    <w:rsid w:val="00605560"/>
    <w:rsid w:val="0060572B"/>
    <w:rsid w:val="00605F88"/>
    <w:rsid w:val="00607CF8"/>
    <w:rsid w:val="006149AD"/>
    <w:rsid w:val="00614CBC"/>
    <w:rsid w:val="00615196"/>
    <w:rsid w:val="00620823"/>
    <w:rsid w:val="00621D9A"/>
    <w:rsid w:val="00623B1F"/>
    <w:rsid w:val="0062464D"/>
    <w:rsid w:val="00624B07"/>
    <w:rsid w:val="0062535A"/>
    <w:rsid w:val="006264A0"/>
    <w:rsid w:val="00626613"/>
    <w:rsid w:val="00627864"/>
    <w:rsid w:val="00630A38"/>
    <w:rsid w:val="00630CE7"/>
    <w:rsid w:val="006323DB"/>
    <w:rsid w:val="006328E0"/>
    <w:rsid w:val="00633868"/>
    <w:rsid w:val="00633C0C"/>
    <w:rsid w:val="00633F89"/>
    <w:rsid w:val="00634AE0"/>
    <w:rsid w:val="0063550E"/>
    <w:rsid w:val="0064191E"/>
    <w:rsid w:val="006435C4"/>
    <w:rsid w:val="00643E91"/>
    <w:rsid w:val="00644178"/>
    <w:rsid w:val="00645224"/>
    <w:rsid w:val="00645289"/>
    <w:rsid w:val="006468FC"/>
    <w:rsid w:val="00647958"/>
    <w:rsid w:val="00647CC1"/>
    <w:rsid w:val="00647EA6"/>
    <w:rsid w:val="00651B02"/>
    <w:rsid w:val="00652B26"/>
    <w:rsid w:val="00652BF6"/>
    <w:rsid w:val="0065727C"/>
    <w:rsid w:val="00657E65"/>
    <w:rsid w:val="0066027D"/>
    <w:rsid w:val="0066032B"/>
    <w:rsid w:val="00660416"/>
    <w:rsid w:val="00663F65"/>
    <w:rsid w:val="006650F2"/>
    <w:rsid w:val="00665D88"/>
    <w:rsid w:val="0066651A"/>
    <w:rsid w:val="00667957"/>
    <w:rsid w:val="0067272D"/>
    <w:rsid w:val="0067314D"/>
    <w:rsid w:val="00674209"/>
    <w:rsid w:val="006763F7"/>
    <w:rsid w:val="00676B09"/>
    <w:rsid w:val="00677D12"/>
    <w:rsid w:val="00681029"/>
    <w:rsid w:val="00681387"/>
    <w:rsid w:val="00682DAE"/>
    <w:rsid w:val="0068353D"/>
    <w:rsid w:val="0068492B"/>
    <w:rsid w:val="00684E44"/>
    <w:rsid w:val="00685D95"/>
    <w:rsid w:val="006878B3"/>
    <w:rsid w:val="0069027F"/>
    <w:rsid w:val="00690FD1"/>
    <w:rsid w:val="00693DD6"/>
    <w:rsid w:val="006948C5"/>
    <w:rsid w:val="006950D8"/>
    <w:rsid w:val="00695E66"/>
    <w:rsid w:val="00696F40"/>
    <w:rsid w:val="00697D96"/>
    <w:rsid w:val="006A03FD"/>
    <w:rsid w:val="006A1E5F"/>
    <w:rsid w:val="006A337D"/>
    <w:rsid w:val="006A369B"/>
    <w:rsid w:val="006A404D"/>
    <w:rsid w:val="006A43C7"/>
    <w:rsid w:val="006A5127"/>
    <w:rsid w:val="006A5BE3"/>
    <w:rsid w:val="006A5FEE"/>
    <w:rsid w:val="006A67D0"/>
    <w:rsid w:val="006A689E"/>
    <w:rsid w:val="006A72FD"/>
    <w:rsid w:val="006A73E6"/>
    <w:rsid w:val="006B0DD6"/>
    <w:rsid w:val="006B2BAC"/>
    <w:rsid w:val="006B5023"/>
    <w:rsid w:val="006B67D1"/>
    <w:rsid w:val="006B7341"/>
    <w:rsid w:val="006B7EA7"/>
    <w:rsid w:val="006C0606"/>
    <w:rsid w:val="006C13DE"/>
    <w:rsid w:val="006C1D0E"/>
    <w:rsid w:val="006C1FE1"/>
    <w:rsid w:val="006C37B6"/>
    <w:rsid w:val="006C611A"/>
    <w:rsid w:val="006C6803"/>
    <w:rsid w:val="006D0E27"/>
    <w:rsid w:val="006D258C"/>
    <w:rsid w:val="006D3C59"/>
    <w:rsid w:val="006D4F27"/>
    <w:rsid w:val="006D5A6D"/>
    <w:rsid w:val="006D5D9F"/>
    <w:rsid w:val="006E0BBA"/>
    <w:rsid w:val="006E0D66"/>
    <w:rsid w:val="006E3093"/>
    <w:rsid w:val="006E510A"/>
    <w:rsid w:val="006E5774"/>
    <w:rsid w:val="006E622E"/>
    <w:rsid w:val="006E671B"/>
    <w:rsid w:val="006F1717"/>
    <w:rsid w:val="006F4B18"/>
    <w:rsid w:val="006F5DFD"/>
    <w:rsid w:val="00702885"/>
    <w:rsid w:val="00703432"/>
    <w:rsid w:val="0070378F"/>
    <w:rsid w:val="00704924"/>
    <w:rsid w:val="00705CF9"/>
    <w:rsid w:val="0070750E"/>
    <w:rsid w:val="007077CD"/>
    <w:rsid w:val="0071026B"/>
    <w:rsid w:val="00710B73"/>
    <w:rsid w:val="007119C5"/>
    <w:rsid w:val="0071389D"/>
    <w:rsid w:val="00713FA6"/>
    <w:rsid w:val="00714117"/>
    <w:rsid w:val="00714E2A"/>
    <w:rsid w:val="00716EA4"/>
    <w:rsid w:val="00716F07"/>
    <w:rsid w:val="007179D4"/>
    <w:rsid w:val="00717BA3"/>
    <w:rsid w:val="00721CB5"/>
    <w:rsid w:val="007237CC"/>
    <w:rsid w:val="0072428E"/>
    <w:rsid w:val="00725505"/>
    <w:rsid w:val="00725542"/>
    <w:rsid w:val="00727F6B"/>
    <w:rsid w:val="00731E6D"/>
    <w:rsid w:val="00732460"/>
    <w:rsid w:val="007326AC"/>
    <w:rsid w:val="007344D1"/>
    <w:rsid w:val="007347E4"/>
    <w:rsid w:val="00737418"/>
    <w:rsid w:val="00737479"/>
    <w:rsid w:val="00740621"/>
    <w:rsid w:val="0074108C"/>
    <w:rsid w:val="007417DC"/>
    <w:rsid w:val="007418B6"/>
    <w:rsid w:val="00742315"/>
    <w:rsid w:val="0074294B"/>
    <w:rsid w:val="007441C7"/>
    <w:rsid w:val="00744518"/>
    <w:rsid w:val="0074461B"/>
    <w:rsid w:val="0074527D"/>
    <w:rsid w:val="00745934"/>
    <w:rsid w:val="00746B33"/>
    <w:rsid w:val="00747CA1"/>
    <w:rsid w:val="00750D8C"/>
    <w:rsid w:val="007517D2"/>
    <w:rsid w:val="0075353B"/>
    <w:rsid w:val="00754A11"/>
    <w:rsid w:val="0075798E"/>
    <w:rsid w:val="00760B19"/>
    <w:rsid w:val="00760C87"/>
    <w:rsid w:val="007628DD"/>
    <w:rsid w:val="0076366A"/>
    <w:rsid w:val="00765520"/>
    <w:rsid w:val="00767B72"/>
    <w:rsid w:val="00770972"/>
    <w:rsid w:val="007730B5"/>
    <w:rsid w:val="00773706"/>
    <w:rsid w:val="007740DC"/>
    <w:rsid w:val="00774DB1"/>
    <w:rsid w:val="00776654"/>
    <w:rsid w:val="00776739"/>
    <w:rsid w:val="007767E3"/>
    <w:rsid w:val="00777CF1"/>
    <w:rsid w:val="0078039F"/>
    <w:rsid w:val="00781495"/>
    <w:rsid w:val="00782D1C"/>
    <w:rsid w:val="00783323"/>
    <w:rsid w:val="00783372"/>
    <w:rsid w:val="007838FD"/>
    <w:rsid w:val="00783DEE"/>
    <w:rsid w:val="0078402E"/>
    <w:rsid w:val="00785A88"/>
    <w:rsid w:val="00787718"/>
    <w:rsid w:val="007911B7"/>
    <w:rsid w:val="0079133F"/>
    <w:rsid w:val="00792FD5"/>
    <w:rsid w:val="0079334E"/>
    <w:rsid w:val="007951FD"/>
    <w:rsid w:val="00795620"/>
    <w:rsid w:val="007A07C8"/>
    <w:rsid w:val="007A1323"/>
    <w:rsid w:val="007A267A"/>
    <w:rsid w:val="007A28A0"/>
    <w:rsid w:val="007A3EBF"/>
    <w:rsid w:val="007A47C9"/>
    <w:rsid w:val="007A585D"/>
    <w:rsid w:val="007A5E5F"/>
    <w:rsid w:val="007A6FA6"/>
    <w:rsid w:val="007A716A"/>
    <w:rsid w:val="007B0430"/>
    <w:rsid w:val="007B0A80"/>
    <w:rsid w:val="007B1976"/>
    <w:rsid w:val="007B3CAC"/>
    <w:rsid w:val="007B5B26"/>
    <w:rsid w:val="007B5B2E"/>
    <w:rsid w:val="007C0473"/>
    <w:rsid w:val="007C04BA"/>
    <w:rsid w:val="007C0C33"/>
    <w:rsid w:val="007C0F87"/>
    <w:rsid w:val="007C526F"/>
    <w:rsid w:val="007C52ED"/>
    <w:rsid w:val="007C67C9"/>
    <w:rsid w:val="007D0600"/>
    <w:rsid w:val="007D08EF"/>
    <w:rsid w:val="007D1254"/>
    <w:rsid w:val="007E2B40"/>
    <w:rsid w:val="007E3459"/>
    <w:rsid w:val="007E34DD"/>
    <w:rsid w:val="007E49BA"/>
    <w:rsid w:val="007E5536"/>
    <w:rsid w:val="007F1B92"/>
    <w:rsid w:val="007F2C7B"/>
    <w:rsid w:val="007F3CA6"/>
    <w:rsid w:val="007F6211"/>
    <w:rsid w:val="007F762C"/>
    <w:rsid w:val="007F7BF6"/>
    <w:rsid w:val="007F7CAD"/>
    <w:rsid w:val="008012AA"/>
    <w:rsid w:val="0080134C"/>
    <w:rsid w:val="00802745"/>
    <w:rsid w:val="00803B1C"/>
    <w:rsid w:val="0080553D"/>
    <w:rsid w:val="0080604B"/>
    <w:rsid w:val="008066F6"/>
    <w:rsid w:val="00810159"/>
    <w:rsid w:val="00811801"/>
    <w:rsid w:val="008143F0"/>
    <w:rsid w:val="0081664E"/>
    <w:rsid w:val="0081676F"/>
    <w:rsid w:val="008208B1"/>
    <w:rsid w:val="008214CB"/>
    <w:rsid w:val="0082240D"/>
    <w:rsid w:val="008224FB"/>
    <w:rsid w:val="0082292D"/>
    <w:rsid w:val="00822F47"/>
    <w:rsid w:val="008230CF"/>
    <w:rsid w:val="00823501"/>
    <w:rsid w:val="00823BDF"/>
    <w:rsid w:val="00823D42"/>
    <w:rsid w:val="00824D73"/>
    <w:rsid w:val="00824FF4"/>
    <w:rsid w:val="00825043"/>
    <w:rsid w:val="00825685"/>
    <w:rsid w:val="00831864"/>
    <w:rsid w:val="00831F53"/>
    <w:rsid w:val="00832016"/>
    <w:rsid w:val="008343C6"/>
    <w:rsid w:val="00834628"/>
    <w:rsid w:val="00837A5F"/>
    <w:rsid w:val="00837DBF"/>
    <w:rsid w:val="0084293E"/>
    <w:rsid w:val="00842E79"/>
    <w:rsid w:val="00842F3E"/>
    <w:rsid w:val="00843155"/>
    <w:rsid w:val="00844555"/>
    <w:rsid w:val="0084536F"/>
    <w:rsid w:val="00845E0E"/>
    <w:rsid w:val="00846716"/>
    <w:rsid w:val="00850232"/>
    <w:rsid w:val="00851C29"/>
    <w:rsid w:val="00851E66"/>
    <w:rsid w:val="00851FD3"/>
    <w:rsid w:val="00852B5D"/>
    <w:rsid w:val="00853E81"/>
    <w:rsid w:val="00856782"/>
    <w:rsid w:val="00860930"/>
    <w:rsid w:val="008632FC"/>
    <w:rsid w:val="00864137"/>
    <w:rsid w:val="00865DD2"/>
    <w:rsid w:val="008671DD"/>
    <w:rsid w:val="008676B3"/>
    <w:rsid w:val="00870AA0"/>
    <w:rsid w:val="0087121E"/>
    <w:rsid w:val="00871DFF"/>
    <w:rsid w:val="0087357A"/>
    <w:rsid w:val="008741F9"/>
    <w:rsid w:val="008746FD"/>
    <w:rsid w:val="008772C2"/>
    <w:rsid w:val="008778BD"/>
    <w:rsid w:val="0088039E"/>
    <w:rsid w:val="008805EF"/>
    <w:rsid w:val="008806DD"/>
    <w:rsid w:val="008812A3"/>
    <w:rsid w:val="008815F8"/>
    <w:rsid w:val="00881860"/>
    <w:rsid w:val="00881C30"/>
    <w:rsid w:val="0088272C"/>
    <w:rsid w:val="0088346E"/>
    <w:rsid w:val="00884F99"/>
    <w:rsid w:val="00885B9E"/>
    <w:rsid w:val="008905EF"/>
    <w:rsid w:val="00892D11"/>
    <w:rsid w:val="00894403"/>
    <w:rsid w:val="0089539B"/>
    <w:rsid w:val="00895BD8"/>
    <w:rsid w:val="00896860"/>
    <w:rsid w:val="00897147"/>
    <w:rsid w:val="008A0BBE"/>
    <w:rsid w:val="008A1BF9"/>
    <w:rsid w:val="008A273D"/>
    <w:rsid w:val="008A2CDE"/>
    <w:rsid w:val="008A4E74"/>
    <w:rsid w:val="008A598B"/>
    <w:rsid w:val="008A6A72"/>
    <w:rsid w:val="008A6D03"/>
    <w:rsid w:val="008A7491"/>
    <w:rsid w:val="008B4686"/>
    <w:rsid w:val="008B5AD7"/>
    <w:rsid w:val="008B5C8F"/>
    <w:rsid w:val="008B6B96"/>
    <w:rsid w:val="008B76A1"/>
    <w:rsid w:val="008B7A76"/>
    <w:rsid w:val="008C124B"/>
    <w:rsid w:val="008C2552"/>
    <w:rsid w:val="008C430D"/>
    <w:rsid w:val="008C43F3"/>
    <w:rsid w:val="008C4515"/>
    <w:rsid w:val="008D00BA"/>
    <w:rsid w:val="008D0D5C"/>
    <w:rsid w:val="008D367B"/>
    <w:rsid w:val="008D4409"/>
    <w:rsid w:val="008D4423"/>
    <w:rsid w:val="008D4426"/>
    <w:rsid w:val="008D6465"/>
    <w:rsid w:val="008D65FF"/>
    <w:rsid w:val="008E0C1B"/>
    <w:rsid w:val="008E1957"/>
    <w:rsid w:val="008E41D3"/>
    <w:rsid w:val="008E4AB6"/>
    <w:rsid w:val="008E5D99"/>
    <w:rsid w:val="008E60E2"/>
    <w:rsid w:val="008E685E"/>
    <w:rsid w:val="008E6CE3"/>
    <w:rsid w:val="008F1FFE"/>
    <w:rsid w:val="008F2968"/>
    <w:rsid w:val="008F5271"/>
    <w:rsid w:val="008F52D4"/>
    <w:rsid w:val="008F7576"/>
    <w:rsid w:val="008F7C95"/>
    <w:rsid w:val="008F7E33"/>
    <w:rsid w:val="00900751"/>
    <w:rsid w:val="009007D6"/>
    <w:rsid w:val="00900A00"/>
    <w:rsid w:val="00900C89"/>
    <w:rsid w:val="00901170"/>
    <w:rsid w:val="009034CC"/>
    <w:rsid w:val="00903630"/>
    <w:rsid w:val="009049A7"/>
    <w:rsid w:val="009051EF"/>
    <w:rsid w:val="00906404"/>
    <w:rsid w:val="0090660D"/>
    <w:rsid w:val="00906D70"/>
    <w:rsid w:val="00907EF3"/>
    <w:rsid w:val="00910392"/>
    <w:rsid w:val="00913131"/>
    <w:rsid w:val="009137FC"/>
    <w:rsid w:val="00913E19"/>
    <w:rsid w:val="009150A8"/>
    <w:rsid w:val="009152D9"/>
    <w:rsid w:val="00915870"/>
    <w:rsid w:val="00922238"/>
    <w:rsid w:val="00922532"/>
    <w:rsid w:val="0092414D"/>
    <w:rsid w:val="009244A4"/>
    <w:rsid w:val="00926763"/>
    <w:rsid w:val="00926872"/>
    <w:rsid w:val="00927B61"/>
    <w:rsid w:val="0093019E"/>
    <w:rsid w:val="00931584"/>
    <w:rsid w:val="00931F81"/>
    <w:rsid w:val="009339FA"/>
    <w:rsid w:val="0093430D"/>
    <w:rsid w:val="00935FC8"/>
    <w:rsid w:val="0093792F"/>
    <w:rsid w:val="00942DBC"/>
    <w:rsid w:val="009432A3"/>
    <w:rsid w:val="00943996"/>
    <w:rsid w:val="00943F7D"/>
    <w:rsid w:val="00944289"/>
    <w:rsid w:val="00947072"/>
    <w:rsid w:val="00947366"/>
    <w:rsid w:val="009536BF"/>
    <w:rsid w:val="0095779A"/>
    <w:rsid w:val="00957E29"/>
    <w:rsid w:val="00965BC6"/>
    <w:rsid w:val="00965DAC"/>
    <w:rsid w:val="00965E49"/>
    <w:rsid w:val="00966517"/>
    <w:rsid w:val="0096782C"/>
    <w:rsid w:val="009706C7"/>
    <w:rsid w:val="00970CBE"/>
    <w:rsid w:val="00971166"/>
    <w:rsid w:val="009725D5"/>
    <w:rsid w:val="00974851"/>
    <w:rsid w:val="00975294"/>
    <w:rsid w:val="0097640A"/>
    <w:rsid w:val="00982AB9"/>
    <w:rsid w:val="00982D0D"/>
    <w:rsid w:val="00983662"/>
    <w:rsid w:val="00983EE5"/>
    <w:rsid w:val="00984F38"/>
    <w:rsid w:val="009856E3"/>
    <w:rsid w:val="00985998"/>
    <w:rsid w:val="0098672A"/>
    <w:rsid w:val="00987F6B"/>
    <w:rsid w:val="00990A4B"/>
    <w:rsid w:val="00990AB1"/>
    <w:rsid w:val="00993AFF"/>
    <w:rsid w:val="00993BD5"/>
    <w:rsid w:val="00994A22"/>
    <w:rsid w:val="0099722F"/>
    <w:rsid w:val="00997A16"/>
    <w:rsid w:val="009A0010"/>
    <w:rsid w:val="009A20A2"/>
    <w:rsid w:val="009A2947"/>
    <w:rsid w:val="009A3DF8"/>
    <w:rsid w:val="009A6A6E"/>
    <w:rsid w:val="009A74EE"/>
    <w:rsid w:val="009A7BB5"/>
    <w:rsid w:val="009B015C"/>
    <w:rsid w:val="009B344B"/>
    <w:rsid w:val="009B46DA"/>
    <w:rsid w:val="009B4963"/>
    <w:rsid w:val="009B4A77"/>
    <w:rsid w:val="009B4EFF"/>
    <w:rsid w:val="009B70ED"/>
    <w:rsid w:val="009C1999"/>
    <w:rsid w:val="009C2A03"/>
    <w:rsid w:val="009C2F74"/>
    <w:rsid w:val="009C4812"/>
    <w:rsid w:val="009C4DB9"/>
    <w:rsid w:val="009C4F99"/>
    <w:rsid w:val="009C6B85"/>
    <w:rsid w:val="009C7330"/>
    <w:rsid w:val="009D0339"/>
    <w:rsid w:val="009D1749"/>
    <w:rsid w:val="009D5547"/>
    <w:rsid w:val="009D6687"/>
    <w:rsid w:val="009D7E16"/>
    <w:rsid w:val="009E1278"/>
    <w:rsid w:val="009E35E4"/>
    <w:rsid w:val="009E3E8E"/>
    <w:rsid w:val="009E47A8"/>
    <w:rsid w:val="009E64E0"/>
    <w:rsid w:val="009E7548"/>
    <w:rsid w:val="009E7D30"/>
    <w:rsid w:val="009F013B"/>
    <w:rsid w:val="009F0342"/>
    <w:rsid w:val="009F08E5"/>
    <w:rsid w:val="009F1E9D"/>
    <w:rsid w:val="009F4CCE"/>
    <w:rsid w:val="009F5615"/>
    <w:rsid w:val="009F5BF7"/>
    <w:rsid w:val="009F6ED3"/>
    <w:rsid w:val="009F6F31"/>
    <w:rsid w:val="00A008B2"/>
    <w:rsid w:val="00A0098B"/>
    <w:rsid w:val="00A00DEF"/>
    <w:rsid w:val="00A025D5"/>
    <w:rsid w:val="00A03921"/>
    <w:rsid w:val="00A04332"/>
    <w:rsid w:val="00A048B1"/>
    <w:rsid w:val="00A055BC"/>
    <w:rsid w:val="00A05E9E"/>
    <w:rsid w:val="00A06C0A"/>
    <w:rsid w:val="00A06FA2"/>
    <w:rsid w:val="00A11C0E"/>
    <w:rsid w:val="00A11CCA"/>
    <w:rsid w:val="00A12049"/>
    <w:rsid w:val="00A12118"/>
    <w:rsid w:val="00A13EE1"/>
    <w:rsid w:val="00A14897"/>
    <w:rsid w:val="00A15233"/>
    <w:rsid w:val="00A163D0"/>
    <w:rsid w:val="00A177C1"/>
    <w:rsid w:val="00A20174"/>
    <w:rsid w:val="00A202F4"/>
    <w:rsid w:val="00A202F7"/>
    <w:rsid w:val="00A207C0"/>
    <w:rsid w:val="00A22105"/>
    <w:rsid w:val="00A23D78"/>
    <w:rsid w:val="00A24D8F"/>
    <w:rsid w:val="00A302C2"/>
    <w:rsid w:val="00A30866"/>
    <w:rsid w:val="00A317E6"/>
    <w:rsid w:val="00A3266B"/>
    <w:rsid w:val="00A34C01"/>
    <w:rsid w:val="00A350BA"/>
    <w:rsid w:val="00A352D6"/>
    <w:rsid w:val="00A3735A"/>
    <w:rsid w:val="00A40AF8"/>
    <w:rsid w:val="00A41336"/>
    <w:rsid w:val="00A41365"/>
    <w:rsid w:val="00A41D06"/>
    <w:rsid w:val="00A4262C"/>
    <w:rsid w:val="00A432C9"/>
    <w:rsid w:val="00A43568"/>
    <w:rsid w:val="00A43EFE"/>
    <w:rsid w:val="00A4570B"/>
    <w:rsid w:val="00A460C9"/>
    <w:rsid w:val="00A515B3"/>
    <w:rsid w:val="00A519F2"/>
    <w:rsid w:val="00A51E9D"/>
    <w:rsid w:val="00A53377"/>
    <w:rsid w:val="00A5364E"/>
    <w:rsid w:val="00A54784"/>
    <w:rsid w:val="00A5536E"/>
    <w:rsid w:val="00A57930"/>
    <w:rsid w:val="00A6091A"/>
    <w:rsid w:val="00A6148A"/>
    <w:rsid w:val="00A6160F"/>
    <w:rsid w:val="00A62662"/>
    <w:rsid w:val="00A63FFF"/>
    <w:rsid w:val="00A646CB"/>
    <w:rsid w:val="00A64BBC"/>
    <w:rsid w:val="00A6509A"/>
    <w:rsid w:val="00A654ED"/>
    <w:rsid w:val="00A65BC6"/>
    <w:rsid w:val="00A660C9"/>
    <w:rsid w:val="00A670D4"/>
    <w:rsid w:val="00A67F04"/>
    <w:rsid w:val="00A700B0"/>
    <w:rsid w:val="00A71453"/>
    <w:rsid w:val="00A71850"/>
    <w:rsid w:val="00A7189C"/>
    <w:rsid w:val="00A71EDA"/>
    <w:rsid w:val="00A74C02"/>
    <w:rsid w:val="00A8014D"/>
    <w:rsid w:val="00A80C2F"/>
    <w:rsid w:val="00A816AC"/>
    <w:rsid w:val="00A81745"/>
    <w:rsid w:val="00A83257"/>
    <w:rsid w:val="00A837F7"/>
    <w:rsid w:val="00A854FD"/>
    <w:rsid w:val="00A85FDF"/>
    <w:rsid w:val="00A86A9D"/>
    <w:rsid w:val="00A87066"/>
    <w:rsid w:val="00A91732"/>
    <w:rsid w:val="00A92D34"/>
    <w:rsid w:val="00A93C05"/>
    <w:rsid w:val="00A940E8"/>
    <w:rsid w:val="00A9484D"/>
    <w:rsid w:val="00A94CDF"/>
    <w:rsid w:val="00A97595"/>
    <w:rsid w:val="00A9780C"/>
    <w:rsid w:val="00AA1CFE"/>
    <w:rsid w:val="00AA1D9D"/>
    <w:rsid w:val="00AA2050"/>
    <w:rsid w:val="00AA2596"/>
    <w:rsid w:val="00AA3734"/>
    <w:rsid w:val="00AA49AB"/>
    <w:rsid w:val="00AA4A80"/>
    <w:rsid w:val="00AA57AF"/>
    <w:rsid w:val="00AA6434"/>
    <w:rsid w:val="00AB08E0"/>
    <w:rsid w:val="00AB0F5E"/>
    <w:rsid w:val="00AB7356"/>
    <w:rsid w:val="00AB73CD"/>
    <w:rsid w:val="00AB77E2"/>
    <w:rsid w:val="00AB77F0"/>
    <w:rsid w:val="00AB7C89"/>
    <w:rsid w:val="00AC153D"/>
    <w:rsid w:val="00AC6E7F"/>
    <w:rsid w:val="00AC7B40"/>
    <w:rsid w:val="00AD08AD"/>
    <w:rsid w:val="00AD0A17"/>
    <w:rsid w:val="00AD161F"/>
    <w:rsid w:val="00AD1A9E"/>
    <w:rsid w:val="00AD2194"/>
    <w:rsid w:val="00AD3BA7"/>
    <w:rsid w:val="00AD422A"/>
    <w:rsid w:val="00AD5480"/>
    <w:rsid w:val="00AD56D9"/>
    <w:rsid w:val="00AD5F7F"/>
    <w:rsid w:val="00AD5FC4"/>
    <w:rsid w:val="00AD609A"/>
    <w:rsid w:val="00AD6B19"/>
    <w:rsid w:val="00AD7819"/>
    <w:rsid w:val="00AD7CF8"/>
    <w:rsid w:val="00AE0682"/>
    <w:rsid w:val="00AE1125"/>
    <w:rsid w:val="00AE1C1C"/>
    <w:rsid w:val="00AE292E"/>
    <w:rsid w:val="00AE33E6"/>
    <w:rsid w:val="00AE4C95"/>
    <w:rsid w:val="00AE52D1"/>
    <w:rsid w:val="00AE6CB3"/>
    <w:rsid w:val="00AF43D3"/>
    <w:rsid w:val="00B00B58"/>
    <w:rsid w:val="00B01757"/>
    <w:rsid w:val="00B02E8B"/>
    <w:rsid w:val="00B03BD2"/>
    <w:rsid w:val="00B0430C"/>
    <w:rsid w:val="00B05C37"/>
    <w:rsid w:val="00B05C44"/>
    <w:rsid w:val="00B05DD7"/>
    <w:rsid w:val="00B064EC"/>
    <w:rsid w:val="00B06C5A"/>
    <w:rsid w:val="00B10F6D"/>
    <w:rsid w:val="00B11380"/>
    <w:rsid w:val="00B126A0"/>
    <w:rsid w:val="00B12A56"/>
    <w:rsid w:val="00B16C2D"/>
    <w:rsid w:val="00B2148A"/>
    <w:rsid w:val="00B21A1A"/>
    <w:rsid w:val="00B21EE2"/>
    <w:rsid w:val="00B22469"/>
    <w:rsid w:val="00B22C7F"/>
    <w:rsid w:val="00B22EC3"/>
    <w:rsid w:val="00B24875"/>
    <w:rsid w:val="00B25302"/>
    <w:rsid w:val="00B2587D"/>
    <w:rsid w:val="00B25B60"/>
    <w:rsid w:val="00B25D2A"/>
    <w:rsid w:val="00B269C6"/>
    <w:rsid w:val="00B30600"/>
    <w:rsid w:val="00B32E79"/>
    <w:rsid w:val="00B34E57"/>
    <w:rsid w:val="00B361E2"/>
    <w:rsid w:val="00B36418"/>
    <w:rsid w:val="00B37234"/>
    <w:rsid w:val="00B40796"/>
    <w:rsid w:val="00B4079D"/>
    <w:rsid w:val="00B409B8"/>
    <w:rsid w:val="00B4258F"/>
    <w:rsid w:val="00B42F4C"/>
    <w:rsid w:val="00B466DA"/>
    <w:rsid w:val="00B46FF0"/>
    <w:rsid w:val="00B5060E"/>
    <w:rsid w:val="00B506BB"/>
    <w:rsid w:val="00B50FAD"/>
    <w:rsid w:val="00B52EA4"/>
    <w:rsid w:val="00B55207"/>
    <w:rsid w:val="00B56298"/>
    <w:rsid w:val="00B56F18"/>
    <w:rsid w:val="00B57244"/>
    <w:rsid w:val="00B62117"/>
    <w:rsid w:val="00B622F0"/>
    <w:rsid w:val="00B629B5"/>
    <w:rsid w:val="00B62CAE"/>
    <w:rsid w:val="00B62F84"/>
    <w:rsid w:val="00B63A3B"/>
    <w:rsid w:val="00B63C14"/>
    <w:rsid w:val="00B6571E"/>
    <w:rsid w:val="00B66266"/>
    <w:rsid w:val="00B66683"/>
    <w:rsid w:val="00B67DC4"/>
    <w:rsid w:val="00B71CE5"/>
    <w:rsid w:val="00B7243E"/>
    <w:rsid w:val="00B73956"/>
    <w:rsid w:val="00B86230"/>
    <w:rsid w:val="00B90FDF"/>
    <w:rsid w:val="00B9222E"/>
    <w:rsid w:val="00B930D8"/>
    <w:rsid w:val="00B9376E"/>
    <w:rsid w:val="00B959E0"/>
    <w:rsid w:val="00B959ED"/>
    <w:rsid w:val="00B9759C"/>
    <w:rsid w:val="00BA073E"/>
    <w:rsid w:val="00BA2197"/>
    <w:rsid w:val="00BA27FC"/>
    <w:rsid w:val="00BA3FAC"/>
    <w:rsid w:val="00BA5736"/>
    <w:rsid w:val="00BA5CA8"/>
    <w:rsid w:val="00BB0E7E"/>
    <w:rsid w:val="00BB183E"/>
    <w:rsid w:val="00BB1960"/>
    <w:rsid w:val="00BB1EE9"/>
    <w:rsid w:val="00BB2A1B"/>
    <w:rsid w:val="00BB2D94"/>
    <w:rsid w:val="00BB31A1"/>
    <w:rsid w:val="00BB57F1"/>
    <w:rsid w:val="00BB6240"/>
    <w:rsid w:val="00BC0218"/>
    <w:rsid w:val="00BC1595"/>
    <w:rsid w:val="00BC16B3"/>
    <w:rsid w:val="00BC1F7B"/>
    <w:rsid w:val="00BC2B0B"/>
    <w:rsid w:val="00BC3C84"/>
    <w:rsid w:val="00BC75BB"/>
    <w:rsid w:val="00BC7873"/>
    <w:rsid w:val="00BD061A"/>
    <w:rsid w:val="00BD1197"/>
    <w:rsid w:val="00BD214F"/>
    <w:rsid w:val="00BD2E8C"/>
    <w:rsid w:val="00BD2F95"/>
    <w:rsid w:val="00BD5850"/>
    <w:rsid w:val="00BD5984"/>
    <w:rsid w:val="00BD6791"/>
    <w:rsid w:val="00BE049F"/>
    <w:rsid w:val="00BE1B5F"/>
    <w:rsid w:val="00BE4709"/>
    <w:rsid w:val="00BE4A1D"/>
    <w:rsid w:val="00BE7224"/>
    <w:rsid w:val="00BE7456"/>
    <w:rsid w:val="00BF032A"/>
    <w:rsid w:val="00BF05A5"/>
    <w:rsid w:val="00BF1721"/>
    <w:rsid w:val="00BF1EB4"/>
    <w:rsid w:val="00BF1FCE"/>
    <w:rsid w:val="00BF3E27"/>
    <w:rsid w:val="00BF3F3F"/>
    <w:rsid w:val="00BF48AB"/>
    <w:rsid w:val="00BF5810"/>
    <w:rsid w:val="00BF59A0"/>
    <w:rsid w:val="00BF6BAF"/>
    <w:rsid w:val="00C009DC"/>
    <w:rsid w:val="00C06D2B"/>
    <w:rsid w:val="00C07647"/>
    <w:rsid w:val="00C110F6"/>
    <w:rsid w:val="00C123FC"/>
    <w:rsid w:val="00C12400"/>
    <w:rsid w:val="00C13B8F"/>
    <w:rsid w:val="00C1552D"/>
    <w:rsid w:val="00C16210"/>
    <w:rsid w:val="00C1694B"/>
    <w:rsid w:val="00C16EAF"/>
    <w:rsid w:val="00C238E7"/>
    <w:rsid w:val="00C23A21"/>
    <w:rsid w:val="00C25EEA"/>
    <w:rsid w:val="00C2653C"/>
    <w:rsid w:val="00C26B22"/>
    <w:rsid w:val="00C3034B"/>
    <w:rsid w:val="00C30506"/>
    <w:rsid w:val="00C307A3"/>
    <w:rsid w:val="00C30C7F"/>
    <w:rsid w:val="00C30CBB"/>
    <w:rsid w:val="00C32A21"/>
    <w:rsid w:val="00C351E7"/>
    <w:rsid w:val="00C36200"/>
    <w:rsid w:val="00C3706C"/>
    <w:rsid w:val="00C372DA"/>
    <w:rsid w:val="00C3769E"/>
    <w:rsid w:val="00C41CAE"/>
    <w:rsid w:val="00C42840"/>
    <w:rsid w:val="00C44F7C"/>
    <w:rsid w:val="00C45152"/>
    <w:rsid w:val="00C456CE"/>
    <w:rsid w:val="00C45B86"/>
    <w:rsid w:val="00C45CFF"/>
    <w:rsid w:val="00C46E01"/>
    <w:rsid w:val="00C51180"/>
    <w:rsid w:val="00C51784"/>
    <w:rsid w:val="00C51B97"/>
    <w:rsid w:val="00C52F9B"/>
    <w:rsid w:val="00C55090"/>
    <w:rsid w:val="00C567BC"/>
    <w:rsid w:val="00C5780E"/>
    <w:rsid w:val="00C57E2C"/>
    <w:rsid w:val="00C652BA"/>
    <w:rsid w:val="00C6593E"/>
    <w:rsid w:val="00C6761D"/>
    <w:rsid w:val="00C70DEA"/>
    <w:rsid w:val="00C73F15"/>
    <w:rsid w:val="00C7518E"/>
    <w:rsid w:val="00C75EAE"/>
    <w:rsid w:val="00C7645F"/>
    <w:rsid w:val="00C768A4"/>
    <w:rsid w:val="00C772B2"/>
    <w:rsid w:val="00C81346"/>
    <w:rsid w:val="00C819FF"/>
    <w:rsid w:val="00C824FE"/>
    <w:rsid w:val="00C83358"/>
    <w:rsid w:val="00C83AE2"/>
    <w:rsid w:val="00C84D6D"/>
    <w:rsid w:val="00C84DEA"/>
    <w:rsid w:val="00C85AA0"/>
    <w:rsid w:val="00C87596"/>
    <w:rsid w:val="00C87AA9"/>
    <w:rsid w:val="00C91363"/>
    <w:rsid w:val="00C9165A"/>
    <w:rsid w:val="00C92C31"/>
    <w:rsid w:val="00C93582"/>
    <w:rsid w:val="00CA076A"/>
    <w:rsid w:val="00CA0BCC"/>
    <w:rsid w:val="00CA109D"/>
    <w:rsid w:val="00CA143C"/>
    <w:rsid w:val="00CA25F4"/>
    <w:rsid w:val="00CA4010"/>
    <w:rsid w:val="00CA616F"/>
    <w:rsid w:val="00CA653D"/>
    <w:rsid w:val="00CB04C6"/>
    <w:rsid w:val="00CB15EB"/>
    <w:rsid w:val="00CB22CD"/>
    <w:rsid w:val="00CB436D"/>
    <w:rsid w:val="00CB5371"/>
    <w:rsid w:val="00CB6DDC"/>
    <w:rsid w:val="00CC103D"/>
    <w:rsid w:val="00CC12C3"/>
    <w:rsid w:val="00CC2273"/>
    <w:rsid w:val="00CC4189"/>
    <w:rsid w:val="00CC56A3"/>
    <w:rsid w:val="00CC57C6"/>
    <w:rsid w:val="00CC7238"/>
    <w:rsid w:val="00CD0431"/>
    <w:rsid w:val="00CD07C5"/>
    <w:rsid w:val="00CD10BA"/>
    <w:rsid w:val="00CD1A2C"/>
    <w:rsid w:val="00CD5B1B"/>
    <w:rsid w:val="00CE1358"/>
    <w:rsid w:val="00CE194C"/>
    <w:rsid w:val="00CE1DE1"/>
    <w:rsid w:val="00CE24E7"/>
    <w:rsid w:val="00CE2623"/>
    <w:rsid w:val="00CE2A1E"/>
    <w:rsid w:val="00CE2DD0"/>
    <w:rsid w:val="00CE3C25"/>
    <w:rsid w:val="00CE422F"/>
    <w:rsid w:val="00CE44FA"/>
    <w:rsid w:val="00CE4849"/>
    <w:rsid w:val="00CE57C5"/>
    <w:rsid w:val="00CE6E72"/>
    <w:rsid w:val="00CE7535"/>
    <w:rsid w:val="00CF0156"/>
    <w:rsid w:val="00CF04B3"/>
    <w:rsid w:val="00CF07E5"/>
    <w:rsid w:val="00CF1E97"/>
    <w:rsid w:val="00CF2693"/>
    <w:rsid w:val="00CF2FDB"/>
    <w:rsid w:val="00CF3597"/>
    <w:rsid w:val="00CF35FF"/>
    <w:rsid w:val="00CF414C"/>
    <w:rsid w:val="00CF436C"/>
    <w:rsid w:val="00CF6196"/>
    <w:rsid w:val="00CF630C"/>
    <w:rsid w:val="00CF6357"/>
    <w:rsid w:val="00CF7F0B"/>
    <w:rsid w:val="00D00185"/>
    <w:rsid w:val="00D01A0C"/>
    <w:rsid w:val="00D02810"/>
    <w:rsid w:val="00D02C8E"/>
    <w:rsid w:val="00D03465"/>
    <w:rsid w:val="00D042AD"/>
    <w:rsid w:val="00D0484A"/>
    <w:rsid w:val="00D07927"/>
    <w:rsid w:val="00D11329"/>
    <w:rsid w:val="00D12990"/>
    <w:rsid w:val="00D12BF6"/>
    <w:rsid w:val="00D13040"/>
    <w:rsid w:val="00D14529"/>
    <w:rsid w:val="00D14938"/>
    <w:rsid w:val="00D14C49"/>
    <w:rsid w:val="00D151F1"/>
    <w:rsid w:val="00D16C98"/>
    <w:rsid w:val="00D20BE4"/>
    <w:rsid w:val="00D217E9"/>
    <w:rsid w:val="00D229C7"/>
    <w:rsid w:val="00D262C8"/>
    <w:rsid w:val="00D31551"/>
    <w:rsid w:val="00D32920"/>
    <w:rsid w:val="00D335E6"/>
    <w:rsid w:val="00D33AEC"/>
    <w:rsid w:val="00D34736"/>
    <w:rsid w:val="00D35C7C"/>
    <w:rsid w:val="00D37A69"/>
    <w:rsid w:val="00D402AB"/>
    <w:rsid w:val="00D4280E"/>
    <w:rsid w:val="00D42828"/>
    <w:rsid w:val="00D4343A"/>
    <w:rsid w:val="00D43D48"/>
    <w:rsid w:val="00D45497"/>
    <w:rsid w:val="00D45F5F"/>
    <w:rsid w:val="00D46153"/>
    <w:rsid w:val="00D4641F"/>
    <w:rsid w:val="00D467CC"/>
    <w:rsid w:val="00D47564"/>
    <w:rsid w:val="00D50785"/>
    <w:rsid w:val="00D50FEF"/>
    <w:rsid w:val="00D538CC"/>
    <w:rsid w:val="00D53B57"/>
    <w:rsid w:val="00D54270"/>
    <w:rsid w:val="00D54EE5"/>
    <w:rsid w:val="00D55DE2"/>
    <w:rsid w:val="00D5645C"/>
    <w:rsid w:val="00D62650"/>
    <w:rsid w:val="00D62834"/>
    <w:rsid w:val="00D62BE6"/>
    <w:rsid w:val="00D62FA0"/>
    <w:rsid w:val="00D65870"/>
    <w:rsid w:val="00D66504"/>
    <w:rsid w:val="00D673EA"/>
    <w:rsid w:val="00D674FF"/>
    <w:rsid w:val="00D675F6"/>
    <w:rsid w:val="00D70080"/>
    <w:rsid w:val="00D71441"/>
    <w:rsid w:val="00D7158E"/>
    <w:rsid w:val="00D7250B"/>
    <w:rsid w:val="00D7285E"/>
    <w:rsid w:val="00D756E4"/>
    <w:rsid w:val="00D75845"/>
    <w:rsid w:val="00D760F1"/>
    <w:rsid w:val="00D8074E"/>
    <w:rsid w:val="00D81AC5"/>
    <w:rsid w:val="00D82F68"/>
    <w:rsid w:val="00D85013"/>
    <w:rsid w:val="00D8536F"/>
    <w:rsid w:val="00D85513"/>
    <w:rsid w:val="00D85A4A"/>
    <w:rsid w:val="00D86A7F"/>
    <w:rsid w:val="00D87BCC"/>
    <w:rsid w:val="00D87C70"/>
    <w:rsid w:val="00D87E8E"/>
    <w:rsid w:val="00D907DC"/>
    <w:rsid w:val="00D95441"/>
    <w:rsid w:val="00DA1202"/>
    <w:rsid w:val="00DA1AF7"/>
    <w:rsid w:val="00DA26D2"/>
    <w:rsid w:val="00DA2B83"/>
    <w:rsid w:val="00DA33F3"/>
    <w:rsid w:val="00DA743B"/>
    <w:rsid w:val="00DA769B"/>
    <w:rsid w:val="00DB145A"/>
    <w:rsid w:val="00DB2634"/>
    <w:rsid w:val="00DB54DB"/>
    <w:rsid w:val="00DC09BA"/>
    <w:rsid w:val="00DC46A5"/>
    <w:rsid w:val="00DC4EFD"/>
    <w:rsid w:val="00DC557A"/>
    <w:rsid w:val="00DC5F06"/>
    <w:rsid w:val="00DC7599"/>
    <w:rsid w:val="00DC7CA2"/>
    <w:rsid w:val="00DD20A5"/>
    <w:rsid w:val="00DD253C"/>
    <w:rsid w:val="00DD6AB1"/>
    <w:rsid w:val="00DD7553"/>
    <w:rsid w:val="00DE1FE0"/>
    <w:rsid w:val="00DE2E2F"/>
    <w:rsid w:val="00DE3AD5"/>
    <w:rsid w:val="00DE3AE1"/>
    <w:rsid w:val="00DE500B"/>
    <w:rsid w:val="00DE5137"/>
    <w:rsid w:val="00DE5AE9"/>
    <w:rsid w:val="00DF2448"/>
    <w:rsid w:val="00DF2B9A"/>
    <w:rsid w:val="00DF2CE1"/>
    <w:rsid w:val="00DF40BD"/>
    <w:rsid w:val="00DF473F"/>
    <w:rsid w:val="00DF5681"/>
    <w:rsid w:val="00DF7E38"/>
    <w:rsid w:val="00E00925"/>
    <w:rsid w:val="00E010BB"/>
    <w:rsid w:val="00E02159"/>
    <w:rsid w:val="00E02B0C"/>
    <w:rsid w:val="00E02FB2"/>
    <w:rsid w:val="00E03629"/>
    <w:rsid w:val="00E0698D"/>
    <w:rsid w:val="00E075D7"/>
    <w:rsid w:val="00E07962"/>
    <w:rsid w:val="00E10151"/>
    <w:rsid w:val="00E107D2"/>
    <w:rsid w:val="00E10DA6"/>
    <w:rsid w:val="00E121E9"/>
    <w:rsid w:val="00E12A69"/>
    <w:rsid w:val="00E13BE7"/>
    <w:rsid w:val="00E14099"/>
    <w:rsid w:val="00E141F1"/>
    <w:rsid w:val="00E144D1"/>
    <w:rsid w:val="00E1511D"/>
    <w:rsid w:val="00E1561A"/>
    <w:rsid w:val="00E16EF9"/>
    <w:rsid w:val="00E2003B"/>
    <w:rsid w:val="00E20EA6"/>
    <w:rsid w:val="00E210BC"/>
    <w:rsid w:val="00E21425"/>
    <w:rsid w:val="00E22473"/>
    <w:rsid w:val="00E23F6B"/>
    <w:rsid w:val="00E26D39"/>
    <w:rsid w:val="00E27544"/>
    <w:rsid w:val="00E27B19"/>
    <w:rsid w:val="00E31996"/>
    <w:rsid w:val="00E32E6B"/>
    <w:rsid w:val="00E33C5A"/>
    <w:rsid w:val="00E33E40"/>
    <w:rsid w:val="00E34ABE"/>
    <w:rsid w:val="00E3502D"/>
    <w:rsid w:val="00E35645"/>
    <w:rsid w:val="00E37955"/>
    <w:rsid w:val="00E407E9"/>
    <w:rsid w:val="00E414CF"/>
    <w:rsid w:val="00E417C5"/>
    <w:rsid w:val="00E4245B"/>
    <w:rsid w:val="00E43FD4"/>
    <w:rsid w:val="00E448DC"/>
    <w:rsid w:val="00E45B5E"/>
    <w:rsid w:val="00E460BD"/>
    <w:rsid w:val="00E471E5"/>
    <w:rsid w:val="00E47619"/>
    <w:rsid w:val="00E51E09"/>
    <w:rsid w:val="00E52168"/>
    <w:rsid w:val="00E53189"/>
    <w:rsid w:val="00E54295"/>
    <w:rsid w:val="00E55400"/>
    <w:rsid w:val="00E55C4E"/>
    <w:rsid w:val="00E56FB7"/>
    <w:rsid w:val="00E60885"/>
    <w:rsid w:val="00E64C7A"/>
    <w:rsid w:val="00E64D2C"/>
    <w:rsid w:val="00E65212"/>
    <w:rsid w:val="00E673C3"/>
    <w:rsid w:val="00E70555"/>
    <w:rsid w:val="00E706CC"/>
    <w:rsid w:val="00E70DC3"/>
    <w:rsid w:val="00E72EAA"/>
    <w:rsid w:val="00E756A9"/>
    <w:rsid w:val="00E75B3D"/>
    <w:rsid w:val="00E7620F"/>
    <w:rsid w:val="00E7665B"/>
    <w:rsid w:val="00E820A9"/>
    <w:rsid w:val="00E86229"/>
    <w:rsid w:val="00E9144A"/>
    <w:rsid w:val="00E91A93"/>
    <w:rsid w:val="00E9593F"/>
    <w:rsid w:val="00E96846"/>
    <w:rsid w:val="00E96CAC"/>
    <w:rsid w:val="00EA1053"/>
    <w:rsid w:val="00EA1686"/>
    <w:rsid w:val="00EA4E8A"/>
    <w:rsid w:val="00EA4FD0"/>
    <w:rsid w:val="00EA58D1"/>
    <w:rsid w:val="00EA5ACB"/>
    <w:rsid w:val="00EB1112"/>
    <w:rsid w:val="00EB187F"/>
    <w:rsid w:val="00EB389C"/>
    <w:rsid w:val="00EB7343"/>
    <w:rsid w:val="00EC2384"/>
    <w:rsid w:val="00EC52EA"/>
    <w:rsid w:val="00EC62D3"/>
    <w:rsid w:val="00EC69D3"/>
    <w:rsid w:val="00EC6EA7"/>
    <w:rsid w:val="00EC7CDE"/>
    <w:rsid w:val="00ED0584"/>
    <w:rsid w:val="00ED065B"/>
    <w:rsid w:val="00ED2109"/>
    <w:rsid w:val="00ED4AF1"/>
    <w:rsid w:val="00ED4BDE"/>
    <w:rsid w:val="00ED536E"/>
    <w:rsid w:val="00ED5F74"/>
    <w:rsid w:val="00ED6A73"/>
    <w:rsid w:val="00EE011A"/>
    <w:rsid w:val="00EE0DA7"/>
    <w:rsid w:val="00EE1920"/>
    <w:rsid w:val="00EE25FB"/>
    <w:rsid w:val="00EE2951"/>
    <w:rsid w:val="00EE47C5"/>
    <w:rsid w:val="00EE533A"/>
    <w:rsid w:val="00EE58AF"/>
    <w:rsid w:val="00EE6212"/>
    <w:rsid w:val="00EE6F28"/>
    <w:rsid w:val="00EF11F6"/>
    <w:rsid w:val="00EF3547"/>
    <w:rsid w:val="00EF6698"/>
    <w:rsid w:val="00EF72D4"/>
    <w:rsid w:val="00F0151E"/>
    <w:rsid w:val="00F01EC7"/>
    <w:rsid w:val="00F03294"/>
    <w:rsid w:val="00F04DDE"/>
    <w:rsid w:val="00F05065"/>
    <w:rsid w:val="00F06ED9"/>
    <w:rsid w:val="00F071CE"/>
    <w:rsid w:val="00F10019"/>
    <w:rsid w:val="00F100BC"/>
    <w:rsid w:val="00F10764"/>
    <w:rsid w:val="00F10FCC"/>
    <w:rsid w:val="00F110DB"/>
    <w:rsid w:val="00F12F35"/>
    <w:rsid w:val="00F13B98"/>
    <w:rsid w:val="00F152EB"/>
    <w:rsid w:val="00F154E3"/>
    <w:rsid w:val="00F161DA"/>
    <w:rsid w:val="00F168F5"/>
    <w:rsid w:val="00F1743D"/>
    <w:rsid w:val="00F17C3D"/>
    <w:rsid w:val="00F20612"/>
    <w:rsid w:val="00F21379"/>
    <w:rsid w:val="00F23F46"/>
    <w:rsid w:val="00F247F2"/>
    <w:rsid w:val="00F24CA3"/>
    <w:rsid w:val="00F24F89"/>
    <w:rsid w:val="00F26865"/>
    <w:rsid w:val="00F26E36"/>
    <w:rsid w:val="00F33148"/>
    <w:rsid w:val="00F36A59"/>
    <w:rsid w:val="00F36AED"/>
    <w:rsid w:val="00F3789E"/>
    <w:rsid w:val="00F41F00"/>
    <w:rsid w:val="00F42319"/>
    <w:rsid w:val="00F4232F"/>
    <w:rsid w:val="00F42ED3"/>
    <w:rsid w:val="00F433FE"/>
    <w:rsid w:val="00F465A6"/>
    <w:rsid w:val="00F46687"/>
    <w:rsid w:val="00F47FBE"/>
    <w:rsid w:val="00F507EB"/>
    <w:rsid w:val="00F51202"/>
    <w:rsid w:val="00F51C47"/>
    <w:rsid w:val="00F51EA1"/>
    <w:rsid w:val="00F52C71"/>
    <w:rsid w:val="00F55125"/>
    <w:rsid w:val="00F55927"/>
    <w:rsid w:val="00F55C76"/>
    <w:rsid w:val="00F56AE4"/>
    <w:rsid w:val="00F65161"/>
    <w:rsid w:val="00F660E6"/>
    <w:rsid w:val="00F66A29"/>
    <w:rsid w:val="00F676BA"/>
    <w:rsid w:val="00F730B4"/>
    <w:rsid w:val="00F74EE7"/>
    <w:rsid w:val="00F753BA"/>
    <w:rsid w:val="00F764A3"/>
    <w:rsid w:val="00F80428"/>
    <w:rsid w:val="00F82626"/>
    <w:rsid w:val="00F82FCC"/>
    <w:rsid w:val="00F835F0"/>
    <w:rsid w:val="00F83BA9"/>
    <w:rsid w:val="00F83E56"/>
    <w:rsid w:val="00F84ECA"/>
    <w:rsid w:val="00F85CD2"/>
    <w:rsid w:val="00F85D33"/>
    <w:rsid w:val="00F86052"/>
    <w:rsid w:val="00F87F03"/>
    <w:rsid w:val="00F90984"/>
    <w:rsid w:val="00F916A3"/>
    <w:rsid w:val="00F91795"/>
    <w:rsid w:val="00F924C0"/>
    <w:rsid w:val="00F930B9"/>
    <w:rsid w:val="00F947F0"/>
    <w:rsid w:val="00F94DA7"/>
    <w:rsid w:val="00F9570E"/>
    <w:rsid w:val="00F9679F"/>
    <w:rsid w:val="00FA1B01"/>
    <w:rsid w:val="00FA1D61"/>
    <w:rsid w:val="00FA2366"/>
    <w:rsid w:val="00FA3B6B"/>
    <w:rsid w:val="00FA3CED"/>
    <w:rsid w:val="00FA499B"/>
    <w:rsid w:val="00FA703C"/>
    <w:rsid w:val="00FA7F84"/>
    <w:rsid w:val="00FB0099"/>
    <w:rsid w:val="00FB0B3F"/>
    <w:rsid w:val="00FB15DB"/>
    <w:rsid w:val="00FB178E"/>
    <w:rsid w:val="00FB288C"/>
    <w:rsid w:val="00FB44CA"/>
    <w:rsid w:val="00FB4E28"/>
    <w:rsid w:val="00FB6C57"/>
    <w:rsid w:val="00FB7C00"/>
    <w:rsid w:val="00FC02D5"/>
    <w:rsid w:val="00FC04D6"/>
    <w:rsid w:val="00FC1AB8"/>
    <w:rsid w:val="00FC23B2"/>
    <w:rsid w:val="00FC26C5"/>
    <w:rsid w:val="00FC28DD"/>
    <w:rsid w:val="00FC467A"/>
    <w:rsid w:val="00FC4B22"/>
    <w:rsid w:val="00FC766E"/>
    <w:rsid w:val="00FD043F"/>
    <w:rsid w:val="00FD0960"/>
    <w:rsid w:val="00FD0B45"/>
    <w:rsid w:val="00FD2441"/>
    <w:rsid w:val="00FD26EE"/>
    <w:rsid w:val="00FD2E95"/>
    <w:rsid w:val="00FD328D"/>
    <w:rsid w:val="00FD36A2"/>
    <w:rsid w:val="00FD4445"/>
    <w:rsid w:val="00FD7EB3"/>
    <w:rsid w:val="00FE1EAF"/>
    <w:rsid w:val="00FE255C"/>
    <w:rsid w:val="00FE5D2F"/>
    <w:rsid w:val="00FE5EB4"/>
    <w:rsid w:val="00FE6374"/>
    <w:rsid w:val="00FE63D8"/>
    <w:rsid w:val="00FE6D13"/>
    <w:rsid w:val="00FE71DA"/>
    <w:rsid w:val="00FE74B0"/>
    <w:rsid w:val="00FE75FD"/>
    <w:rsid w:val="00FE7B04"/>
    <w:rsid w:val="00FF2800"/>
    <w:rsid w:val="00FF3264"/>
    <w:rsid w:val="00FF358C"/>
    <w:rsid w:val="00FF3985"/>
    <w:rsid w:val="00FF4864"/>
    <w:rsid w:val="00FF5548"/>
    <w:rsid w:val="00FF56BF"/>
    <w:rsid w:val="00FF5F21"/>
    <w:rsid w:val="00FF620F"/>
    <w:rsid w:val="00FF65A5"/>
    <w:rsid w:val="00FF670F"/>
    <w:rsid w:val="00FF6C18"/>
    <w:rsid w:val="00FF7BD5"/>
    <w:rsid w:val="23F410A0"/>
    <w:rsid w:val="3C66093A"/>
    <w:rsid w:val="41E97551"/>
    <w:rsid w:val="4B772F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12A261"/>
  <w15:chartTrackingRefBased/>
  <w15:docId w15:val="{5452F8AB-54C8-4D6B-9343-03120873F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145A"/>
    <w:rPr>
      <w:sz w:val="24"/>
      <w:szCs w:val="24"/>
    </w:rPr>
  </w:style>
  <w:style w:type="paragraph" w:styleId="Heading1">
    <w:name w:val="heading 1"/>
    <w:basedOn w:val="Normal"/>
    <w:next w:val="Normal"/>
    <w:link w:val="Heading1Char"/>
    <w:qFormat/>
    <w:rsid w:val="00A515B3"/>
    <w:pPr>
      <w:keepNext/>
      <w:keepLines/>
      <w:numPr>
        <w:numId w:val="36"/>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A515B3"/>
    <w:pPr>
      <w:keepNext/>
      <w:keepLines/>
      <w:numPr>
        <w:ilvl w:val="1"/>
        <w:numId w:val="36"/>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A515B3"/>
    <w:pPr>
      <w:keepNext/>
      <w:keepLines/>
      <w:numPr>
        <w:ilvl w:val="2"/>
        <w:numId w:val="36"/>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A515B3"/>
    <w:pPr>
      <w:keepNext/>
      <w:keepLines/>
      <w:numPr>
        <w:ilvl w:val="3"/>
        <w:numId w:val="36"/>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A515B3"/>
    <w:pPr>
      <w:keepNext/>
      <w:keepLines/>
      <w:numPr>
        <w:ilvl w:val="4"/>
        <w:numId w:val="3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A515B3"/>
    <w:pPr>
      <w:keepNext/>
      <w:keepLines/>
      <w:numPr>
        <w:ilvl w:val="5"/>
        <w:numId w:val="3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A515B3"/>
    <w:pPr>
      <w:keepNext/>
      <w:keepLines/>
      <w:numPr>
        <w:ilvl w:val="6"/>
        <w:numId w:val="3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A515B3"/>
    <w:pPr>
      <w:keepNext/>
      <w:keepLines/>
      <w:numPr>
        <w:ilvl w:val="7"/>
        <w:numId w:val="3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515B3"/>
    <w:pPr>
      <w:keepNext/>
      <w:keepLines/>
      <w:numPr>
        <w:ilvl w:val="8"/>
        <w:numId w:val="3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027BC8"/>
    <w:pPr>
      <w:tabs>
        <w:tab w:val="center" w:pos="4320"/>
        <w:tab w:val="right" w:pos="8640"/>
      </w:tabs>
    </w:pPr>
  </w:style>
  <w:style w:type="character" w:styleId="PageNumber">
    <w:name w:val="page number"/>
    <w:basedOn w:val="DefaultParagraphFont"/>
    <w:rsid w:val="00027BC8"/>
  </w:style>
  <w:style w:type="table" w:styleId="TableGrid">
    <w:name w:val="Table Grid"/>
    <w:basedOn w:val="TableNormal"/>
    <w:rsid w:val="00027B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63550E"/>
    <w:pPr>
      <w:tabs>
        <w:tab w:val="center" w:pos="4320"/>
        <w:tab w:val="right" w:pos="8640"/>
      </w:tabs>
    </w:pPr>
  </w:style>
  <w:style w:type="character" w:styleId="Hyperlink">
    <w:name w:val="Hyperlink"/>
    <w:rsid w:val="00AD56D9"/>
    <w:rPr>
      <w:color w:val="0000FF"/>
      <w:u w:val="single"/>
    </w:rPr>
  </w:style>
  <w:style w:type="paragraph" w:styleId="BodyTextIndent3">
    <w:name w:val="Body Text Indent 3"/>
    <w:basedOn w:val="Normal"/>
    <w:link w:val="BodyTextIndent3Char"/>
    <w:rsid w:val="006B0DD6"/>
    <w:pPr>
      <w:spacing w:after="120"/>
      <w:ind w:left="360"/>
    </w:pPr>
    <w:rPr>
      <w:sz w:val="16"/>
      <w:szCs w:val="16"/>
    </w:rPr>
  </w:style>
  <w:style w:type="paragraph" w:styleId="BalloonText">
    <w:name w:val="Balloon Text"/>
    <w:basedOn w:val="Normal"/>
    <w:link w:val="BalloonTextChar"/>
    <w:uiPriority w:val="99"/>
    <w:rsid w:val="00783DEE"/>
    <w:rPr>
      <w:rFonts w:ascii="Tahoma" w:hAnsi="Tahoma" w:cs="Tahoma"/>
      <w:sz w:val="16"/>
      <w:szCs w:val="16"/>
    </w:rPr>
  </w:style>
  <w:style w:type="character" w:customStyle="1" w:styleId="BalloonTextChar">
    <w:name w:val="Balloon Text Char"/>
    <w:link w:val="BalloonText"/>
    <w:uiPriority w:val="99"/>
    <w:rsid w:val="00783DEE"/>
    <w:rPr>
      <w:rFonts w:ascii="Tahoma" w:hAnsi="Tahoma" w:cs="Tahoma"/>
      <w:sz w:val="16"/>
      <w:szCs w:val="16"/>
    </w:rPr>
  </w:style>
  <w:style w:type="character" w:customStyle="1" w:styleId="BodyTextIndent3Char">
    <w:name w:val="Body Text Indent 3 Char"/>
    <w:link w:val="BodyTextIndent3"/>
    <w:rsid w:val="00B03BD2"/>
    <w:rPr>
      <w:sz w:val="16"/>
      <w:szCs w:val="16"/>
    </w:rPr>
  </w:style>
  <w:style w:type="character" w:customStyle="1" w:styleId="FooterChar">
    <w:name w:val="Footer Char"/>
    <w:link w:val="Footer"/>
    <w:uiPriority w:val="99"/>
    <w:rsid w:val="00FF5F21"/>
    <w:rPr>
      <w:sz w:val="24"/>
      <w:szCs w:val="24"/>
    </w:rPr>
  </w:style>
  <w:style w:type="character" w:styleId="CommentReference">
    <w:name w:val="annotation reference"/>
    <w:basedOn w:val="DefaultParagraphFont"/>
    <w:rsid w:val="00C3034B"/>
    <w:rPr>
      <w:sz w:val="16"/>
      <w:szCs w:val="16"/>
    </w:rPr>
  </w:style>
  <w:style w:type="paragraph" w:styleId="CommentText">
    <w:name w:val="annotation text"/>
    <w:basedOn w:val="Normal"/>
    <w:link w:val="CommentTextChar"/>
    <w:rsid w:val="00C3034B"/>
    <w:rPr>
      <w:sz w:val="20"/>
      <w:szCs w:val="20"/>
    </w:rPr>
  </w:style>
  <w:style w:type="character" w:customStyle="1" w:styleId="CommentTextChar">
    <w:name w:val="Comment Text Char"/>
    <w:basedOn w:val="DefaultParagraphFont"/>
    <w:link w:val="CommentText"/>
    <w:rsid w:val="00C3034B"/>
  </w:style>
  <w:style w:type="paragraph" w:styleId="CommentSubject">
    <w:name w:val="annotation subject"/>
    <w:basedOn w:val="CommentText"/>
    <w:next w:val="CommentText"/>
    <w:link w:val="CommentSubjectChar"/>
    <w:rsid w:val="00C3034B"/>
    <w:rPr>
      <w:b/>
      <w:bCs/>
    </w:rPr>
  </w:style>
  <w:style w:type="character" w:customStyle="1" w:styleId="CommentSubjectChar">
    <w:name w:val="Comment Subject Char"/>
    <w:basedOn w:val="CommentTextChar"/>
    <w:link w:val="CommentSubject"/>
    <w:rsid w:val="00C3034B"/>
    <w:rPr>
      <w:b/>
      <w:bCs/>
    </w:rPr>
  </w:style>
  <w:style w:type="paragraph" w:styleId="ListParagraph">
    <w:name w:val="List Paragraph"/>
    <w:basedOn w:val="Normal"/>
    <w:uiPriority w:val="34"/>
    <w:qFormat/>
    <w:rsid w:val="003D7891"/>
    <w:pPr>
      <w:ind w:left="720"/>
      <w:contextualSpacing/>
    </w:pPr>
  </w:style>
  <w:style w:type="character" w:styleId="UnresolvedMention">
    <w:name w:val="Unresolved Mention"/>
    <w:basedOn w:val="DefaultParagraphFont"/>
    <w:uiPriority w:val="99"/>
    <w:semiHidden/>
    <w:unhideWhenUsed/>
    <w:rsid w:val="00382913"/>
    <w:rPr>
      <w:color w:val="605E5C"/>
      <w:shd w:val="clear" w:color="auto" w:fill="E1DFDD"/>
    </w:rPr>
  </w:style>
  <w:style w:type="paragraph" w:styleId="FootnoteText">
    <w:name w:val="footnote text"/>
    <w:basedOn w:val="Normal"/>
    <w:link w:val="FootnoteTextChar"/>
    <w:unhideWhenUsed/>
    <w:rsid w:val="00776654"/>
    <w:rPr>
      <w:sz w:val="20"/>
      <w:szCs w:val="20"/>
    </w:rPr>
  </w:style>
  <w:style w:type="character" w:customStyle="1" w:styleId="FootnoteTextChar">
    <w:name w:val="Footnote Text Char"/>
    <w:basedOn w:val="DefaultParagraphFont"/>
    <w:link w:val="FootnoteText"/>
    <w:rsid w:val="00776654"/>
  </w:style>
  <w:style w:type="paragraph" w:customStyle="1" w:styleId="Default">
    <w:name w:val="Default"/>
    <w:rsid w:val="00776654"/>
    <w:pPr>
      <w:autoSpaceDE w:val="0"/>
      <w:autoSpaceDN w:val="0"/>
      <w:adjustRightInd w:val="0"/>
    </w:pPr>
    <w:rPr>
      <w:color w:val="000000"/>
      <w:sz w:val="24"/>
      <w:szCs w:val="24"/>
    </w:rPr>
  </w:style>
  <w:style w:type="character" w:styleId="FootnoteReference">
    <w:name w:val="footnote reference"/>
    <w:basedOn w:val="DefaultParagraphFont"/>
    <w:unhideWhenUsed/>
    <w:rsid w:val="00776654"/>
    <w:rPr>
      <w:vertAlign w:val="superscript"/>
    </w:rPr>
  </w:style>
  <w:style w:type="paragraph" w:styleId="Revision">
    <w:name w:val="Revision"/>
    <w:hidden/>
    <w:uiPriority w:val="99"/>
    <w:semiHidden/>
    <w:rsid w:val="006A1E5F"/>
    <w:rPr>
      <w:sz w:val="24"/>
      <w:szCs w:val="24"/>
    </w:rPr>
  </w:style>
  <w:style w:type="character" w:styleId="PlaceholderText">
    <w:name w:val="Placeholder Text"/>
    <w:basedOn w:val="DefaultParagraphFont"/>
    <w:uiPriority w:val="99"/>
    <w:semiHidden/>
    <w:rsid w:val="003A32DF"/>
    <w:rPr>
      <w:color w:val="808080"/>
    </w:rPr>
  </w:style>
  <w:style w:type="paragraph" w:styleId="PlainText">
    <w:name w:val="Plain Text"/>
    <w:basedOn w:val="Normal"/>
    <w:link w:val="PlainTextChar"/>
    <w:uiPriority w:val="99"/>
    <w:unhideWhenUsed/>
    <w:rsid w:val="00550407"/>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550407"/>
    <w:rPr>
      <w:rFonts w:ascii="Calibri" w:eastAsiaTheme="minorHAnsi" w:hAnsi="Calibri" w:cs="Calibri"/>
      <w:sz w:val="22"/>
      <w:szCs w:val="22"/>
    </w:rPr>
  </w:style>
  <w:style w:type="character" w:styleId="FollowedHyperlink">
    <w:name w:val="FollowedHyperlink"/>
    <w:basedOn w:val="DefaultParagraphFont"/>
    <w:rsid w:val="00221C94"/>
    <w:rPr>
      <w:color w:val="954F72" w:themeColor="followedHyperlink"/>
      <w:u w:val="single"/>
    </w:rPr>
  </w:style>
  <w:style w:type="character" w:customStyle="1" w:styleId="Heading1Char">
    <w:name w:val="Heading 1 Char"/>
    <w:basedOn w:val="DefaultParagraphFont"/>
    <w:link w:val="Heading1"/>
    <w:rsid w:val="00A515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A515B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A515B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semiHidden/>
    <w:rsid w:val="00A515B3"/>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A515B3"/>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A515B3"/>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A515B3"/>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semiHidden/>
    <w:rsid w:val="00A515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A515B3"/>
    <w:rPr>
      <w:rFonts w:asciiTheme="majorHAnsi" w:eastAsiaTheme="majorEastAsia" w:hAnsiTheme="majorHAnsi" w:cstheme="majorBidi"/>
      <w:i/>
      <w:iCs/>
      <w:color w:val="272727" w:themeColor="text1" w:themeTint="D8"/>
      <w:sz w:val="21"/>
      <w:szCs w:val="21"/>
    </w:rPr>
  </w:style>
  <w:style w:type="numbering" w:customStyle="1" w:styleId="NoList1">
    <w:name w:val="No List1"/>
    <w:next w:val="NoList"/>
    <w:uiPriority w:val="99"/>
    <w:semiHidden/>
    <w:unhideWhenUsed/>
    <w:rsid w:val="00A515B3"/>
  </w:style>
  <w:style w:type="paragraph" w:customStyle="1" w:styleId="WP9Header">
    <w:name w:val="WP9_Header"/>
    <w:basedOn w:val="Normal"/>
    <w:rsid w:val="00A515B3"/>
    <w:pPr>
      <w:widowControl w:val="0"/>
      <w:tabs>
        <w:tab w:val="left" w:pos="0"/>
        <w:tab w:val="center" w:pos="4320"/>
        <w:tab w:val="right" w:pos="8640"/>
        <w:tab w:val="right" w:pos="9360"/>
      </w:tabs>
    </w:pPr>
    <w:rPr>
      <w:szCs w:val="20"/>
    </w:rPr>
  </w:style>
  <w:style w:type="paragraph" w:styleId="BodyText3">
    <w:name w:val="Body Text 3"/>
    <w:basedOn w:val="Normal"/>
    <w:link w:val="BodyText3Char"/>
    <w:rsid w:val="00A515B3"/>
    <w:pPr>
      <w:jc w:val="both"/>
    </w:pPr>
    <w:rPr>
      <w:bCs/>
      <w:snapToGrid w:val="0"/>
      <w:szCs w:val="20"/>
    </w:rPr>
  </w:style>
  <w:style w:type="character" w:customStyle="1" w:styleId="BodyText3Char">
    <w:name w:val="Body Text 3 Char"/>
    <w:basedOn w:val="DefaultParagraphFont"/>
    <w:link w:val="BodyText3"/>
    <w:rsid w:val="00A515B3"/>
    <w:rPr>
      <w:bCs/>
      <w:snapToGrid w:val="0"/>
      <w:sz w:val="24"/>
    </w:rPr>
  </w:style>
  <w:style w:type="character" w:customStyle="1" w:styleId="CommentRefe">
    <w:name w:val="Comment Refe"/>
    <w:rsid w:val="00A515B3"/>
    <w:rPr>
      <w:sz w:val="16"/>
    </w:rPr>
  </w:style>
  <w:style w:type="paragraph" w:customStyle="1" w:styleId="NormalJustified">
    <w:name w:val="Normal + Justified"/>
    <w:basedOn w:val="NormalWeb"/>
    <w:rsid w:val="00A515B3"/>
    <w:pPr>
      <w:widowControl/>
      <w:jc w:val="both"/>
    </w:pPr>
    <w:rPr>
      <w:snapToGrid/>
    </w:rPr>
  </w:style>
  <w:style w:type="paragraph" w:styleId="NormalWeb">
    <w:name w:val="Normal (Web)"/>
    <w:basedOn w:val="Normal"/>
    <w:rsid w:val="00A515B3"/>
    <w:pPr>
      <w:widowControl w:val="0"/>
    </w:pPr>
    <w:rPr>
      <w:snapToGrid w:val="0"/>
    </w:rPr>
  </w:style>
  <w:style w:type="paragraph" w:customStyle="1" w:styleId="BodyTextIn">
    <w:name w:val="Body Text In"/>
    <w:basedOn w:val="Normal"/>
    <w:rsid w:val="00A515B3"/>
    <w:rPr>
      <w:sz w:val="20"/>
      <w:szCs w:val="20"/>
    </w:rPr>
  </w:style>
  <w:style w:type="paragraph" w:styleId="BodyTextIndent">
    <w:name w:val="Body Text Indent"/>
    <w:basedOn w:val="Normal"/>
    <w:link w:val="BodyTextIndentChar"/>
    <w:rsid w:val="00A515B3"/>
    <w:pPr>
      <w:tabs>
        <w:tab w:val="left" w:pos="-720"/>
        <w:tab w:val="left" w:pos="-474"/>
        <w:tab w:val="left" w:pos="3600"/>
        <w:tab w:val="left" w:pos="4320"/>
        <w:tab w:val="left" w:pos="5040"/>
        <w:tab w:val="left" w:pos="5760"/>
        <w:tab w:val="left" w:pos="6480"/>
        <w:tab w:val="left" w:pos="7200"/>
        <w:tab w:val="left" w:pos="7920"/>
        <w:tab w:val="left" w:pos="8640"/>
        <w:tab w:val="left" w:pos="9360"/>
        <w:tab w:val="left" w:pos="10080"/>
      </w:tabs>
      <w:spacing w:line="241" w:lineRule="auto"/>
      <w:ind w:left="360"/>
      <w:jc w:val="both"/>
    </w:pPr>
    <w:rPr>
      <w:snapToGrid w:val="0"/>
      <w:sz w:val="20"/>
      <w:szCs w:val="20"/>
    </w:rPr>
  </w:style>
  <w:style w:type="character" w:customStyle="1" w:styleId="BodyTextIndentChar">
    <w:name w:val="Body Text Indent Char"/>
    <w:basedOn w:val="DefaultParagraphFont"/>
    <w:link w:val="BodyTextIndent"/>
    <w:rsid w:val="00A515B3"/>
    <w:rPr>
      <w:snapToGrid w:val="0"/>
    </w:rPr>
  </w:style>
  <w:style w:type="paragraph" w:styleId="Title">
    <w:name w:val="Title"/>
    <w:basedOn w:val="Normal"/>
    <w:link w:val="TitleChar"/>
    <w:qFormat/>
    <w:rsid w:val="00A515B3"/>
    <w:pPr>
      <w:jc w:val="center"/>
    </w:pPr>
    <w:rPr>
      <w:b/>
      <w:bCs/>
    </w:rPr>
  </w:style>
  <w:style w:type="character" w:customStyle="1" w:styleId="TitleChar">
    <w:name w:val="Title Char"/>
    <w:basedOn w:val="DefaultParagraphFont"/>
    <w:link w:val="Title"/>
    <w:rsid w:val="00A515B3"/>
    <w:rPr>
      <w:b/>
      <w:bCs/>
      <w:sz w:val="24"/>
      <w:szCs w:val="24"/>
    </w:rPr>
  </w:style>
  <w:style w:type="paragraph" w:styleId="EndnoteText">
    <w:name w:val="endnote text"/>
    <w:basedOn w:val="Normal"/>
    <w:link w:val="EndnoteTextChar"/>
    <w:rsid w:val="00A515B3"/>
    <w:rPr>
      <w:rFonts w:eastAsia="PMingLiU"/>
      <w:sz w:val="20"/>
      <w:szCs w:val="20"/>
    </w:rPr>
  </w:style>
  <w:style w:type="character" w:customStyle="1" w:styleId="EndnoteTextChar">
    <w:name w:val="Endnote Text Char"/>
    <w:basedOn w:val="DefaultParagraphFont"/>
    <w:link w:val="EndnoteText"/>
    <w:rsid w:val="00A515B3"/>
    <w:rPr>
      <w:rFonts w:eastAsia="PMingLiU"/>
    </w:rPr>
  </w:style>
  <w:style w:type="character" w:styleId="EndnoteReference">
    <w:name w:val="endnote reference"/>
    <w:basedOn w:val="DefaultParagraphFont"/>
    <w:rsid w:val="00A515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921995">
      <w:bodyDiv w:val="1"/>
      <w:marLeft w:val="0"/>
      <w:marRight w:val="0"/>
      <w:marTop w:val="0"/>
      <w:marBottom w:val="0"/>
      <w:divBdr>
        <w:top w:val="none" w:sz="0" w:space="0" w:color="auto"/>
        <w:left w:val="none" w:sz="0" w:space="0" w:color="auto"/>
        <w:bottom w:val="none" w:sz="0" w:space="0" w:color="auto"/>
        <w:right w:val="none" w:sz="0" w:space="0" w:color="auto"/>
      </w:divBdr>
    </w:div>
    <w:div w:id="398291330">
      <w:bodyDiv w:val="1"/>
      <w:marLeft w:val="0"/>
      <w:marRight w:val="0"/>
      <w:marTop w:val="0"/>
      <w:marBottom w:val="0"/>
      <w:divBdr>
        <w:top w:val="none" w:sz="0" w:space="0" w:color="auto"/>
        <w:left w:val="none" w:sz="0" w:space="0" w:color="auto"/>
        <w:bottom w:val="none" w:sz="0" w:space="0" w:color="auto"/>
        <w:right w:val="none" w:sz="0" w:space="0" w:color="auto"/>
      </w:divBdr>
    </w:div>
    <w:div w:id="488983494">
      <w:bodyDiv w:val="1"/>
      <w:marLeft w:val="0"/>
      <w:marRight w:val="0"/>
      <w:marTop w:val="0"/>
      <w:marBottom w:val="0"/>
      <w:divBdr>
        <w:top w:val="none" w:sz="0" w:space="0" w:color="auto"/>
        <w:left w:val="none" w:sz="0" w:space="0" w:color="auto"/>
        <w:bottom w:val="none" w:sz="0" w:space="0" w:color="auto"/>
        <w:right w:val="none" w:sz="0" w:space="0" w:color="auto"/>
      </w:divBdr>
    </w:div>
    <w:div w:id="816342188">
      <w:bodyDiv w:val="1"/>
      <w:marLeft w:val="0"/>
      <w:marRight w:val="0"/>
      <w:marTop w:val="0"/>
      <w:marBottom w:val="0"/>
      <w:divBdr>
        <w:top w:val="none" w:sz="0" w:space="0" w:color="auto"/>
        <w:left w:val="none" w:sz="0" w:space="0" w:color="auto"/>
        <w:bottom w:val="none" w:sz="0" w:space="0" w:color="auto"/>
        <w:right w:val="none" w:sz="0" w:space="0" w:color="auto"/>
      </w:divBdr>
    </w:div>
    <w:div w:id="865363892">
      <w:bodyDiv w:val="1"/>
      <w:marLeft w:val="0"/>
      <w:marRight w:val="0"/>
      <w:marTop w:val="0"/>
      <w:marBottom w:val="0"/>
      <w:divBdr>
        <w:top w:val="none" w:sz="0" w:space="0" w:color="auto"/>
        <w:left w:val="none" w:sz="0" w:space="0" w:color="auto"/>
        <w:bottom w:val="none" w:sz="0" w:space="0" w:color="auto"/>
        <w:right w:val="none" w:sz="0" w:space="0" w:color="auto"/>
      </w:divBdr>
    </w:div>
    <w:div w:id="1105804428">
      <w:bodyDiv w:val="1"/>
      <w:marLeft w:val="0"/>
      <w:marRight w:val="0"/>
      <w:marTop w:val="0"/>
      <w:marBottom w:val="0"/>
      <w:divBdr>
        <w:top w:val="none" w:sz="0" w:space="0" w:color="auto"/>
        <w:left w:val="none" w:sz="0" w:space="0" w:color="auto"/>
        <w:bottom w:val="none" w:sz="0" w:space="0" w:color="auto"/>
        <w:right w:val="none" w:sz="0" w:space="0" w:color="auto"/>
      </w:divBdr>
    </w:div>
    <w:div w:id="1949462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ountspayable@avondaleaz.gov"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jlin@avondaleaz.gov" TargetMode="External"/><Relationship Id="rId17" Type="http://schemas.openxmlformats.org/officeDocument/2006/relationships/hyperlink" Target="http://www.avondaleaz.gov/government/departments/finance-budget" TargetMode="External"/><Relationship Id="rId2" Type="http://schemas.openxmlformats.org/officeDocument/2006/relationships/customXml" Target="../customXml/item2.xml"/><Relationship Id="rId16" Type="http://schemas.openxmlformats.org/officeDocument/2006/relationships/hyperlink" Target="mailto:jlin@avondaleaz.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lin@avondaleaz.gov?subject=PW%2020-041%20Response%20-%20[Company%20Nam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Gonzales@avondaleaz.gov"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79087A640E8545B5F2CA7E4C1ECB2F" ma:contentTypeVersion="17" ma:contentTypeDescription="Create a new document." ma:contentTypeScope="" ma:versionID="d1e29e352836b36cf87d6e9ca3c0df58">
  <xsd:schema xmlns:xsd="http://www.w3.org/2001/XMLSchema" xmlns:xs="http://www.w3.org/2001/XMLSchema" xmlns:p="http://schemas.microsoft.com/office/2006/metadata/properties" xmlns:ns2="78403920-8940-4093-a99e-922eb850a5f9" xmlns:ns3="50c094cb-2709-4ede-9d5e-d6e53908205f" targetNamespace="http://schemas.microsoft.com/office/2006/metadata/properties" ma:root="true" ma:fieldsID="200080ca7fc86240518256380fcb308c" ns2:_="" ns3:_="">
    <xsd:import namespace="78403920-8940-4093-a99e-922eb850a5f9"/>
    <xsd:import namespace="50c094cb-2709-4ede-9d5e-d6e53908205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03920-8940-4093-a99e-922eb850a5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40408f46-2ed1-440a-9c8e-00fb8f33c150}" ma:internalName="TaxCatchAll" ma:showField="CatchAllData" ma:web="78403920-8940-4093-a99e-922eb850a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c094cb-2709-4ede-9d5e-d6e5390820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9388588-3dd4-4a76-8c48-729df835b5e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8403920-8940-4093-a99e-922eb850a5f9" xsi:nil="true"/>
    <lcf76f155ced4ddcb4097134ff3c332f xmlns="50c094cb-2709-4ede-9d5e-d6e53908205f">
      <Terms xmlns="http://schemas.microsoft.com/office/infopath/2007/PartnerControls"/>
    </lcf76f155ced4ddcb4097134ff3c332f>
    <SharedWithUsers xmlns="78403920-8940-4093-a99e-922eb850a5f9">
      <UserInfo>
        <DisplayName>Cheryl Covert</DisplayName>
        <AccountId>2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31747B-353D-4302-89E0-473CDB3EA8A2}">
  <ds:schemaRefs>
    <ds:schemaRef ds:uri="http://schemas.microsoft.com/sharepoint/v3/contenttype/forms"/>
  </ds:schemaRefs>
</ds:datastoreItem>
</file>

<file path=customXml/itemProps2.xml><?xml version="1.0" encoding="utf-8"?>
<ds:datastoreItem xmlns:ds="http://schemas.openxmlformats.org/officeDocument/2006/customXml" ds:itemID="{8012FF79-BFC5-4886-AC90-CB489672C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03920-8940-4093-a99e-922eb850a5f9"/>
    <ds:schemaRef ds:uri="50c094cb-2709-4ede-9d5e-d6e5390820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8F72FC-BBD2-4B83-B54C-906748570BEF}">
  <ds:schemaRefs>
    <ds:schemaRef ds:uri="http://schemas.microsoft.com/office/2006/metadata/properties"/>
    <ds:schemaRef ds:uri="http://schemas.microsoft.com/office/infopath/2007/PartnerControls"/>
    <ds:schemaRef ds:uri="78403920-8940-4093-a99e-922eb850a5f9"/>
    <ds:schemaRef ds:uri="50c094cb-2709-4ede-9d5e-d6e53908205f"/>
  </ds:schemaRefs>
</ds:datastoreItem>
</file>

<file path=customXml/itemProps4.xml><?xml version="1.0" encoding="utf-8"?>
<ds:datastoreItem xmlns:ds="http://schemas.openxmlformats.org/officeDocument/2006/customXml" ds:itemID="{29E07A68-4989-4A7F-B713-73285019E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743</Words>
  <Characters>1028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City of Avondale</Company>
  <LinksUpToDate>false</LinksUpToDate>
  <CharactersWithSpaces>1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Lin</dc:creator>
  <cp:keywords/>
  <dc:description/>
  <cp:lastModifiedBy>Jill Lin</cp:lastModifiedBy>
  <cp:revision>4</cp:revision>
  <cp:lastPrinted>2021-07-29T23:40:00Z</cp:lastPrinted>
  <dcterms:created xsi:type="dcterms:W3CDTF">2022-11-03T00:02:00Z</dcterms:created>
  <dcterms:modified xsi:type="dcterms:W3CDTF">2022-11-03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9xAl/vizjZiOv93SyDm4IqbzC7A6TAL1JtqRL/JSPmF5keOoIIR/GvngACXrhEHxpRNBJMfOfDoc_x000d_
413UqY3y5DnAeDVoQER/Y+B+euGKevKrvO/QLpnug89uxuAZ8aE9G8WWpoWnYUFJknfFW4CIQ7ZI_x000d_
On4r1oxqoDPp762Suhw2uAL8Nx7yao4MC2V6VcwVUAJrp2V5HNzZof3vXnnUq2p2Z1qSnhm/SDF1_x000d_
AEFtgErh2Q62dclgc</vt:lpwstr>
  </property>
  <property fmtid="{D5CDD505-2E9C-101B-9397-08002B2CF9AE}" pid="3" name="MAIL_MSG_ID2">
    <vt:lpwstr>YqTLfb6r5+mPI2rLsfcJhXq4I2NfWv5YlJjc7HqtP/uz8qQJyrnXuZCV+q+_x000d_
a4eHa60yQE+6hLPtICUdW/1CsQU/c9+3kWygmQ==</vt:lpwstr>
  </property>
  <property fmtid="{D5CDD505-2E9C-101B-9397-08002B2CF9AE}" pid="4" name="RESPONSE_SENDER_NAME">
    <vt:lpwstr>sAAAE9kkUq3pEoIjZ2cpav/pPrIn2ln1BZQr9oXhIgSxgiw=</vt:lpwstr>
  </property>
  <property fmtid="{D5CDD505-2E9C-101B-9397-08002B2CF9AE}" pid="5" name="EMAIL_OWNER_ADDRESS">
    <vt:lpwstr>4AAAyjQjm0EOGgI1vbog+ejvHc/hh3jGuqH5ICUdW/1CsQWHWQKwtfu4ww==</vt:lpwstr>
  </property>
  <property fmtid="{D5CDD505-2E9C-101B-9397-08002B2CF9AE}" pid="6" name="ContentTypeId">
    <vt:lpwstr>0x010100F7617406FCE2BB45A38E283029DFEE30</vt:lpwstr>
  </property>
  <property fmtid="{D5CDD505-2E9C-101B-9397-08002B2CF9AE}" pid="7" name="Order">
    <vt:r8>36502600</vt:r8>
  </property>
  <property fmtid="{D5CDD505-2E9C-101B-9397-08002B2CF9AE}" pid="8" name="GrammarlyDocumentId">
    <vt:lpwstr>b9af61282e45b44be722f28b9f1f6d0c8f6fbe11d566f9508b8cbe7c984ad436</vt:lpwstr>
  </property>
  <property fmtid="{D5CDD505-2E9C-101B-9397-08002B2CF9AE}" pid="9" name="MediaServiceImageTags">
    <vt:lpwstr/>
  </property>
</Properties>
</file>